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FDAA2" w14:textId="39DF7310" w:rsidR="00FE12BA" w:rsidRPr="00574AF8" w:rsidRDefault="005E6F66" w:rsidP="005E6F66">
      <w:pPr>
        <w:pStyle w:val="H2"/>
        <w:spacing w:after="100" w:afterAutospacing="1"/>
        <w:rPr>
          <w:rFonts w:cstheme="minorHAnsi"/>
        </w:rPr>
      </w:pPr>
      <w:r w:rsidRPr="00574AF8">
        <w:rPr>
          <w:rFonts w:cstheme="minorHAnsi"/>
          <w:sz w:val="44"/>
          <w:szCs w:val="44"/>
        </w:rPr>
        <w:t>NYS Coronavirus Disparities Study</w:t>
      </w:r>
    </w:p>
    <w:p w14:paraId="7EFFDAF9" w14:textId="77777777" w:rsidR="00FE12BA" w:rsidRPr="00574AF8" w:rsidRDefault="00FE12BA">
      <w:pPr>
        <w:pStyle w:val="BlockSeparator"/>
        <w:rPr>
          <w:rFonts w:cstheme="minorHAnsi"/>
        </w:rPr>
      </w:pPr>
    </w:p>
    <w:p w14:paraId="7EFFDAFA" w14:textId="77777777" w:rsidR="00FE12BA" w:rsidRPr="00574AF8" w:rsidRDefault="005E6F66">
      <w:pPr>
        <w:pStyle w:val="BlockStartLabel"/>
        <w:rPr>
          <w:rFonts w:cstheme="minorHAnsi"/>
        </w:rPr>
      </w:pPr>
      <w:r w:rsidRPr="00574AF8">
        <w:rPr>
          <w:rFonts w:cstheme="minorHAnsi"/>
        </w:rPr>
        <w:t>Start of Block: Consent Questions</w:t>
      </w:r>
    </w:p>
    <w:p w14:paraId="7EFFDAFB" w14:textId="77777777" w:rsidR="00FE12BA" w:rsidRPr="00574AF8" w:rsidRDefault="00FE12BA">
      <w:pPr>
        <w:rPr>
          <w:rFonts w:cstheme="minorHAnsi"/>
        </w:rPr>
      </w:pPr>
    </w:p>
    <w:p w14:paraId="4C9DEAC5" w14:textId="101C8086" w:rsidR="005E6F66" w:rsidRPr="00574AF8" w:rsidRDefault="005E6F66" w:rsidP="00C623E9">
      <w:pPr>
        <w:pStyle w:val="Heading1"/>
      </w:pPr>
      <w:r w:rsidRPr="00574AF8">
        <w:t>Consent Question</w:t>
      </w:r>
    </w:p>
    <w:p w14:paraId="61445C29" w14:textId="77777777" w:rsidR="005E6F66" w:rsidRPr="00574AF8" w:rsidRDefault="005E6F66" w:rsidP="005E6F66">
      <w:pPr>
        <w:rPr>
          <w:rFonts w:cstheme="minorHAnsi"/>
        </w:rPr>
      </w:pPr>
    </w:p>
    <w:p w14:paraId="16906D82" w14:textId="77777777" w:rsidR="005E6F66" w:rsidRPr="00574AF8" w:rsidRDefault="005E6F66" w:rsidP="005E6F66">
      <w:pPr>
        <w:rPr>
          <w:rFonts w:cstheme="minorHAnsi"/>
        </w:rPr>
      </w:pPr>
      <w:r w:rsidRPr="00574AF8">
        <w:rPr>
          <w:rFonts w:cstheme="minorHAnsi"/>
        </w:rPr>
        <w:t>University at Albany Public Affairs Survey</w:t>
      </w:r>
    </w:p>
    <w:p w14:paraId="3DC5DB2F" w14:textId="77777777" w:rsidR="005E6F66" w:rsidRPr="00574AF8" w:rsidRDefault="005E6F66" w:rsidP="005E6F66">
      <w:pPr>
        <w:rPr>
          <w:rFonts w:cstheme="minorHAnsi"/>
        </w:rPr>
      </w:pPr>
    </w:p>
    <w:p w14:paraId="6A76746F" w14:textId="77777777" w:rsidR="005E6F66" w:rsidRPr="00574AF8" w:rsidRDefault="005E6F66" w:rsidP="005E6F66">
      <w:pPr>
        <w:rPr>
          <w:rFonts w:cstheme="minorHAnsi"/>
        </w:rPr>
      </w:pPr>
      <w:r w:rsidRPr="00574AF8">
        <w:rPr>
          <w:rFonts w:cstheme="minorHAnsi"/>
        </w:rPr>
        <w:t xml:space="preserve">This research is being conducted by Professor Ashley Fox from the Department of Public Administration and Policy at the University at Albany, State University of New York.  It is a study of public opinion on issues relating to health care.  </w:t>
      </w:r>
    </w:p>
    <w:p w14:paraId="5D5DC8C6" w14:textId="77777777" w:rsidR="005E6F66" w:rsidRPr="00574AF8" w:rsidRDefault="005E6F66" w:rsidP="005E6F66">
      <w:pPr>
        <w:rPr>
          <w:rFonts w:cstheme="minorHAnsi"/>
        </w:rPr>
      </w:pPr>
    </w:p>
    <w:p w14:paraId="71EC36D5" w14:textId="77777777" w:rsidR="005E6F66" w:rsidRPr="00574AF8" w:rsidRDefault="005E6F66" w:rsidP="005E6F66">
      <w:pPr>
        <w:rPr>
          <w:rFonts w:cstheme="minorHAnsi"/>
        </w:rPr>
      </w:pPr>
      <w:r w:rsidRPr="00574AF8">
        <w:rPr>
          <w:rFonts w:cstheme="minorHAnsi"/>
        </w:rPr>
        <w:t xml:space="preserve">Your participation is voluntary.  Participation involves taking an online survey that lasts approximately 15 minutes.  You may choose to not answer any or all questions.  </w:t>
      </w:r>
    </w:p>
    <w:p w14:paraId="0E008098" w14:textId="77777777" w:rsidR="005E6F66" w:rsidRPr="00574AF8" w:rsidRDefault="005E6F66" w:rsidP="005E6F66">
      <w:pPr>
        <w:rPr>
          <w:rFonts w:cstheme="minorHAnsi"/>
        </w:rPr>
      </w:pPr>
    </w:p>
    <w:p w14:paraId="4451FA65" w14:textId="77777777" w:rsidR="005E6F66" w:rsidRPr="00574AF8" w:rsidRDefault="005E6F66" w:rsidP="005E6F66">
      <w:pPr>
        <w:rPr>
          <w:rFonts w:cstheme="minorHAnsi"/>
        </w:rPr>
      </w:pPr>
      <w:r w:rsidRPr="00574AF8">
        <w:rPr>
          <w:rFonts w:cstheme="minorHAnsi"/>
        </w:rPr>
        <w:t xml:space="preserve">The information collected will be maintained anonymously.  Names and other identifying information will not be used in any presentation or paper written about this project.      </w:t>
      </w:r>
    </w:p>
    <w:p w14:paraId="17FFD0DB" w14:textId="77777777" w:rsidR="005E6F66" w:rsidRPr="00574AF8" w:rsidRDefault="005E6F66" w:rsidP="005E6F66">
      <w:pPr>
        <w:rPr>
          <w:rFonts w:cstheme="minorHAnsi"/>
        </w:rPr>
      </w:pPr>
    </w:p>
    <w:p w14:paraId="4BFC2512" w14:textId="77777777" w:rsidR="005E6F66" w:rsidRPr="00574AF8" w:rsidRDefault="005E6F66" w:rsidP="005E6F66">
      <w:pPr>
        <w:rPr>
          <w:rFonts w:cstheme="minorHAnsi"/>
        </w:rPr>
      </w:pPr>
      <w:r w:rsidRPr="00574AF8">
        <w:rPr>
          <w:rFonts w:cstheme="minorHAnsi"/>
        </w:rPr>
        <w:t>Questions about this project may be directed to:  Ashley Fox, Assistant Professor of Public Administration and Policy, University at Albany, SUNY.  Email: afox3@albany.edu.  Phone: 518 442 5205.</w:t>
      </w:r>
    </w:p>
    <w:p w14:paraId="2326F045" w14:textId="77777777" w:rsidR="005E6F66" w:rsidRPr="00574AF8" w:rsidRDefault="005E6F66" w:rsidP="005E6F66">
      <w:pPr>
        <w:rPr>
          <w:rFonts w:cstheme="minorHAnsi"/>
        </w:rPr>
      </w:pPr>
    </w:p>
    <w:p w14:paraId="27DC3A8B" w14:textId="77777777" w:rsidR="005E6F66" w:rsidRPr="00574AF8" w:rsidRDefault="005E6F66" w:rsidP="005E6F66">
      <w:pPr>
        <w:rPr>
          <w:rFonts w:cstheme="minorHAnsi"/>
        </w:rPr>
      </w:pPr>
      <w:r w:rsidRPr="00574AF8">
        <w:rPr>
          <w:rFonts w:cstheme="minorHAnsi"/>
        </w:rPr>
        <w:t>Do you consent to participate in this survey?</w:t>
      </w:r>
    </w:p>
    <w:p w14:paraId="46BEB82B" w14:textId="77777777" w:rsidR="005E6F66" w:rsidRPr="00574AF8" w:rsidRDefault="005E6F66" w:rsidP="005E6F66">
      <w:pPr>
        <w:pStyle w:val="ListParagraph"/>
        <w:numPr>
          <w:ilvl w:val="0"/>
          <w:numId w:val="5"/>
        </w:numPr>
        <w:spacing w:line="240" w:lineRule="auto"/>
        <w:contextualSpacing/>
        <w:rPr>
          <w:rFonts w:cstheme="minorHAnsi"/>
        </w:rPr>
      </w:pPr>
      <w:r w:rsidRPr="00574AF8">
        <w:rPr>
          <w:rFonts w:cstheme="minorHAnsi"/>
        </w:rPr>
        <w:t xml:space="preserve">Yes, I consent </w:t>
      </w:r>
    </w:p>
    <w:p w14:paraId="1DAC2303" w14:textId="77777777" w:rsidR="005E6F66" w:rsidRPr="00574AF8" w:rsidRDefault="005E6F66" w:rsidP="005E6F66">
      <w:pPr>
        <w:pStyle w:val="ListParagraph"/>
        <w:numPr>
          <w:ilvl w:val="0"/>
          <w:numId w:val="5"/>
        </w:numPr>
        <w:spacing w:line="240" w:lineRule="auto"/>
        <w:contextualSpacing/>
        <w:rPr>
          <w:rFonts w:cstheme="minorHAnsi"/>
        </w:rPr>
      </w:pPr>
      <w:r w:rsidRPr="00574AF8">
        <w:rPr>
          <w:rFonts w:cstheme="minorHAnsi"/>
        </w:rPr>
        <w:t>No, I do not</w:t>
      </w:r>
    </w:p>
    <w:p w14:paraId="6FC7F850" w14:textId="77777777" w:rsidR="005E6F66" w:rsidRPr="00574AF8" w:rsidRDefault="005E6F66" w:rsidP="005E6F66">
      <w:pPr>
        <w:rPr>
          <w:rFonts w:cstheme="minorHAnsi"/>
        </w:rPr>
      </w:pPr>
    </w:p>
    <w:p w14:paraId="658E072D" w14:textId="77777777" w:rsidR="005E6F66" w:rsidRPr="00574AF8" w:rsidRDefault="005E6F66" w:rsidP="005E6F66">
      <w:pPr>
        <w:rPr>
          <w:rFonts w:cstheme="minorHAnsi"/>
          <w:i/>
        </w:rPr>
      </w:pPr>
      <w:r w:rsidRPr="00574AF8">
        <w:rPr>
          <w:rFonts w:cstheme="minorHAnsi"/>
          <w:i/>
        </w:rPr>
        <w:t>This will be the only forced-response question in the survey.  If the respondent does not give his or consent, they will be thanked for their time and the survey will end.</w:t>
      </w:r>
    </w:p>
    <w:p w14:paraId="14B63BC4" w14:textId="77777777" w:rsidR="005E6F66" w:rsidRPr="00574AF8" w:rsidRDefault="005E6F66" w:rsidP="005E6F66">
      <w:pPr>
        <w:rPr>
          <w:rFonts w:cstheme="minorHAnsi"/>
        </w:rPr>
      </w:pPr>
    </w:p>
    <w:p w14:paraId="2E1F8FB1" w14:textId="77777777" w:rsidR="005E6F66" w:rsidRPr="00574AF8" w:rsidRDefault="005E6F66" w:rsidP="005E6F66">
      <w:pPr>
        <w:rPr>
          <w:rFonts w:cstheme="minorHAnsi"/>
          <w:u w:val="single"/>
        </w:rPr>
      </w:pPr>
    </w:p>
    <w:p w14:paraId="0BD849B4" w14:textId="77777777" w:rsidR="005E6F66" w:rsidRPr="00574AF8" w:rsidRDefault="005E6F66" w:rsidP="005E6F66">
      <w:pPr>
        <w:rPr>
          <w:rFonts w:cstheme="minorHAnsi"/>
        </w:rPr>
      </w:pPr>
      <w:r w:rsidRPr="00574AF8">
        <w:rPr>
          <w:rFonts w:cstheme="minorHAnsi"/>
          <w:u w:val="single"/>
        </w:rPr>
        <w:t>Newspaper Article:</w:t>
      </w:r>
    </w:p>
    <w:p w14:paraId="03902E0D" w14:textId="77777777" w:rsidR="005E6F66" w:rsidRPr="00574AF8" w:rsidRDefault="005E6F66" w:rsidP="005E6F66">
      <w:pPr>
        <w:rPr>
          <w:rFonts w:cstheme="minorHAnsi"/>
        </w:rPr>
      </w:pPr>
    </w:p>
    <w:p w14:paraId="4D4349EA" w14:textId="77777777" w:rsidR="005E6F66" w:rsidRPr="00574AF8" w:rsidRDefault="005E6F66" w:rsidP="005E6F66">
      <w:pPr>
        <w:rPr>
          <w:rFonts w:cstheme="minorHAnsi"/>
          <w:i/>
        </w:rPr>
      </w:pPr>
      <w:r w:rsidRPr="00574AF8">
        <w:rPr>
          <w:rFonts w:cstheme="minorHAnsi"/>
          <w:i/>
        </w:rPr>
        <w:t>The respondent will be shown one of the following 2 versions of the newspaper text or a control condition [no newspaper text] (selected at random):</w:t>
      </w:r>
    </w:p>
    <w:p w14:paraId="297781C2" w14:textId="77777777" w:rsidR="005E6F66" w:rsidRPr="00574AF8" w:rsidRDefault="005E6F66" w:rsidP="005E6F66">
      <w:pPr>
        <w:rPr>
          <w:rFonts w:cstheme="minorHAnsi"/>
        </w:rPr>
      </w:pPr>
    </w:p>
    <w:p w14:paraId="7EFFDAFC" w14:textId="68B9AA98" w:rsidR="00FE12BA" w:rsidRPr="00574AF8" w:rsidRDefault="005E6F66" w:rsidP="005E6F66">
      <w:pPr>
        <w:keepNext/>
        <w:rPr>
          <w:rFonts w:cstheme="minorHAnsi"/>
        </w:rPr>
      </w:pPr>
      <w:r w:rsidRPr="00574AF8">
        <w:rPr>
          <w:rFonts w:cstheme="minorHAnsi"/>
        </w:rPr>
        <w:t>Please take a few minutes to carefully read the following newspaper article.  Once you are finished, you will be asked a few questions to better understand your perspective on the article and gauge your opinions on current events.</w:t>
      </w:r>
      <w:r w:rsidRPr="00574AF8">
        <w:rPr>
          <w:rFonts w:cstheme="minorHAnsi"/>
        </w:rPr>
        <w:br/>
      </w:r>
      <w:r w:rsidRPr="00574AF8">
        <w:rPr>
          <w:rFonts w:cstheme="minorHAnsi"/>
        </w:rPr>
        <w:br/>
      </w:r>
    </w:p>
    <w:p w14:paraId="7EFFDAFD" w14:textId="77777777" w:rsidR="00FE12BA" w:rsidRPr="00574AF8" w:rsidRDefault="00FE12BA">
      <w:pPr>
        <w:rPr>
          <w:rFonts w:cstheme="minorHAnsi"/>
        </w:rPr>
      </w:pPr>
    </w:p>
    <w:p w14:paraId="7EFFDAFE" w14:textId="77777777" w:rsidR="00FE12BA" w:rsidRPr="00574AF8" w:rsidRDefault="00FE12BA">
      <w:pPr>
        <w:pStyle w:val="QuestionSeparator"/>
        <w:rPr>
          <w:rFonts w:cstheme="minorHAnsi"/>
        </w:rPr>
      </w:pPr>
    </w:p>
    <w:p w14:paraId="352E0C5E" w14:textId="1DA786A2" w:rsidR="005E6F66" w:rsidRPr="00574AF8" w:rsidRDefault="005E6F66">
      <w:pPr>
        <w:rPr>
          <w:rFonts w:cstheme="minorHAnsi"/>
        </w:rPr>
      </w:pPr>
    </w:p>
    <w:p w14:paraId="7EFFDB02" w14:textId="41715DF3" w:rsidR="00FE12BA" w:rsidRPr="00574AF8" w:rsidRDefault="005E6F66">
      <w:pPr>
        <w:keepNext/>
        <w:rPr>
          <w:rFonts w:cstheme="minorHAnsi"/>
        </w:rPr>
      </w:pPr>
      <w:r w:rsidRPr="00574AF8">
        <w:rPr>
          <w:rFonts w:cstheme="minorHAnsi"/>
        </w:rPr>
        <w:t>CONSENT_2 Do you consent to participate in this survey?</w:t>
      </w:r>
    </w:p>
    <w:p w14:paraId="7EFFDB03" w14:textId="77777777" w:rsidR="00FE12BA" w:rsidRPr="00574AF8" w:rsidRDefault="005E6F66">
      <w:pPr>
        <w:pStyle w:val="ListParagraph"/>
        <w:keepNext/>
        <w:numPr>
          <w:ilvl w:val="0"/>
          <w:numId w:val="4"/>
        </w:numPr>
        <w:rPr>
          <w:rFonts w:cstheme="minorHAnsi"/>
        </w:rPr>
      </w:pPr>
      <w:r w:rsidRPr="00574AF8">
        <w:rPr>
          <w:rFonts w:cstheme="minorHAnsi"/>
        </w:rPr>
        <w:t xml:space="preserve">Yes, I consent.  (1) </w:t>
      </w:r>
    </w:p>
    <w:p w14:paraId="7EFFDB04" w14:textId="77777777" w:rsidR="00FE12BA" w:rsidRPr="00574AF8" w:rsidRDefault="005E6F66">
      <w:pPr>
        <w:pStyle w:val="ListParagraph"/>
        <w:keepNext/>
        <w:numPr>
          <w:ilvl w:val="0"/>
          <w:numId w:val="4"/>
        </w:numPr>
        <w:rPr>
          <w:rFonts w:cstheme="minorHAnsi"/>
        </w:rPr>
      </w:pPr>
      <w:r w:rsidRPr="00574AF8">
        <w:rPr>
          <w:rFonts w:cstheme="minorHAnsi"/>
        </w:rPr>
        <w:t xml:space="preserve">No, I do not.  (2) </w:t>
      </w:r>
    </w:p>
    <w:p w14:paraId="7EFFDB05" w14:textId="77777777" w:rsidR="00FE12BA" w:rsidRPr="00574AF8" w:rsidRDefault="00FE12BA">
      <w:pPr>
        <w:rPr>
          <w:rFonts w:cstheme="minorHAnsi"/>
        </w:rPr>
      </w:pPr>
    </w:p>
    <w:p w14:paraId="7EFFDB06" w14:textId="77777777" w:rsidR="00FE12BA" w:rsidRPr="00574AF8" w:rsidRDefault="005E6F66">
      <w:pPr>
        <w:pStyle w:val="QSkipLogic"/>
        <w:rPr>
          <w:rFonts w:cstheme="minorHAnsi"/>
        </w:rPr>
      </w:pPr>
      <w:r w:rsidRPr="00574AF8">
        <w:rPr>
          <w:rFonts w:cstheme="minorHAnsi"/>
        </w:rPr>
        <w:t>Skip To: End of Block If Do you consent to participate in this survey? = No, I do not.</w:t>
      </w:r>
    </w:p>
    <w:p w14:paraId="7EFFDB07" w14:textId="77777777" w:rsidR="00FE12BA" w:rsidRPr="00574AF8" w:rsidRDefault="005E6F66">
      <w:pPr>
        <w:pStyle w:val="BlockEndLabel"/>
        <w:rPr>
          <w:rFonts w:cstheme="minorHAnsi"/>
        </w:rPr>
      </w:pPr>
      <w:r w:rsidRPr="00574AF8">
        <w:rPr>
          <w:rFonts w:cstheme="minorHAnsi"/>
        </w:rPr>
        <w:t>End of Block: Consent Questions</w:t>
      </w:r>
    </w:p>
    <w:p w14:paraId="7EFFDB08" w14:textId="77777777" w:rsidR="00FE12BA" w:rsidRPr="00574AF8" w:rsidRDefault="00FE12BA">
      <w:pPr>
        <w:pStyle w:val="BlockSeparator"/>
        <w:rPr>
          <w:rFonts w:cstheme="minorHAnsi"/>
        </w:rPr>
      </w:pPr>
    </w:p>
    <w:p w14:paraId="7EFFDB09" w14:textId="77777777" w:rsidR="00FE12BA" w:rsidRPr="00574AF8" w:rsidRDefault="005E6F66">
      <w:pPr>
        <w:pStyle w:val="BlockStartLabel"/>
        <w:rPr>
          <w:rFonts w:cstheme="minorHAnsi"/>
        </w:rPr>
      </w:pPr>
      <w:r w:rsidRPr="00574AF8">
        <w:rPr>
          <w:rFonts w:cstheme="minorHAnsi"/>
        </w:rPr>
        <w:t>Start of Block: [EXP1] Racial Disparities. Arm I - Racial Disparities Condition</w:t>
      </w:r>
    </w:p>
    <w:p w14:paraId="7EFFDB0A" w14:textId="77777777" w:rsidR="00FE12BA" w:rsidRPr="00574AF8" w:rsidRDefault="00FE12BA">
      <w:pPr>
        <w:rPr>
          <w:rFonts w:cstheme="minorHAnsi"/>
        </w:rPr>
      </w:pPr>
    </w:p>
    <w:p w14:paraId="596E3DB5" w14:textId="77777777" w:rsidR="005E6F66" w:rsidRPr="00574AF8" w:rsidRDefault="005E6F66">
      <w:pPr>
        <w:rPr>
          <w:rFonts w:cstheme="minorHAnsi"/>
        </w:rPr>
      </w:pPr>
      <w:r w:rsidRPr="00574AF8">
        <w:rPr>
          <w:rFonts w:cstheme="minorHAnsi"/>
        </w:rPr>
        <w:br w:type="page"/>
      </w:r>
    </w:p>
    <w:p w14:paraId="75F717C4" w14:textId="70CA5391" w:rsidR="00297474" w:rsidRDefault="00297474" w:rsidP="00297474">
      <w:pPr>
        <w:pStyle w:val="Heading1"/>
        <w:rPr>
          <w:rFonts w:cstheme="minorHAnsi"/>
        </w:rPr>
      </w:pPr>
      <w:r w:rsidRPr="00574AF8">
        <w:lastRenderedPageBreak/>
        <w:t xml:space="preserve">EXPERIMENT BLOCK </w:t>
      </w:r>
      <w:r>
        <w:t>1</w:t>
      </w:r>
      <w:r w:rsidRPr="00574AF8">
        <w:t xml:space="preserve">. </w:t>
      </w:r>
      <w:r w:rsidRPr="00574AF8">
        <w:rPr>
          <w:rFonts w:asciiTheme="minorHAnsi" w:hAnsiTheme="minorHAnsi" w:cstheme="minorHAnsi"/>
        </w:rPr>
        <w:t>Racial Disparities</w:t>
      </w:r>
    </w:p>
    <w:p w14:paraId="7EFFDB0B" w14:textId="459D8322" w:rsidR="00FE12BA" w:rsidRPr="00574AF8" w:rsidRDefault="005E6F66">
      <w:pPr>
        <w:keepNext/>
        <w:rPr>
          <w:rFonts w:cstheme="minorHAnsi"/>
        </w:rPr>
      </w:pPr>
      <w:r w:rsidRPr="00574AF8">
        <w:rPr>
          <w:rFonts w:cstheme="minorHAnsi"/>
        </w:rPr>
        <w:t>EXP1_ARTICLE1 Please take a few minutes to carefully read the following newspaper article.  Once you are finished, you will be asked a couple of questions to better understand your perspective on the article and gauge your opinions on current events.</w:t>
      </w:r>
    </w:p>
    <w:p w14:paraId="7EFFDB0C" w14:textId="77777777" w:rsidR="00FE12BA" w:rsidRPr="00574AF8" w:rsidRDefault="00FE12BA">
      <w:pPr>
        <w:rPr>
          <w:rFonts w:cstheme="minorHAnsi"/>
        </w:rPr>
      </w:pPr>
    </w:p>
    <w:p w14:paraId="7EFFDB0D" w14:textId="77777777" w:rsidR="00FE12BA" w:rsidRPr="00574AF8" w:rsidRDefault="00FE12BA">
      <w:pPr>
        <w:pStyle w:val="QuestionSeparator"/>
        <w:rPr>
          <w:rFonts w:cstheme="minorHAnsi"/>
        </w:rPr>
      </w:pPr>
    </w:p>
    <w:p w14:paraId="7EFFDB0E" w14:textId="77777777" w:rsidR="00FE12BA" w:rsidRPr="00574AF8" w:rsidRDefault="00FE12BA">
      <w:pPr>
        <w:rPr>
          <w:rFonts w:cstheme="minorHAnsi"/>
        </w:rPr>
      </w:pPr>
    </w:p>
    <w:p w14:paraId="7EFFDB0F" w14:textId="645F58F8" w:rsidR="00FE12BA" w:rsidRPr="00574AF8" w:rsidRDefault="005E6F66">
      <w:pPr>
        <w:keepNext/>
        <w:rPr>
          <w:rFonts w:cstheme="minorHAnsi"/>
        </w:rPr>
      </w:pPr>
      <w:r w:rsidRPr="00574AF8">
        <w:rPr>
          <w:rFonts w:cstheme="minorHAnsi"/>
          <w:noProof/>
        </w:rPr>
        <w:drawing>
          <wp:inline distT="0" distB="0" distL="0" distR="0" wp14:anchorId="52ABAC80" wp14:editId="4AC78077">
            <wp:extent cx="5943600" cy="430911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309110"/>
                    </a:xfrm>
                    <a:prstGeom prst="rect">
                      <a:avLst/>
                    </a:prstGeom>
                    <a:noFill/>
                    <a:ln>
                      <a:noFill/>
                    </a:ln>
                  </pic:spPr>
                </pic:pic>
              </a:graphicData>
            </a:graphic>
          </wp:inline>
        </w:drawing>
      </w:r>
    </w:p>
    <w:p w14:paraId="7EFFDB10" w14:textId="77777777" w:rsidR="00FE12BA" w:rsidRPr="00574AF8" w:rsidRDefault="005E6F66">
      <w:pPr>
        <w:keepNext/>
        <w:rPr>
          <w:rFonts w:cstheme="minorHAnsi"/>
        </w:rPr>
      </w:pPr>
      <w:r w:rsidRPr="00574AF8">
        <w:rPr>
          <w:rFonts w:cstheme="minorHAnsi"/>
          <w:noProof/>
        </w:rPr>
        <w:drawing>
          <wp:inline distT="0" distB="0" distL="0" distR="0" wp14:anchorId="7EFFE41F" wp14:editId="7EFFE420">
            <wp:extent cx="0" cy="0"/>
            <wp:effectExtent l="0" t="0" r="0" b="0"/>
            <wp:docPr id="2" name="Graphic.php?IM=IM_3FbEgIc1I8rO9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php?IM=IM_3FbEgIc1I8rO9tH"/>
                    <pic:cNvPicPr/>
                  </pic:nvPicPr>
                  <pic:blipFill>
                    <a:blip/>
                    <a:stretch>
                      <a:fillRect/>
                    </a:stretch>
                  </pic:blipFill>
                  <pic:spPr>
                    <a:xfrm>
                      <a:off x="0" y="0"/>
                      <a:ext cx="0" cy="0"/>
                    </a:xfrm>
                    <a:prstGeom prst="rect">
                      <a:avLst/>
                    </a:prstGeom>
                  </pic:spPr>
                </pic:pic>
              </a:graphicData>
            </a:graphic>
          </wp:inline>
        </w:drawing>
      </w:r>
    </w:p>
    <w:p w14:paraId="7EFFDB11" w14:textId="77777777" w:rsidR="00FE12BA" w:rsidRPr="00574AF8" w:rsidRDefault="00FE12BA">
      <w:pPr>
        <w:rPr>
          <w:rFonts w:cstheme="minorHAnsi"/>
        </w:rPr>
      </w:pPr>
    </w:p>
    <w:p w14:paraId="7EFFDB12" w14:textId="77777777" w:rsidR="00FE12BA" w:rsidRPr="00574AF8" w:rsidRDefault="00FE12BA">
      <w:pPr>
        <w:pStyle w:val="QuestionSeparator"/>
        <w:rPr>
          <w:rFonts w:cstheme="minorHAnsi"/>
        </w:rPr>
      </w:pPr>
    </w:p>
    <w:p w14:paraId="7EFFDB13" w14:textId="77777777" w:rsidR="00FE12BA" w:rsidRPr="00574AF8" w:rsidRDefault="00FE12BA">
      <w:pPr>
        <w:rPr>
          <w:rFonts w:cstheme="minorHAnsi"/>
        </w:rPr>
      </w:pPr>
    </w:p>
    <w:p w14:paraId="6AB67D56" w14:textId="77777777" w:rsidR="005E6F66" w:rsidRPr="00574AF8" w:rsidRDefault="005E6F66" w:rsidP="005E6F66">
      <w:pPr>
        <w:pStyle w:val="NormalWeb"/>
        <w:shd w:val="clear" w:color="auto" w:fill="FFFFFF"/>
        <w:spacing w:before="0" w:beforeAutospacing="0" w:after="450" w:afterAutospacing="0"/>
        <w:rPr>
          <w:rFonts w:asciiTheme="minorHAnsi" w:hAnsiTheme="minorHAnsi" w:cstheme="minorHAnsi"/>
          <w:color w:val="000000"/>
          <w:sz w:val="27"/>
          <w:szCs w:val="27"/>
        </w:rPr>
      </w:pPr>
      <w:r w:rsidRPr="00574AF8">
        <w:rPr>
          <w:rFonts w:asciiTheme="minorHAnsi" w:hAnsiTheme="minorHAnsi" w:cstheme="minorHAnsi"/>
          <w:color w:val="000000"/>
          <w:sz w:val="27"/>
          <w:szCs w:val="27"/>
        </w:rPr>
        <w:t>A U.S. advisory panel made recommendations Friday for </w:t>
      </w:r>
      <w:hyperlink r:id="rId8" w:tgtFrame="_blank" w:history="1">
        <w:r w:rsidRPr="00574AF8">
          <w:rPr>
            <w:rStyle w:val="Hyperlink"/>
            <w:rFonts w:asciiTheme="minorHAnsi" w:hAnsiTheme="minorHAnsi" w:cstheme="minorHAnsi"/>
            <w:sz w:val="27"/>
            <w:szCs w:val="27"/>
          </w:rPr>
          <w:t>who should be first in line to get doses of COVID-19 vaccine</w:t>
        </w:r>
      </w:hyperlink>
      <w:r w:rsidRPr="00574AF8">
        <w:rPr>
          <w:rFonts w:asciiTheme="minorHAnsi" w:hAnsiTheme="minorHAnsi" w:cstheme="minorHAnsi"/>
          <w:color w:val="000000"/>
          <w:sz w:val="27"/>
          <w:szCs w:val="27"/>
        </w:rPr>
        <w:t>, including a plea for special efforts by states and cities to get the shots to low-income minority groups.</w:t>
      </w:r>
    </w:p>
    <w:p w14:paraId="75F32BFF" w14:textId="77777777" w:rsidR="005E6F66" w:rsidRPr="00574AF8" w:rsidRDefault="005E6F66" w:rsidP="005E6F66">
      <w:pPr>
        <w:pStyle w:val="NormalWeb"/>
        <w:shd w:val="clear" w:color="auto" w:fill="FFFFFF"/>
        <w:spacing w:before="450" w:beforeAutospacing="0" w:after="450" w:afterAutospacing="0"/>
        <w:rPr>
          <w:rFonts w:asciiTheme="minorHAnsi" w:hAnsiTheme="minorHAnsi" w:cstheme="minorHAnsi"/>
          <w:color w:val="000000"/>
          <w:sz w:val="27"/>
          <w:szCs w:val="27"/>
        </w:rPr>
      </w:pPr>
      <w:r w:rsidRPr="00574AF8">
        <w:rPr>
          <w:rFonts w:asciiTheme="minorHAnsi" w:hAnsiTheme="minorHAnsi" w:cstheme="minorHAnsi"/>
          <w:color w:val="000000"/>
          <w:sz w:val="27"/>
          <w:szCs w:val="27"/>
        </w:rPr>
        <w:t xml:space="preserve">As expected, the panel recommended healthcare workers and first responders get priority when vaccine supplies are limited. The shots should be provided free to all, the panel said. And throughout the vaccine campaign, </w:t>
      </w:r>
      <w:r w:rsidRPr="00574AF8">
        <w:rPr>
          <w:rFonts w:asciiTheme="minorHAnsi" w:hAnsiTheme="minorHAnsi" w:cstheme="minorHAnsi"/>
          <w:color w:val="000000"/>
          <w:sz w:val="27"/>
          <w:szCs w:val="27"/>
        </w:rPr>
        <w:lastRenderedPageBreak/>
        <w:t>efforts also should focus on disadvantaged areas to remedy racial health disparities, according to the report from the National Academies of Sciences, Engineering and Medicine.</w:t>
      </w:r>
    </w:p>
    <w:p w14:paraId="0CEBDB16" w14:textId="77777777" w:rsidR="005E6F66" w:rsidRPr="00574AF8" w:rsidRDefault="005E6F66" w:rsidP="005E6F66">
      <w:pPr>
        <w:pStyle w:val="NormalWeb"/>
        <w:shd w:val="clear" w:color="auto" w:fill="FFFFFF"/>
        <w:spacing w:before="450" w:beforeAutospacing="0" w:after="450" w:afterAutospacing="0"/>
        <w:rPr>
          <w:rFonts w:asciiTheme="minorHAnsi" w:hAnsiTheme="minorHAnsi" w:cstheme="minorHAnsi"/>
          <w:color w:val="000000"/>
          <w:sz w:val="27"/>
          <w:szCs w:val="27"/>
        </w:rPr>
      </w:pPr>
      <w:r w:rsidRPr="00574AF8">
        <w:rPr>
          <w:rFonts w:asciiTheme="minorHAnsi" w:hAnsiTheme="minorHAnsi" w:cstheme="minorHAnsi"/>
          <w:color w:val="000000"/>
          <w:sz w:val="27"/>
          <w:szCs w:val="27"/>
        </w:rPr>
        <w:t>“Everybody knows from the news how deadly this has been for minorities,” said </w:t>
      </w:r>
      <w:hyperlink r:id="rId9" w:tgtFrame="_blank" w:history="1">
        <w:r w:rsidRPr="00574AF8">
          <w:rPr>
            <w:rStyle w:val="Hyperlink"/>
            <w:rFonts w:asciiTheme="minorHAnsi" w:hAnsiTheme="minorHAnsi" w:cstheme="minorHAnsi"/>
            <w:sz w:val="27"/>
            <w:szCs w:val="27"/>
          </w:rPr>
          <w:t>Dr. William Foege</w:t>
        </w:r>
      </w:hyperlink>
      <w:r w:rsidRPr="00574AF8">
        <w:rPr>
          <w:rFonts w:asciiTheme="minorHAnsi" w:hAnsiTheme="minorHAnsi" w:cstheme="minorHAnsi"/>
          <w:color w:val="000000"/>
          <w:sz w:val="27"/>
          <w:szCs w:val="27"/>
        </w:rPr>
        <w:t> of Emory Rollins School of Public Health, co-chair of the panel. “We said it’s racism that is the root cause of this problem.</w:t>
      </w:r>
    </w:p>
    <w:p w14:paraId="7EFFDB1E" w14:textId="4F40A1CC" w:rsidR="00FE12BA" w:rsidRPr="00574AF8" w:rsidRDefault="005E6F66" w:rsidP="005E6F66">
      <w:pPr>
        <w:keepNext/>
        <w:rPr>
          <w:rFonts w:cstheme="minorHAnsi"/>
        </w:rPr>
      </w:pPr>
      <w:r w:rsidRPr="00574AF8">
        <w:rPr>
          <w:rFonts w:cstheme="minorHAnsi"/>
          <w:color w:val="000000"/>
          <w:sz w:val="27"/>
          <w:szCs w:val="27"/>
        </w:rPr>
        <w:t>“This virus has no concept of color, but it has a very good concept of vulnerabilities,” he added.</w:t>
      </w:r>
      <w:r w:rsidRPr="00574AF8">
        <w:rPr>
          <w:rFonts w:cstheme="minorHAnsi"/>
        </w:rPr>
        <w:br/>
      </w:r>
      <w:r w:rsidRPr="00574AF8">
        <w:rPr>
          <w:rFonts w:cstheme="minorHAnsi"/>
        </w:rPr>
        <w:br/>
      </w: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DB21" w14:textId="77777777">
        <w:tblPrEx>
          <w:tblCellMar>
            <w:top w:w="0" w:type="dxa"/>
            <w:bottom w:w="0" w:type="dxa"/>
          </w:tblCellMar>
        </w:tblPrEx>
        <w:trPr>
          <w:trHeight w:val="300"/>
        </w:trPr>
        <w:tc>
          <w:tcPr>
            <w:tcW w:w="1368" w:type="dxa"/>
            <w:tcBorders>
              <w:top w:val="nil"/>
              <w:left w:val="nil"/>
              <w:bottom w:val="nil"/>
              <w:right w:val="nil"/>
            </w:tcBorders>
          </w:tcPr>
          <w:p w14:paraId="7EFFDB1F"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DB20"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DB22" w14:textId="77777777" w:rsidR="00FE12BA" w:rsidRPr="00574AF8" w:rsidRDefault="005E6F66">
      <w:pPr>
        <w:rPr>
          <w:rFonts w:cstheme="minorHAnsi"/>
        </w:rPr>
      </w:pPr>
      <w:r w:rsidRPr="00574AF8">
        <w:rPr>
          <w:rFonts w:cstheme="minorHAnsi"/>
        </w:rPr>
        <w:br w:type="page"/>
      </w:r>
    </w:p>
    <w:p w14:paraId="7EFFDB23" w14:textId="77777777" w:rsidR="00FE12BA" w:rsidRPr="00574AF8" w:rsidRDefault="00FE12BA">
      <w:pPr>
        <w:rPr>
          <w:rFonts w:cstheme="minorHAnsi"/>
        </w:rPr>
      </w:pPr>
    </w:p>
    <w:p w14:paraId="7EFFDB24" w14:textId="77777777" w:rsidR="00FE12BA" w:rsidRPr="00574AF8" w:rsidRDefault="005E6F66">
      <w:pPr>
        <w:keepNext/>
        <w:rPr>
          <w:rFonts w:cstheme="minorHAnsi"/>
        </w:rPr>
      </w:pPr>
      <w:r w:rsidRPr="00574AF8">
        <w:rPr>
          <w:rFonts w:cstheme="minorHAnsi"/>
        </w:rPr>
        <w:t>EXP1_COMP The following questions are about the article you just read. Please select the answer choice that best represents what the article said.</w:t>
      </w:r>
    </w:p>
    <w:p w14:paraId="7EFFDB25" w14:textId="77777777" w:rsidR="00FE12BA" w:rsidRPr="00574AF8" w:rsidRDefault="00FE12BA">
      <w:pPr>
        <w:rPr>
          <w:rFonts w:cstheme="minorHAnsi"/>
        </w:rPr>
      </w:pPr>
    </w:p>
    <w:p w14:paraId="7EFFDB26" w14:textId="77777777" w:rsidR="00FE12BA" w:rsidRPr="00574AF8" w:rsidRDefault="00FE12BA">
      <w:pPr>
        <w:pStyle w:val="QuestionSeparator"/>
        <w:rPr>
          <w:rFonts w:cstheme="minorHAnsi"/>
        </w:rPr>
      </w:pPr>
    </w:p>
    <w:p w14:paraId="7EFFDB2A" w14:textId="3DF3BCC1" w:rsidR="00FE12BA" w:rsidRPr="00574AF8" w:rsidRDefault="00FE12BA">
      <w:pPr>
        <w:rPr>
          <w:rFonts w:cstheme="minorHAnsi"/>
        </w:rPr>
      </w:pPr>
    </w:p>
    <w:tbl>
      <w:tblPr>
        <w:tblStyle w:val="QQuestionIconTable"/>
        <w:tblW w:w="100" w:type="auto"/>
        <w:tblLook w:val="07E0" w:firstRow="1" w:lastRow="1" w:firstColumn="1" w:lastColumn="1" w:noHBand="1" w:noVBand="1"/>
      </w:tblPr>
      <w:tblGrid>
        <w:gridCol w:w="380"/>
        <w:gridCol w:w="380"/>
      </w:tblGrid>
      <w:tr w:rsidR="00FE12BA" w:rsidRPr="00574AF8" w14:paraId="7EFFDB2D" w14:textId="77777777">
        <w:tc>
          <w:tcPr>
            <w:tcW w:w="50" w:type="dxa"/>
          </w:tcPr>
          <w:p w14:paraId="7EFFDB2B" w14:textId="77777777" w:rsidR="00FE12BA" w:rsidRPr="00574AF8" w:rsidRDefault="005E6F66">
            <w:pPr>
              <w:keepNext/>
              <w:rPr>
                <w:rFonts w:cstheme="minorHAnsi"/>
              </w:rPr>
            </w:pPr>
            <w:r w:rsidRPr="00574AF8">
              <w:rPr>
                <w:rFonts w:cstheme="minorHAnsi"/>
                <w:noProof/>
              </w:rPr>
              <w:drawing>
                <wp:inline distT="0" distB="0" distL="0" distR="0" wp14:anchorId="7EFFE421" wp14:editId="7EFFE422">
                  <wp:extent cx="228600" cy="228600"/>
                  <wp:effectExtent l="0" t="0" r="0" b="0"/>
                  <wp:docPr id="3"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QuestionValidation.png"/>
                          <pic:cNvPicPr/>
                        </pic:nvPicPr>
                        <pic:blipFill>
                          <a:blip r:embed="rId10"/>
                          <a:stretch>
                            <a:fillRect/>
                          </a:stretch>
                        </pic:blipFill>
                        <pic:spPr>
                          <a:xfrm>
                            <a:off x="0" y="0"/>
                            <a:ext cx="228600" cy="228600"/>
                          </a:xfrm>
                          <a:prstGeom prst="rect">
                            <a:avLst/>
                          </a:prstGeom>
                        </pic:spPr>
                      </pic:pic>
                    </a:graphicData>
                  </a:graphic>
                </wp:inline>
              </w:drawing>
            </w:r>
          </w:p>
        </w:tc>
        <w:tc>
          <w:tcPr>
            <w:tcW w:w="50" w:type="dxa"/>
          </w:tcPr>
          <w:p w14:paraId="7EFFDB2C" w14:textId="77777777" w:rsidR="00FE12BA" w:rsidRPr="00574AF8" w:rsidRDefault="005E6F66">
            <w:pPr>
              <w:keepNext/>
              <w:rPr>
                <w:rFonts w:cstheme="minorHAnsi"/>
              </w:rPr>
            </w:pPr>
            <w:r w:rsidRPr="00574AF8">
              <w:rPr>
                <w:rFonts w:cstheme="minorHAnsi"/>
                <w:noProof/>
              </w:rPr>
              <w:drawing>
                <wp:inline distT="0" distB="0" distL="0" distR="0" wp14:anchorId="7EFFE423" wp14:editId="7EFFE424">
                  <wp:extent cx="228600" cy="228600"/>
                  <wp:effectExtent l="0" t="0" r="0" b="0"/>
                  <wp:docPr id="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B2E" w14:textId="77777777" w:rsidR="00FE12BA" w:rsidRPr="00574AF8" w:rsidRDefault="00FE12BA">
      <w:pPr>
        <w:rPr>
          <w:rFonts w:cstheme="minorHAnsi"/>
        </w:rPr>
      </w:pPr>
    </w:p>
    <w:p w14:paraId="7EFFDB2F" w14:textId="77777777" w:rsidR="00FE12BA" w:rsidRPr="00574AF8" w:rsidRDefault="005E6F66">
      <w:pPr>
        <w:keepNext/>
        <w:rPr>
          <w:rFonts w:cstheme="minorHAnsi"/>
        </w:rPr>
      </w:pPr>
      <w:r w:rsidRPr="00574AF8">
        <w:rPr>
          <w:rFonts w:cstheme="minorHAnsi"/>
        </w:rPr>
        <w:t>EXP1ARM1_COMP1 Who did the U.S. advisory panel recommend get the vaccine first while supplies are scarce? [select all that apply]</w:t>
      </w:r>
    </w:p>
    <w:p w14:paraId="7EFFDB30" w14:textId="77777777" w:rsidR="00FE12BA" w:rsidRPr="00574AF8" w:rsidRDefault="005E6F66">
      <w:pPr>
        <w:pStyle w:val="ListParagraph"/>
        <w:keepNext/>
        <w:numPr>
          <w:ilvl w:val="0"/>
          <w:numId w:val="2"/>
        </w:numPr>
        <w:rPr>
          <w:rFonts w:cstheme="minorHAnsi"/>
        </w:rPr>
      </w:pPr>
      <w:r w:rsidRPr="00574AF8">
        <w:rPr>
          <w:rFonts w:cstheme="minorHAnsi"/>
        </w:rPr>
        <w:t xml:space="preserve">High-risk healthcare workers and first responders  (1) </w:t>
      </w:r>
    </w:p>
    <w:p w14:paraId="7EFFDB31" w14:textId="77777777" w:rsidR="00FE12BA" w:rsidRPr="00574AF8" w:rsidRDefault="005E6F66">
      <w:pPr>
        <w:pStyle w:val="ListParagraph"/>
        <w:keepNext/>
        <w:numPr>
          <w:ilvl w:val="0"/>
          <w:numId w:val="2"/>
        </w:numPr>
        <w:rPr>
          <w:rFonts w:cstheme="minorHAnsi"/>
        </w:rPr>
      </w:pPr>
      <w:r w:rsidRPr="00574AF8">
        <w:rPr>
          <w:rFonts w:cstheme="minorHAnsi"/>
        </w:rPr>
        <w:t xml:space="preserve">Low-income minorities  (2) </w:t>
      </w:r>
    </w:p>
    <w:p w14:paraId="7EFFDB32" w14:textId="77777777" w:rsidR="00FE12BA" w:rsidRPr="00574AF8" w:rsidRDefault="005E6F66">
      <w:pPr>
        <w:pStyle w:val="ListParagraph"/>
        <w:keepNext/>
        <w:numPr>
          <w:ilvl w:val="0"/>
          <w:numId w:val="2"/>
        </w:numPr>
        <w:rPr>
          <w:rFonts w:cstheme="minorHAnsi"/>
        </w:rPr>
      </w:pPr>
      <w:r w:rsidRPr="00574AF8">
        <w:rPr>
          <w:rFonts w:cstheme="minorHAnsi"/>
        </w:rPr>
        <w:t xml:space="preserve">Healthy children and young adults  (3) </w:t>
      </w:r>
    </w:p>
    <w:p w14:paraId="7EFFDB33" w14:textId="77777777" w:rsidR="00FE12BA" w:rsidRPr="00574AF8" w:rsidRDefault="00FE12BA">
      <w:pPr>
        <w:rPr>
          <w:rFonts w:cstheme="minorHAnsi"/>
        </w:rPr>
      </w:pPr>
    </w:p>
    <w:p w14:paraId="7EFFDB34" w14:textId="77777777" w:rsidR="00FE12BA" w:rsidRPr="00574AF8" w:rsidRDefault="00FE12BA">
      <w:pPr>
        <w:pStyle w:val="QuestionSeparator"/>
        <w:rPr>
          <w:rFonts w:cstheme="minorHAnsi"/>
        </w:rPr>
      </w:pPr>
    </w:p>
    <w:tbl>
      <w:tblPr>
        <w:tblStyle w:val="QQuestionIconTable"/>
        <w:tblW w:w="100" w:type="auto"/>
        <w:tblLook w:val="07E0" w:firstRow="1" w:lastRow="1" w:firstColumn="1" w:lastColumn="1" w:noHBand="1" w:noVBand="1"/>
      </w:tblPr>
      <w:tblGrid>
        <w:gridCol w:w="380"/>
        <w:gridCol w:w="380"/>
      </w:tblGrid>
      <w:tr w:rsidR="00FE12BA" w:rsidRPr="00574AF8" w14:paraId="7EFFDB37" w14:textId="77777777">
        <w:tc>
          <w:tcPr>
            <w:tcW w:w="50" w:type="dxa"/>
          </w:tcPr>
          <w:p w14:paraId="7EFFDB35" w14:textId="77777777" w:rsidR="00FE12BA" w:rsidRPr="00574AF8" w:rsidRDefault="005E6F66">
            <w:pPr>
              <w:keepNext/>
              <w:rPr>
                <w:rFonts w:cstheme="minorHAnsi"/>
              </w:rPr>
            </w:pPr>
            <w:r w:rsidRPr="00574AF8">
              <w:rPr>
                <w:rFonts w:cstheme="minorHAnsi"/>
                <w:noProof/>
              </w:rPr>
              <w:drawing>
                <wp:inline distT="0" distB="0" distL="0" distR="0" wp14:anchorId="7EFFE425" wp14:editId="7EFFE426">
                  <wp:extent cx="228600" cy="228600"/>
                  <wp:effectExtent l="0" t="0" r="0" b="0"/>
                  <wp:docPr id="5"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QuestionValidation.png"/>
                          <pic:cNvPicPr/>
                        </pic:nvPicPr>
                        <pic:blipFill>
                          <a:blip r:embed="rId10"/>
                          <a:stretch>
                            <a:fillRect/>
                          </a:stretch>
                        </pic:blipFill>
                        <pic:spPr>
                          <a:xfrm>
                            <a:off x="0" y="0"/>
                            <a:ext cx="228600" cy="228600"/>
                          </a:xfrm>
                          <a:prstGeom prst="rect">
                            <a:avLst/>
                          </a:prstGeom>
                        </pic:spPr>
                      </pic:pic>
                    </a:graphicData>
                  </a:graphic>
                </wp:inline>
              </w:drawing>
            </w:r>
          </w:p>
        </w:tc>
        <w:tc>
          <w:tcPr>
            <w:tcW w:w="50" w:type="dxa"/>
          </w:tcPr>
          <w:p w14:paraId="7EFFDB36" w14:textId="77777777" w:rsidR="00FE12BA" w:rsidRPr="00574AF8" w:rsidRDefault="005E6F66">
            <w:pPr>
              <w:keepNext/>
              <w:rPr>
                <w:rFonts w:cstheme="minorHAnsi"/>
              </w:rPr>
            </w:pPr>
            <w:r w:rsidRPr="00574AF8">
              <w:rPr>
                <w:rFonts w:cstheme="minorHAnsi"/>
                <w:noProof/>
              </w:rPr>
              <w:drawing>
                <wp:inline distT="0" distB="0" distL="0" distR="0" wp14:anchorId="7EFFE427" wp14:editId="7EFFE428">
                  <wp:extent cx="228600" cy="228600"/>
                  <wp:effectExtent l="0" t="0" r="0" b="0"/>
                  <wp:docPr id="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B38" w14:textId="77777777" w:rsidR="00FE12BA" w:rsidRPr="00574AF8" w:rsidRDefault="00FE12BA">
      <w:pPr>
        <w:rPr>
          <w:rFonts w:cstheme="minorHAnsi"/>
        </w:rPr>
      </w:pPr>
    </w:p>
    <w:p w14:paraId="7EFFDB39" w14:textId="77777777" w:rsidR="00FE12BA" w:rsidRPr="00574AF8" w:rsidRDefault="005E6F66">
      <w:pPr>
        <w:keepNext/>
        <w:rPr>
          <w:rFonts w:cstheme="minorHAnsi"/>
        </w:rPr>
      </w:pPr>
      <w:r w:rsidRPr="00574AF8">
        <w:rPr>
          <w:rFonts w:cstheme="minorHAnsi"/>
        </w:rPr>
        <w:t>EXP1ARM1_COMP2 Did the U.S. advisory panel recommend the vaccine be free?</w:t>
      </w:r>
    </w:p>
    <w:p w14:paraId="7EFFDB3A"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DB3B"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DB3C" w14:textId="77777777" w:rsidR="00FE12BA" w:rsidRPr="00574AF8" w:rsidRDefault="00FE12BA">
      <w:pPr>
        <w:rPr>
          <w:rFonts w:cstheme="minorHAnsi"/>
        </w:rPr>
      </w:pPr>
    </w:p>
    <w:p w14:paraId="7EFFDB3D" w14:textId="77777777" w:rsidR="00FE12BA" w:rsidRPr="00574AF8" w:rsidRDefault="005E6F66">
      <w:pPr>
        <w:pStyle w:val="BlockEndLabel"/>
        <w:rPr>
          <w:rFonts w:cstheme="minorHAnsi"/>
        </w:rPr>
      </w:pPr>
      <w:r w:rsidRPr="00574AF8">
        <w:rPr>
          <w:rFonts w:cstheme="minorHAnsi"/>
        </w:rPr>
        <w:t>End of Block: [EXP1] Racial Disparities. Arm I - Racial Disparities Condition</w:t>
      </w:r>
    </w:p>
    <w:p w14:paraId="7EFFDB3E" w14:textId="77777777" w:rsidR="00FE12BA" w:rsidRPr="00574AF8" w:rsidRDefault="00FE12BA">
      <w:pPr>
        <w:pStyle w:val="BlockSeparator"/>
        <w:rPr>
          <w:rFonts w:cstheme="minorHAnsi"/>
        </w:rPr>
      </w:pPr>
    </w:p>
    <w:p w14:paraId="7EFFDB3F" w14:textId="77777777" w:rsidR="00FE12BA" w:rsidRPr="00574AF8" w:rsidRDefault="005E6F66">
      <w:pPr>
        <w:pStyle w:val="BlockStartLabel"/>
        <w:rPr>
          <w:rFonts w:cstheme="minorHAnsi"/>
        </w:rPr>
      </w:pPr>
      <w:r w:rsidRPr="00574AF8">
        <w:rPr>
          <w:rFonts w:cstheme="minorHAnsi"/>
        </w:rPr>
        <w:t>Start of Block: [EXP1] Racial Disparities. Arm II - Broader Risk Group Frame</w:t>
      </w:r>
    </w:p>
    <w:p w14:paraId="7EFFDB40" w14:textId="77777777" w:rsidR="00FE12BA" w:rsidRPr="00574AF8" w:rsidRDefault="00FE12BA">
      <w:pPr>
        <w:rPr>
          <w:rFonts w:cstheme="minorHAnsi"/>
        </w:rPr>
      </w:pPr>
    </w:p>
    <w:p w14:paraId="06C96F30" w14:textId="77777777" w:rsidR="005E6F66" w:rsidRPr="00574AF8" w:rsidRDefault="005E6F66">
      <w:pPr>
        <w:rPr>
          <w:rFonts w:cstheme="minorHAnsi"/>
        </w:rPr>
      </w:pPr>
      <w:r w:rsidRPr="00574AF8">
        <w:rPr>
          <w:rFonts w:cstheme="minorHAnsi"/>
        </w:rPr>
        <w:br w:type="page"/>
      </w:r>
    </w:p>
    <w:p w14:paraId="7EFFDB41" w14:textId="4A9D1207" w:rsidR="00FE12BA" w:rsidRPr="00574AF8" w:rsidRDefault="005E6F66">
      <w:pPr>
        <w:keepNext/>
        <w:rPr>
          <w:rFonts w:cstheme="minorHAnsi"/>
        </w:rPr>
      </w:pPr>
      <w:r w:rsidRPr="00574AF8">
        <w:rPr>
          <w:rFonts w:cstheme="minorHAnsi"/>
        </w:rPr>
        <w:lastRenderedPageBreak/>
        <w:t>EXP1ARM2_ARTICLE1 Please take a few minutes to carefully read the following newspaper article.  Once you are finished, you will be asked a couple of questions to better understand your perspective on the article and gauge your opinions on current events.</w:t>
      </w:r>
    </w:p>
    <w:p w14:paraId="7EFFDB42" w14:textId="77777777" w:rsidR="00FE12BA" w:rsidRPr="00574AF8" w:rsidRDefault="00FE12BA">
      <w:pPr>
        <w:rPr>
          <w:rFonts w:cstheme="minorHAnsi"/>
        </w:rPr>
      </w:pPr>
    </w:p>
    <w:p w14:paraId="7EFFDB43" w14:textId="77777777" w:rsidR="00FE12BA" w:rsidRPr="00574AF8" w:rsidRDefault="00FE12BA">
      <w:pPr>
        <w:pStyle w:val="QuestionSeparator"/>
        <w:rPr>
          <w:rFonts w:cstheme="minorHAnsi"/>
        </w:rPr>
      </w:pPr>
    </w:p>
    <w:p w14:paraId="7EFFDB44" w14:textId="77777777" w:rsidR="00FE12BA" w:rsidRPr="00574AF8" w:rsidRDefault="00FE12BA">
      <w:pPr>
        <w:rPr>
          <w:rFonts w:cstheme="minorHAnsi"/>
        </w:rPr>
      </w:pPr>
    </w:p>
    <w:p w14:paraId="7EFFDB4E" w14:textId="3CA5B2C2" w:rsidR="00FE12BA" w:rsidRPr="00574AF8" w:rsidRDefault="005E6F66">
      <w:pPr>
        <w:pStyle w:val="ListParagraph"/>
        <w:keepNext/>
        <w:ind w:left="0"/>
        <w:rPr>
          <w:rFonts w:cstheme="minorHAnsi"/>
        </w:rPr>
      </w:pPr>
      <w:r w:rsidRPr="00574AF8">
        <w:rPr>
          <w:rFonts w:cstheme="minorHAnsi"/>
          <w:noProof/>
        </w:rPr>
        <w:drawing>
          <wp:inline distT="0" distB="0" distL="0" distR="0" wp14:anchorId="07512267" wp14:editId="6E84BB06">
            <wp:extent cx="5943600" cy="430911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309110"/>
                    </a:xfrm>
                    <a:prstGeom prst="rect">
                      <a:avLst/>
                    </a:prstGeom>
                    <a:noFill/>
                    <a:ln>
                      <a:noFill/>
                    </a:ln>
                  </pic:spPr>
                </pic:pic>
              </a:graphicData>
            </a:graphic>
          </wp:inline>
        </w:drawing>
      </w:r>
    </w:p>
    <w:p w14:paraId="7EFFDB4F" w14:textId="77777777" w:rsidR="00FE12BA" w:rsidRPr="00574AF8" w:rsidRDefault="00FE12BA">
      <w:pPr>
        <w:rPr>
          <w:rFonts w:cstheme="minorHAnsi"/>
        </w:rPr>
      </w:pPr>
    </w:p>
    <w:p w14:paraId="7EFFDB50" w14:textId="77777777" w:rsidR="00FE12BA" w:rsidRPr="00574AF8" w:rsidRDefault="00FE12BA">
      <w:pPr>
        <w:pStyle w:val="QuestionSeparator"/>
        <w:rPr>
          <w:rFonts w:cstheme="minorHAnsi"/>
        </w:rPr>
      </w:pPr>
    </w:p>
    <w:p w14:paraId="7EFFDB51" w14:textId="77777777" w:rsidR="00FE12BA" w:rsidRPr="00574AF8" w:rsidRDefault="00FE12BA">
      <w:pPr>
        <w:rPr>
          <w:rFonts w:cstheme="minorHAnsi"/>
        </w:rPr>
      </w:pPr>
    </w:p>
    <w:p w14:paraId="7EA3735A" w14:textId="77777777" w:rsidR="005E6F66" w:rsidRPr="00574AF8" w:rsidRDefault="005E6F66" w:rsidP="005E6F66">
      <w:pPr>
        <w:snapToGrid w:val="0"/>
        <w:spacing w:before="120" w:after="120"/>
        <w:rPr>
          <w:rFonts w:eastAsia="Times New Roman" w:cstheme="minorHAnsi"/>
        </w:rPr>
      </w:pPr>
      <w:r w:rsidRPr="00574AF8">
        <w:rPr>
          <w:rFonts w:cstheme="minorHAnsi"/>
          <w:color w:val="000000"/>
          <w:sz w:val="27"/>
          <w:szCs w:val="27"/>
          <w:shd w:val="clear" w:color="auto" w:fill="FFFFFF"/>
        </w:rPr>
        <w:t>A U.S. advisory panel made recommendations Friday for </w:t>
      </w:r>
      <w:hyperlink r:id="rId13" w:tgtFrame="_blank" w:history="1">
        <w:r w:rsidRPr="00574AF8">
          <w:rPr>
            <w:rStyle w:val="Hyperlink"/>
            <w:rFonts w:cstheme="minorHAnsi"/>
            <w:sz w:val="27"/>
            <w:szCs w:val="27"/>
            <w:shd w:val="clear" w:color="auto" w:fill="FFFFFF"/>
          </w:rPr>
          <w:t>who should be first in line to get doses of COVID-19 vaccine</w:t>
        </w:r>
      </w:hyperlink>
      <w:r w:rsidRPr="00574AF8">
        <w:rPr>
          <w:rFonts w:cstheme="minorHAnsi"/>
        </w:rPr>
        <w:t xml:space="preserve">. </w:t>
      </w:r>
      <w:r w:rsidRPr="00574AF8">
        <w:rPr>
          <w:rFonts w:eastAsia="Times New Roman" w:cstheme="minorHAnsi"/>
          <w:color w:val="000000"/>
          <w:sz w:val="27"/>
          <w:szCs w:val="27"/>
          <w:shd w:val="clear" w:color="auto" w:fill="FFFFFF"/>
        </w:rPr>
        <w:t>The panel recommended healthcare workers and first responders get priority when vaccine supplies are limited. The shots should be provided free to all, the panel said.</w:t>
      </w:r>
    </w:p>
    <w:p w14:paraId="5F8D3DE7" w14:textId="77777777" w:rsidR="005E6F66" w:rsidRPr="00574AF8" w:rsidRDefault="005E6F66" w:rsidP="005E6F66">
      <w:pPr>
        <w:pStyle w:val="NormalWeb"/>
        <w:shd w:val="clear" w:color="auto" w:fill="FFFFFF"/>
        <w:snapToGrid w:val="0"/>
        <w:spacing w:before="120" w:beforeAutospacing="0" w:after="120" w:afterAutospacing="0"/>
        <w:rPr>
          <w:rFonts w:asciiTheme="minorHAnsi" w:hAnsiTheme="minorHAnsi" w:cstheme="minorHAnsi"/>
          <w:color w:val="000000"/>
          <w:sz w:val="27"/>
          <w:szCs w:val="27"/>
        </w:rPr>
      </w:pPr>
      <w:r w:rsidRPr="00574AF8">
        <w:rPr>
          <w:rFonts w:asciiTheme="minorHAnsi" w:hAnsiTheme="minorHAnsi" w:cstheme="minorHAnsi"/>
          <w:color w:val="000000"/>
          <w:sz w:val="27"/>
          <w:szCs w:val="27"/>
        </w:rPr>
        <w:t>The National Academies document lays out successive waves of vaccine distribution as manufacturing ramps up:</w:t>
      </w:r>
    </w:p>
    <w:p w14:paraId="488CAAA6" w14:textId="77777777" w:rsidR="005E6F66" w:rsidRPr="00574AF8" w:rsidRDefault="005E6F66" w:rsidP="005E6F66">
      <w:pPr>
        <w:pStyle w:val="NormalWeb"/>
        <w:numPr>
          <w:ilvl w:val="0"/>
          <w:numId w:val="6"/>
        </w:numPr>
        <w:shd w:val="clear" w:color="auto" w:fill="FFFFFF"/>
        <w:spacing w:before="120" w:beforeAutospacing="0" w:after="120" w:afterAutospacing="0"/>
        <w:rPr>
          <w:rFonts w:asciiTheme="minorHAnsi" w:hAnsiTheme="minorHAnsi" w:cstheme="minorHAnsi"/>
          <w:color w:val="000000"/>
          <w:sz w:val="27"/>
          <w:szCs w:val="27"/>
        </w:rPr>
      </w:pPr>
      <w:r w:rsidRPr="00574AF8">
        <w:rPr>
          <w:rFonts w:asciiTheme="minorHAnsi" w:hAnsiTheme="minorHAnsi" w:cstheme="minorHAnsi"/>
          <w:color w:val="000000"/>
          <w:sz w:val="27"/>
          <w:szCs w:val="27"/>
        </w:rPr>
        <w:lastRenderedPageBreak/>
        <w:t>When supplies are scarce, the first doses should go to high-risk healthcare workers in hospitals, nursing homes and those providing home care. First responders also would be in this group.</w:t>
      </w:r>
    </w:p>
    <w:p w14:paraId="577B7314" w14:textId="77777777" w:rsidR="005E6F66" w:rsidRPr="00574AF8" w:rsidRDefault="005E6F66" w:rsidP="005E6F66">
      <w:pPr>
        <w:pStyle w:val="NormalWeb"/>
        <w:numPr>
          <w:ilvl w:val="0"/>
          <w:numId w:val="6"/>
        </w:numPr>
        <w:shd w:val="clear" w:color="auto" w:fill="FFFFFF"/>
        <w:spacing w:before="120" w:beforeAutospacing="0" w:after="120" w:afterAutospacing="0"/>
        <w:rPr>
          <w:rFonts w:asciiTheme="minorHAnsi" w:hAnsiTheme="minorHAnsi" w:cstheme="minorHAnsi"/>
          <w:color w:val="000000"/>
          <w:sz w:val="27"/>
          <w:szCs w:val="27"/>
        </w:rPr>
      </w:pPr>
      <w:r w:rsidRPr="00574AF8">
        <w:rPr>
          <w:rFonts w:asciiTheme="minorHAnsi" w:hAnsiTheme="minorHAnsi" w:cstheme="minorHAnsi"/>
          <w:color w:val="000000"/>
          <w:sz w:val="27"/>
          <w:szCs w:val="27"/>
        </w:rPr>
        <w:t>Next, older residents of nursing homes and other crowded facilities and people of all ages with health conditions that put them at significant danger. The report said it remains unclear which health conditions should be included. It lists cancer, chronic kidney disease and obesity among possibilities.</w:t>
      </w:r>
    </w:p>
    <w:p w14:paraId="35FA98C3" w14:textId="77777777" w:rsidR="005E6F66" w:rsidRPr="00574AF8" w:rsidRDefault="005E6F66" w:rsidP="005E6F66">
      <w:pPr>
        <w:pStyle w:val="NormalWeb"/>
        <w:numPr>
          <w:ilvl w:val="0"/>
          <w:numId w:val="6"/>
        </w:numPr>
        <w:shd w:val="clear" w:color="auto" w:fill="FFFFFF"/>
        <w:spacing w:before="120" w:beforeAutospacing="0" w:after="120" w:afterAutospacing="0"/>
        <w:rPr>
          <w:rFonts w:asciiTheme="minorHAnsi" w:hAnsiTheme="minorHAnsi" w:cstheme="minorHAnsi"/>
          <w:color w:val="000000"/>
          <w:sz w:val="27"/>
          <w:szCs w:val="27"/>
        </w:rPr>
      </w:pPr>
      <w:r w:rsidRPr="00574AF8">
        <w:rPr>
          <w:rFonts w:asciiTheme="minorHAnsi" w:hAnsiTheme="minorHAnsi" w:cstheme="minorHAnsi"/>
          <w:color w:val="000000"/>
          <w:sz w:val="27"/>
          <w:szCs w:val="27"/>
        </w:rPr>
        <w:t>In following waves, teachers, child care workers, workers in essential industries — specific job categories might vary by state — and people living in homeless shelters, group homes, prisons and other facilities.</w:t>
      </w:r>
    </w:p>
    <w:p w14:paraId="69C34A27" w14:textId="3E6189DA" w:rsidR="005E6F66" w:rsidRPr="00574AF8" w:rsidRDefault="005E6F66" w:rsidP="005E6F66">
      <w:pPr>
        <w:pStyle w:val="NormalWeb"/>
        <w:numPr>
          <w:ilvl w:val="0"/>
          <w:numId w:val="6"/>
        </w:numPr>
        <w:shd w:val="clear" w:color="auto" w:fill="FFFFFF"/>
        <w:spacing w:before="120" w:beforeAutospacing="0" w:after="120" w:afterAutospacing="0"/>
        <w:rPr>
          <w:rFonts w:asciiTheme="minorHAnsi" w:hAnsiTheme="minorHAnsi" w:cstheme="minorHAnsi"/>
          <w:color w:val="000000"/>
          <w:sz w:val="27"/>
          <w:szCs w:val="27"/>
        </w:rPr>
      </w:pPr>
      <w:r w:rsidRPr="00574AF8">
        <w:rPr>
          <w:rFonts w:asciiTheme="minorHAnsi" w:hAnsiTheme="minorHAnsi" w:cstheme="minorHAnsi"/>
          <w:color w:val="000000"/>
          <w:sz w:val="27"/>
          <w:szCs w:val="27"/>
        </w:rPr>
        <w:t>Once supplies increase, healthy children, young adults and everyone else.</w:t>
      </w:r>
    </w:p>
    <w:p w14:paraId="51164238" w14:textId="6E36C425" w:rsidR="005E6F66" w:rsidRPr="00574AF8" w:rsidRDefault="005E6F66" w:rsidP="005E6F66">
      <w:pPr>
        <w:keepNext/>
        <w:rPr>
          <w:rFonts w:cstheme="minorHAnsi"/>
        </w:rPr>
      </w:pPr>
      <w:r w:rsidRPr="00574AF8">
        <w:rPr>
          <w:rFonts w:cstheme="minorHAnsi"/>
        </w:rPr>
        <w:t xml:space="preserve">Link to the full article: </w:t>
      </w:r>
      <w:hyperlink r:id="rId14" w:history="1">
        <w:r w:rsidRPr="00574AF8">
          <w:rPr>
            <w:rStyle w:val="Hyperlink"/>
            <w:rFonts w:cstheme="minorHAnsi"/>
          </w:rPr>
          <w:t>https://www.latimes.com/science/story/2020-10-03/who-will-get-priority-for-covid-19-vaccines</w:t>
        </w:r>
      </w:hyperlink>
    </w:p>
    <w:p w14:paraId="7EFFDB53" w14:textId="19976F44" w:rsidR="00FE12BA" w:rsidRPr="00574AF8" w:rsidRDefault="00FE12BA" w:rsidP="005E6F66">
      <w:pPr>
        <w:keepNext/>
        <w:rPr>
          <w:rFonts w:cstheme="minorHAnsi"/>
        </w:rPr>
      </w:pPr>
    </w:p>
    <w:p w14:paraId="7EFFDB54"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DB57" w14:textId="77777777">
        <w:tblPrEx>
          <w:tblCellMar>
            <w:top w:w="0" w:type="dxa"/>
            <w:bottom w:w="0" w:type="dxa"/>
          </w:tblCellMar>
        </w:tblPrEx>
        <w:trPr>
          <w:trHeight w:val="300"/>
        </w:trPr>
        <w:tc>
          <w:tcPr>
            <w:tcW w:w="1368" w:type="dxa"/>
            <w:tcBorders>
              <w:top w:val="nil"/>
              <w:left w:val="nil"/>
              <w:bottom w:val="nil"/>
              <w:right w:val="nil"/>
            </w:tcBorders>
          </w:tcPr>
          <w:p w14:paraId="7EFFDB55"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DB56"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DB58" w14:textId="77777777" w:rsidR="00FE12BA" w:rsidRPr="00574AF8" w:rsidRDefault="005E6F66">
      <w:pPr>
        <w:rPr>
          <w:rFonts w:cstheme="minorHAnsi"/>
        </w:rPr>
      </w:pPr>
      <w:r w:rsidRPr="00574AF8">
        <w:rPr>
          <w:rFonts w:cstheme="minorHAnsi"/>
        </w:rPr>
        <w:br w:type="page"/>
      </w:r>
    </w:p>
    <w:p w14:paraId="7EFFDB59" w14:textId="77777777" w:rsidR="00FE12BA" w:rsidRPr="00574AF8" w:rsidRDefault="00FE12BA">
      <w:pPr>
        <w:rPr>
          <w:rFonts w:cstheme="minorHAnsi"/>
        </w:rPr>
      </w:pPr>
    </w:p>
    <w:p w14:paraId="7EFFDB5A" w14:textId="77777777" w:rsidR="00FE12BA" w:rsidRPr="00574AF8" w:rsidRDefault="005E6F66">
      <w:pPr>
        <w:keepNext/>
        <w:rPr>
          <w:rFonts w:cstheme="minorHAnsi"/>
        </w:rPr>
      </w:pPr>
      <w:r w:rsidRPr="00574AF8">
        <w:rPr>
          <w:rFonts w:cstheme="minorHAnsi"/>
        </w:rPr>
        <w:t>EXP1ARM2_COMP The following questions are about the article you just read. Please select the answer choice that best represents what the article said.</w:t>
      </w:r>
    </w:p>
    <w:p w14:paraId="7EFFDB5B" w14:textId="77777777" w:rsidR="00FE12BA" w:rsidRPr="00574AF8" w:rsidRDefault="00FE12BA">
      <w:pPr>
        <w:rPr>
          <w:rFonts w:cstheme="minorHAnsi"/>
        </w:rPr>
      </w:pPr>
    </w:p>
    <w:p w14:paraId="7EFFDB5C" w14:textId="77777777" w:rsidR="00FE12BA" w:rsidRPr="00574AF8" w:rsidRDefault="00FE12BA">
      <w:pPr>
        <w:pStyle w:val="QuestionSeparator"/>
        <w:rPr>
          <w:rFonts w:cstheme="minorHAnsi"/>
        </w:rPr>
      </w:pPr>
    </w:p>
    <w:p w14:paraId="7EFFDB60" w14:textId="5DB244F3" w:rsidR="00FE12BA" w:rsidRPr="00574AF8" w:rsidRDefault="00FE12BA">
      <w:pPr>
        <w:rPr>
          <w:rFonts w:cstheme="minorHAnsi"/>
        </w:rPr>
      </w:pPr>
    </w:p>
    <w:tbl>
      <w:tblPr>
        <w:tblStyle w:val="QQuestionIconTable"/>
        <w:tblW w:w="100" w:type="auto"/>
        <w:tblLook w:val="07E0" w:firstRow="1" w:lastRow="1" w:firstColumn="1" w:lastColumn="1" w:noHBand="1" w:noVBand="1"/>
      </w:tblPr>
      <w:tblGrid>
        <w:gridCol w:w="380"/>
        <w:gridCol w:w="380"/>
      </w:tblGrid>
      <w:tr w:rsidR="00FE12BA" w:rsidRPr="00574AF8" w14:paraId="7EFFDB63" w14:textId="77777777">
        <w:tc>
          <w:tcPr>
            <w:tcW w:w="50" w:type="dxa"/>
          </w:tcPr>
          <w:p w14:paraId="7EFFDB61" w14:textId="77777777" w:rsidR="00FE12BA" w:rsidRPr="00574AF8" w:rsidRDefault="005E6F66">
            <w:pPr>
              <w:keepNext/>
              <w:rPr>
                <w:rFonts w:cstheme="minorHAnsi"/>
              </w:rPr>
            </w:pPr>
            <w:r w:rsidRPr="00574AF8">
              <w:rPr>
                <w:rFonts w:cstheme="minorHAnsi"/>
                <w:noProof/>
              </w:rPr>
              <w:drawing>
                <wp:inline distT="0" distB="0" distL="0" distR="0" wp14:anchorId="7EFFE42B" wp14:editId="7EFFE42C">
                  <wp:extent cx="228600" cy="228600"/>
                  <wp:effectExtent l="0" t="0" r="0" b="0"/>
                  <wp:docPr id="8"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dQuestionValidation.png"/>
                          <pic:cNvPicPr/>
                        </pic:nvPicPr>
                        <pic:blipFill>
                          <a:blip r:embed="rId10"/>
                          <a:stretch>
                            <a:fillRect/>
                          </a:stretch>
                        </pic:blipFill>
                        <pic:spPr>
                          <a:xfrm>
                            <a:off x="0" y="0"/>
                            <a:ext cx="228600" cy="228600"/>
                          </a:xfrm>
                          <a:prstGeom prst="rect">
                            <a:avLst/>
                          </a:prstGeom>
                        </pic:spPr>
                      </pic:pic>
                    </a:graphicData>
                  </a:graphic>
                </wp:inline>
              </w:drawing>
            </w:r>
          </w:p>
        </w:tc>
        <w:tc>
          <w:tcPr>
            <w:tcW w:w="50" w:type="dxa"/>
          </w:tcPr>
          <w:p w14:paraId="7EFFDB62" w14:textId="77777777" w:rsidR="00FE12BA" w:rsidRPr="00574AF8" w:rsidRDefault="005E6F66">
            <w:pPr>
              <w:keepNext/>
              <w:rPr>
                <w:rFonts w:cstheme="minorHAnsi"/>
              </w:rPr>
            </w:pPr>
            <w:r w:rsidRPr="00574AF8">
              <w:rPr>
                <w:rFonts w:cstheme="minorHAnsi"/>
                <w:noProof/>
              </w:rPr>
              <w:drawing>
                <wp:inline distT="0" distB="0" distL="0" distR="0" wp14:anchorId="7EFFE42D" wp14:editId="7EFFE42E">
                  <wp:extent cx="228600" cy="228600"/>
                  <wp:effectExtent l="0" t="0" r="0" b="0"/>
                  <wp:docPr id="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B64" w14:textId="77777777" w:rsidR="00FE12BA" w:rsidRPr="00574AF8" w:rsidRDefault="00FE12BA">
      <w:pPr>
        <w:rPr>
          <w:rFonts w:cstheme="minorHAnsi"/>
        </w:rPr>
      </w:pPr>
    </w:p>
    <w:p w14:paraId="7EFFDB65" w14:textId="77777777" w:rsidR="00FE12BA" w:rsidRPr="00574AF8" w:rsidRDefault="005E6F66">
      <w:pPr>
        <w:keepNext/>
        <w:rPr>
          <w:rFonts w:cstheme="minorHAnsi"/>
        </w:rPr>
      </w:pPr>
      <w:r w:rsidRPr="00574AF8">
        <w:rPr>
          <w:rFonts w:cstheme="minorHAnsi"/>
        </w:rPr>
        <w:t>EXP1ARM2_COMP1 Who did U.S. the advisory panel recommend get the vaccine first while supplies are scarce?</w:t>
      </w:r>
    </w:p>
    <w:p w14:paraId="7EFFDB66" w14:textId="77777777" w:rsidR="00FE12BA" w:rsidRPr="00574AF8" w:rsidRDefault="005E6F66">
      <w:pPr>
        <w:pStyle w:val="ListParagraph"/>
        <w:keepNext/>
        <w:numPr>
          <w:ilvl w:val="0"/>
          <w:numId w:val="4"/>
        </w:numPr>
        <w:rPr>
          <w:rFonts w:cstheme="minorHAnsi"/>
        </w:rPr>
      </w:pPr>
      <w:r w:rsidRPr="00574AF8">
        <w:rPr>
          <w:rFonts w:cstheme="minorHAnsi"/>
        </w:rPr>
        <w:t xml:space="preserve">High-risk healthcare workers  (1) </w:t>
      </w:r>
    </w:p>
    <w:p w14:paraId="7EFFDB67" w14:textId="77777777" w:rsidR="00FE12BA" w:rsidRPr="00574AF8" w:rsidRDefault="005E6F66">
      <w:pPr>
        <w:pStyle w:val="ListParagraph"/>
        <w:keepNext/>
        <w:numPr>
          <w:ilvl w:val="0"/>
          <w:numId w:val="4"/>
        </w:numPr>
        <w:rPr>
          <w:rFonts w:cstheme="minorHAnsi"/>
        </w:rPr>
      </w:pPr>
      <w:r w:rsidRPr="00574AF8">
        <w:rPr>
          <w:rFonts w:cstheme="minorHAnsi"/>
        </w:rPr>
        <w:t xml:space="preserve">Older residents of nursing homes  (2) </w:t>
      </w:r>
    </w:p>
    <w:p w14:paraId="7EFFDB68" w14:textId="77777777" w:rsidR="00FE12BA" w:rsidRPr="00574AF8" w:rsidRDefault="005E6F66">
      <w:pPr>
        <w:pStyle w:val="ListParagraph"/>
        <w:keepNext/>
        <w:numPr>
          <w:ilvl w:val="0"/>
          <w:numId w:val="4"/>
        </w:numPr>
        <w:rPr>
          <w:rFonts w:cstheme="minorHAnsi"/>
        </w:rPr>
      </w:pPr>
      <w:r w:rsidRPr="00574AF8">
        <w:rPr>
          <w:rFonts w:cstheme="minorHAnsi"/>
        </w:rPr>
        <w:t xml:space="preserve">Teachers and childcare workers  (3) </w:t>
      </w:r>
    </w:p>
    <w:p w14:paraId="7EFFDB69" w14:textId="77777777" w:rsidR="00FE12BA" w:rsidRPr="00574AF8" w:rsidRDefault="005E6F66">
      <w:pPr>
        <w:pStyle w:val="ListParagraph"/>
        <w:keepNext/>
        <w:numPr>
          <w:ilvl w:val="0"/>
          <w:numId w:val="4"/>
        </w:numPr>
        <w:rPr>
          <w:rFonts w:cstheme="minorHAnsi"/>
        </w:rPr>
      </w:pPr>
      <w:r w:rsidRPr="00574AF8">
        <w:rPr>
          <w:rFonts w:cstheme="minorHAnsi"/>
        </w:rPr>
        <w:t xml:space="preserve">Healthy children and young adults  (4) </w:t>
      </w:r>
    </w:p>
    <w:p w14:paraId="7EFFDB6A" w14:textId="77777777" w:rsidR="00FE12BA" w:rsidRPr="00574AF8" w:rsidRDefault="00FE12BA">
      <w:pPr>
        <w:rPr>
          <w:rFonts w:cstheme="minorHAnsi"/>
        </w:rPr>
      </w:pPr>
    </w:p>
    <w:p w14:paraId="7EFFDB6B" w14:textId="77777777" w:rsidR="00FE12BA" w:rsidRPr="00574AF8" w:rsidRDefault="00FE12BA">
      <w:pPr>
        <w:pStyle w:val="QuestionSeparator"/>
        <w:rPr>
          <w:rFonts w:cstheme="minorHAnsi"/>
        </w:rPr>
      </w:pPr>
    </w:p>
    <w:tbl>
      <w:tblPr>
        <w:tblStyle w:val="QQuestionIconTable"/>
        <w:tblW w:w="100" w:type="auto"/>
        <w:tblLook w:val="07E0" w:firstRow="1" w:lastRow="1" w:firstColumn="1" w:lastColumn="1" w:noHBand="1" w:noVBand="1"/>
      </w:tblPr>
      <w:tblGrid>
        <w:gridCol w:w="380"/>
        <w:gridCol w:w="380"/>
      </w:tblGrid>
      <w:tr w:rsidR="00FE12BA" w:rsidRPr="00574AF8" w14:paraId="7EFFDB6E" w14:textId="77777777">
        <w:tc>
          <w:tcPr>
            <w:tcW w:w="50" w:type="dxa"/>
          </w:tcPr>
          <w:p w14:paraId="7EFFDB6C" w14:textId="77777777" w:rsidR="00FE12BA" w:rsidRPr="00574AF8" w:rsidRDefault="005E6F66">
            <w:pPr>
              <w:keepNext/>
              <w:rPr>
                <w:rFonts w:cstheme="minorHAnsi"/>
              </w:rPr>
            </w:pPr>
            <w:r w:rsidRPr="00574AF8">
              <w:rPr>
                <w:rFonts w:cstheme="minorHAnsi"/>
                <w:noProof/>
              </w:rPr>
              <w:drawing>
                <wp:inline distT="0" distB="0" distL="0" distR="0" wp14:anchorId="7EFFE42F" wp14:editId="7EFFE430">
                  <wp:extent cx="228600" cy="228600"/>
                  <wp:effectExtent l="0" t="0" r="0" b="0"/>
                  <wp:docPr id="10"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dQuestionValidation.png"/>
                          <pic:cNvPicPr/>
                        </pic:nvPicPr>
                        <pic:blipFill>
                          <a:blip r:embed="rId10"/>
                          <a:stretch>
                            <a:fillRect/>
                          </a:stretch>
                        </pic:blipFill>
                        <pic:spPr>
                          <a:xfrm>
                            <a:off x="0" y="0"/>
                            <a:ext cx="228600" cy="228600"/>
                          </a:xfrm>
                          <a:prstGeom prst="rect">
                            <a:avLst/>
                          </a:prstGeom>
                        </pic:spPr>
                      </pic:pic>
                    </a:graphicData>
                  </a:graphic>
                </wp:inline>
              </w:drawing>
            </w:r>
          </w:p>
        </w:tc>
        <w:tc>
          <w:tcPr>
            <w:tcW w:w="50" w:type="dxa"/>
          </w:tcPr>
          <w:p w14:paraId="7EFFDB6D" w14:textId="77777777" w:rsidR="00FE12BA" w:rsidRPr="00574AF8" w:rsidRDefault="005E6F66">
            <w:pPr>
              <w:keepNext/>
              <w:rPr>
                <w:rFonts w:cstheme="minorHAnsi"/>
              </w:rPr>
            </w:pPr>
            <w:r w:rsidRPr="00574AF8">
              <w:rPr>
                <w:rFonts w:cstheme="minorHAnsi"/>
                <w:noProof/>
              </w:rPr>
              <w:drawing>
                <wp:inline distT="0" distB="0" distL="0" distR="0" wp14:anchorId="7EFFE431" wp14:editId="7EFFE432">
                  <wp:extent cx="228600" cy="228600"/>
                  <wp:effectExtent l="0" t="0" r="0" b="0"/>
                  <wp:docPr id="1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B6F" w14:textId="77777777" w:rsidR="00FE12BA" w:rsidRPr="00574AF8" w:rsidRDefault="00FE12BA">
      <w:pPr>
        <w:rPr>
          <w:rFonts w:cstheme="minorHAnsi"/>
        </w:rPr>
      </w:pPr>
    </w:p>
    <w:p w14:paraId="7EFFDB70" w14:textId="77777777" w:rsidR="00FE12BA" w:rsidRPr="00574AF8" w:rsidRDefault="005E6F66">
      <w:pPr>
        <w:keepNext/>
        <w:rPr>
          <w:rFonts w:cstheme="minorHAnsi"/>
        </w:rPr>
      </w:pPr>
      <w:r w:rsidRPr="00574AF8">
        <w:rPr>
          <w:rFonts w:cstheme="minorHAnsi"/>
        </w:rPr>
        <w:t>EXP1ARM2_COMP2 Did the U.S. advisory panel recommend the vaccine be free?</w:t>
      </w:r>
    </w:p>
    <w:p w14:paraId="7EFFDB71"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DB72"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DB73" w14:textId="77777777" w:rsidR="00FE12BA" w:rsidRPr="00574AF8" w:rsidRDefault="00FE12BA">
      <w:pPr>
        <w:rPr>
          <w:rFonts w:cstheme="minorHAnsi"/>
        </w:rPr>
      </w:pPr>
    </w:p>
    <w:p w14:paraId="7EFFDB74" w14:textId="77777777" w:rsidR="00FE12BA" w:rsidRPr="00574AF8" w:rsidRDefault="005E6F66">
      <w:pPr>
        <w:pStyle w:val="BlockEndLabel"/>
        <w:rPr>
          <w:rFonts w:cstheme="minorHAnsi"/>
        </w:rPr>
      </w:pPr>
      <w:r w:rsidRPr="00574AF8">
        <w:rPr>
          <w:rFonts w:cstheme="minorHAnsi"/>
        </w:rPr>
        <w:t>End of Block: [EXP1] Racial Disparities. Arm II - Broader Risk Group Frame</w:t>
      </w:r>
    </w:p>
    <w:p w14:paraId="7EFFDB75" w14:textId="77777777" w:rsidR="00FE12BA" w:rsidRPr="00574AF8" w:rsidRDefault="00FE12BA">
      <w:pPr>
        <w:pStyle w:val="BlockSeparator"/>
        <w:rPr>
          <w:rFonts w:cstheme="minorHAnsi"/>
        </w:rPr>
      </w:pPr>
    </w:p>
    <w:p w14:paraId="7EFFDB76" w14:textId="77777777" w:rsidR="00FE12BA" w:rsidRPr="00574AF8" w:rsidRDefault="005E6F66">
      <w:pPr>
        <w:pStyle w:val="BlockStartLabel"/>
        <w:rPr>
          <w:rFonts w:cstheme="minorHAnsi"/>
        </w:rPr>
      </w:pPr>
      <w:r w:rsidRPr="00574AF8">
        <w:rPr>
          <w:rFonts w:cstheme="minorHAnsi"/>
        </w:rPr>
        <w:t>Start of Block: Vaccine Attitudes</w:t>
      </w:r>
    </w:p>
    <w:p w14:paraId="7EFFDB77" w14:textId="77777777" w:rsidR="00FE12BA" w:rsidRPr="00574AF8" w:rsidRDefault="00FE12BA">
      <w:pPr>
        <w:rPr>
          <w:rFonts w:cstheme="minorHAnsi"/>
        </w:rPr>
      </w:pPr>
    </w:p>
    <w:p w14:paraId="35CA221B" w14:textId="77777777" w:rsidR="005E6F66" w:rsidRPr="00574AF8" w:rsidRDefault="005E6F66">
      <w:pPr>
        <w:rPr>
          <w:rFonts w:cstheme="minorHAnsi"/>
        </w:rPr>
      </w:pPr>
      <w:r w:rsidRPr="00574AF8">
        <w:rPr>
          <w:rFonts w:cstheme="minorHAnsi"/>
        </w:rPr>
        <w:br w:type="page"/>
      </w:r>
    </w:p>
    <w:p w14:paraId="59CFC098" w14:textId="17A8BBBB"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Vaccination</w:t>
      </w:r>
    </w:p>
    <w:p w14:paraId="3F36B034" w14:textId="28091291" w:rsidR="005E6F66" w:rsidRPr="00574AF8" w:rsidRDefault="005E6F66">
      <w:pPr>
        <w:keepNext/>
        <w:rPr>
          <w:rFonts w:cstheme="minorHAnsi"/>
        </w:rPr>
      </w:pPr>
      <w:hyperlink r:id="rId15" w:history="1">
        <w:r w:rsidRPr="00574AF8">
          <w:rPr>
            <w:rStyle w:val="Hyperlink"/>
            <w:rFonts w:cstheme="minorHAnsi"/>
          </w:rPr>
          <w:t>https://www.ncbi.nlm.nih.gov/pmc/articles/PMC6285469/</w:t>
        </w:r>
      </w:hyperlink>
    </w:p>
    <w:p w14:paraId="690501FB" w14:textId="77777777" w:rsidR="005E6F66" w:rsidRPr="00574AF8" w:rsidRDefault="005E6F66">
      <w:pPr>
        <w:keepNext/>
        <w:rPr>
          <w:rFonts w:cstheme="minorHAnsi"/>
        </w:rPr>
      </w:pPr>
    </w:p>
    <w:p w14:paraId="7EFFDB78" w14:textId="4C39A084" w:rsidR="00FE12BA" w:rsidRPr="00574AF8" w:rsidRDefault="005E6F66">
      <w:pPr>
        <w:keepNext/>
        <w:rPr>
          <w:rFonts w:cstheme="minorHAnsi"/>
        </w:rPr>
      </w:pPr>
      <w:r w:rsidRPr="00574AF8">
        <w:rPr>
          <w:rFonts w:cstheme="minorHAnsi"/>
        </w:rPr>
        <w:t>VACCINE_INTRO The following set of questions will ask you about your attitudes towards the COVID-19 vaccine and COVID-19 prevention measures.</w:t>
      </w:r>
    </w:p>
    <w:p w14:paraId="7EFFDB79" w14:textId="77777777" w:rsidR="00FE12BA" w:rsidRPr="00574AF8" w:rsidRDefault="00FE12BA">
      <w:pPr>
        <w:rPr>
          <w:rFonts w:cstheme="minorHAnsi"/>
        </w:rPr>
      </w:pPr>
    </w:p>
    <w:p w14:paraId="7EFFDB7A"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B7C" w14:textId="77777777">
        <w:tc>
          <w:tcPr>
            <w:tcW w:w="50" w:type="dxa"/>
          </w:tcPr>
          <w:p w14:paraId="7EFFDB7B" w14:textId="77777777" w:rsidR="00FE12BA" w:rsidRPr="00574AF8" w:rsidRDefault="005E6F66">
            <w:pPr>
              <w:keepNext/>
              <w:rPr>
                <w:rFonts w:cstheme="minorHAnsi"/>
              </w:rPr>
            </w:pPr>
            <w:r w:rsidRPr="00574AF8">
              <w:rPr>
                <w:rFonts w:cstheme="minorHAnsi"/>
                <w:noProof/>
              </w:rPr>
              <w:drawing>
                <wp:inline distT="0" distB="0" distL="0" distR="0" wp14:anchorId="7EFFE433" wp14:editId="7EFFE434">
                  <wp:extent cx="228600" cy="228600"/>
                  <wp:effectExtent l="0" t="0" r="0" b="0"/>
                  <wp:docPr id="1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B7D" w14:textId="77777777" w:rsidR="00FE12BA" w:rsidRPr="00574AF8" w:rsidRDefault="00FE12BA">
      <w:pPr>
        <w:rPr>
          <w:rFonts w:cstheme="minorHAnsi"/>
        </w:rPr>
      </w:pPr>
    </w:p>
    <w:p w14:paraId="7EFFDB7E" w14:textId="1F4DAD6F" w:rsidR="00FE12BA" w:rsidRPr="00574AF8" w:rsidRDefault="005E6F66">
      <w:pPr>
        <w:keepNext/>
        <w:rPr>
          <w:rFonts w:cstheme="minorHAnsi"/>
        </w:rPr>
      </w:pPr>
      <w:r w:rsidRPr="00574AF8">
        <w:rPr>
          <w:rFonts w:cstheme="minorHAnsi"/>
        </w:rPr>
        <w:t xml:space="preserve">VACCINE_1 [from </w:t>
      </w:r>
      <w:hyperlink r:id="rId16" w:history="1">
        <w:r w:rsidRPr="00574AF8">
          <w:rPr>
            <w:rStyle w:val="Hyperlink"/>
            <w:rFonts w:cstheme="minorHAnsi"/>
          </w:rPr>
          <w:t>Pew</w:t>
        </w:r>
      </w:hyperlink>
      <w:r w:rsidRPr="00574AF8">
        <w:rPr>
          <w:rFonts w:cstheme="minorHAnsi"/>
        </w:rPr>
        <w:t>] If a vaccine to prevent COVID-19 was approved by the FDA through normal procedures and available today for free to the public, would you...</w:t>
      </w:r>
    </w:p>
    <w:p w14:paraId="7EFFDB7F" w14:textId="77777777" w:rsidR="00FE12BA" w:rsidRPr="00574AF8" w:rsidRDefault="005E6F66">
      <w:pPr>
        <w:pStyle w:val="ListParagraph"/>
        <w:keepNext/>
        <w:numPr>
          <w:ilvl w:val="0"/>
          <w:numId w:val="4"/>
        </w:numPr>
        <w:rPr>
          <w:rFonts w:cstheme="minorHAnsi"/>
        </w:rPr>
      </w:pPr>
      <w:r w:rsidRPr="00574AF8">
        <w:rPr>
          <w:rFonts w:cstheme="minorHAnsi"/>
        </w:rPr>
        <w:t xml:space="preserve">Definitely GET the vaccine as soon as possible  (1) </w:t>
      </w:r>
    </w:p>
    <w:p w14:paraId="7EFFDB80" w14:textId="77777777" w:rsidR="00FE12BA" w:rsidRPr="00574AF8" w:rsidRDefault="005E6F66">
      <w:pPr>
        <w:pStyle w:val="ListParagraph"/>
        <w:keepNext/>
        <w:numPr>
          <w:ilvl w:val="0"/>
          <w:numId w:val="4"/>
        </w:numPr>
        <w:rPr>
          <w:rFonts w:cstheme="minorHAnsi"/>
        </w:rPr>
      </w:pPr>
      <w:r w:rsidRPr="00574AF8">
        <w:rPr>
          <w:rFonts w:cstheme="minorHAnsi"/>
        </w:rPr>
        <w:t xml:space="preserve">Probably GET the vaccine as soon as possible  (2) </w:t>
      </w:r>
    </w:p>
    <w:p w14:paraId="7EFFDB81" w14:textId="77777777" w:rsidR="00FE12BA" w:rsidRPr="00574AF8" w:rsidRDefault="005E6F66">
      <w:pPr>
        <w:pStyle w:val="ListParagraph"/>
        <w:keepNext/>
        <w:numPr>
          <w:ilvl w:val="0"/>
          <w:numId w:val="4"/>
        </w:numPr>
        <w:rPr>
          <w:rFonts w:cstheme="minorHAnsi"/>
        </w:rPr>
      </w:pPr>
      <w:r w:rsidRPr="00574AF8">
        <w:rPr>
          <w:rFonts w:cstheme="minorHAnsi"/>
        </w:rPr>
        <w:t xml:space="preserve">Probably NOT GET the vaccine as soon as possible  (3) </w:t>
      </w:r>
    </w:p>
    <w:p w14:paraId="7EFFDB82" w14:textId="77777777" w:rsidR="00FE12BA" w:rsidRPr="00574AF8" w:rsidRDefault="005E6F66">
      <w:pPr>
        <w:pStyle w:val="ListParagraph"/>
        <w:keepNext/>
        <w:numPr>
          <w:ilvl w:val="0"/>
          <w:numId w:val="4"/>
        </w:numPr>
        <w:rPr>
          <w:rFonts w:cstheme="minorHAnsi"/>
        </w:rPr>
      </w:pPr>
      <w:r w:rsidRPr="00574AF8">
        <w:rPr>
          <w:rFonts w:cstheme="minorHAnsi"/>
        </w:rPr>
        <w:t xml:space="preserve">Definitely NOT GET the vaccine as soon as possible  (4) </w:t>
      </w:r>
    </w:p>
    <w:p w14:paraId="7EFFDB83" w14:textId="77777777" w:rsidR="00FE12BA" w:rsidRPr="00574AF8" w:rsidRDefault="00FE12BA">
      <w:pPr>
        <w:rPr>
          <w:rFonts w:cstheme="minorHAnsi"/>
        </w:rPr>
      </w:pPr>
    </w:p>
    <w:p w14:paraId="7EFFDB84"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DB87" w14:textId="77777777">
        <w:tblPrEx>
          <w:tblCellMar>
            <w:top w:w="0" w:type="dxa"/>
            <w:bottom w:w="0" w:type="dxa"/>
          </w:tblCellMar>
        </w:tblPrEx>
        <w:trPr>
          <w:trHeight w:val="300"/>
        </w:trPr>
        <w:tc>
          <w:tcPr>
            <w:tcW w:w="1368" w:type="dxa"/>
            <w:tcBorders>
              <w:top w:val="nil"/>
              <w:left w:val="nil"/>
              <w:bottom w:val="nil"/>
              <w:right w:val="nil"/>
            </w:tcBorders>
          </w:tcPr>
          <w:p w14:paraId="7EFFDB85"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DB86"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DB88" w14:textId="77777777" w:rsidR="00FE12BA" w:rsidRPr="00574AF8" w:rsidRDefault="005E6F66">
      <w:pPr>
        <w:rPr>
          <w:rFonts w:cstheme="minorHAnsi"/>
        </w:rPr>
      </w:pPr>
      <w:r w:rsidRPr="00574AF8">
        <w:rPr>
          <w:rFonts w:cstheme="minorHAnsi"/>
        </w:rPr>
        <w:br w:type="page"/>
      </w:r>
    </w:p>
    <w:p w14:paraId="7EFFDB89" w14:textId="77777777" w:rsidR="00FE12BA" w:rsidRPr="00574AF8" w:rsidRDefault="005E6F66">
      <w:pPr>
        <w:pStyle w:val="QDisplayLogic"/>
        <w:keepNext/>
        <w:rPr>
          <w:rFonts w:cstheme="minorHAnsi"/>
        </w:rPr>
      </w:pPr>
      <w:r w:rsidRPr="00574AF8">
        <w:rPr>
          <w:rFonts w:cstheme="minorHAnsi"/>
        </w:rPr>
        <w:lastRenderedPageBreak/>
        <w:t>Display This Question:</w:t>
      </w:r>
    </w:p>
    <w:p w14:paraId="7EFFDB8A" w14:textId="77777777" w:rsidR="00FE12BA" w:rsidRPr="00574AF8" w:rsidRDefault="005E6F66">
      <w:pPr>
        <w:pStyle w:val="QDisplayLogic"/>
        <w:keepNext/>
        <w:ind w:firstLine="400"/>
        <w:rPr>
          <w:rFonts w:cstheme="minorHAnsi"/>
        </w:rPr>
      </w:pPr>
      <w:r w:rsidRPr="00574AF8">
        <w:rPr>
          <w:rFonts w:cstheme="minorHAnsi"/>
        </w:rPr>
        <w:t>If If a vaccine to prevent COVID-19 was approved by the FDA through normal procedures and available... = Definitely GET the vaccine as soon as possible</w:t>
      </w:r>
    </w:p>
    <w:p w14:paraId="7EFFDB8B" w14:textId="77777777" w:rsidR="00FE12BA" w:rsidRPr="00574AF8" w:rsidRDefault="005E6F66">
      <w:pPr>
        <w:pStyle w:val="QDisplayLogic"/>
        <w:keepNext/>
        <w:ind w:firstLine="400"/>
        <w:rPr>
          <w:rFonts w:cstheme="minorHAnsi"/>
        </w:rPr>
      </w:pPr>
      <w:r w:rsidRPr="00574AF8">
        <w:rPr>
          <w:rFonts w:cstheme="minorHAnsi"/>
        </w:rPr>
        <w:t>Or If a vaccine to prevent COVID-19 was approved by the FDA through normal procedures and available... = Probably GET the vaccine as soon as possible</w:t>
      </w:r>
    </w:p>
    <w:p w14:paraId="7EFFDB8C" w14:textId="77777777" w:rsidR="00FE12BA" w:rsidRPr="00574AF8" w:rsidRDefault="00FE12BA">
      <w:pPr>
        <w:rPr>
          <w:rFonts w:cstheme="minorHAnsi"/>
        </w:rPr>
      </w:pPr>
    </w:p>
    <w:p w14:paraId="7EFFDB8D" w14:textId="77777777" w:rsidR="00FE12BA" w:rsidRPr="00574AF8" w:rsidRDefault="005E6F66">
      <w:pPr>
        <w:keepNext/>
        <w:rPr>
          <w:rFonts w:cstheme="minorHAnsi"/>
        </w:rPr>
      </w:pPr>
      <w:r w:rsidRPr="00574AF8">
        <w:rPr>
          <w:rFonts w:cstheme="minorHAnsi"/>
        </w:rPr>
        <w:t>VACCINE_1_1 Briefly describe why you would get the vaccine as soon as possible</w:t>
      </w:r>
    </w:p>
    <w:p w14:paraId="7EFFDB8E" w14:textId="77777777" w:rsidR="00FE12BA" w:rsidRPr="00574AF8" w:rsidRDefault="005E6F66">
      <w:pPr>
        <w:pStyle w:val="TextEntryLine"/>
        <w:ind w:firstLine="400"/>
        <w:rPr>
          <w:rFonts w:cstheme="minorHAnsi"/>
        </w:rPr>
      </w:pPr>
      <w:r w:rsidRPr="00574AF8">
        <w:rPr>
          <w:rFonts w:cstheme="minorHAnsi"/>
        </w:rPr>
        <w:t>________________________________________________________________</w:t>
      </w:r>
    </w:p>
    <w:p w14:paraId="7EFFDB8F" w14:textId="77777777" w:rsidR="00FE12BA" w:rsidRPr="00574AF8" w:rsidRDefault="00FE12BA">
      <w:pPr>
        <w:rPr>
          <w:rFonts w:cstheme="minorHAnsi"/>
        </w:rPr>
      </w:pPr>
    </w:p>
    <w:p w14:paraId="7EFFDB90" w14:textId="77777777" w:rsidR="00FE12BA" w:rsidRPr="00574AF8" w:rsidRDefault="00FE12BA">
      <w:pPr>
        <w:pStyle w:val="QuestionSeparator"/>
        <w:rPr>
          <w:rFonts w:cstheme="minorHAnsi"/>
        </w:rPr>
      </w:pPr>
    </w:p>
    <w:p w14:paraId="7EFFDB91" w14:textId="77777777" w:rsidR="00FE12BA" w:rsidRPr="00574AF8" w:rsidRDefault="005E6F66">
      <w:pPr>
        <w:pStyle w:val="QDisplayLogic"/>
        <w:keepNext/>
        <w:rPr>
          <w:rFonts w:cstheme="minorHAnsi"/>
        </w:rPr>
      </w:pPr>
      <w:r w:rsidRPr="00574AF8">
        <w:rPr>
          <w:rFonts w:cstheme="minorHAnsi"/>
        </w:rPr>
        <w:t>Display This Question:</w:t>
      </w:r>
    </w:p>
    <w:p w14:paraId="7EFFDB92" w14:textId="77777777" w:rsidR="00FE12BA" w:rsidRPr="00574AF8" w:rsidRDefault="005E6F66">
      <w:pPr>
        <w:pStyle w:val="QDisplayLogic"/>
        <w:keepNext/>
        <w:ind w:firstLine="400"/>
        <w:rPr>
          <w:rFonts w:cstheme="minorHAnsi"/>
        </w:rPr>
      </w:pPr>
      <w:r w:rsidRPr="00574AF8">
        <w:rPr>
          <w:rFonts w:cstheme="minorHAnsi"/>
        </w:rPr>
        <w:t>If If a vaccine to prevent COVID-19 was approved by the FDA through normal procedures and available... = Probably NOT GET the vaccine as soon as possible</w:t>
      </w:r>
    </w:p>
    <w:p w14:paraId="7EFFDB93" w14:textId="77777777" w:rsidR="00FE12BA" w:rsidRPr="00574AF8" w:rsidRDefault="005E6F66">
      <w:pPr>
        <w:pStyle w:val="QDisplayLogic"/>
        <w:keepNext/>
        <w:ind w:firstLine="400"/>
        <w:rPr>
          <w:rFonts w:cstheme="minorHAnsi"/>
        </w:rPr>
      </w:pPr>
      <w:r w:rsidRPr="00574AF8">
        <w:rPr>
          <w:rFonts w:cstheme="minorHAnsi"/>
        </w:rPr>
        <w:t>Or If a vaccine to prevent COVID-19 was approved by the FDA through normal procedures and available... = Definitely NOT GET the vaccine as soon as possible</w:t>
      </w:r>
    </w:p>
    <w:p w14:paraId="7EFFDB94" w14:textId="77777777" w:rsidR="00FE12BA" w:rsidRPr="00574AF8" w:rsidRDefault="00FE12BA">
      <w:pPr>
        <w:rPr>
          <w:rFonts w:cstheme="minorHAnsi"/>
        </w:rPr>
      </w:pPr>
    </w:p>
    <w:p w14:paraId="7EFFDB95" w14:textId="77777777" w:rsidR="00FE12BA" w:rsidRPr="00574AF8" w:rsidRDefault="005E6F66">
      <w:pPr>
        <w:keepNext/>
        <w:rPr>
          <w:rFonts w:cstheme="minorHAnsi"/>
        </w:rPr>
      </w:pPr>
      <w:r w:rsidRPr="00574AF8">
        <w:rPr>
          <w:rFonts w:cstheme="minorHAnsi"/>
        </w:rPr>
        <w:t>VACCINE_1_1 Briefly describe why you would not get the vaccine as soon as possible</w:t>
      </w:r>
    </w:p>
    <w:p w14:paraId="7EFFDB96" w14:textId="77777777" w:rsidR="00FE12BA" w:rsidRPr="00574AF8" w:rsidRDefault="005E6F66">
      <w:pPr>
        <w:pStyle w:val="TextEntryLine"/>
        <w:ind w:firstLine="400"/>
        <w:rPr>
          <w:rFonts w:cstheme="minorHAnsi"/>
        </w:rPr>
      </w:pPr>
      <w:r w:rsidRPr="00574AF8">
        <w:rPr>
          <w:rFonts w:cstheme="minorHAnsi"/>
        </w:rPr>
        <w:t>________________________________________________________________</w:t>
      </w:r>
    </w:p>
    <w:p w14:paraId="7EFFDB97" w14:textId="77777777" w:rsidR="00FE12BA" w:rsidRPr="00574AF8" w:rsidRDefault="00FE12BA">
      <w:pPr>
        <w:rPr>
          <w:rFonts w:cstheme="minorHAnsi"/>
        </w:rPr>
      </w:pPr>
    </w:p>
    <w:p w14:paraId="7EFFDB98"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DB9B" w14:textId="77777777">
        <w:tblPrEx>
          <w:tblCellMar>
            <w:top w:w="0" w:type="dxa"/>
            <w:bottom w:w="0" w:type="dxa"/>
          </w:tblCellMar>
        </w:tblPrEx>
        <w:trPr>
          <w:trHeight w:val="300"/>
        </w:trPr>
        <w:tc>
          <w:tcPr>
            <w:tcW w:w="1368" w:type="dxa"/>
            <w:tcBorders>
              <w:top w:val="nil"/>
              <w:left w:val="nil"/>
              <w:bottom w:val="nil"/>
              <w:right w:val="nil"/>
            </w:tcBorders>
          </w:tcPr>
          <w:p w14:paraId="7EFFDB99"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DB9A"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DB9C" w14:textId="77777777" w:rsidR="00FE12BA" w:rsidRPr="00574AF8" w:rsidRDefault="005E6F66">
      <w:pPr>
        <w:rPr>
          <w:rFonts w:cstheme="minorHAnsi"/>
        </w:rPr>
      </w:pPr>
      <w:r w:rsidRPr="00574AF8">
        <w:rPr>
          <w:rFonts w:cstheme="minorHAnsi"/>
        </w:rPr>
        <w:br w:type="page"/>
      </w:r>
    </w:p>
    <w:tbl>
      <w:tblPr>
        <w:tblStyle w:val="QQuestionIconTable"/>
        <w:tblW w:w="100" w:type="auto"/>
        <w:tblLook w:val="07E0" w:firstRow="1" w:lastRow="1" w:firstColumn="1" w:lastColumn="1" w:noHBand="1" w:noVBand="1"/>
      </w:tblPr>
      <w:tblGrid>
        <w:gridCol w:w="380"/>
        <w:gridCol w:w="380"/>
      </w:tblGrid>
      <w:tr w:rsidR="00FE12BA" w:rsidRPr="00574AF8" w14:paraId="7EFFDB9F" w14:textId="77777777">
        <w:tc>
          <w:tcPr>
            <w:tcW w:w="50" w:type="dxa"/>
          </w:tcPr>
          <w:p w14:paraId="7EFFDB9D"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35" wp14:editId="7EFFE436">
                  <wp:extent cx="228600" cy="228600"/>
                  <wp:effectExtent l="0" t="0" r="0" b="0"/>
                  <wp:docPr id="13"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dQuestionRandomization.png"/>
                          <pic:cNvPicPr/>
                        </pic:nvPicPr>
                        <pic:blipFill>
                          <a:blip r:embed="rId17"/>
                          <a:stretch>
                            <a:fillRect/>
                          </a:stretch>
                        </pic:blipFill>
                        <pic:spPr>
                          <a:xfrm>
                            <a:off x="0" y="0"/>
                            <a:ext cx="228600" cy="228600"/>
                          </a:xfrm>
                          <a:prstGeom prst="rect">
                            <a:avLst/>
                          </a:prstGeom>
                        </pic:spPr>
                      </pic:pic>
                    </a:graphicData>
                  </a:graphic>
                </wp:inline>
              </w:drawing>
            </w:r>
          </w:p>
        </w:tc>
        <w:tc>
          <w:tcPr>
            <w:tcW w:w="50" w:type="dxa"/>
          </w:tcPr>
          <w:p w14:paraId="7EFFDB9E" w14:textId="77777777" w:rsidR="00FE12BA" w:rsidRPr="00574AF8" w:rsidRDefault="005E6F66">
            <w:pPr>
              <w:keepNext/>
              <w:rPr>
                <w:rFonts w:cstheme="minorHAnsi"/>
              </w:rPr>
            </w:pPr>
            <w:r w:rsidRPr="00574AF8">
              <w:rPr>
                <w:rFonts w:cstheme="minorHAnsi"/>
                <w:noProof/>
              </w:rPr>
              <w:drawing>
                <wp:inline distT="0" distB="0" distL="0" distR="0" wp14:anchorId="7EFFE437" wp14:editId="7EFFE438">
                  <wp:extent cx="228600" cy="228600"/>
                  <wp:effectExtent l="0" t="0" r="0" b="0"/>
                  <wp:docPr id="1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BA0" w14:textId="77777777" w:rsidR="00FE12BA" w:rsidRPr="00574AF8" w:rsidRDefault="00FE12BA">
      <w:pPr>
        <w:rPr>
          <w:rFonts w:cstheme="minorHAnsi"/>
        </w:rPr>
      </w:pPr>
    </w:p>
    <w:p w14:paraId="7EFFDBA1" w14:textId="4CCA2620" w:rsidR="00FE12BA" w:rsidRPr="00574AF8" w:rsidRDefault="005E6F66">
      <w:pPr>
        <w:keepNext/>
        <w:rPr>
          <w:rFonts w:cstheme="minorHAnsi"/>
        </w:rPr>
      </w:pPr>
      <w:r w:rsidRPr="00574AF8">
        <w:rPr>
          <w:rFonts w:cstheme="minorHAnsi"/>
        </w:rPr>
        <w:t xml:space="preserve">VACCINE_2 [from </w:t>
      </w:r>
      <w:hyperlink r:id="rId18" w:history="1">
        <w:r w:rsidRPr="00574AF8">
          <w:rPr>
            <w:rStyle w:val="Hyperlink"/>
            <w:rFonts w:cstheme="minorHAnsi"/>
          </w:rPr>
          <w:t>Pew</w:t>
        </w:r>
      </w:hyperlink>
      <w:r w:rsidRPr="00574AF8">
        <w:rPr>
          <w:rFonts w:cstheme="minorHAnsi"/>
        </w:rPr>
        <w:t>] Regardless of how likely you are to get the COVID-19 vaccine if it becomes available, how much of a reason, if any, is each of the following for why you would NOT get a vaccine to prevent COVID-19?</w:t>
      </w:r>
    </w:p>
    <w:tbl>
      <w:tblPr>
        <w:tblStyle w:val="QQuestionTable"/>
        <w:tblW w:w="9576" w:type="auto"/>
        <w:tblLook w:val="07E0" w:firstRow="1" w:lastRow="1" w:firstColumn="1" w:lastColumn="1" w:noHBand="1" w:noVBand="1"/>
      </w:tblPr>
      <w:tblGrid>
        <w:gridCol w:w="2346"/>
        <w:gridCol w:w="2338"/>
        <w:gridCol w:w="2338"/>
        <w:gridCol w:w="2338"/>
      </w:tblGrid>
      <w:tr w:rsidR="00FE12BA" w:rsidRPr="00574AF8" w14:paraId="7EFFDBA6" w14:textId="77777777" w:rsidTr="00FE1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EFFDBA2" w14:textId="77777777" w:rsidR="00FE12BA" w:rsidRPr="00574AF8" w:rsidRDefault="00FE12BA">
            <w:pPr>
              <w:keepNext/>
              <w:rPr>
                <w:rFonts w:cstheme="minorHAnsi"/>
              </w:rPr>
            </w:pPr>
          </w:p>
        </w:tc>
        <w:tc>
          <w:tcPr>
            <w:tcW w:w="2394" w:type="dxa"/>
          </w:tcPr>
          <w:p w14:paraId="7EFFDBA3"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A major reason (1)</w:t>
            </w:r>
          </w:p>
        </w:tc>
        <w:tc>
          <w:tcPr>
            <w:tcW w:w="2394" w:type="dxa"/>
          </w:tcPr>
          <w:p w14:paraId="7EFFDBA4"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A minor reason (2)</w:t>
            </w:r>
          </w:p>
        </w:tc>
        <w:tc>
          <w:tcPr>
            <w:tcW w:w="2394" w:type="dxa"/>
          </w:tcPr>
          <w:p w14:paraId="7EFFDBA5"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Not a reason (3)</w:t>
            </w:r>
          </w:p>
        </w:tc>
      </w:tr>
      <w:tr w:rsidR="00FE12BA" w:rsidRPr="00574AF8" w14:paraId="7EFFDBAB"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BA7" w14:textId="77777777" w:rsidR="00FE12BA" w:rsidRPr="00574AF8" w:rsidRDefault="005E6F66">
            <w:pPr>
              <w:keepNext/>
              <w:rPr>
                <w:rFonts w:cstheme="minorHAnsi"/>
              </w:rPr>
            </w:pPr>
            <w:r w:rsidRPr="00574AF8">
              <w:rPr>
                <w:rFonts w:cstheme="minorHAnsi"/>
              </w:rPr>
              <w:t xml:space="preserve">Concern about side effects (1) </w:t>
            </w:r>
          </w:p>
        </w:tc>
        <w:tc>
          <w:tcPr>
            <w:tcW w:w="2394" w:type="dxa"/>
          </w:tcPr>
          <w:p w14:paraId="7EFFDBA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A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A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BB0"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BAC" w14:textId="77777777" w:rsidR="00FE12BA" w:rsidRPr="00574AF8" w:rsidRDefault="005E6F66">
            <w:pPr>
              <w:keepNext/>
              <w:rPr>
                <w:rFonts w:cstheme="minorHAnsi"/>
              </w:rPr>
            </w:pPr>
            <w:r w:rsidRPr="00574AF8">
              <w:rPr>
                <w:rFonts w:cstheme="minorHAnsi"/>
              </w:rPr>
              <w:t xml:space="preserve">Do not think I need it because the disease is not that bad (2) </w:t>
            </w:r>
          </w:p>
        </w:tc>
        <w:tc>
          <w:tcPr>
            <w:tcW w:w="2394" w:type="dxa"/>
          </w:tcPr>
          <w:p w14:paraId="7EFFDBA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A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A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BB5"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BB1" w14:textId="77777777" w:rsidR="00FE12BA" w:rsidRPr="00574AF8" w:rsidRDefault="005E6F66">
            <w:pPr>
              <w:keepNext/>
              <w:rPr>
                <w:rFonts w:cstheme="minorHAnsi"/>
              </w:rPr>
            </w:pPr>
            <w:r w:rsidRPr="00574AF8">
              <w:rPr>
                <w:rFonts w:cstheme="minorHAnsi"/>
              </w:rPr>
              <w:t xml:space="preserve">Do not think I need it because I am not in a high-risk group (3) </w:t>
            </w:r>
          </w:p>
        </w:tc>
        <w:tc>
          <w:tcPr>
            <w:tcW w:w="2394" w:type="dxa"/>
          </w:tcPr>
          <w:p w14:paraId="7EFFDBB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B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B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BBA"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BB6" w14:textId="77777777" w:rsidR="00FE12BA" w:rsidRPr="00574AF8" w:rsidRDefault="005E6F66">
            <w:pPr>
              <w:keepNext/>
              <w:rPr>
                <w:rFonts w:cstheme="minorHAnsi"/>
              </w:rPr>
            </w:pPr>
            <w:r w:rsidRPr="00574AF8">
              <w:rPr>
                <w:rFonts w:cstheme="minorHAnsi"/>
              </w:rPr>
              <w:t xml:space="preserve">Want to know more about how well it works (4) </w:t>
            </w:r>
          </w:p>
        </w:tc>
        <w:tc>
          <w:tcPr>
            <w:tcW w:w="2394" w:type="dxa"/>
          </w:tcPr>
          <w:p w14:paraId="7EFFDBB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B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B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BBF"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BBB" w14:textId="77777777" w:rsidR="00FE12BA" w:rsidRPr="00574AF8" w:rsidRDefault="005E6F66">
            <w:pPr>
              <w:keepNext/>
              <w:rPr>
                <w:rFonts w:cstheme="minorHAnsi"/>
              </w:rPr>
            </w:pPr>
            <w:r w:rsidRPr="00574AF8">
              <w:rPr>
                <w:rFonts w:cstheme="minorHAnsi"/>
              </w:rPr>
              <w:t xml:space="preserve">Afraid of needles (5) </w:t>
            </w:r>
          </w:p>
        </w:tc>
        <w:tc>
          <w:tcPr>
            <w:tcW w:w="2394" w:type="dxa"/>
          </w:tcPr>
          <w:p w14:paraId="7EFFDBB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B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B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BC4"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BC0" w14:textId="77777777" w:rsidR="00FE12BA" w:rsidRPr="00574AF8" w:rsidRDefault="005E6F66">
            <w:pPr>
              <w:keepNext/>
              <w:rPr>
                <w:rFonts w:cstheme="minorHAnsi"/>
              </w:rPr>
            </w:pPr>
            <w:r w:rsidRPr="00574AF8">
              <w:rPr>
                <w:rFonts w:cstheme="minorHAnsi"/>
              </w:rPr>
              <w:t xml:space="preserve">Religious objection (6) </w:t>
            </w:r>
          </w:p>
        </w:tc>
        <w:tc>
          <w:tcPr>
            <w:tcW w:w="2394" w:type="dxa"/>
          </w:tcPr>
          <w:p w14:paraId="7EFFDBC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C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BC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DBC5" w14:textId="77777777" w:rsidR="00FE12BA" w:rsidRPr="00574AF8" w:rsidRDefault="00FE12BA">
      <w:pPr>
        <w:rPr>
          <w:rFonts w:cstheme="minorHAnsi"/>
        </w:rPr>
      </w:pPr>
    </w:p>
    <w:p w14:paraId="7EFFDBC6" w14:textId="77777777" w:rsidR="00FE12BA" w:rsidRPr="00574AF8" w:rsidRDefault="00FE12BA">
      <w:pPr>
        <w:rPr>
          <w:rFonts w:cstheme="minorHAnsi"/>
        </w:rPr>
      </w:pPr>
    </w:p>
    <w:p w14:paraId="7EFFDBC7"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BC9" w14:textId="77777777">
        <w:tc>
          <w:tcPr>
            <w:tcW w:w="50" w:type="dxa"/>
          </w:tcPr>
          <w:p w14:paraId="7EFFDBC8" w14:textId="77777777" w:rsidR="00FE12BA" w:rsidRPr="00574AF8" w:rsidRDefault="005E6F66">
            <w:pPr>
              <w:keepNext/>
              <w:rPr>
                <w:rFonts w:cstheme="minorHAnsi"/>
              </w:rPr>
            </w:pPr>
            <w:r w:rsidRPr="00574AF8">
              <w:rPr>
                <w:rFonts w:cstheme="minorHAnsi"/>
                <w:noProof/>
              </w:rPr>
              <w:drawing>
                <wp:inline distT="0" distB="0" distL="0" distR="0" wp14:anchorId="7EFFE439" wp14:editId="7EFFE43A">
                  <wp:extent cx="228600" cy="228600"/>
                  <wp:effectExtent l="0" t="0" r="0" b="0"/>
                  <wp:docPr id="1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BCA" w14:textId="77777777" w:rsidR="00FE12BA" w:rsidRPr="00574AF8" w:rsidRDefault="00FE12BA">
      <w:pPr>
        <w:rPr>
          <w:rFonts w:cstheme="minorHAnsi"/>
        </w:rPr>
      </w:pPr>
    </w:p>
    <w:p w14:paraId="7EFFDBCB" w14:textId="77777777" w:rsidR="00FE12BA" w:rsidRPr="00574AF8" w:rsidRDefault="005E6F66">
      <w:pPr>
        <w:keepNext/>
        <w:rPr>
          <w:rFonts w:cstheme="minorHAnsi"/>
        </w:rPr>
      </w:pPr>
      <w:r w:rsidRPr="00574AF8">
        <w:rPr>
          <w:rFonts w:cstheme="minorHAnsi"/>
        </w:rPr>
        <w:t>VACCINE_3 Which of the following best describes your own belief about the seriousness of Coronavirus as a threat to the nation’s health and the need for renewed social distancing measures?</w:t>
      </w:r>
    </w:p>
    <w:p w14:paraId="7EFFDBCC" w14:textId="77777777" w:rsidR="00FE12BA" w:rsidRPr="00574AF8" w:rsidRDefault="005E6F66">
      <w:pPr>
        <w:pStyle w:val="ListParagraph"/>
        <w:keepNext/>
        <w:numPr>
          <w:ilvl w:val="0"/>
          <w:numId w:val="4"/>
        </w:numPr>
        <w:rPr>
          <w:rFonts w:cstheme="minorHAnsi"/>
        </w:rPr>
      </w:pPr>
      <w:r w:rsidRPr="00574AF8">
        <w:rPr>
          <w:rFonts w:cstheme="minorHAnsi"/>
        </w:rPr>
        <w:t xml:space="preserve">This is all an overreaction. The disease is not that serious. We should relax social distancing measures right away and not introduce new measures.  (1) </w:t>
      </w:r>
    </w:p>
    <w:p w14:paraId="7EFFDBCD" w14:textId="77777777" w:rsidR="00FE12BA" w:rsidRPr="00574AF8" w:rsidRDefault="005E6F66">
      <w:pPr>
        <w:pStyle w:val="ListParagraph"/>
        <w:keepNext/>
        <w:numPr>
          <w:ilvl w:val="0"/>
          <w:numId w:val="4"/>
        </w:numPr>
        <w:rPr>
          <w:rFonts w:cstheme="minorHAnsi"/>
        </w:rPr>
      </w:pPr>
      <w:r w:rsidRPr="00574AF8">
        <w:rPr>
          <w:rFonts w:cstheme="minorHAnsi"/>
        </w:rPr>
        <w:t xml:space="preserve">Coronavirus is still a serious threat and we should re-introduce some social distancing measures in order to reduce the spread of the virus, but not go back to full lock-downs.  (2) </w:t>
      </w:r>
    </w:p>
    <w:p w14:paraId="7EFFDBCE" w14:textId="77777777" w:rsidR="00FE12BA" w:rsidRPr="00574AF8" w:rsidRDefault="005E6F66">
      <w:pPr>
        <w:pStyle w:val="ListParagraph"/>
        <w:keepNext/>
        <w:numPr>
          <w:ilvl w:val="0"/>
          <w:numId w:val="4"/>
        </w:numPr>
        <w:rPr>
          <w:rFonts w:cstheme="minorHAnsi"/>
        </w:rPr>
      </w:pPr>
      <w:r w:rsidRPr="00574AF8">
        <w:rPr>
          <w:rFonts w:cstheme="minorHAnsi"/>
        </w:rPr>
        <w:t xml:space="preserve">The disease is a large threat to the health of the nation that will force unconscionable choices if we do not all act together to socially distance for as long as needed even if that means great personal sacrifice.  (3) </w:t>
      </w:r>
    </w:p>
    <w:p w14:paraId="7EFFDBCF" w14:textId="77777777" w:rsidR="00FE12BA" w:rsidRPr="00574AF8" w:rsidRDefault="00FE12BA">
      <w:pPr>
        <w:rPr>
          <w:rFonts w:cstheme="minorHAnsi"/>
        </w:rPr>
      </w:pPr>
    </w:p>
    <w:p w14:paraId="7EFFDBD0"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BD2" w14:textId="77777777">
        <w:tc>
          <w:tcPr>
            <w:tcW w:w="50" w:type="dxa"/>
          </w:tcPr>
          <w:p w14:paraId="7EFFDBD1"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3B" wp14:editId="7EFFE43C">
                  <wp:extent cx="228600" cy="228600"/>
                  <wp:effectExtent l="0" t="0" r="0" b="0"/>
                  <wp:docPr id="1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BD3" w14:textId="77777777" w:rsidR="00FE12BA" w:rsidRPr="00574AF8" w:rsidRDefault="00FE12BA">
      <w:pPr>
        <w:rPr>
          <w:rFonts w:cstheme="minorHAnsi"/>
        </w:rPr>
      </w:pPr>
    </w:p>
    <w:p w14:paraId="7EFFDBD4" w14:textId="77777777" w:rsidR="00FE12BA" w:rsidRPr="00574AF8" w:rsidRDefault="005E6F66">
      <w:pPr>
        <w:keepNext/>
        <w:rPr>
          <w:rFonts w:cstheme="minorHAnsi"/>
        </w:rPr>
      </w:pPr>
      <w:r w:rsidRPr="00574AF8">
        <w:rPr>
          <w:rFonts w:cstheme="minorHAnsi"/>
        </w:rPr>
        <w:t>VACCINE_4 Which of the following statements comes closer to your view:</w:t>
      </w:r>
      <w:r w:rsidRPr="00574AF8">
        <w:rPr>
          <w:rFonts w:cstheme="minorHAnsi"/>
        </w:rPr>
        <w:br/>
      </w:r>
    </w:p>
    <w:p w14:paraId="7EFFDBD5" w14:textId="77777777" w:rsidR="00FE12BA" w:rsidRPr="00574AF8" w:rsidRDefault="005E6F66">
      <w:pPr>
        <w:pStyle w:val="ListParagraph"/>
        <w:keepNext/>
        <w:numPr>
          <w:ilvl w:val="0"/>
          <w:numId w:val="4"/>
        </w:numPr>
        <w:rPr>
          <w:rFonts w:cstheme="minorHAnsi"/>
        </w:rPr>
      </w:pPr>
      <w:r w:rsidRPr="00574AF8">
        <w:rPr>
          <w:rFonts w:cstheme="minorHAnsi"/>
        </w:rPr>
        <w:t xml:space="preserve">While Coronavirus is a serious illness, the threat to the economy is a bigger threat. We need to prioritize opening up the economy and putting people back to work.   (1) </w:t>
      </w:r>
    </w:p>
    <w:p w14:paraId="7EFFDBD6" w14:textId="77777777" w:rsidR="00FE12BA" w:rsidRPr="00574AF8" w:rsidRDefault="005E6F66">
      <w:pPr>
        <w:pStyle w:val="ListParagraph"/>
        <w:keepNext/>
        <w:numPr>
          <w:ilvl w:val="0"/>
          <w:numId w:val="4"/>
        </w:numPr>
        <w:rPr>
          <w:rFonts w:cstheme="minorHAnsi"/>
        </w:rPr>
      </w:pPr>
      <w:r w:rsidRPr="00574AF8">
        <w:rPr>
          <w:rFonts w:cstheme="minorHAnsi"/>
        </w:rPr>
        <w:t xml:space="preserve">People should not put economic concerns above people’s health. We will need to socially distance as long as it takes to reduce the health risk.  (2) </w:t>
      </w:r>
    </w:p>
    <w:p w14:paraId="7EFFDBD7" w14:textId="77777777" w:rsidR="00FE12BA" w:rsidRPr="00574AF8" w:rsidRDefault="00FE12BA">
      <w:pPr>
        <w:rPr>
          <w:rFonts w:cstheme="minorHAnsi"/>
        </w:rPr>
      </w:pPr>
    </w:p>
    <w:p w14:paraId="7EFFDBD8"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DBDB" w14:textId="77777777">
        <w:tblPrEx>
          <w:tblCellMar>
            <w:top w:w="0" w:type="dxa"/>
            <w:bottom w:w="0" w:type="dxa"/>
          </w:tblCellMar>
        </w:tblPrEx>
        <w:trPr>
          <w:trHeight w:val="300"/>
        </w:trPr>
        <w:tc>
          <w:tcPr>
            <w:tcW w:w="1368" w:type="dxa"/>
            <w:tcBorders>
              <w:top w:val="nil"/>
              <w:left w:val="nil"/>
              <w:bottom w:val="nil"/>
              <w:right w:val="nil"/>
            </w:tcBorders>
          </w:tcPr>
          <w:p w14:paraId="7EFFDBD9"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DBDA"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DBDC" w14:textId="77777777" w:rsidR="00FE12BA" w:rsidRPr="00574AF8" w:rsidRDefault="005E6F66">
      <w:pPr>
        <w:rPr>
          <w:rFonts w:cstheme="minorHAnsi"/>
        </w:rPr>
      </w:pPr>
      <w:r w:rsidRPr="00574AF8">
        <w:rPr>
          <w:rFonts w:cstheme="minorHAnsi"/>
        </w:rPr>
        <w:br w:type="page"/>
      </w:r>
    </w:p>
    <w:tbl>
      <w:tblPr>
        <w:tblStyle w:val="QQuestionIconTable"/>
        <w:tblW w:w="50" w:type="auto"/>
        <w:tblLook w:val="07E0" w:firstRow="1" w:lastRow="1" w:firstColumn="1" w:lastColumn="1" w:noHBand="1" w:noVBand="1"/>
      </w:tblPr>
      <w:tblGrid>
        <w:gridCol w:w="380"/>
      </w:tblGrid>
      <w:tr w:rsidR="00FE12BA" w:rsidRPr="00574AF8" w14:paraId="7EFFDBDE" w14:textId="77777777">
        <w:tc>
          <w:tcPr>
            <w:tcW w:w="50" w:type="dxa"/>
          </w:tcPr>
          <w:p w14:paraId="7EFFDBDD"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3D" wp14:editId="7EFFE43E">
                  <wp:extent cx="228600" cy="228600"/>
                  <wp:effectExtent l="0" t="0" r="0" b="0"/>
                  <wp:docPr id="1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BDF" w14:textId="77777777" w:rsidR="00FE12BA" w:rsidRPr="00574AF8" w:rsidRDefault="00FE12BA">
      <w:pPr>
        <w:rPr>
          <w:rFonts w:cstheme="minorHAnsi"/>
        </w:rPr>
      </w:pPr>
    </w:p>
    <w:p w14:paraId="7EFFDBE0" w14:textId="77777777" w:rsidR="00FE12BA" w:rsidRPr="00574AF8" w:rsidRDefault="005E6F66">
      <w:pPr>
        <w:keepNext/>
        <w:rPr>
          <w:rFonts w:cstheme="minorHAnsi"/>
        </w:rPr>
      </w:pPr>
      <w:r w:rsidRPr="00574AF8">
        <w:rPr>
          <w:rFonts w:cstheme="minorHAnsi"/>
        </w:rPr>
        <w:t>VACCINE_5 How frequently have you been doing each of the following over the past month to personally protect yourself and others from Coronavirus?</w:t>
      </w:r>
    </w:p>
    <w:tbl>
      <w:tblPr>
        <w:tblStyle w:val="QQuestionTable"/>
        <w:tblW w:w="0" w:type="auto"/>
        <w:tblLook w:val="07E0" w:firstRow="1" w:lastRow="1" w:firstColumn="1" w:lastColumn="1" w:noHBand="1" w:noVBand="1"/>
      </w:tblPr>
      <w:tblGrid>
        <w:gridCol w:w="2343"/>
        <w:gridCol w:w="1394"/>
        <w:gridCol w:w="1398"/>
        <w:gridCol w:w="1404"/>
        <w:gridCol w:w="1389"/>
        <w:gridCol w:w="1432"/>
      </w:tblGrid>
      <w:tr w:rsidR="00FE12BA" w:rsidRPr="00574AF8" w14:paraId="7EFFDBE7" w14:textId="77777777" w:rsidTr="005E6F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Pr>
          <w:p w14:paraId="7EFFDBE1" w14:textId="77777777" w:rsidR="00FE12BA" w:rsidRPr="00574AF8" w:rsidRDefault="00FE12BA">
            <w:pPr>
              <w:keepNext/>
              <w:rPr>
                <w:rFonts w:cstheme="minorHAnsi"/>
              </w:rPr>
            </w:pPr>
          </w:p>
        </w:tc>
        <w:tc>
          <w:tcPr>
            <w:tcW w:w="1445" w:type="dxa"/>
          </w:tcPr>
          <w:p w14:paraId="7EFFDBE2"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All of the time (1)</w:t>
            </w:r>
          </w:p>
        </w:tc>
        <w:tc>
          <w:tcPr>
            <w:tcW w:w="1445" w:type="dxa"/>
          </w:tcPr>
          <w:p w14:paraId="7EFFDBE3"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Most of the time (2)</w:t>
            </w:r>
          </w:p>
        </w:tc>
        <w:tc>
          <w:tcPr>
            <w:tcW w:w="1445" w:type="dxa"/>
          </w:tcPr>
          <w:p w14:paraId="7EFFDBE4"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ome of the time (3)</w:t>
            </w:r>
          </w:p>
        </w:tc>
        <w:tc>
          <w:tcPr>
            <w:tcW w:w="1445" w:type="dxa"/>
          </w:tcPr>
          <w:p w14:paraId="7EFFDBE5"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Not at all (4)</w:t>
            </w:r>
          </w:p>
        </w:tc>
        <w:tc>
          <w:tcPr>
            <w:tcW w:w="1445" w:type="dxa"/>
          </w:tcPr>
          <w:p w14:paraId="7EFFDBE6"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Not Applicable (5)</w:t>
            </w:r>
          </w:p>
        </w:tc>
      </w:tr>
      <w:tr w:rsidR="00FE12BA" w:rsidRPr="00574AF8" w14:paraId="7EFFDBEE"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BE8" w14:textId="77777777" w:rsidR="00FE12BA" w:rsidRPr="00574AF8" w:rsidRDefault="005E6F66">
            <w:pPr>
              <w:keepNext/>
              <w:rPr>
                <w:rFonts w:cstheme="minorHAnsi"/>
                <w:sz w:val="18"/>
                <w:szCs w:val="18"/>
              </w:rPr>
            </w:pPr>
            <w:r w:rsidRPr="00574AF8">
              <w:rPr>
                <w:rFonts w:cstheme="minorHAnsi"/>
                <w:sz w:val="18"/>
                <w:szCs w:val="18"/>
              </w:rPr>
              <w:t xml:space="preserve">Worn a mask when out in public (1) </w:t>
            </w:r>
          </w:p>
        </w:tc>
        <w:tc>
          <w:tcPr>
            <w:tcW w:w="1445" w:type="dxa"/>
          </w:tcPr>
          <w:p w14:paraId="7EFFDBE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E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E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E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E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BF5"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BEF" w14:textId="77777777" w:rsidR="00FE12BA" w:rsidRPr="00574AF8" w:rsidRDefault="005E6F66">
            <w:pPr>
              <w:keepNext/>
              <w:rPr>
                <w:rFonts w:cstheme="minorHAnsi"/>
                <w:sz w:val="18"/>
                <w:szCs w:val="18"/>
              </w:rPr>
            </w:pPr>
            <w:r w:rsidRPr="00574AF8">
              <w:rPr>
                <w:rFonts w:cstheme="minorHAnsi"/>
                <w:sz w:val="18"/>
                <w:szCs w:val="18"/>
              </w:rPr>
              <w:t xml:space="preserve">Washed hands after being out (4) </w:t>
            </w:r>
          </w:p>
        </w:tc>
        <w:tc>
          <w:tcPr>
            <w:tcW w:w="1445" w:type="dxa"/>
          </w:tcPr>
          <w:p w14:paraId="7EFFDBF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F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F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F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F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BFC"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BF6" w14:textId="77777777" w:rsidR="00FE12BA" w:rsidRPr="00574AF8" w:rsidRDefault="005E6F66">
            <w:pPr>
              <w:keepNext/>
              <w:rPr>
                <w:rFonts w:cstheme="minorHAnsi"/>
                <w:sz w:val="18"/>
                <w:szCs w:val="18"/>
              </w:rPr>
            </w:pPr>
            <w:r w:rsidRPr="00574AF8">
              <w:rPr>
                <w:rFonts w:cstheme="minorHAnsi"/>
                <w:sz w:val="18"/>
                <w:szCs w:val="18"/>
              </w:rPr>
              <w:t xml:space="preserve">Used hand sanitizer at stores or when out (5) </w:t>
            </w:r>
          </w:p>
        </w:tc>
        <w:tc>
          <w:tcPr>
            <w:tcW w:w="1445" w:type="dxa"/>
          </w:tcPr>
          <w:p w14:paraId="7EFFDBF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F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F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F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F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03"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BFD" w14:textId="77777777" w:rsidR="00FE12BA" w:rsidRPr="00574AF8" w:rsidRDefault="005E6F66">
            <w:pPr>
              <w:keepNext/>
              <w:rPr>
                <w:rFonts w:cstheme="minorHAnsi"/>
                <w:sz w:val="18"/>
                <w:szCs w:val="18"/>
              </w:rPr>
            </w:pPr>
            <w:r w:rsidRPr="00574AF8">
              <w:rPr>
                <w:rFonts w:cstheme="minorHAnsi"/>
                <w:sz w:val="18"/>
                <w:szCs w:val="18"/>
              </w:rPr>
              <w:t xml:space="preserve">Sought out testing for Coronavirus before seeing someone who may be vulnerable to complications (6) </w:t>
            </w:r>
          </w:p>
        </w:tc>
        <w:tc>
          <w:tcPr>
            <w:tcW w:w="1445" w:type="dxa"/>
          </w:tcPr>
          <w:p w14:paraId="7EFFDBF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BF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0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0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0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0A"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C04" w14:textId="77777777" w:rsidR="00FE12BA" w:rsidRPr="00574AF8" w:rsidRDefault="005E6F66">
            <w:pPr>
              <w:keepNext/>
              <w:rPr>
                <w:rFonts w:cstheme="minorHAnsi"/>
                <w:sz w:val="18"/>
                <w:szCs w:val="18"/>
              </w:rPr>
            </w:pPr>
            <w:r w:rsidRPr="00574AF8">
              <w:rPr>
                <w:rFonts w:cstheme="minorHAnsi"/>
                <w:sz w:val="18"/>
                <w:szCs w:val="18"/>
              </w:rPr>
              <w:t xml:space="preserve">Changed travel plans or decided not to travel (7) </w:t>
            </w:r>
          </w:p>
        </w:tc>
        <w:tc>
          <w:tcPr>
            <w:tcW w:w="1445" w:type="dxa"/>
          </w:tcPr>
          <w:p w14:paraId="7EFFDC0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0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0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0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0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11"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C0B" w14:textId="77777777" w:rsidR="00FE12BA" w:rsidRPr="00574AF8" w:rsidRDefault="005E6F66">
            <w:pPr>
              <w:keepNext/>
              <w:rPr>
                <w:rFonts w:cstheme="minorHAnsi"/>
                <w:sz w:val="18"/>
                <w:szCs w:val="18"/>
              </w:rPr>
            </w:pPr>
            <w:r w:rsidRPr="00574AF8">
              <w:rPr>
                <w:rFonts w:cstheme="minorHAnsi"/>
                <w:sz w:val="18"/>
                <w:szCs w:val="18"/>
              </w:rPr>
              <w:t xml:space="preserve">Avoided contact with people who who may be vulnerable to complications (e.g., grandparents, immunocompromised, etc) (8) </w:t>
            </w:r>
          </w:p>
        </w:tc>
        <w:tc>
          <w:tcPr>
            <w:tcW w:w="1445" w:type="dxa"/>
          </w:tcPr>
          <w:p w14:paraId="7EFFDC0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0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0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0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1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18"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C12" w14:textId="77777777" w:rsidR="00FE12BA" w:rsidRPr="00574AF8" w:rsidRDefault="005E6F66">
            <w:pPr>
              <w:keepNext/>
              <w:rPr>
                <w:rFonts w:cstheme="minorHAnsi"/>
                <w:sz w:val="18"/>
                <w:szCs w:val="18"/>
              </w:rPr>
            </w:pPr>
            <w:r w:rsidRPr="00574AF8">
              <w:rPr>
                <w:rFonts w:cstheme="minorHAnsi"/>
                <w:sz w:val="18"/>
                <w:szCs w:val="18"/>
              </w:rPr>
              <w:t xml:space="preserve">Avoided large or medium size gatherings (9) </w:t>
            </w:r>
          </w:p>
        </w:tc>
        <w:tc>
          <w:tcPr>
            <w:tcW w:w="1445" w:type="dxa"/>
          </w:tcPr>
          <w:p w14:paraId="7EFFDC1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1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1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1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1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1F"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C19" w14:textId="77777777" w:rsidR="00FE12BA" w:rsidRPr="00574AF8" w:rsidRDefault="005E6F66">
            <w:pPr>
              <w:keepNext/>
              <w:rPr>
                <w:rFonts w:cstheme="minorHAnsi"/>
                <w:sz w:val="18"/>
                <w:szCs w:val="18"/>
              </w:rPr>
            </w:pPr>
            <w:r w:rsidRPr="00574AF8">
              <w:rPr>
                <w:rFonts w:cstheme="minorHAnsi"/>
                <w:sz w:val="18"/>
                <w:szCs w:val="18"/>
              </w:rPr>
              <w:t xml:space="preserve">Avoided small group gatherings (10) </w:t>
            </w:r>
          </w:p>
        </w:tc>
        <w:tc>
          <w:tcPr>
            <w:tcW w:w="1445" w:type="dxa"/>
          </w:tcPr>
          <w:p w14:paraId="7EFFDC1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1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1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1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1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26"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C20" w14:textId="77777777" w:rsidR="00FE12BA" w:rsidRPr="00574AF8" w:rsidRDefault="005E6F66">
            <w:pPr>
              <w:keepNext/>
              <w:rPr>
                <w:rFonts w:cstheme="minorHAnsi"/>
                <w:sz w:val="18"/>
                <w:szCs w:val="18"/>
              </w:rPr>
            </w:pPr>
            <w:r w:rsidRPr="00574AF8">
              <w:rPr>
                <w:rFonts w:cstheme="minorHAnsi"/>
                <w:sz w:val="18"/>
                <w:szCs w:val="18"/>
              </w:rPr>
              <w:t xml:space="preserve">Sought information on Coronavirus (11) </w:t>
            </w:r>
          </w:p>
        </w:tc>
        <w:tc>
          <w:tcPr>
            <w:tcW w:w="1445" w:type="dxa"/>
          </w:tcPr>
          <w:p w14:paraId="7EFFDC2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2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2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2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2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2D"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C27" w14:textId="77777777" w:rsidR="00FE12BA" w:rsidRPr="00574AF8" w:rsidRDefault="005E6F66">
            <w:pPr>
              <w:keepNext/>
              <w:rPr>
                <w:rFonts w:cstheme="minorHAnsi"/>
                <w:sz w:val="18"/>
                <w:szCs w:val="18"/>
              </w:rPr>
            </w:pPr>
            <w:r w:rsidRPr="00574AF8">
              <w:rPr>
                <w:rFonts w:cstheme="minorHAnsi"/>
                <w:sz w:val="18"/>
                <w:szCs w:val="18"/>
              </w:rPr>
              <w:t xml:space="preserve">Self-quarantined/isolated (12) </w:t>
            </w:r>
          </w:p>
        </w:tc>
        <w:tc>
          <w:tcPr>
            <w:tcW w:w="1445" w:type="dxa"/>
          </w:tcPr>
          <w:p w14:paraId="7EFFDC2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2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2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2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C2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DC2E" w14:textId="77777777" w:rsidR="00FE12BA" w:rsidRPr="00574AF8" w:rsidRDefault="00FE12BA">
      <w:pPr>
        <w:rPr>
          <w:rFonts w:cstheme="minorHAnsi"/>
        </w:rPr>
      </w:pPr>
    </w:p>
    <w:p w14:paraId="7EFFDC2F" w14:textId="77777777" w:rsidR="00FE12BA" w:rsidRPr="00574AF8" w:rsidRDefault="00FE12BA">
      <w:pPr>
        <w:rPr>
          <w:rFonts w:cstheme="minorHAnsi"/>
        </w:rPr>
      </w:pPr>
    </w:p>
    <w:p w14:paraId="7EFFDC30"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DC33" w14:textId="77777777">
        <w:tblPrEx>
          <w:tblCellMar>
            <w:top w:w="0" w:type="dxa"/>
            <w:bottom w:w="0" w:type="dxa"/>
          </w:tblCellMar>
        </w:tblPrEx>
        <w:trPr>
          <w:trHeight w:val="300"/>
        </w:trPr>
        <w:tc>
          <w:tcPr>
            <w:tcW w:w="1368" w:type="dxa"/>
            <w:tcBorders>
              <w:top w:val="nil"/>
              <w:left w:val="nil"/>
              <w:bottom w:val="nil"/>
              <w:right w:val="nil"/>
            </w:tcBorders>
          </w:tcPr>
          <w:p w14:paraId="7EFFDC31"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DC32"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DC34" w14:textId="77777777" w:rsidR="00FE12BA" w:rsidRPr="00574AF8" w:rsidRDefault="005E6F66">
      <w:pPr>
        <w:rPr>
          <w:rFonts w:cstheme="minorHAnsi"/>
        </w:rPr>
      </w:pPr>
      <w:r w:rsidRPr="00574AF8">
        <w:rPr>
          <w:rFonts w:cstheme="minorHAnsi"/>
        </w:rPr>
        <w:br w:type="page"/>
      </w:r>
    </w:p>
    <w:p w14:paraId="7EFFDC37" w14:textId="77777777" w:rsidR="00FE12BA" w:rsidRPr="00574AF8" w:rsidRDefault="00FE12BA">
      <w:pPr>
        <w:rPr>
          <w:rFonts w:cstheme="minorHAnsi"/>
        </w:rPr>
      </w:pPr>
    </w:p>
    <w:p w14:paraId="7EFFDC38" w14:textId="77777777" w:rsidR="00FE12BA" w:rsidRPr="00574AF8" w:rsidRDefault="005E6F66">
      <w:pPr>
        <w:keepNext/>
        <w:rPr>
          <w:rFonts w:cstheme="minorHAnsi"/>
        </w:rPr>
      </w:pPr>
      <w:r w:rsidRPr="00574AF8">
        <w:rPr>
          <w:rFonts w:cstheme="minorHAnsi"/>
        </w:rPr>
        <w:t>VACCINE_6 When it comes to responding to the Coronavirus, do you mostly support or oppose requiring people to wear face masks indoors and where social distancing isn’t possible.</w:t>
      </w:r>
    </w:p>
    <w:p w14:paraId="7EFFDC39"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Support  (1) </w:t>
      </w:r>
    </w:p>
    <w:p w14:paraId="7EFFDC3A" w14:textId="77777777" w:rsidR="00FE12BA" w:rsidRPr="00574AF8" w:rsidRDefault="005E6F66">
      <w:pPr>
        <w:pStyle w:val="ListParagraph"/>
        <w:keepNext/>
        <w:numPr>
          <w:ilvl w:val="0"/>
          <w:numId w:val="4"/>
        </w:numPr>
        <w:rPr>
          <w:rFonts w:cstheme="minorHAnsi"/>
        </w:rPr>
      </w:pPr>
      <w:r w:rsidRPr="00574AF8">
        <w:rPr>
          <w:rFonts w:cstheme="minorHAnsi"/>
        </w:rPr>
        <w:t xml:space="preserve">Mostly Support  (2) </w:t>
      </w:r>
    </w:p>
    <w:p w14:paraId="7EFFDC3B" w14:textId="77777777" w:rsidR="00FE12BA" w:rsidRPr="00574AF8" w:rsidRDefault="005E6F66">
      <w:pPr>
        <w:pStyle w:val="ListParagraph"/>
        <w:keepNext/>
        <w:numPr>
          <w:ilvl w:val="0"/>
          <w:numId w:val="4"/>
        </w:numPr>
        <w:rPr>
          <w:rFonts w:cstheme="minorHAnsi"/>
        </w:rPr>
      </w:pPr>
      <w:r w:rsidRPr="00574AF8">
        <w:rPr>
          <w:rFonts w:cstheme="minorHAnsi"/>
        </w:rPr>
        <w:t xml:space="preserve">Mostly Oppose  (3) </w:t>
      </w:r>
    </w:p>
    <w:p w14:paraId="7EFFDC3C"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Oppose  (4) </w:t>
      </w:r>
    </w:p>
    <w:p w14:paraId="7EFFDC3D" w14:textId="77777777" w:rsidR="00FE12BA" w:rsidRPr="00574AF8" w:rsidRDefault="00FE12BA">
      <w:pPr>
        <w:rPr>
          <w:rFonts w:cstheme="minorHAnsi"/>
        </w:rPr>
      </w:pPr>
    </w:p>
    <w:p w14:paraId="7EFFDC3E" w14:textId="77777777" w:rsidR="00FE12BA" w:rsidRPr="00574AF8" w:rsidRDefault="00FE12BA">
      <w:pPr>
        <w:pStyle w:val="QuestionSeparator"/>
        <w:rPr>
          <w:rFonts w:cstheme="minorHAnsi"/>
        </w:rPr>
      </w:pPr>
    </w:p>
    <w:p w14:paraId="7EFFDC41" w14:textId="77777777" w:rsidR="00FE12BA" w:rsidRPr="00574AF8" w:rsidRDefault="00FE12BA">
      <w:pPr>
        <w:rPr>
          <w:rFonts w:cstheme="minorHAnsi"/>
        </w:rPr>
      </w:pPr>
    </w:p>
    <w:p w14:paraId="7EFFDC42" w14:textId="77777777" w:rsidR="00FE12BA" w:rsidRPr="00574AF8" w:rsidRDefault="005E6F66">
      <w:pPr>
        <w:keepNext/>
        <w:rPr>
          <w:rFonts w:cstheme="minorHAnsi"/>
        </w:rPr>
      </w:pPr>
      <w:r w:rsidRPr="00574AF8">
        <w:rPr>
          <w:rFonts w:cstheme="minorHAnsi"/>
        </w:rPr>
        <w:t>VACCINE_7 Does wearing a mask help to reduce the spread of the coronavirus?</w:t>
      </w:r>
    </w:p>
    <w:p w14:paraId="7EFFDC43" w14:textId="77777777" w:rsidR="00FE12BA" w:rsidRPr="00574AF8" w:rsidRDefault="005E6F66">
      <w:pPr>
        <w:pStyle w:val="ListParagraph"/>
        <w:keepNext/>
        <w:numPr>
          <w:ilvl w:val="0"/>
          <w:numId w:val="4"/>
        </w:numPr>
        <w:rPr>
          <w:rFonts w:cstheme="minorHAnsi"/>
        </w:rPr>
      </w:pPr>
      <w:r w:rsidRPr="00574AF8">
        <w:rPr>
          <w:rFonts w:cstheme="minorHAnsi"/>
        </w:rPr>
        <w:t xml:space="preserve">Yes, a lot  (1) </w:t>
      </w:r>
    </w:p>
    <w:p w14:paraId="7EFFDC44" w14:textId="77777777" w:rsidR="00FE12BA" w:rsidRPr="00574AF8" w:rsidRDefault="005E6F66">
      <w:pPr>
        <w:pStyle w:val="ListParagraph"/>
        <w:keepNext/>
        <w:numPr>
          <w:ilvl w:val="0"/>
          <w:numId w:val="4"/>
        </w:numPr>
        <w:rPr>
          <w:rFonts w:cstheme="minorHAnsi"/>
        </w:rPr>
      </w:pPr>
      <w:r w:rsidRPr="00574AF8">
        <w:rPr>
          <w:rFonts w:cstheme="minorHAnsi"/>
        </w:rPr>
        <w:t xml:space="preserve">Yes, some  (2) </w:t>
      </w:r>
    </w:p>
    <w:p w14:paraId="7EFFDC45" w14:textId="77777777" w:rsidR="00FE12BA" w:rsidRPr="00574AF8" w:rsidRDefault="005E6F66">
      <w:pPr>
        <w:pStyle w:val="ListParagraph"/>
        <w:keepNext/>
        <w:numPr>
          <w:ilvl w:val="0"/>
          <w:numId w:val="4"/>
        </w:numPr>
        <w:rPr>
          <w:rFonts w:cstheme="minorHAnsi"/>
        </w:rPr>
      </w:pPr>
      <w:r w:rsidRPr="00574AF8">
        <w:rPr>
          <w:rFonts w:cstheme="minorHAnsi"/>
        </w:rPr>
        <w:t xml:space="preserve">Not sure  (3) </w:t>
      </w:r>
    </w:p>
    <w:p w14:paraId="7EFFDC46" w14:textId="77777777" w:rsidR="00FE12BA" w:rsidRPr="00574AF8" w:rsidRDefault="005E6F66">
      <w:pPr>
        <w:pStyle w:val="ListParagraph"/>
        <w:keepNext/>
        <w:numPr>
          <w:ilvl w:val="0"/>
          <w:numId w:val="4"/>
        </w:numPr>
        <w:rPr>
          <w:rFonts w:cstheme="minorHAnsi"/>
        </w:rPr>
      </w:pPr>
      <w:r w:rsidRPr="00574AF8">
        <w:rPr>
          <w:rFonts w:cstheme="minorHAnsi"/>
        </w:rPr>
        <w:t xml:space="preserve">No, it does nothing  (4) </w:t>
      </w:r>
    </w:p>
    <w:p w14:paraId="7EFFDC47" w14:textId="77777777" w:rsidR="00FE12BA" w:rsidRPr="00574AF8" w:rsidRDefault="005E6F66">
      <w:pPr>
        <w:pStyle w:val="ListParagraph"/>
        <w:keepNext/>
        <w:numPr>
          <w:ilvl w:val="0"/>
          <w:numId w:val="4"/>
        </w:numPr>
        <w:rPr>
          <w:rFonts w:cstheme="minorHAnsi"/>
        </w:rPr>
      </w:pPr>
      <w:r w:rsidRPr="00574AF8">
        <w:rPr>
          <w:rFonts w:cstheme="minorHAnsi"/>
        </w:rPr>
        <w:t xml:space="preserve">No, it increases the spread  (5) </w:t>
      </w:r>
    </w:p>
    <w:p w14:paraId="7EFFDC48" w14:textId="77777777" w:rsidR="00FE12BA" w:rsidRPr="00574AF8" w:rsidRDefault="00FE12BA">
      <w:pPr>
        <w:rPr>
          <w:rFonts w:cstheme="minorHAnsi"/>
        </w:rPr>
      </w:pPr>
    </w:p>
    <w:p w14:paraId="7EFFDC49" w14:textId="77777777" w:rsidR="00FE12BA" w:rsidRPr="00574AF8" w:rsidRDefault="00FE12BA">
      <w:pPr>
        <w:pStyle w:val="QuestionSeparator"/>
        <w:rPr>
          <w:rFonts w:cstheme="minorHAnsi"/>
        </w:rPr>
      </w:pPr>
    </w:p>
    <w:p w14:paraId="7EFFDC50" w14:textId="77777777" w:rsidR="00FE12BA" w:rsidRPr="00574AF8" w:rsidRDefault="00FE12BA">
      <w:pPr>
        <w:rPr>
          <w:rFonts w:cstheme="minorHAnsi"/>
        </w:rPr>
      </w:pPr>
    </w:p>
    <w:p w14:paraId="7EFFDC51" w14:textId="3F50FB0C" w:rsidR="00FE12BA" w:rsidRPr="00574AF8" w:rsidRDefault="005E6F66">
      <w:pPr>
        <w:keepNext/>
        <w:rPr>
          <w:rFonts w:cstheme="minorHAnsi"/>
        </w:rPr>
      </w:pPr>
      <w:r w:rsidRPr="00574AF8">
        <w:rPr>
          <w:rFonts w:cstheme="minorHAnsi"/>
        </w:rPr>
        <w:t xml:space="preserve">VACCINE_8 [from </w:t>
      </w:r>
      <w:hyperlink r:id="rId19" w:history="1">
        <w:r w:rsidRPr="00574AF8">
          <w:rPr>
            <w:rStyle w:val="Hyperlink"/>
            <w:rFonts w:cstheme="minorHAnsi"/>
          </w:rPr>
          <w:t>Pew</w:t>
        </w:r>
      </w:hyperlink>
      <w:r w:rsidRPr="00574AF8">
        <w:rPr>
          <w:rFonts w:cstheme="minorHAnsi"/>
        </w:rPr>
        <w:t>] Thinking about the development of a vaccine for COVID-19, which of the following concerns you more?</w:t>
      </w:r>
    </w:p>
    <w:p w14:paraId="7EFFDC52" w14:textId="77777777" w:rsidR="00FE12BA" w:rsidRPr="00574AF8" w:rsidRDefault="005E6F66">
      <w:pPr>
        <w:pStyle w:val="ListParagraph"/>
        <w:keepNext/>
        <w:numPr>
          <w:ilvl w:val="0"/>
          <w:numId w:val="4"/>
        </w:numPr>
        <w:rPr>
          <w:rFonts w:cstheme="minorHAnsi"/>
        </w:rPr>
      </w:pPr>
      <w:r w:rsidRPr="00574AF8">
        <w:rPr>
          <w:rFonts w:cstheme="minorHAnsi"/>
        </w:rPr>
        <w:t xml:space="preserve">It is developing too fast without fully establishing it is safe and effective  (1) </w:t>
      </w:r>
    </w:p>
    <w:p w14:paraId="7EFFDC53" w14:textId="77777777" w:rsidR="00FE12BA" w:rsidRPr="00574AF8" w:rsidRDefault="005E6F66">
      <w:pPr>
        <w:pStyle w:val="ListParagraph"/>
        <w:keepNext/>
        <w:numPr>
          <w:ilvl w:val="0"/>
          <w:numId w:val="4"/>
        </w:numPr>
        <w:rPr>
          <w:rFonts w:cstheme="minorHAnsi"/>
        </w:rPr>
      </w:pPr>
      <w:r w:rsidRPr="00574AF8">
        <w:rPr>
          <w:rFonts w:cstheme="minorHAnsi"/>
        </w:rPr>
        <w:t xml:space="preserve">It is developing too slowly, creating unnecessary delays in providing access to a vaccine  (2) </w:t>
      </w:r>
    </w:p>
    <w:p w14:paraId="7EFFDC54" w14:textId="77777777" w:rsidR="00FE12BA" w:rsidRPr="00574AF8" w:rsidRDefault="005E6F66">
      <w:pPr>
        <w:pStyle w:val="ListParagraph"/>
        <w:keepNext/>
        <w:numPr>
          <w:ilvl w:val="0"/>
          <w:numId w:val="4"/>
        </w:numPr>
        <w:rPr>
          <w:rFonts w:cstheme="minorHAnsi"/>
        </w:rPr>
      </w:pPr>
      <w:r w:rsidRPr="00574AF8">
        <w:rPr>
          <w:rFonts w:cstheme="minorHAnsi"/>
        </w:rPr>
        <w:t xml:space="preserve">No concerns, it is developing at the right pace  (3) </w:t>
      </w:r>
    </w:p>
    <w:p w14:paraId="7EFFDC55" w14:textId="77777777" w:rsidR="00FE12BA" w:rsidRPr="00574AF8" w:rsidRDefault="00FE12BA">
      <w:pPr>
        <w:rPr>
          <w:rFonts w:cstheme="minorHAnsi"/>
        </w:rPr>
      </w:pPr>
    </w:p>
    <w:p w14:paraId="7EFFDC56"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DC59" w14:textId="77777777">
        <w:tblPrEx>
          <w:tblCellMar>
            <w:top w:w="0" w:type="dxa"/>
            <w:bottom w:w="0" w:type="dxa"/>
          </w:tblCellMar>
        </w:tblPrEx>
        <w:trPr>
          <w:trHeight w:val="300"/>
        </w:trPr>
        <w:tc>
          <w:tcPr>
            <w:tcW w:w="1368" w:type="dxa"/>
            <w:tcBorders>
              <w:top w:val="nil"/>
              <w:left w:val="nil"/>
              <w:bottom w:val="nil"/>
              <w:right w:val="nil"/>
            </w:tcBorders>
          </w:tcPr>
          <w:p w14:paraId="7EFFDC57"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DC58"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DC5D" w14:textId="1EC99B2D" w:rsidR="00FE12BA" w:rsidRPr="00574AF8" w:rsidRDefault="005E6F66">
      <w:pPr>
        <w:rPr>
          <w:rFonts w:cstheme="minorHAnsi"/>
        </w:rPr>
      </w:pPr>
      <w:r w:rsidRPr="00574AF8">
        <w:rPr>
          <w:rFonts w:cstheme="minorHAnsi"/>
        </w:rPr>
        <w:br w:type="page"/>
      </w:r>
    </w:p>
    <w:p w14:paraId="7EFFDC5E" w14:textId="77777777" w:rsidR="00FE12BA" w:rsidRPr="00574AF8" w:rsidRDefault="005E6F66">
      <w:pPr>
        <w:keepNext/>
        <w:rPr>
          <w:rFonts w:cstheme="minorHAnsi"/>
        </w:rPr>
      </w:pPr>
      <w:r w:rsidRPr="00574AF8">
        <w:rPr>
          <w:rFonts w:cstheme="minorHAnsi"/>
        </w:rPr>
        <w:lastRenderedPageBreak/>
        <w:t>VACCINE_9 Please indicate how much you disagree or agree with the following statements about a COVID- 19 vaccine</w:t>
      </w:r>
    </w:p>
    <w:tbl>
      <w:tblPr>
        <w:tblStyle w:val="QQuestionTable"/>
        <w:tblW w:w="0" w:type="auto"/>
        <w:tblLook w:val="07E0" w:firstRow="1" w:lastRow="1" w:firstColumn="1" w:lastColumn="1" w:noHBand="1" w:noVBand="1"/>
      </w:tblPr>
      <w:tblGrid>
        <w:gridCol w:w="2399"/>
        <w:gridCol w:w="1739"/>
        <w:gridCol w:w="1727"/>
        <w:gridCol w:w="1752"/>
        <w:gridCol w:w="1743"/>
      </w:tblGrid>
      <w:tr w:rsidR="00FE12BA" w:rsidRPr="00574AF8" w14:paraId="7EFFDC64" w14:textId="77777777" w:rsidTr="005E6F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5" w:type="dxa"/>
          </w:tcPr>
          <w:p w14:paraId="7EFFDC5F" w14:textId="77777777" w:rsidR="00FE12BA" w:rsidRPr="00574AF8" w:rsidRDefault="00FE12BA">
            <w:pPr>
              <w:keepNext/>
              <w:rPr>
                <w:rFonts w:cstheme="minorHAnsi"/>
              </w:rPr>
            </w:pPr>
          </w:p>
        </w:tc>
        <w:tc>
          <w:tcPr>
            <w:tcW w:w="1780" w:type="dxa"/>
          </w:tcPr>
          <w:p w14:paraId="7EFFDC60"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trongly agree (1)</w:t>
            </w:r>
          </w:p>
        </w:tc>
        <w:tc>
          <w:tcPr>
            <w:tcW w:w="1780" w:type="dxa"/>
          </w:tcPr>
          <w:p w14:paraId="7EFFDC61"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Agree (2)</w:t>
            </w:r>
          </w:p>
        </w:tc>
        <w:tc>
          <w:tcPr>
            <w:tcW w:w="1780" w:type="dxa"/>
          </w:tcPr>
          <w:p w14:paraId="7EFFDC62"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omewhat disagree (3)</w:t>
            </w:r>
          </w:p>
        </w:tc>
        <w:tc>
          <w:tcPr>
            <w:tcW w:w="1780" w:type="dxa"/>
          </w:tcPr>
          <w:p w14:paraId="7EFFDC63"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trongly Disagree (4)</w:t>
            </w:r>
          </w:p>
        </w:tc>
      </w:tr>
      <w:tr w:rsidR="00FE12BA" w:rsidRPr="00574AF8" w14:paraId="7EFFDC6A" w14:textId="77777777" w:rsidTr="005E6F66">
        <w:tc>
          <w:tcPr>
            <w:cnfStyle w:val="001000000000" w:firstRow="0" w:lastRow="0" w:firstColumn="1" w:lastColumn="0" w:oddVBand="0" w:evenVBand="0" w:oddHBand="0" w:evenHBand="0" w:firstRowFirstColumn="0" w:firstRowLastColumn="0" w:lastRowFirstColumn="0" w:lastRowLastColumn="0"/>
            <w:tcW w:w="2455" w:type="dxa"/>
          </w:tcPr>
          <w:p w14:paraId="7EFFDC65" w14:textId="77777777" w:rsidR="00FE12BA" w:rsidRPr="00574AF8" w:rsidRDefault="005E6F66">
            <w:pPr>
              <w:keepNext/>
              <w:rPr>
                <w:rFonts w:cstheme="minorHAnsi"/>
              </w:rPr>
            </w:pPr>
            <w:r w:rsidRPr="00574AF8">
              <w:rPr>
                <w:rFonts w:cstheme="minorHAnsi"/>
              </w:rPr>
              <w:t xml:space="preserve">Getting a COVID-19 vaccine myself will be an important way to protect myself from catching the disease (1) </w:t>
            </w:r>
          </w:p>
        </w:tc>
        <w:tc>
          <w:tcPr>
            <w:tcW w:w="1780" w:type="dxa"/>
          </w:tcPr>
          <w:p w14:paraId="7EFFDC6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6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6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6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70" w14:textId="77777777" w:rsidTr="005E6F66">
        <w:tc>
          <w:tcPr>
            <w:cnfStyle w:val="001000000000" w:firstRow="0" w:lastRow="0" w:firstColumn="1" w:lastColumn="0" w:oddVBand="0" w:evenVBand="0" w:oddHBand="0" w:evenHBand="0" w:firstRowFirstColumn="0" w:firstRowLastColumn="0" w:lastRowFirstColumn="0" w:lastRowLastColumn="0"/>
            <w:tcW w:w="2455" w:type="dxa"/>
          </w:tcPr>
          <w:p w14:paraId="7EFFDC6B" w14:textId="77777777" w:rsidR="00FE12BA" w:rsidRPr="00574AF8" w:rsidRDefault="005E6F66">
            <w:pPr>
              <w:keepNext/>
              <w:rPr>
                <w:rFonts w:cstheme="minorHAnsi"/>
              </w:rPr>
            </w:pPr>
            <w:r w:rsidRPr="00574AF8">
              <w:rPr>
                <w:rFonts w:cstheme="minorHAnsi"/>
              </w:rPr>
              <w:t xml:space="preserve">Getting a COVID-19 vaccine myself will be an important way to protect my immediate family members and friends from catching the disease (7) </w:t>
            </w:r>
          </w:p>
        </w:tc>
        <w:tc>
          <w:tcPr>
            <w:tcW w:w="1780" w:type="dxa"/>
          </w:tcPr>
          <w:p w14:paraId="7EFFDC6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6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6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6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76" w14:textId="77777777" w:rsidTr="005E6F66">
        <w:tc>
          <w:tcPr>
            <w:cnfStyle w:val="001000000000" w:firstRow="0" w:lastRow="0" w:firstColumn="1" w:lastColumn="0" w:oddVBand="0" w:evenVBand="0" w:oddHBand="0" w:evenHBand="0" w:firstRowFirstColumn="0" w:firstRowLastColumn="0" w:lastRowFirstColumn="0" w:lastRowLastColumn="0"/>
            <w:tcW w:w="2455" w:type="dxa"/>
          </w:tcPr>
          <w:p w14:paraId="7EFFDC71" w14:textId="77777777" w:rsidR="00FE12BA" w:rsidRPr="00574AF8" w:rsidRDefault="005E6F66">
            <w:pPr>
              <w:keepNext/>
              <w:rPr>
                <w:rFonts w:cstheme="minorHAnsi"/>
              </w:rPr>
            </w:pPr>
            <w:r w:rsidRPr="00574AF8">
              <w:rPr>
                <w:rFonts w:cstheme="minorHAnsi"/>
              </w:rPr>
              <w:t xml:space="preserve">Getting a COVID-19 vaccine myself will be an important way to protect vulnerable members of my community from catching the disease (8) </w:t>
            </w:r>
          </w:p>
        </w:tc>
        <w:tc>
          <w:tcPr>
            <w:tcW w:w="1780" w:type="dxa"/>
          </w:tcPr>
          <w:p w14:paraId="7EFFDC7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7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7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7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7C" w14:textId="77777777" w:rsidTr="005E6F66">
        <w:tc>
          <w:tcPr>
            <w:cnfStyle w:val="001000000000" w:firstRow="0" w:lastRow="0" w:firstColumn="1" w:lastColumn="0" w:oddVBand="0" w:evenVBand="0" w:oddHBand="0" w:evenHBand="0" w:firstRowFirstColumn="0" w:firstRowLastColumn="0" w:lastRowFirstColumn="0" w:lastRowLastColumn="0"/>
            <w:tcW w:w="2455" w:type="dxa"/>
          </w:tcPr>
          <w:p w14:paraId="7EFFDC77" w14:textId="77777777" w:rsidR="00FE12BA" w:rsidRPr="00574AF8" w:rsidRDefault="005E6F66">
            <w:pPr>
              <w:keepNext/>
              <w:rPr>
                <w:rFonts w:cstheme="minorHAnsi"/>
              </w:rPr>
            </w:pPr>
            <w:r w:rsidRPr="00574AF8">
              <w:rPr>
                <w:rFonts w:cstheme="minorHAnsi"/>
              </w:rPr>
              <w:t xml:space="preserve">Everyone who doesn’t have a medical reason not to should get a COVID-19 vaccine to help end the pandemic (9) </w:t>
            </w:r>
          </w:p>
        </w:tc>
        <w:tc>
          <w:tcPr>
            <w:tcW w:w="1780" w:type="dxa"/>
          </w:tcPr>
          <w:p w14:paraId="7EFFDC7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7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7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7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82" w14:textId="77777777" w:rsidTr="005E6F66">
        <w:tc>
          <w:tcPr>
            <w:cnfStyle w:val="001000000000" w:firstRow="0" w:lastRow="0" w:firstColumn="1" w:lastColumn="0" w:oddVBand="0" w:evenVBand="0" w:oddHBand="0" w:evenHBand="0" w:firstRowFirstColumn="0" w:firstRowLastColumn="0" w:lastRowFirstColumn="0" w:lastRowLastColumn="0"/>
            <w:tcW w:w="2455" w:type="dxa"/>
          </w:tcPr>
          <w:p w14:paraId="7EFFDC7D" w14:textId="77777777" w:rsidR="00FE12BA" w:rsidRPr="00574AF8" w:rsidRDefault="005E6F66">
            <w:pPr>
              <w:keepNext/>
              <w:rPr>
                <w:rFonts w:cstheme="minorHAnsi"/>
              </w:rPr>
            </w:pPr>
            <w:r w:rsidRPr="00574AF8">
              <w:rPr>
                <w:rFonts w:cstheme="minorHAnsi"/>
              </w:rPr>
              <w:t xml:space="preserve">For a future COVID-19 vaccine, the health benefits of getting the vaccine are likely to outweigh the risks (10) </w:t>
            </w:r>
          </w:p>
        </w:tc>
        <w:tc>
          <w:tcPr>
            <w:tcW w:w="1780" w:type="dxa"/>
          </w:tcPr>
          <w:p w14:paraId="7EFFDC7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7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8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8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88" w14:textId="77777777" w:rsidTr="005E6F66">
        <w:tc>
          <w:tcPr>
            <w:cnfStyle w:val="001000000000" w:firstRow="0" w:lastRow="0" w:firstColumn="1" w:lastColumn="0" w:oddVBand="0" w:evenVBand="0" w:oddHBand="0" w:evenHBand="0" w:firstRowFirstColumn="0" w:firstRowLastColumn="0" w:lastRowFirstColumn="0" w:lastRowLastColumn="0"/>
            <w:tcW w:w="2455" w:type="dxa"/>
          </w:tcPr>
          <w:p w14:paraId="7EFFDC83" w14:textId="77777777" w:rsidR="00FE12BA" w:rsidRPr="00574AF8" w:rsidRDefault="005E6F66">
            <w:pPr>
              <w:keepNext/>
              <w:rPr>
                <w:rFonts w:cstheme="minorHAnsi"/>
              </w:rPr>
            </w:pPr>
            <w:r w:rsidRPr="00574AF8">
              <w:rPr>
                <w:rFonts w:cstheme="minorHAnsi"/>
              </w:rPr>
              <w:t xml:space="preserve">Political leaders should be willing to get the vaccine first to demonstrate its safety and efficacy. (11) </w:t>
            </w:r>
          </w:p>
        </w:tc>
        <w:tc>
          <w:tcPr>
            <w:tcW w:w="1780" w:type="dxa"/>
          </w:tcPr>
          <w:p w14:paraId="7EFFDC8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8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8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780" w:type="dxa"/>
          </w:tcPr>
          <w:p w14:paraId="7EFFDC8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DC89" w14:textId="77777777" w:rsidR="00FE12BA" w:rsidRPr="00574AF8" w:rsidRDefault="00FE12BA">
      <w:pPr>
        <w:rPr>
          <w:rFonts w:cstheme="minorHAnsi"/>
        </w:rPr>
      </w:pPr>
    </w:p>
    <w:p w14:paraId="7EFFDC8A" w14:textId="77777777" w:rsidR="00FE12BA" w:rsidRPr="00574AF8" w:rsidRDefault="00FE12BA">
      <w:pPr>
        <w:rPr>
          <w:rFonts w:cstheme="minorHAnsi"/>
        </w:rPr>
      </w:pPr>
    </w:p>
    <w:p w14:paraId="7EFFDC8B" w14:textId="77777777" w:rsidR="00FE12BA" w:rsidRPr="00574AF8" w:rsidRDefault="00FE12BA">
      <w:pPr>
        <w:pStyle w:val="QuestionSeparator"/>
        <w:rPr>
          <w:rFonts w:cstheme="minorHAnsi"/>
        </w:rPr>
      </w:pPr>
    </w:p>
    <w:tbl>
      <w:tblPr>
        <w:tblStyle w:val="QQuestionIconTable"/>
        <w:tblW w:w="100" w:type="auto"/>
        <w:tblLook w:val="07E0" w:firstRow="1" w:lastRow="1" w:firstColumn="1" w:lastColumn="1" w:noHBand="1" w:noVBand="1"/>
      </w:tblPr>
      <w:tblGrid>
        <w:gridCol w:w="380"/>
        <w:gridCol w:w="380"/>
      </w:tblGrid>
      <w:tr w:rsidR="00FE12BA" w:rsidRPr="00574AF8" w14:paraId="7EFFDC8E" w14:textId="77777777">
        <w:tc>
          <w:tcPr>
            <w:tcW w:w="50" w:type="dxa"/>
          </w:tcPr>
          <w:p w14:paraId="7EFFDC8C"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47" wp14:editId="7EFFE448">
                  <wp:extent cx="228600" cy="228600"/>
                  <wp:effectExtent l="0" t="0" r="0" b="0"/>
                  <wp:docPr id="22"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ordQuestionRandomization.png"/>
                          <pic:cNvPicPr/>
                        </pic:nvPicPr>
                        <pic:blipFill>
                          <a:blip r:embed="rId17"/>
                          <a:stretch>
                            <a:fillRect/>
                          </a:stretch>
                        </pic:blipFill>
                        <pic:spPr>
                          <a:xfrm>
                            <a:off x="0" y="0"/>
                            <a:ext cx="228600" cy="228600"/>
                          </a:xfrm>
                          <a:prstGeom prst="rect">
                            <a:avLst/>
                          </a:prstGeom>
                        </pic:spPr>
                      </pic:pic>
                    </a:graphicData>
                  </a:graphic>
                </wp:inline>
              </w:drawing>
            </w:r>
          </w:p>
        </w:tc>
        <w:tc>
          <w:tcPr>
            <w:tcW w:w="50" w:type="dxa"/>
          </w:tcPr>
          <w:p w14:paraId="7EFFDC8D" w14:textId="77777777" w:rsidR="00FE12BA" w:rsidRPr="00574AF8" w:rsidRDefault="005E6F66">
            <w:pPr>
              <w:keepNext/>
              <w:rPr>
                <w:rFonts w:cstheme="minorHAnsi"/>
              </w:rPr>
            </w:pPr>
            <w:r w:rsidRPr="00574AF8">
              <w:rPr>
                <w:rFonts w:cstheme="minorHAnsi"/>
                <w:noProof/>
              </w:rPr>
              <w:drawing>
                <wp:inline distT="0" distB="0" distL="0" distR="0" wp14:anchorId="7EFFE449" wp14:editId="7EFFE44A">
                  <wp:extent cx="228600" cy="228600"/>
                  <wp:effectExtent l="0" t="0" r="0" b="0"/>
                  <wp:docPr id="2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C8F" w14:textId="77777777" w:rsidR="00FE12BA" w:rsidRPr="00574AF8" w:rsidRDefault="00FE12BA">
      <w:pPr>
        <w:rPr>
          <w:rFonts w:cstheme="minorHAnsi"/>
        </w:rPr>
      </w:pPr>
    </w:p>
    <w:p w14:paraId="7EFFDC90" w14:textId="77777777" w:rsidR="00FE12BA" w:rsidRPr="00574AF8" w:rsidRDefault="005E6F66">
      <w:pPr>
        <w:keepNext/>
        <w:rPr>
          <w:rFonts w:cstheme="minorHAnsi"/>
        </w:rPr>
      </w:pPr>
      <w:r w:rsidRPr="00574AF8">
        <w:rPr>
          <w:rFonts w:cstheme="minorHAnsi"/>
        </w:rPr>
        <w:t>VACCINE_10 Please indicate how much you disagree or agree with the following statements about vaccines in general (for all diseases).</w:t>
      </w:r>
    </w:p>
    <w:tbl>
      <w:tblPr>
        <w:tblStyle w:val="QQuestionTable"/>
        <w:tblW w:w="0" w:type="auto"/>
        <w:tblLook w:val="07E0" w:firstRow="1" w:lastRow="1" w:firstColumn="1" w:lastColumn="1" w:noHBand="1" w:noVBand="1"/>
      </w:tblPr>
      <w:tblGrid>
        <w:gridCol w:w="2231"/>
        <w:gridCol w:w="1781"/>
        <w:gridCol w:w="1769"/>
        <w:gridCol w:w="1794"/>
        <w:gridCol w:w="1785"/>
      </w:tblGrid>
      <w:tr w:rsidR="00FE12BA" w:rsidRPr="00574AF8" w14:paraId="7EFFDC96" w14:textId="77777777" w:rsidTr="005E6F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5" w:type="dxa"/>
          </w:tcPr>
          <w:p w14:paraId="7EFFDC91" w14:textId="77777777" w:rsidR="00FE12BA" w:rsidRPr="00574AF8" w:rsidRDefault="00FE12BA">
            <w:pPr>
              <w:keepNext/>
              <w:rPr>
                <w:rFonts w:cstheme="minorHAnsi"/>
              </w:rPr>
            </w:pPr>
          </w:p>
        </w:tc>
        <w:tc>
          <w:tcPr>
            <w:tcW w:w="1825" w:type="dxa"/>
          </w:tcPr>
          <w:p w14:paraId="7EFFDC92"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trongly agree (1)</w:t>
            </w:r>
          </w:p>
        </w:tc>
        <w:tc>
          <w:tcPr>
            <w:tcW w:w="1825" w:type="dxa"/>
          </w:tcPr>
          <w:p w14:paraId="7EFFDC93"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Agree (2)</w:t>
            </w:r>
          </w:p>
        </w:tc>
        <w:tc>
          <w:tcPr>
            <w:tcW w:w="1825" w:type="dxa"/>
          </w:tcPr>
          <w:p w14:paraId="7EFFDC94"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omewhat disagree (3)</w:t>
            </w:r>
          </w:p>
        </w:tc>
        <w:tc>
          <w:tcPr>
            <w:tcW w:w="1825" w:type="dxa"/>
          </w:tcPr>
          <w:p w14:paraId="7EFFDC95"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trongly Disagree (4)</w:t>
            </w:r>
          </w:p>
        </w:tc>
      </w:tr>
      <w:tr w:rsidR="00FE12BA" w:rsidRPr="00574AF8" w14:paraId="7EFFDC9C" w14:textId="77777777" w:rsidTr="005E6F66">
        <w:tc>
          <w:tcPr>
            <w:cnfStyle w:val="001000000000" w:firstRow="0" w:lastRow="0" w:firstColumn="1" w:lastColumn="0" w:oddVBand="0" w:evenVBand="0" w:oddHBand="0" w:evenHBand="0" w:firstRowFirstColumn="0" w:firstRowLastColumn="0" w:lastRowFirstColumn="0" w:lastRowLastColumn="0"/>
            <w:tcW w:w="2275" w:type="dxa"/>
          </w:tcPr>
          <w:p w14:paraId="7EFFDC97" w14:textId="77777777" w:rsidR="00FE12BA" w:rsidRPr="00574AF8" w:rsidRDefault="005E6F66">
            <w:pPr>
              <w:keepNext/>
              <w:rPr>
                <w:rFonts w:cstheme="minorHAnsi"/>
              </w:rPr>
            </w:pPr>
            <w:r w:rsidRPr="00574AF8">
              <w:rPr>
                <w:rFonts w:cstheme="minorHAnsi"/>
              </w:rPr>
              <w:t xml:space="preserve">The side effects for most vaccines are minor (1) </w:t>
            </w:r>
          </w:p>
        </w:tc>
        <w:tc>
          <w:tcPr>
            <w:tcW w:w="1825" w:type="dxa"/>
          </w:tcPr>
          <w:p w14:paraId="7EFFDC9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9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9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9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A2" w14:textId="77777777" w:rsidTr="005E6F66">
        <w:tc>
          <w:tcPr>
            <w:cnfStyle w:val="001000000000" w:firstRow="0" w:lastRow="0" w:firstColumn="1" w:lastColumn="0" w:oddVBand="0" w:evenVBand="0" w:oddHBand="0" w:evenHBand="0" w:firstRowFirstColumn="0" w:firstRowLastColumn="0" w:lastRowFirstColumn="0" w:lastRowLastColumn="0"/>
            <w:tcW w:w="2275" w:type="dxa"/>
          </w:tcPr>
          <w:p w14:paraId="7EFFDC9D" w14:textId="77777777" w:rsidR="00FE12BA" w:rsidRPr="00574AF8" w:rsidRDefault="005E6F66">
            <w:pPr>
              <w:keepNext/>
              <w:rPr>
                <w:rFonts w:cstheme="minorHAnsi"/>
              </w:rPr>
            </w:pPr>
            <w:r w:rsidRPr="00574AF8">
              <w:rPr>
                <w:rFonts w:cstheme="minorHAnsi"/>
              </w:rPr>
              <w:t xml:space="preserve">Serious side effects from vaccines are rare (7) </w:t>
            </w:r>
          </w:p>
        </w:tc>
        <w:tc>
          <w:tcPr>
            <w:tcW w:w="1825" w:type="dxa"/>
          </w:tcPr>
          <w:p w14:paraId="7EFFDC9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9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A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A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A8" w14:textId="77777777" w:rsidTr="005E6F66">
        <w:tc>
          <w:tcPr>
            <w:cnfStyle w:val="001000000000" w:firstRow="0" w:lastRow="0" w:firstColumn="1" w:lastColumn="0" w:oddVBand="0" w:evenVBand="0" w:oddHBand="0" w:evenHBand="0" w:firstRowFirstColumn="0" w:firstRowLastColumn="0" w:lastRowFirstColumn="0" w:lastRowLastColumn="0"/>
            <w:tcW w:w="2275" w:type="dxa"/>
          </w:tcPr>
          <w:p w14:paraId="7EFFDCA3" w14:textId="77777777" w:rsidR="00FE12BA" w:rsidRPr="00574AF8" w:rsidRDefault="005E6F66">
            <w:pPr>
              <w:keepNext/>
              <w:rPr>
                <w:rFonts w:cstheme="minorHAnsi"/>
              </w:rPr>
            </w:pPr>
            <w:r w:rsidRPr="00574AF8">
              <w:rPr>
                <w:rFonts w:cstheme="minorHAnsi"/>
              </w:rPr>
              <w:t xml:space="preserve">You can catch the flu from a flu vaccine (8) </w:t>
            </w:r>
          </w:p>
        </w:tc>
        <w:tc>
          <w:tcPr>
            <w:tcW w:w="1825" w:type="dxa"/>
          </w:tcPr>
          <w:p w14:paraId="7EFFDCA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A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A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A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AE" w14:textId="77777777" w:rsidTr="005E6F66">
        <w:tc>
          <w:tcPr>
            <w:cnfStyle w:val="001000000000" w:firstRow="0" w:lastRow="0" w:firstColumn="1" w:lastColumn="0" w:oddVBand="0" w:evenVBand="0" w:oddHBand="0" w:evenHBand="0" w:firstRowFirstColumn="0" w:firstRowLastColumn="0" w:lastRowFirstColumn="0" w:lastRowLastColumn="0"/>
            <w:tcW w:w="2275" w:type="dxa"/>
          </w:tcPr>
          <w:p w14:paraId="7EFFDCA9" w14:textId="77777777" w:rsidR="00FE12BA" w:rsidRPr="00574AF8" w:rsidRDefault="005E6F66">
            <w:pPr>
              <w:keepNext/>
              <w:rPr>
                <w:rFonts w:cstheme="minorHAnsi"/>
              </w:rPr>
            </w:pPr>
            <w:r w:rsidRPr="00574AF8">
              <w:rPr>
                <w:rFonts w:cstheme="minorHAnsi"/>
              </w:rPr>
              <w:t xml:space="preserve">When everyone else is vaccinated, I don't need to be vaccinated (9) </w:t>
            </w:r>
          </w:p>
        </w:tc>
        <w:tc>
          <w:tcPr>
            <w:tcW w:w="1825" w:type="dxa"/>
          </w:tcPr>
          <w:p w14:paraId="7EFFDCA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A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A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A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B4" w14:textId="77777777" w:rsidTr="005E6F66">
        <w:tc>
          <w:tcPr>
            <w:cnfStyle w:val="001000000000" w:firstRow="0" w:lastRow="0" w:firstColumn="1" w:lastColumn="0" w:oddVBand="0" w:evenVBand="0" w:oddHBand="0" w:evenHBand="0" w:firstRowFirstColumn="0" w:firstRowLastColumn="0" w:lastRowFirstColumn="0" w:lastRowLastColumn="0"/>
            <w:tcW w:w="2275" w:type="dxa"/>
          </w:tcPr>
          <w:p w14:paraId="7EFFDCAF" w14:textId="77777777" w:rsidR="00FE12BA" w:rsidRPr="00574AF8" w:rsidRDefault="005E6F66">
            <w:pPr>
              <w:keepNext/>
              <w:rPr>
                <w:rFonts w:cstheme="minorHAnsi"/>
              </w:rPr>
            </w:pPr>
            <w:r w:rsidRPr="00574AF8">
              <w:rPr>
                <w:rFonts w:cstheme="minorHAnsi"/>
              </w:rPr>
              <w:t xml:space="preserve">I have a responsibility to get vaccinated because I can protect others with a weaker immune system (10) </w:t>
            </w:r>
          </w:p>
        </w:tc>
        <w:tc>
          <w:tcPr>
            <w:tcW w:w="1825" w:type="dxa"/>
          </w:tcPr>
          <w:p w14:paraId="7EFFDCB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B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B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B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BA" w14:textId="77777777" w:rsidTr="005E6F66">
        <w:tc>
          <w:tcPr>
            <w:cnfStyle w:val="001000000000" w:firstRow="0" w:lastRow="0" w:firstColumn="1" w:lastColumn="0" w:oddVBand="0" w:evenVBand="0" w:oddHBand="0" w:evenHBand="0" w:firstRowFirstColumn="0" w:firstRowLastColumn="0" w:lastRowFirstColumn="0" w:lastRowLastColumn="0"/>
            <w:tcW w:w="2275" w:type="dxa"/>
          </w:tcPr>
          <w:p w14:paraId="7EFFDCB5" w14:textId="77777777" w:rsidR="00FE12BA" w:rsidRPr="00574AF8" w:rsidRDefault="005E6F66">
            <w:pPr>
              <w:keepNext/>
              <w:rPr>
                <w:rFonts w:cstheme="minorHAnsi"/>
              </w:rPr>
            </w:pPr>
            <w:r w:rsidRPr="00574AF8">
              <w:rPr>
                <w:rFonts w:cstheme="minorHAnsi"/>
              </w:rPr>
              <w:t xml:space="preserve">When I think about getting vaccinated, I weigh benefits and risks to make the best decision possible (11) </w:t>
            </w:r>
          </w:p>
        </w:tc>
        <w:tc>
          <w:tcPr>
            <w:tcW w:w="1825" w:type="dxa"/>
          </w:tcPr>
          <w:p w14:paraId="7EFFDCB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B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B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B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C0" w14:textId="77777777" w:rsidTr="005E6F66">
        <w:tc>
          <w:tcPr>
            <w:cnfStyle w:val="001000000000" w:firstRow="0" w:lastRow="0" w:firstColumn="1" w:lastColumn="0" w:oddVBand="0" w:evenVBand="0" w:oddHBand="0" w:evenHBand="0" w:firstRowFirstColumn="0" w:firstRowLastColumn="0" w:lastRowFirstColumn="0" w:lastRowLastColumn="0"/>
            <w:tcW w:w="2275" w:type="dxa"/>
          </w:tcPr>
          <w:p w14:paraId="7EFFDCBB" w14:textId="77777777" w:rsidR="00FE12BA" w:rsidRPr="00574AF8" w:rsidRDefault="005E6F66">
            <w:pPr>
              <w:keepNext/>
              <w:rPr>
                <w:rFonts w:cstheme="minorHAnsi"/>
              </w:rPr>
            </w:pPr>
            <w:r w:rsidRPr="00574AF8">
              <w:rPr>
                <w:rFonts w:cstheme="minorHAnsi"/>
              </w:rPr>
              <w:t xml:space="preserve">Vaccines contain dangerous ingredients (12) </w:t>
            </w:r>
          </w:p>
        </w:tc>
        <w:tc>
          <w:tcPr>
            <w:tcW w:w="1825" w:type="dxa"/>
          </w:tcPr>
          <w:p w14:paraId="7EFFDCB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B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B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B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C6" w14:textId="77777777" w:rsidTr="005E6F66">
        <w:tc>
          <w:tcPr>
            <w:cnfStyle w:val="001000000000" w:firstRow="0" w:lastRow="0" w:firstColumn="1" w:lastColumn="0" w:oddVBand="0" w:evenVBand="0" w:oddHBand="0" w:evenHBand="0" w:firstRowFirstColumn="0" w:firstRowLastColumn="0" w:lastRowFirstColumn="0" w:lastRowLastColumn="0"/>
            <w:tcW w:w="2275" w:type="dxa"/>
          </w:tcPr>
          <w:p w14:paraId="7EFFDCC1" w14:textId="77777777" w:rsidR="00FE12BA" w:rsidRPr="00574AF8" w:rsidRDefault="005E6F66">
            <w:pPr>
              <w:keepNext/>
              <w:rPr>
                <w:rFonts w:cstheme="minorHAnsi"/>
              </w:rPr>
            </w:pPr>
            <w:r w:rsidRPr="00574AF8">
              <w:rPr>
                <w:rFonts w:cstheme="minorHAnsi"/>
              </w:rPr>
              <w:t xml:space="preserve">The decision to vaccinate or not is a personal choice (13) </w:t>
            </w:r>
          </w:p>
        </w:tc>
        <w:tc>
          <w:tcPr>
            <w:tcW w:w="1825" w:type="dxa"/>
          </w:tcPr>
          <w:p w14:paraId="7EFFDCC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C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C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825" w:type="dxa"/>
          </w:tcPr>
          <w:p w14:paraId="7EFFDCC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DCC7" w14:textId="77777777" w:rsidR="00FE12BA" w:rsidRPr="00574AF8" w:rsidRDefault="00FE12BA">
      <w:pPr>
        <w:rPr>
          <w:rFonts w:cstheme="minorHAnsi"/>
        </w:rPr>
      </w:pPr>
    </w:p>
    <w:p w14:paraId="7EFFDCC8" w14:textId="77777777" w:rsidR="00FE12BA" w:rsidRPr="00574AF8" w:rsidRDefault="00FE12BA">
      <w:pPr>
        <w:rPr>
          <w:rFonts w:cstheme="minorHAnsi"/>
        </w:rPr>
      </w:pPr>
    </w:p>
    <w:p w14:paraId="7EFFDCC9" w14:textId="77777777" w:rsidR="00FE12BA" w:rsidRPr="00574AF8" w:rsidRDefault="00FE12BA">
      <w:pPr>
        <w:pStyle w:val="QuestionSeparator"/>
        <w:rPr>
          <w:rFonts w:cstheme="minorHAnsi"/>
        </w:rPr>
      </w:pPr>
    </w:p>
    <w:p w14:paraId="67B55B12" w14:textId="77777777" w:rsidR="005E6F66" w:rsidRPr="00574AF8" w:rsidRDefault="005E6F66" w:rsidP="005E6F66">
      <w:pPr>
        <w:rPr>
          <w:rFonts w:eastAsia="Times New Roman" w:cstheme="minorHAnsi"/>
          <w:color w:val="0C343D"/>
        </w:rPr>
      </w:pPr>
      <w:r w:rsidRPr="00574AF8">
        <w:rPr>
          <w:rFonts w:cstheme="minorHAnsi"/>
          <w:b/>
        </w:rPr>
        <w:t xml:space="preserve">*Modifications from the </w:t>
      </w:r>
      <w:r w:rsidRPr="00574AF8">
        <w:rPr>
          <w:rFonts w:eastAsia="Times New Roman" w:cstheme="minorHAnsi"/>
          <w:color w:val="0C343D"/>
        </w:rPr>
        <w:t>vaccine hesitancy scale: </w:t>
      </w:r>
    </w:p>
    <w:p w14:paraId="7EFFDCCD" w14:textId="3373A6D8" w:rsidR="00FE12BA" w:rsidRPr="00574AF8" w:rsidRDefault="005E6F66" w:rsidP="005E6F66">
      <w:pPr>
        <w:rPr>
          <w:rFonts w:cstheme="minorHAnsi"/>
        </w:rPr>
      </w:pPr>
      <w:hyperlink r:id="rId20" w:history="1">
        <w:r w:rsidRPr="00574AF8">
          <w:rPr>
            <w:rStyle w:val="Hyperlink"/>
            <w:rFonts w:eastAsia="Times New Roman" w:cstheme="minorHAnsi"/>
          </w:rPr>
          <w:t>https://www.ncbi.nlm.nih.gov/pmc/articles/PMC6285469/table/pone.0208601.t005/?report=objectonly</w:t>
        </w:r>
      </w:hyperlink>
      <w:r w:rsidRPr="00574AF8">
        <w:rPr>
          <w:rFonts w:cstheme="minorHAnsi"/>
        </w:rPr>
        <w:br w:type="page"/>
      </w:r>
    </w:p>
    <w:tbl>
      <w:tblPr>
        <w:tblStyle w:val="QQuestionIconTable"/>
        <w:tblW w:w="100" w:type="auto"/>
        <w:tblLook w:val="07E0" w:firstRow="1" w:lastRow="1" w:firstColumn="1" w:lastColumn="1" w:noHBand="1" w:noVBand="1"/>
      </w:tblPr>
      <w:tblGrid>
        <w:gridCol w:w="380"/>
        <w:gridCol w:w="380"/>
      </w:tblGrid>
      <w:tr w:rsidR="00FE12BA" w:rsidRPr="00574AF8" w14:paraId="7EFFDCD0" w14:textId="77777777">
        <w:tc>
          <w:tcPr>
            <w:tcW w:w="50" w:type="dxa"/>
          </w:tcPr>
          <w:p w14:paraId="7EFFDCCE"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4B" wp14:editId="7EFFE44C">
                  <wp:extent cx="228600" cy="228600"/>
                  <wp:effectExtent l="0" t="0" r="0" b="0"/>
                  <wp:docPr id="24"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ordQuestionRandomization.png"/>
                          <pic:cNvPicPr/>
                        </pic:nvPicPr>
                        <pic:blipFill>
                          <a:blip r:embed="rId17"/>
                          <a:stretch>
                            <a:fillRect/>
                          </a:stretch>
                        </pic:blipFill>
                        <pic:spPr>
                          <a:xfrm>
                            <a:off x="0" y="0"/>
                            <a:ext cx="228600" cy="228600"/>
                          </a:xfrm>
                          <a:prstGeom prst="rect">
                            <a:avLst/>
                          </a:prstGeom>
                        </pic:spPr>
                      </pic:pic>
                    </a:graphicData>
                  </a:graphic>
                </wp:inline>
              </w:drawing>
            </w:r>
          </w:p>
        </w:tc>
        <w:tc>
          <w:tcPr>
            <w:tcW w:w="50" w:type="dxa"/>
          </w:tcPr>
          <w:p w14:paraId="7EFFDCCF" w14:textId="77777777" w:rsidR="00FE12BA" w:rsidRPr="00574AF8" w:rsidRDefault="005E6F66">
            <w:pPr>
              <w:keepNext/>
              <w:rPr>
                <w:rFonts w:cstheme="minorHAnsi"/>
              </w:rPr>
            </w:pPr>
            <w:r w:rsidRPr="00574AF8">
              <w:rPr>
                <w:rFonts w:cstheme="minorHAnsi"/>
                <w:noProof/>
              </w:rPr>
              <w:drawing>
                <wp:inline distT="0" distB="0" distL="0" distR="0" wp14:anchorId="7EFFE44D" wp14:editId="7EFFE44E">
                  <wp:extent cx="228600" cy="228600"/>
                  <wp:effectExtent l="0" t="0" r="0" b="0"/>
                  <wp:docPr id="2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CD1" w14:textId="77777777" w:rsidR="00FE12BA" w:rsidRPr="00574AF8" w:rsidRDefault="00FE12BA">
      <w:pPr>
        <w:rPr>
          <w:rFonts w:cstheme="minorHAnsi"/>
        </w:rPr>
      </w:pPr>
    </w:p>
    <w:p w14:paraId="7EFFDCD2" w14:textId="77777777" w:rsidR="00FE12BA" w:rsidRPr="00574AF8" w:rsidRDefault="005E6F66">
      <w:pPr>
        <w:keepNext/>
        <w:rPr>
          <w:rFonts w:cstheme="minorHAnsi"/>
        </w:rPr>
      </w:pPr>
      <w:r w:rsidRPr="00574AF8">
        <w:rPr>
          <w:rFonts w:cstheme="minorHAnsi"/>
        </w:rPr>
        <w:t>VACCINE_11 How much confidence, if any, do you have that each of the following will act in the best interest of the public when it comes to researching, developing, and distributing a COVID-19 vaccine as of today?</w:t>
      </w:r>
    </w:p>
    <w:tbl>
      <w:tblPr>
        <w:tblStyle w:val="QQuestionTable"/>
        <w:tblW w:w="9576" w:type="auto"/>
        <w:tblLook w:val="07E0" w:firstRow="1" w:lastRow="1" w:firstColumn="1" w:lastColumn="1" w:noHBand="1" w:noVBand="1"/>
      </w:tblPr>
      <w:tblGrid>
        <w:gridCol w:w="2517"/>
        <w:gridCol w:w="1368"/>
        <w:gridCol w:w="1368"/>
        <w:gridCol w:w="1369"/>
        <w:gridCol w:w="1369"/>
        <w:gridCol w:w="1369"/>
      </w:tblGrid>
      <w:tr w:rsidR="00FE12BA" w:rsidRPr="00574AF8" w14:paraId="7EFFDCD9" w14:textId="77777777" w:rsidTr="00FE1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7EFFDCD3" w14:textId="77777777" w:rsidR="00FE12BA" w:rsidRPr="00574AF8" w:rsidRDefault="00FE12BA">
            <w:pPr>
              <w:keepNext/>
              <w:rPr>
                <w:rFonts w:cstheme="minorHAnsi"/>
              </w:rPr>
            </w:pPr>
          </w:p>
        </w:tc>
        <w:tc>
          <w:tcPr>
            <w:tcW w:w="1596" w:type="dxa"/>
          </w:tcPr>
          <w:p w14:paraId="7EFFDCD4"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No confidence at all (1)</w:t>
            </w:r>
          </w:p>
        </w:tc>
        <w:tc>
          <w:tcPr>
            <w:tcW w:w="1596" w:type="dxa"/>
          </w:tcPr>
          <w:p w14:paraId="7EFFDCD5"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Very little confidence (2)</w:t>
            </w:r>
          </w:p>
        </w:tc>
        <w:tc>
          <w:tcPr>
            <w:tcW w:w="1596" w:type="dxa"/>
          </w:tcPr>
          <w:p w14:paraId="7EFFDCD6"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ome confidence (3)</w:t>
            </w:r>
          </w:p>
        </w:tc>
        <w:tc>
          <w:tcPr>
            <w:tcW w:w="1596" w:type="dxa"/>
          </w:tcPr>
          <w:p w14:paraId="7EFFDCD7"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A great deal of confidence (4)</w:t>
            </w:r>
          </w:p>
        </w:tc>
        <w:tc>
          <w:tcPr>
            <w:tcW w:w="1596" w:type="dxa"/>
          </w:tcPr>
          <w:p w14:paraId="7EFFDCD8"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Complete confidence (5)</w:t>
            </w:r>
          </w:p>
        </w:tc>
      </w:tr>
      <w:tr w:rsidR="00FE12BA" w:rsidRPr="00574AF8" w14:paraId="7EFFDCE0"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CDA" w14:textId="77777777" w:rsidR="00FE12BA" w:rsidRPr="00574AF8" w:rsidRDefault="005E6F66">
            <w:pPr>
              <w:keepNext/>
              <w:rPr>
                <w:rFonts w:cstheme="minorHAnsi"/>
              </w:rPr>
            </w:pPr>
            <w:r w:rsidRPr="00574AF8">
              <w:rPr>
                <w:rFonts w:cstheme="minorHAnsi"/>
              </w:rPr>
              <w:t xml:space="preserve">Elected federal government officials under the Biden Administration (1) </w:t>
            </w:r>
          </w:p>
        </w:tc>
        <w:tc>
          <w:tcPr>
            <w:tcW w:w="1596" w:type="dxa"/>
          </w:tcPr>
          <w:p w14:paraId="7EFFDCD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D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D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D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D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E7"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CE1" w14:textId="77777777" w:rsidR="00FE12BA" w:rsidRPr="00574AF8" w:rsidRDefault="005E6F66">
            <w:pPr>
              <w:keepNext/>
              <w:rPr>
                <w:rFonts w:cstheme="minorHAnsi"/>
              </w:rPr>
            </w:pPr>
            <w:r w:rsidRPr="00574AF8">
              <w:rPr>
                <w:rFonts w:cstheme="minorHAnsi"/>
              </w:rPr>
              <w:t xml:space="preserve">Federal health agencies (e.g., the FDA and CDC) (13) </w:t>
            </w:r>
          </w:p>
        </w:tc>
        <w:tc>
          <w:tcPr>
            <w:tcW w:w="1596" w:type="dxa"/>
          </w:tcPr>
          <w:p w14:paraId="7EFFDCE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E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E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E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E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EE"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CE8" w14:textId="77777777" w:rsidR="00FE12BA" w:rsidRPr="00574AF8" w:rsidRDefault="005E6F66">
            <w:pPr>
              <w:keepNext/>
              <w:rPr>
                <w:rFonts w:cstheme="minorHAnsi"/>
              </w:rPr>
            </w:pPr>
            <w:r w:rsidRPr="00574AF8">
              <w:rPr>
                <w:rFonts w:cstheme="minorHAnsi"/>
              </w:rPr>
              <w:t xml:space="preserve">Local public health agencies (14) </w:t>
            </w:r>
          </w:p>
        </w:tc>
        <w:tc>
          <w:tcPr>
            <w:tcW w:w="1596" w:type="dxa"/>
          </w:tcPr>
          <w:p w14:paraId="7EFFDCE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E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E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E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E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F5"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CEF" w14:textId="77777777" w:rsidR="00FE12BA" w:rsidRPr="00574AF8" w:rsidRDefault="005E6F66">
            <w:pPr>
              <w:keepNext/>
              <w:rPr>
                <w:rFonts w:cstheme="minorHAnsi"/>
              </w:rPr>
            </w:pPr>
            <w:r w:rsidRPr="00574AF8">
              <w:rPr>
                <w:rFonts w:cstheme="minorHAnsi"/>
              </w:rPr>
              <w:t xml:space="preserve">Medical scientists and researchers (15) </w:t>
            </w:r>
          </w:p>
        </w:tc>
        <w:tc>
          <w:tcPr>
            <w:tcW w:w="1596" w:type="dxa"/>
          </w:tcPr>
          <w:p w14:paraId="7EFFDCF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F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F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F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F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CFC"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CF6" w14:textId="77777777" w:rsidR="00FE12BA" w:rsidRPr="00574AF8" w:rsidRDefault="005E6F66">
            <w:pPr>
              <w:keepNext/>
              <w:rPr>
                <w:rFonts w:cstheme="minorHAnsi"/>
              </w:rPr>
            </w:pPr>
            <w:r w:rsidRPr="00574AF8">
              <w:rPr>
                <w:rFonts w:cstheme="minorHAnsi"/>
              </w:rPr>
              <w:t xml:space="preserve">Physicians (16) </w:t>
            </w:r>
          </w:p>
        </w:tc>
        <w:tc>
          <w:tcPr>
            <w:tcW w:w="1596" w:type="dxa"/>
          </w:tcPr>
          <w:p w14:paraId="7EFFDCF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F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F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F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F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03"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CFD" w14:textId="77777777" w:rsidR="00FE12BA" w:rsidRPr="00574AF8" w:rsidRDefault="005E6F66">
            <w:pPr>
              <w:keepNext/>
              <w:rPr>
                <w:rFonts w:cstheme="minorHAnsi"/>
              </w:rPr>
            </w:pPr>
            <w:r w:rsidRPr="00574AF8">
              <w:rPr>
                <w:rFonts w:cstheme="minorHAnsi"/>
              </w:rPr>
              <w:t xml:space="preserve">U.S. Based Pharmaceutical companies (17) </w:t>
            </w:r>
          </w:p>
        </w:tc>
        <w:tc>
          <w:tcPr>
            <w:tcW w:w="1596" w:type="dxa"/>
          </w:tcPr>
          <w:p w14:paraId="7EFFDCF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CF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0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0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0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0A"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D04" w14:textId="77777777" w:rsidR="00FE12BA" w:rsidRPr="00574AF8" w:rsidRDefault="005E6F66">
            <w:pPr>
              <w:keepNext/>
              <w:rPr>
                <w:rFonts w:cstheme="minorHAnsi"/>
              </w:rPr>
            </w:pPr>
            <w:r w:rsidRPr="00574AF8">
              <w:rPr>
                <w:rFonts w:cstheme="minorHAnsi"/>
              </w:rPr>
              <w:t xml:space="preserve">Chinese-based researchers/companies (19) </w:t>
            </w:r>
          </w:p>
        </w:tc>
        <w:tc>
          <w:tcPr>
            <w:tcW w:w="1596" w:type="dxa"/>
          </w:tcPr>
          <w:p w14:paraId="7EFFDD0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0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0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0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0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11"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D0B" w14:textId="77777777" w:rsidR="00FE12BA" w:rsidRPr="00574AF8" w:rsidRDefault="005E6F66">
            <w:pPr>
              <w:keepNext/>
              <w:rPr>
                <w:rFonts w:cstheme="minorHAnsi"/>
              </w:rPr>
            </w:pPr>
            <w:r w:rsidRPr="00574AF8">
              <w:rPr>
                <w:rFonts w:cstheme="minorHAnsi"/>
              </w:rPr>
              <w:t xml:space="preserve">European-based researchers/companies  (20) </w:t>
            </w:r>
          </w:p>
        </w:tc>
        <w:tc>
          <w:tcPr>
            <w:tcW w:w="1596" w:type="dxa"/>
          </w:tcPr>
          <w:p w14:paraId="7EFFDD0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0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0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0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D1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DD12" w14:textId="77777777" w:rsidR="00FE12BA" w:rsidRPr="00574AF8" w:rsidRDefault="00FE12BA">
      <w:pPr>
        <w:rPr>
          <w:rFonts w:cstheme="minorHAnsi"/>
        </w:rPr>
      </w:pPr>
    </w:p>
    <w:p w14:paraId="7EFFDD13" w14:textId="77777777" w:rsidR="00FE12BA" w:rsidRPr="00574AF8" w:rsidRDefault="00FE12BA">
      <w:pPr>
        <w:rPr>
          <w:rFonts w:cstheme="minorHAnsi"/>
        </w:rPr>
      </w:pPr>
    </w:p>
    <w:p w14:paraId="7EFFDD14"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D16" w14:textId="77777777">
        <w:tc>
          <w:tcPr>
            <w:tcW w:w="50" w:type="dxa"/>
          </w:tcPr>
          <w:p w14:paraId="7EFFDD15" w14:textId="77777777" w:rsidR="00FE12BA" w:rsidRPr="00574AF8" w:rsidRDefault="005E6F66">
            <w:pPr>
              <w:keepNext/>
              <w:rPr>
                <w:rFonts w:cstheme="minorHAnsi"/>
              </w:rPr>
            </w:pPr>
            <w:r w:rsidRPr="00574AF8">
              <w:rPr>
                <w:rFonts w:cstheme="minorHAnsi"/>
                <w:noProof/>
              </w:rPr>
              <w:drawing>
                <wp:inline distT="0" distB="0" distL="0" distR="0" wp14:anchorId="7EFFE44F" wp14:editId="7EFFE450">
                  <wp:extent cx="228600" cy="228600"/>
                  <wp:effectExtent l="0" t="0" r="0" b="0"/>
                  <wp:docPr id="2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17" w14:textId="77777777" w:rsidR="00FE12BA" w:rsidRPr="00574AF8" w:rsidRDefault="00FE12BA">
      <w:pPr>
        <w:rPr>
          <w:rFonts w:cstheme="minorHAnsi"/>
        </w:rPr>
      </w:pPr>
    </w:p>
    <w:p w14:paraId="7EFFDD18" w14:textId="77777777" w:rsidR="00FE12BA" w:rsidRPr="00574AF8" w:rsidRDefault="005E6F66">
      <w:pPr>
        <w:keepNext/>
        <w:rPr>
          <w:rFonts w:cstheme="minorHAnsi"/>
        </w:rPr>
      </w:pPr>
      <w:r w:rsidRPr="00574AF8">
        <w:rPr>
          <w:rFonts w:cstheme="minorHAnsi"/>
        </w:rPr>
        <w:lastRenderedPageBreak/>
        <w:t>VACCINE_12 How often do you typically get a seasonal flu vaccination?</w:t>
      </w:r>
    </w:p>
    <w:p w14:paraId="7EFFDD19" w14:textId="77777777" w:rsidR="00FE12BA" w:rsidRPr="00574AF8" w:rsidRDefault="005E6F66">
      <w:pPr>
        <w:pStyle w:val="ListParagraph"/>
        <w:keepNext/>
        <w:numPr>
          <w:ilvl w:val="0"/>
          <w:numId w:val="4"/>
        </w:numPr>
        <w:rPr>
          <w:rFonts w:cstheme="minorHAnsi"/>
        </w:rPr>
      </w:pPr>
      <w:r w:rsidRPr="00574AF8">
        <w:rPr>
          <w:rFonts w:cstheme="minorHAnsi"/>
        </w:rPr>
        <w:t xml:space="preserve">Never  (1) </w:t>
      </w:r>
    </w:p>
    <w:p w14:paraId="7EFFDD1A" w14:textId="77777777" w:rsidR="00FE12BA" w:rsidRPr="00574AF8" w:rsidRDefault="005E6F66">
      <w:pPr>
        <w:pStyle w:val="ListParagraph"/>
        <w:keepNext/>
        <w:numPr>
          <w:ilvl w:val="0"/>
          <w:numId w:val="4"/>
        </w:numPr>
        <w:rPr>
          <w:rFonts w:cstheme="minorHAnsi"/>
        </w:rPr>
      </w:pPr>
      <w:r w:rsidRPr="00574AF8">
        <w:rPr>
          <w:rFonts w:cstheme="minorHAnsi"/>
        </w:rPr>
        <w:t xml:space="preserve">Some years  (2) </w:t>
      </w:r>
    </w:p>
    <w:p w14:paraId="7EFFDD1B" w14:textId="77777777" w:rsidR="00FE12BA" w:rsidRPr="00574AF8" w:rsidRDefault="005E6F66">
      <w:pPr>
        <w:pStyle w:val="ListParagraph"/>
        <w:keepNext/>
        <w:numPr>
          <w:ilvl w:val="0"/>
          <w:numId w:val="4"/>
        </w:numPr>
        <w:rPr>
          <w:rFonts w:cstheme="minorHAnsi"/>
        </w:rPr>
      </w:pPr>
      <w:r w:rsidRPr="00574AF8">
        <w:rPr>
          <w:rFonts w:cstheme="minorHAnsi"/>
        </w:rPr>
        <w:t xml:space="preserve">Every year  (3) </w:t>
      </w:r>
    </w:p>
    <w:p w14:paraId="7EFFDD1C" w14:textId="77777777" w:rsidR="00FE12BA" w:rsidRPr="00574AF8" w:rsidRDefault="00FE12BA">
      <w:pPr>
        <w:rPr>
          <w:rFonts w:cstheme="minorHAnsi"/>
        </w:rPr>
      </w:pPr>
    </w:p>
    <w:p w14:paraId="7EFFDD1D"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D1F" w14:textId="77777777">
        <w:tc>
          <w:tcPr>
            <w:tcW w:w="50" w:type="dxa"/>
          </w:tcPr>
          <w:p w14:paraId="7EFFDD1E" w14:textId="77777777" w:rsidR="00FE12BA" w:rsidRPr="00574AF8" w:rsidRDefault="005E6F66">
            <w:pPr>
              <w:keepNext/>
              <w:rPr>
                <w:rFonts w:cstheme="minorHAnsi"/>
              </w:rPr>
            </w:pPr>
            <w:r w:rsidRPr="00574AF8">
              <w:rPr>
                <w:rFonts w:cstheme="minorHAnsi"/>
                <w:noProof/>
              </w:rPr>
              <w:drawing>
                <wp:inline distT="0" distB="0" distL="0" distR="0" wp14:anchorId="7EFFE451" wp14:editId="7EFFE452">
                  <wp:extent cx="228600" cy="228600"/>
                  <wp:effectExtent l="0" t="0" r="0" b="0"/>
                  <wp:docPr id="2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20" w14:textId="77777777" w:rsidR="00FE12BA" w:rsidRPr="00574AF8" w:rsidRDefault="00FE12BA">
      <w:pPr>
        <w:rPr>
          <w:rFonts w:cstheme="minorHAnsi"/>
        </w:rPr>
      </w:pPr>
    </w:p>
    <w:p w14:paraId="7EFFDD21" w14:textId="77777777" w:rsidR="00FE12BA" w:rsidRPr="00574AF8" w:rsidRDefault="005E6F66">
      <w:pPr>
        <w:keepNext/>
        <w:rPr>
          <w:rFonts w:cstheme="minorHAnsi"/>
        </w:rPr>
      </w:pPr>
      <w:r w:rsidRPr="00574AF8">
        <w:rPr>
          <w:rFonts w:cstheme="minorHAnsi"/>
        </w:rPr>
        <w:t>VACCINE_13 Since August 2020, have you had a season flu vaccination?</w:t>
      </w:r>
    </w:p>
    <w:p w14:paraId="7EFFDD22"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DD23"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DD24" w14:textId="77777777" w:rsidR="00FE12BA" w:rsidRPr="00574AF8" w:rsidRDefault="005E6F66">
      <w:pPr>
        <w:pStyle w:val="ListParagraph"/>
        <w:keepNext/>
        <w:numPr>
          <w:ilvl w:val="0"/>
          <w:numId w:val="4"/>
        </w:numPr>
        <w:rPr>
          <w:rFonts w:cstheme="minorHAnsi"/>
        </w:rPr>
      </w:pPr>
      <w:r w:rsidRPr="00574AF8">
        <w:rPr>
          <w:rFonts w:cstheme="minorHAnsi"/>
        </w:rPr>
        <w:t xml:space="preserve">Don’t remember  (3) </w:t>
      </w:r>
    </w:p>
    <w:p w14:paraId="7EFFDD25" w14:textId="77777777" w:rsidR="00FE12BA" w:rsidRPr="00574AF8" w:rsidRDefault="00FE12BA">
      <w:pPr>
        <w:rPr>
          <w:rFonts w:cstheme="minorHAnsi"/>
        </w:rPr>
      </w:pPr>
    </w:p>
    <w:p w14:paraId="7EFFDD26" w14:textId="77777777" w:rsidR="00FE12BA" w:rsidRPr="00574AF8" w:rsidRDefault="005E6F66">
      <w:pPr>
        <w:pStyle w:val="BlockEndLabel"/>
        <w:rPr>
          <w:rFonts w:cstheme="minorHAnsi"/>
        </w:rPr>
      </w:pPr>
      <w:r w:rsidRPr="00574AF8">
        <w:rPr>
          <w:rFonts w:cstheme="minorHAnsi"/>
        </w:rPr>
        <w:t>End of Block: Vaccine Attitudes</w:t>
      </w:r>
    </w:p>
    <w:p w14:paraId="7EFFDD27" w14:textId="77777777" w:rsidR="00FE12BA" w:rsidRPr="00574AF8" w:rsidRDefault="00FE12BA">
      <w:pPr>
        <w:pStyle w:val="BlockSeparator"/>
        <w:rPr>
          <w:rFonts w:cstheme="minorHAnsi"/>
        </w:rPr>
      </w:pPr>
    </w:p>
    <w:p w14:paraId="7EFFDD28" w14:textId="77777777" w:rsidR="00FE12BA" w:rsidRPr="00574AF8" w:rsidRDefault="005E6F66">
      <w:pPr>
        <w:pStyle w:val="BlockStartLabel"/>
        <w:rPr>
          <w:rFonts w:cstheme="minorHAnsi"/>
        </w:rPr>
      </w:pPr>
      <w:r w:rsidRPr="00574AF8">
        <w:rPr>
          <w:rFonts w:cstheme="minorHAnsi"/>
        </w:rPr>
        <w:t>Start of Block: [EXP2] Vaccine Hesitancy.  Arm 1 - Vaccine Safety</w:t>
      </w:r>
    </w:p>
    <w:tbl>
      <w:tblPr>
        <w:tblStyle w:val="QQuestionIconTable"/>
        <w:tblW w:w="50" w:type="auto"/>
        <w:tblLook w:val="07E0" w:firstRow="1" w:lastRow="1" w:firstColumn="1" w:lastColumn="1" w:noHBand="1" w:noVBand="1"/>
      </w:tblPr>
      <w:tblGrid>
        <w:gridCol w:w="380"/>
      </w:tblGrid>
      <w:tr w:rsidR="00FE12BA" w:rsidRPr="00574AF8" w14:paraId="7EFFDD2A" w14:textId="77777777">
        <w:tc>
          <w:tcPr>
            <w:tcW w:w="50" w:type="dxa"/>
          </w:tcPr>
          <w:p w14:paraId="7EFFDD29" w14:textId="77777777" w:rsidR="00FE12BA" w:rsidRPr="00574AF8" w:rsidRDefault="005E6F66">
            <w:pPr>
              <w:keepNext/>
              <w:rPr>
                <w:rFonts w:cstheme="minorHAnsi"/>
              </w:rPr>
            </w:pPr>
            <w:r w:rsidRPr="00574AF8">
              <w:rPr>
                <w:rFonts w:cstheme="minorHAnsi"/>
                <w:noProof/>
              </w:rPr>
              <w:drawing>
                <wp:inline distT="0" distB="0" distL="0" distR="0" wp14:anchorId="7EFFE453" wp14:editId="7EFFE454">
                  <wp:extent cx="228600" cy="228600"/>
                  <wp:effectExtent l="0" t="0" r="0" b="0"/>
                  <wp:docPr id="2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2B" w14:textId="77777777" w:rsidR="00FE12BA" w:rsidRPr="00574AF8" w:rsidRDefault="00FE12BA">
      <w:pPr>
        <w:rPr>
          <w:rFonts w:cstheme="minorHAnsi"/>
        </w:rPr>
      </w:pPr>
    </w:p>
    <w:p w14:paraId="3950B6B5" w14:textId="165B1049"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t>EXPERIMENT BLOCK 2. Individual Vaccination.</w:t>
      </w:r>
    </w:p>
    <w:p w14:paraId="4D3D075F" w14:textId="77777777" w:rsidR="005E6F66" w:rsidRPr="00574AF8" w:rsidRDefault="005E6F66">
      <w:pPr>
        <w:keepNext/>
        <w:rPr>
          <w:rFonts w:cstheme="minorHAnsi"/>
        </w:rPr>
      </w:pPr>
    </w:p>
    <w:p w14:paraId="7EFFDD2C" w14:textId="5A7ECAF5" w:rsidR="00FE12BA" w:rsidRPr="00574AF8" w:rsidRDefault="005E6F66">
      <w:pPr>
        <w:keepNext/>
        <w:rPr>
          <w:rFonts w:cstheme="minorHAnsi"/>
        </w:rPr>
      </w:pPr>
      <w:r w:rsidRPr="00574AF8">
        <w:rPr>
          <w:rFonts w:cstheme="minorHAnsi"/>
        </w:rPr>
        <w:t xml:space="preserve">EXP2ARM1 </w:t>
      </w:r>
      <w:r w:rsidRPr="00574AF8">
        <w:rPr>
          <w:rFonts w:cstheme="minorHAnsi"/>
        </w:rPr>
        <w:br/>
        <w:t>Imagine that it is March 2021 and an FDA-approved vaccine has been available for the general public from early February after a large-scale clinical trial of 30,000 adult volunteers found the vaccine to be highly effective at preventing the spread of COVID-19, and there were no significant side effects reported during the trial. Millions of people have taken the vaccine so far and there have been no reported cases of serious adverse side-effects caused by the vaccine reported.</w:t>
      </w:r>
      <w:r w:rsidRPr="00574AF8">
        <w:rPr>
          <w:rFonts w:cstheme="minorHAnsi"/>
        </w:rPr>
        <w:br/>
        <w:t>Public health experts are estimating that if the vaccine is widely distributed, that the pandemic can be over by June of 2021 and life can resume more or less as usual. The vaccine has been made free to anyone who wants it.</w:t>
      </w:r>
      <w:r w:rsidRPr="00574AF8">
        <w:rPr>
          <w:rFonts w:cstheme="minorHAnsi"/>
        </w:rPr>
        <w:br/>
      </w:r>
      <w:r w:rsidRPr="00574AF8">
        <w:rPr>
          <w:rFonts w:cstheme="minorHAnsi"/>
        </w:rPr>
        <w:br/>
      </w:r>
      <w:r w:rsidRPr="00574AF8">
        <w:rPr>
          <w:rFonts w:cstheme="minorHAnsi"/>
        </w:rPr>
        <w:lastRenderedPageBreak/>
        <w:br/>
        <w:t>Given this scenario, how likely will you be to take it?</w:t>
      </w:r>
    </w:p>
    <w:p w14:paraId="7EFFDD2D" w14:textId="77777777" w:rsidR="00FE12BA" w:rsidRPr="00574AF8" w:rsidRDefault="005E6F66">
      <w:pPr>
        <w:pStyle w:val="ListParagraph"/>
        <w:keepNext/>
        <w:numPr>
          <w:ilvl w:val="0"/>
          <w:numId w:val="4"/>
        </w:numPr>
        <w:rPr>
          <w:rFonts w:cstheme="minorHAnsi"/>
        </w:rPr>
      </w:pPr>
      <w:r w:rsidRPr="00574AF8">
        <w:rPr>
          <w:rFonts w:cstheme="minorHAnsi"/>
        </w:rPr>
        <w:t xml:space="preserve">I would take the COVID-19 vaccine as soon as possible.  (1) </w:t>
      </w:r>
    </w:p>
    <w:p w14:paraId="7EFFDD2E" w14:textId="77777777" w:rsidR="00FE12BA" w:rsidRPr="00574AF8" w:rsidRDefault="005E6F66">
      <w:pPr>
        <w:pStyle w:val="ListParagraph"/>
        <w:keepNext/>
        <w:numPr>
          <w:ilvl w:val="0"/>
          <w:numId w:val="4"/>
        </w:numPr>
        <w:rPr>
          <w:rFonts w:cstheme="minorHAnsi"/>
        </w:rPr>
      </w:pPr>
      <w:r w:rsidRPr="00574AF8">
        <w:rPr>
          <w:rFonts w:cstheme="minorHAnsi"/>
        </w:rPr>
        <w:t xml:space="preserve">I may take the COVID-19 vaccine, but will wait for others to take it first  (2) </w:t>
      </w:r>
    </w:p>
    <w:p w14:paraId="7EFFDD2F" w14:textId="77777777" w:rsidR="00FE12BA" w:rsidRPr="00574AF8" w:rsidRDefault="005E6F66">
      <w:pPr>
        <w:pStyle w:val="ListParagraph"/>
        <w:keepNext/>
        <w:numPr>
          <w:ilvl w:val="0"/>
          <w:numId w:val="4"/>
        </w:numPr>
        <w:rPr>
          <w:rFonts w:cstheme="minorHAnsi"/>
        </w:rPr>
      </w:pPr>
      <w:r w:rsidRPr="00574AF8">
        <w:rPr>
          <w:rFonts w:cstheme="minorHAnsi"/>
        </w:rPr>
        <w:t xml:space="preserve">I may not take the COVID-19 vaccine.  (3) </w:t>
      </w:r>
    </w:p>
    <w:p w14:paraId="7EFFDD30" w14:textId="77777777" w:rsidR="00FE12BA" w:rsidRPr="00574AF8" w:rsidRDefault="005E6F66">
      <w:pPr>
        <w:pStyle w:val="ListParagraph"/>
        <w:keepNext/>
        <w:numPr>
          <w:ilvl w:val="0"/>
          <w:numId w:val="4"/>
        </w:numPr>
        <w:rPr>
          <w:rFonts w:cstheme="minorHAnsi"/>
        </w:rPr>
      </w:pPr>
      <w:r w:rsidRPr="00574AF8">
        <w:rPr>
          <w:rFonts w:cstheme="minorHAnsi"/>
        </w:rPr>
        <w:t xml:space="preserve">I will never take the COVID-19 vaccine.  (4) </w:t>
      </w:r>
    </w:p>
    <w:p w14:paraId="7EFFDD31" w14:textId="77777777" w:rsidR="00FE12BA" w:rsidRPr="00574AF8" w:rsidRDefault="00FE12BA">
      <w:pPr>
        <w:rPr>
          <w:rFonts w:cstheme="minorHAnsi"/>
        </w:rPr>
      </w:pPr>
    </w:p>
    <w:p w14:paraId="7EFFDD32" w14:textId="77777777" w:rsidR="00FE12BA" w:rsidRPr="00574AF8" w:rsidRDefault="005E6F66">
      <w:pPr>
        <w:pStyle w:val="BlockEndLabel"/>
        <w:rPr>
          <w:rFonts w:cstheme="minorHAnsi"/>
        </w:rPr>
      </w:pPr>
      <w:r w:rsidRPr="00574AF8">
        <w:rPr>
          <w:rFonts w:cstheme="minorHAnsi"/>
        </w:rPr>
        <w:t>End of Block: [EXP2] Vaccine Hesitancy.  Arm 1 - Vaccine Safety</w:t>
      </w:r>
    </w:p>
    <w:p w14:paraId="7EFFDD33" w14:textId="77777777" w:rsidR="00FE12BA" w:rsidRPr="00574AF8" w:rsidRDefault="00FE12BA">
      <w:pPr>
        <w:pStyle w:val="BlockSeparator"/>
        <w:rPr>
          <w:rFonts w:cstheme="minorHAnsi"/>
        </w:rPr>
      </w:pPr>
    </w:p>
    <w:p w14:paraId="7EFFDD34" w14:textId="77777777" w:rsidR="00FE12BA" w:rsidRPr="00574AF8" w:rsidRDefault="005E6F66">
      <w:pPr>
        <w:pStyle w:val="BlockStartLabel"/>
        <w:rPr>
          <w:rFonts w:cstheme="minorHAnsi"/>
        </w:rPr>
      </w:pPr>
      <w:r w:rsidRPr="00574AF8">
        <w:rPr>
          <w:rFonts w:cstheme="minorHAnsi"/>
        </w:rPr>
        <w:t>Start of Block: [EXP2] Vaccine Hesitancy. Arm 2 - Social Responsibility</w:t>
      </w:r>
    </w:p>
    <w:tbl>
      <w:tblPr>
        <w:tblStyle w:val="QQuestionIconTable"/>
        <w:tblW w:w="50" w:type="auto"/>
        <w:tblLook w:val="07E0" w:firstRow="1" w:lastRow="1" w:firstColumn="1" w:lastColumn="1" w:noHBand="1" w:noVBand="1"/>
      </w:tblPr>
      <w:tblGrid>
        <w:gridCol w:w="380"/>
      </w:tblGrid>
      <w:tr w:rsidR="00FE12BA" w:rsidRPr="00574AF8" w14:paraId="7EFFDD36" w14:textId="77777777">
        <w:tc>
          <w:tcPr>
            <w:tcW w:w="50" w:type="dxa"/>
          </w:tcPr>
          <w:p w14:paraId="7EFFDD35" w14:textId="77777777" w:rsidR="00FE12BA" w:rsidRPr="00574AF8" w:rsidRDefault="005E6F66">
            <w:pPr>
              <w:keepNext/>
              <w:rPr>
                <w:rFonts w:cstheme="minorHAnsi"/>
              </w:rPr>
            </w:pPr>
            <w:r w:rsidRPr="00574AF8">
              <w:rPr>
                <w:rFonts w:cstheme="minorHAnsi"/>
                <w:noProof/>
              </w:rPr>
              <w:drawing>
                <wp:inline distT="0" distB="0" distL="0" distR="0" wp14:anchorId="7EFFE455" wp14:editId="7EFFE456">
                  <wp:extent cx="228600" cy="228600"/>
                  <wp:effectExtent l="0" t="0" r="0" b="0"/>
                  <wp:docPr id="2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37" w14:textId="77777777" w:rsidR="00FE12BA" w:rsidRPr="00574AF8" w:rsidRDefault="00FE12BA">
      <w:pPr>
        <w:rPr>
          <w:rFonts w:cstheme="minorHAnsi"/>
        </w:rPr>
      </w:pPr>
    </w:p>
    <w:p w14:paraId="7EFFDD38" w14:textId="77777777" w:rsidR="00FE12BA" w:rsidRPr="00574AF8" w:rsidRDefault="005E6F66">
      <w:pPr>
        <w:keepNext/>
        <w:rPr>
          <w:rFonts w:cstheme="minorHAnsi"/>
        </w:rPr>
      </w:pPr>
      <w:r w:rsidRPr="00574AF8">
        <w:rPr>
          <w:rFonts w:cstheme="minorHAnsi"/>
        </w:rPr>
        <w:t>EXP2ARM2 Imagine that it is March 2021 and an FDA-approved vaccine has been available for the general public from Early February. The vaccine has been widely taken up by first responders, high-risk healthcare workers in hospitals and nursing homes, as well as by older residents of nursing homes and people of all ages with health conditions that put them at significant danger. However, uptake has been low among the young and healthy which will reduce the effectiveness of the vaccine at stopping the pandemic, making it more likely to continue and put vulnerable populations at risk. By contrast, public health experts are estimating that if the vaccine is widely distributed, that the pandemic can be over by June of 2021 and life can resume more or less as usual. The vaccine has been made free to anyone who wants it.</w:t>
      </w:r>
      <w:r w:rsidRPr="00574AF8">
        <w:rPr>
          <w:rFonts w:cstheme="minorHAnsi"/>
        </w:rPr>
        <w:br/>
      </w:r>
      <w:r w:rsidRPr="00574AF8">
        <w:rPr>
          <w:rFonts w:cstheme="minorHAnsi"/>
        </w:rPr>
        <w:br/>
      </w:r>
      <w:r w:rsidRPr="00574AF8">
        <w:rPr>
          <w:rFonts w:cstheme="minorHAnsi"/>
        </w:rPr>
        <w:br/>
        <w:t>Given this scenario, how likely will you be to take it?</w:t>
      </w:r>
    </w:p>
    <w:p w14:paraId="7EFFDD39" w14:textId="77777777" w:rsidR="00FE12BA" w:rsidRPr="00574AF8" w:rsidRDefault="005E6F66">
      <w:pPr>
        <w:pStyle w:val="ListParagraph"/>
        <w:keepNext/>
        <w:numPr>
          <w:ilvl w:val="0"/>
          <w:numId w:val="4"/>
        </w:numPr>
        <w:rPr>
          <w:rFonts w:cstheme="minorHAnsi"/>
        </w:rPr>
      </w:pPr>
      <w:r w:rsidRPr="00574AF8">
        <w:rPr>
          <w:rFonts w:cstheme="minorHAnsi"/>
        </w:rPr>
        <w:t xml:space="preserve">I would take the COVID-19 vaccine as soon as possible.  (1) </w:t>
      </w:r>
    </w:p>
    <w:p w14:paraId="7EFFDD3A" w14:textId="77777777" w:rsidR="00FE12BA" w:rsidRPr="00574AF8" w:rsidRDefault="005E6F66">
      <w:pPr>
        <w:pStyle w:val="ListParagraph"/>
        <w:keepNext/>
        <w:numPr>
          <w:ilvl w:val="0"/>
          <w:numId w:val="4"/>
        </w:numPr>
        <w:rPr>
          <w:rFonts w:cstheme="minorHAnsi"/>
        </w:rPr>
      </w:pPr>
      <w:r w:rsidRPr="00574AF8">
        <w:rPr>
          <w:rFonts w:cstheme="minorHAnsi"/>
        </w:rPr>
        <w:t xml:space="preserve">I may take the COVID-19 vaccine, but will wait for others to take it first  (2) </w:t>
      </w:r>
    </w:p>
    <w:p w14:paraId="7EFFDD3B" w14:textId="77777777" w:rsidR="00FE12BA" w:rsidRPr="00574AF8" w:rsidRDefault="005E6F66">
      <w:pPr>
        <w:pStyle w:val="ListParagraph"/>
        <w:keepNext/>
        <w:numPr>
          <w:ilvl w:val="0"/>
          <w:numId w:val="4"/>
        </w:numPr>
        <w:rPr>
          <w:rFonts w:cstheme="minorHAnsi"/>
        </w:rPr>
      </w:pPr>
      <w:r w:rsidRPr="00574AF8">
        <w:rPr>
          <w:rFonts w:cstheme="minorHAnsi"/>
        </w:rPr>
        <w:t xml:space="preserve">I may not take the COVID-19 vaccine.  (3) </w:t>
      </w:r>
    </w:p>
    <w:p w14:paraId="7EFFDD3C" w14:textId="77777777" w:rsidR="00FE12BA" w:rsidRPr="00574AF8" w:rsidRDefault="005E6F66">
      <w:pPr>
        <w:pStyle w:val="ListParagraph"/>
        <w:keepNext/>
        <w:numPr>
          <w:ilvl w:val="0"/>
          <w:numId w:val="4"/>
        </w:numPr>
        <w:rPr>
          <w:rFonts w:cstheme="minorHAnsi"/>
        </w:rPr>
      </w:pPr>
      <w:r w:rsidRPr="00574AF8">
        <w:rPr>
          <w:rFonts w:cstheme="minorHAnsi"/>
        </w:rPr>
        <w:t xml:space="preserve">I will never take the COVID-19 vaccine.  (4) </w:t>
      </w:r>
    </w:p>
    <w:p w14:paraId="7EFFDD3D" w14:textId="77777777" w:rsidR="00FE12BA" w:rsidRPr="00574AF8" w:rsidRDefault="00FE12BA">
      <w:pPr>
        <w:rPr>
          <w:rFonts w:cstheme="minorHAnsi"/>
        </w:rPr>
      </w:pPr>
    </w:p>
    <w:p w14:paraId="7EFFDD3E" w14:textId="77777777" w:rsidR="00FE12BA" w:rsidRPr="00574AF8" w:rsidRDefault="005E6F66">
      <w:pPr>
        <w:pStyle w:val="BlockEndLabel"/>
        <w:rPr>
          <w:rFonts w:cstheme="minorHAnsi"/>
        </w:rPr>
      </w:pPr>
      <w:r w:rsidRPr="00574AF8">
        <w:rPr>
          <w:rFonts w:cstheme="minorHAnsi"/>
        </w:rPr>
        <w:t>End of Block: [EXP2] Vaccine Hesitancy. Arm 2 - Social Responsibility</w:t>
      </w:r>
    </w:p>
    <w:p w14:paraId="7EFFDD3F" w14:textId="77777777" w:rsidR="00FE12BA" w:rsidRPr="00574AF8" w:rsidRDefault="00FE12BA">
      <w:pPr>
        <w:pStyle w:val="BlockSeparator"/>
        <w:rPr>
          <w:rFonts w:cstheme="minorHAnsi"/>
        </w:rPr>
      </w:pPr>
    </w:p>
    <w:p w14:paraId="7EFFDD40" w14:textId="77777777" w:rsidR="00FE12BA" w:rsidRPr="00574AF8" w:rsidRDefault="005E6F66">
      <w:pPr>
        <w:pStyle w:val="BlockStartLabel"/>
        <w:rPr>
          <w:rFonts w:cstheme="minorHAnsi"/>
        </w:rPr>
      </w:pPr>
      <w:r w:rsidRPr="00574AF8">
        <w:rPr>
          <w:rFonts w:cstheme="minorHAnsi"/>
        </w:rPr>
        <w:t>Start of Block: [EXP2] Vaccine Hesitancy. Control</w:t>
      </w:r>
    </w:p>
    <w:tbl>
      <w:tblPr>
        <w:tblStyle w:val="QQuestionIconTable"/>
        <w:tblW w:w="50" w:type="auto"/>
        <w:tblLook w:val="07E0" w:firstRow="1" w:lastRow="1" w:firstColumn="1" w:lastColumn="1" w:noHBand="1" w:noVBand="1"/>
      </w:tblPr>
      <w:tblGrid>
        <w:gridCol w:w="380"/>
      </w:tblGrid>
      <w:tr w:rsidR="00FE12BA" w:rsidRPr="00574AF8" w14:paraId="7EFFDD42" w14:textId="77777777">
        <w:tc>
          <w:tcPr>
            <w:tcW w:w="50" w:type="dxa"/>
          </w:tcPr>
          <w:p w14:paraId="7EFFDD41" w14:textId="77777777" w:rsidR="00FE12BA" w:rsidRPr="00574AF8" w:rsidRDefault="005E6F66">
            <w:pPr>
              <w:keepNext/>
              <w:rPr>
                <w:rFonts w:cstheme="minorHAnsi"/>
              </w:rPr>
            </w:pPr>
            <w:r w:rsidRPr="00574AF8">
              <w:rPr>
                <w:rFonts w:cstheme="minorHAnsi"/>
                <w:noProof/>
              </w:rPr>
              <w:drawing>
                <wp:inline distT="0" distB="0" distL="0" distR="0" wp14:anchorId="7EFFE457" wp14:editId="7EFFE458">
                  <wp:extent cx="228600" cy="228600"/>
                  <wp:effectExtent l="0" t="0" r="0" b="0"/>
                  <wp:docPr id="3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43" w14:textId="77777777" w:rsidR="00FE12BA" w:rsidRPr="00574AF8" w:rsidRDefault="00FE12BA">
      <w:pPr>
        <w:rPr>
          <w:rFonts w:cstheme="minorHAnsi"/>
        </w:rPr>
      </w:pPr>
    </w:p>
    <w:p w14:paraId="7EFFDD44" w14:textId="77777777" w:rsidR="00FE12BA" w:rsidRPr="00574AF8" w:rsidRDefault="005E6F66">
      <w:pPr>
        <w:keepNext/>
        <w:rPr>
          <w:rFonts w:cstheme="minorHAnsi"/>
        </w:rPr>
      </w:pPr>
      <w:r w:rsidRPr="00574AF8">
        <w:rPr>
          <w:rFonts w:cstheme="minorHAnsi"/>
        </w:rPr>
        <w:lastRenderedPageBreak/>
        <w:t xml:space="preserve">EXP2CONTROL </w:t>
      </w:r>
      <w:r w:rsidRPr="00574AF8">
        <w:rPr>
          <w:rFonts w:cstheme="minorHAnsi"/>
        </w:rPr>
        <w:br/>
        <w:t>Imagine that it is March 2021 and an FDA-approved vaccine has been available for the general public from early February. Public health experts are estimating that if the vaccine is widely distributed and used, the pandemic can be over by June of 2021 and life can resume more or less as usual. The vaccine has been made free to anyone who wants it.</w:t>
      </w:r>
      <w:r w:rsidRPr="00574AF8">
        <w:rPr>
          <w:rFonts w:cstheme="minorHAnsi"/>
        </w:rPr>
        <w:br/>
      </w:r>
      <w:r w:rsidRPr="00574AF8">
        <w:rPr>
          <w:rFonts w:cstheme="minorHAnsi"/>
        </w:rPr>
        <w:br/>
      </w:r>
      <w:r w:rsidRPr="00574AF8">
        <w:rPr>
          <w:rFonts w:cstheme="minorHAnsi"/>
        </w:rPr>
        <w:br/>
        <w:t>Given this scenario, how likely will you be to take it?</w:t>
      </w:r>
    </w:p>
    <w:p w14:paraId="7EFFDD45" w14:textId="77777777" w:rsidR="00FE12BA" w:rsidRPr="00574AF8" w:rsidRDefault="005E6F66">
      <w:pPr>
        <w:pStyle w:val="ListParagraph"/>
        <w:keepNext/>
        <w:numPr>
          <w:ilvl w:val="0"/>
          <w:numId w:val="4"/>
        </w:numPr>
        <w:rPr>
          <w:rFonts w:cstheme="minorHAnsi"/>
        </w:rPr>
      </w:pPr>
      <w:r w:rsidRPr="00574AF8">
        <w:rPr>
          <w:rFonts w:cstheme="minorHAnsi"/>
        </w:rPr>
        <w:t xml:space="preserve">I would take the COVID-19 vaccine as soon as possible.  (1) </w:t>
      </w:r>
    </w:p>
    <w:p w14:paraId="7EFFDD46" w14:textId="77777777" w:rsidR="00FE12BA" w:rsidRPr="00574AF8" w:rsidRDefault="005E6F66">
      <w:pPr>
        <w:pStyle w:val="ListParagraph"/>
        <w:keepNext/>
        <w:numPr>
          <w:ilvl w:val="0"/>
          <w:numId w:val="4"/>
        </w:numPr>
        <w:rPr>
          <w:rFonts w:cstheme="minorHAnsi"/>
        </w:rPr>
      </w:pPr>
      <w:r w:rsidRPr="00574AF8">
        <w:rPr>
          <w:rFonts w:cstheme="minorHAnsi"/>
        </w:rPr>
        <w:t xml:space="preserve">I may take the COVID-19 vaccine, but will wait for others to take it first  (2) </w:t>
      </w:r>
    </w:p>
    <w:p w14:paraId="7EFFDD47" w14:textId="77777777" w:rsidR="00FE12BA" w:rsidRPr="00574AF8" w:rsidRDefault="005E6F66">
      <w:pPr>
        <w:pStyle w:val="ListParagraph"/>
        <w:keepNext/>
        <w:numPr>
          <w:ilvl w:val="0"/>
          <w:numId w:val="4"/>
        </w:numPr>
        <w:rPr>
          <w:rFonts w:cstheme="minorHAnsi"/>
        </w:rPr>
      </w:pPr>
      <w:r w:rsidRPr="00574AF8">
        <w:rPr>
          <w:rFonts w:cstheme="minorHAnsi"/>
        </w:rPr>
        <w:t xml:space="preserve">I may not take the COVID-19 vaccine.  (3) </w:t>
      </w:r>
    </w:p>
    <w:p w14:paraId="7EFFDD48" w14:textId="77777777" w:rsidR="00FE12BA" w:rsidRPr="00574AF8" w:rsidRDefault="005E6F66">
      <w:pPr>
        <w:pStyle w:val="ListParagraph"/>
        <w:keepNext/>
        <w:numPr>
          <w:ilvl w:val="0"/>
          <w:numId w:val="4"/>
        </w:numPr>
        <w:rPr>
          <w:rFonts w:cstheme="minorHAnsi"/>
        </w:rPr>
      </w:pPr>
      <w:r w:rsidRPr="00574AF8">
        <w:rPr>
          <w:rFonts w:cstheme="minorHAnsi"/>
        </w:rPr>
        <w:t xml:space="preserve">I will never take the COVID-19 vaccine.  (4) </w:t>
      </w:r>
    </w:p>
    <w:p w14:paraId="7EFFDD49" w14:textId="77777777" w:rsidR="00FE12BA" w:rsidRPr="00574AF8" w:rsidRDefault="00FE12BA">
      <w:pPr>
        <w:rPr>
          <w:rFonts w:cstheme="minorHAnsi"/>
        </w:rPr>
      </w:pPr>
    </w:p>
    <w:p w14:paraId="7EFFDD4A" w14:textId="77777777" w:rsidR="00FE12BA" w:rsidRPr="00574AF8" w:rsidRDefault="005E6F66">
      <w:pPr>
        <w:pStyle w:val="BlockEndLabel"/>
        <w:rPr>
          <w:rFonts w:cstheme="minorHAnsi"/>
        </w:rPr>
      </w:pPr>
      <w:r w:rsidRPr="00574AF8">
        <w:rPr>
          <w:rFonts w:cstheme="minorHAnsi"/>
        </w:rPr>
        <w:t>End of Block: [EXP2] Vaccine Hesitancy. Control</w:t>
      </w:r>
    </w:p>
    <w:p w14:paraId="7EFFDD4B" w14:textId="77777777" w:rsidR="00FE12BA" w:rsidRPr="00574AF8" w:rsidRDefault="00FE12BA">
      <w:pPr>
        <w:pStyle w:val="BlockSeparator"/>
        <w:rPr>
          <w:rFonts w:cstheme="minorHAnsi"/>
        </w:rPr>
      </w:pPr>
    </w:p>
    <w:p w14:paraId="7EFFDD4C" w14:textId="77777777" w:rsidR="00FE12BA" w:rsidRPr="00574AF8" w:rsidRDefault="005E6F66">
      <w:pPr>
        <w:pStyle w:val="BlockStartLabel"/>
        <w:rPr>
          <w:rFonts w:cstheme="minorHAnsi"/>
        </w:rPr>
      </w:pPr>
      <w:r w:rsidRPr="00574AF8">
        <w:rPr>
          <w:rFonts w:cstheme="minorHAnsi"/>
        </w:rPr>
        <w:t>Start of Block: [EXP3] Vaccine Requirement. Arm 1 - Vaccine and Public Safety</w:t>
      </w:r>
    </w:p>
    <w:p w14:paraId="7EFFDD4D" w14:textId="77777777" w:rsidR="00FE12BA" w:rsidRPr="00574AF8" w:rsidRDefault="00FE12BA">
      <w:pPr>
        <w:rPr>
          <w:rFonts w:cstheme="minorHAnsi"/>
        </w:rPr>
      </w:pPr>
    </w:p>
    <w:p w14:paraId="7BBFAF5D" w14:textId="77777777" w:rsidR="005E6F66" w:rsidRPr="00574AF8" w:rsidRDefault="005E6F66">
      <w:pPr>
        <w:rPr>
          <w:rFonts w:cstheme="minorHAnsi"/>
        </w:rPr>
      </w:pPr>
      <w:r w:rsidRPr="00574AF8">
        <w:rPr>
          <w:rFonts w:cstheme="minorHAnsi"/>
        </w:rPr>
        <w:br w:type="page"/>
      </w:r>
    </w:p>
    <w:p w14:paraId="31150213" w14:textId="69F993C9" w:rsidR="005E6F66" w:rsidRPr="00574AF8" w:rsidRDefault="005E6F66" w:rsidP="00297474">
      <w:pPr>
        <w:pStyle w:val="Heading1"/>
      </w:pPr>
      <w:r w:rsidRPr="00574AF8">
        <w:lastRenderedPageBreak/>
        <w:t>EXPERIMENT BLOCK 3. Vaccine Requirement</w:t>
      </w:r>
    </w:p>
    <w:p w14:paraId="7EFFDD4E" w14:textId="03B77BCC" w:rsidR="00FE12BA" w:rsidRPr="00574AF8" w:rsidRDefault="005E6F66">
      <w:pPr>
        <w:keepNext/>
        <w:rPr>
          <w:rFonts w:cstheme="minorHAnsi"/>
        </w:rPr>
      </w:pPr>
      <w:r w:rsidRPr="00574AF8">
        <w:rPr>
          <w:rFonts w:cstheme="minorHAnsi"/>
        </w:rPr>
        <w:t>EXP3ARM1_INTRO1 Now imagine another scenario. It is June 2021 and an FDA-approved vaccine has been available for the general public since early February. A large-scale clinical trial has proven the safety and effectiveness of the COVID-19 vaccine and there have been no reports of adverse events among the general public so far.</w:t>
      </w:r>
    </w:p>
    <w:p w14:paraId="7EFFDD4F" w14:textId="77777777" w:rsidR="00FE12BA" w:rsidRPr="00574AF8" w:rsidRDefault="00FE12BA">
      <w:pPr>
        <w:rPr>
          <w:rFonts w:cstheme="minorHAnsi"/>
        </w:rPr>
      </w:pPr>
    </w:p>
    <w:p w14:paraId="7EFFDD50" w14:textId="77777777" w:rsidR="00FE12BA" w:rsidRPr="00574AF8" w:rsidRDefault="00FE12BA">
      <w:pPr>
        <w:pStyle w:val="QuestionSeparator"/>
        <w:rPr>
          <w:rFonts w:cstheme="minorHAnsi"/>
        </w:rPr>
      </w:pPr>
    </w:p>
    <w:p w14:paraId="7EFFDD53" w14:textId="77777777" w:rsidR="00FE12BA" w:rsidRPr="00574AF8" w:rsidRDefault="00FE12BA">
      <w:pPr>
        <w:rPr>
          <w:rFonts w:cstheme="minorHAnsi"/>
        </w:rPr>
      </w:pPr>
    </w:p>
    <w:p w14:paraId="7EFFDD54" w14:textId="77777777" w:rsidR="00FE12BA" w:rsidRPr="00574AF8" w:rsidRDefault="005E6F66">
      <w:pPr>
        <w:keepNext/>
        <w:rPr>
          <w:rFonts w:cstheme="minorHAnsi"/>
        </w:rPr>
      </w:pPr>
      <w:r w:rsidRPr="00574AF8">
        <w:rPr>
          <w:rFonts w:cstheme="minorHAnsi"/>
        </w:rPr>
        <w:t xml:space="preserve">EXP3ARM1 </w:t>
      </w:r>
      <w:r w:rsidRPr="00574AF8">
        <w:rPr>
          <w:rFonts w:cstheme="minorHAnsi"/>
        </w:rPr>
        <w:br/>
        <w:t>In spite of the vaccine being made available, rates of immunization remain too low to fully reopen the economy and resume life as normal. The number of confirmed cases and the death toll has steadily increased in the state. To mitigate the infection rate and expedite the mass immunization and economic recovery, your state government has decided to require COVID-19 vaccination to every ordinary adult without a serious health problem that could interact with the vaccine.</w:t>
      </w:r>
      <w:r w:rsidRPr="00574AF8">
        <w:rPr>
          <w:rFonts w:cstheme="minorHAnsi"/>
        </w:rPr>
        <w:br/>
      </w:r>
      <w:r w:rsidRPr="00574AF8">
        <w:rPr>
          <w:rFonts w:cstheme="minorHAnsi"/>
        </w:rPr>
        <w:br/>
      </w:r>
      <w:r w:rsidRPr="00574AF8">
        <w:rPr>
          <w:rFonts w:cstheme="minorHAnsi"/>
        </w:rPr>
        <w:br/>
        <w:t>Please rate this action as:</w:t>
      </w:r>
    </w:p>
    <w:p w14:paraId="7EFFDD55" w14:textId="77777777" w:rsidR="00FE12BA" w:rsidRPr="00574AF8" w:rsidRDefault="005E6F66">
      <w:pPr>
        <w:pStyle w:val="ListParagraph"/>
        <w:keepNext/>
        <w:numPr>
          <w:ilvl w:val="0"/>
          <w:numId w:val="4"/>
        </w:numPr>
        <w:rPr>
          <w:rFonts w:cstheme="minorHAnsi"/>
        </w:rPr>
      </w:pPr>
      <w:r w:rsidRPr="00574AF8">
        <w:rPr>
          <w:rFonts w:cstheme="minorHAnsi"/>
        </w:rPr>
        <w:t xml:space="preserve">Completely Acceptable  (1) </w:t>
      </w:r>
    </w:p>
    <w:p w14:paraId="7EFFDD56" w14:textId="77777777" w:rsidR="00FE12BA" w:rsidRPr="00574AF8" w:rsidRDefault="005E6F66">
      <w:pPr>
        <w:pStyle w:val="ListParagraph"/>
        <w:keepNext/>
        <w:numPr>
          <w:ilvl w:val="0"/>
          <w:numId w:val="4"/>
        </w:numPr>
        <w:rPr>
          <w:rFonts w:cstheme="minorHAnsi"/>
        </w:rPr>
      </w:pPr>
      <w:r w:rsidRPr="00574AF8">
        <w:rPr>
          <w:rFonts w:cstheme="minorHAnsi"/>
        </w:rPr>
        <w:t xml:space="preserve">Acceptable  (2) </w:t>
      </w:r>
    </w:p>
    <w:p w14:paraId="7EFFDD57" w14:textId="77777777" w:rsidR="00FE12BA" w:rsidRPr="00574AF8" w:rsidRDefault="005E6F66">
      <w:pPr>
        <w:pStyle w:val="ListParagraph"/>
        <w:keepNext/>
        <w:numPr>
          <w:ilvl w:val="0"/>
          <w:numId w:val="4"/>
        </w:numPr>
        <w:rPr>
          <w:rFonts w:cstheme="minorHAnsi"/>
        </w:rPr>
      </w:pPr>
      <w:r w:rsidRPr="00574AF8">
        <w:rPr>
          <w:rFonts w:cstheme="minorHAnsi"/>
        </w:rPr>
        <w:t xml:space="preserve">Unacceptable  (3) </w:t>
      </w:r>
    </w:p>
    <w:p w14:paraId="7EFFDD58" w14:textId="77777777" w:rsidR="00FE12BA" w:rsidRPr="00574AF8" w:rsidRDefault="005E6F66">
      <w:pPr>
        <w:pStyle w:val="ListParagraph"/>
        <w:keepNext/>
        <w:numPr>
          <w:ilvl w:val="0"/>
          <w:numId w:val="4"/>
        </w:numPr>
        <w:rPr>
          <w:rFonts w:cstheme="minorHAnsi"/>
        </w:rPr>
      </w:pPr>
      <w:r w:rsidRPr="00574AF8">
        <w:rPr>
          <w:rFonts w:cstheme="minorHAnsi"/>
        </w:rPr>
        <w:t xml:space="preserve">Completely Unacceptable  (4) </w:t>
      </w:r>
    </w:p>
    <w:p w14:paraId="7EFFDD59" w14:textId="77777777" w:rsidR="00FE12BA" w:rsidRPr="00574AF8" w:rsidRDefault="00FE12BA">
      <w:pPr>
        <w:rPr>
          <w:rFonts w:cstheme="minorHAnsi"/>
        </w:rPr>
      </w:pPr>
    </w:p>
    <w:p w14:paraId="7EFFDD5A" w14:textId="77777777" w:rsidR="00FE12BA" w:rsidRPr="00574AF8" w:rsidRDefault="005E6F66">
      <w:pPr>
        <w:pStyle w:val="BlockEndLabel"/>
        <w:rPr>
          <w:rFonts w:cstheme="minorHAnsi"/>
        </w:rPr>
      </w:pPr>
      <w:r w:rsidRPr="00574AF8">
        <w:rPr>
          <w:rFonts w:cstheme="minorHAnsi"/>
        </w:rPr>
        <w:t>End of Block: [EXP3] Vaccine Requirement. Arm 1 - Vaccine and Public Safety</w:t>
      </w:r>
    </w:p>
    <w:p w14:paraId="7EFFDD5B" w14:textId="77777777" w:rsidR="00FE12BA" w:rsidRPr="00574AF8" w:rsidRDefault="00FE12BA">
      <w:pPr>
        <w:pStyle w:val="BlockSeparator"/>
        <w:rPr>
          <w:rFonts w:cstheme="minorHAnsi"/>
        </w:rPr>
      </w:pPr>
    </w:p>
    <w:p w14:paraId="7EFFDD5C" w14:textId="77777777" w:rsidR="00FE12BA" w:rsidRPr="00574AF8" w:rsidRDefault="005E6F66">
      <w:pPr>
        <w:pStyle w:val="BlockStartLabel"/>
        <w:rPr>
          <w:rFonts w:cstheme="minorHAnsi"/>
        </w:rPr>
      </w:pPr>
      <w:r w:rsidRPr="00574AF8">
        <w:rPr>
          <w:rFonts w:cstheme="minorHAnsi"/>
        </w:rPr>
        <w:t>Start of Block: [EXP3] Vaccine Requirement. Control</w:t>
      </w:r>
    </w:p>
    <w:p w14:paraId="7EFFDD5D" w14:textId="77777777" w:rsidR="00FE12BA" w:rsidRPr="00574AF8" w:rsidRDefault="00FE12BA">
      <w:pPr>
        <w:rPr>
          <w:rFonts w:cstheme="minorHAnsi"/>
        </w:rPr>
      </w:pPr>
    </w:p>
    <w:p w14:paraId="7EFFDD5E" w14:textId="77777777" w:rsidR="00FE12BA" w:rsidRPr="00574AF8" w:rsidRDefault="005E6F66">
      <w:pPr>
        <w:keepNext/>
        <w:rPr>
          <w:rFonts w:cstheme="minorHAnsi"/>
        </w:rPr>
      </w:pPr>
      <w:r w:rsidRPr="00574AF8">
        <w:rPr>
          <w:rFonts w:cstheme="minorHAnsi"/>
        </w:rPr>
        <w:t>EXP3CONTROL_INTRO Now imagine another scenario. It is June 2021 and an FDA-approved vaccine has been available for the general public since early February. A large-scale clinical trial has proven the safety and effectiveness of the COVID-19 vaccine and there have been no reports of adverse events among the general public so far.</w:t>
      </w:r>
    </w:p>
    <w:p w14:paraId="7EFFDD5F" w14:textId="77777777" w:rsidR="00FE12BA" w:rsidRPr="00574AF8" w:rsidRDefault="00FE12BA">
      <w:pPr>
        <w:rPr>
          <w:rFonts w:cstheme="minorHAnsi"/>
        </w:rPr>
      </w:pPr>
    </w:p>
    <w:p w14:paraId="7EFFDD60"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D62" w14:textId="77777777">
        <w:tc>
          <w:tcPr>
            <w:tcW w:w="50" w:type="dxa"/>
          </w:tcPr>
          <w:p w14:paraId="7EFFDD61" w14:textId="77777777" w:rsidR="00FE12BA" w:rsidRPr="00574AF8" w:rsidRDefault="005E6F66">
            <w:pPr>
              <w:keepNext/>
              <w:rPr>
                <w:rFonts w:cstheme="minorHAnsi"/>
              </w:rPr>
            </w:pPr>
            <w:r w:rsidRPr="00574AF8">
              <w:rPr>
                <w:rFonts w:cstheme="minorHAnsi"/>
                <w:noProof/>
              </w:rPr>
              <w:drawing>
                <wp:inline distT="0" distB="0" distL="0" distR="0" wp14:anchorId="7EFFE45B" wp14:editId="7EFFE45C">
                  <wp:extent cx="228600" cy="228600"/>
                  <wp:effectExtent l="0" t="0" r="0" b="0"/>
                  <wp:docPr id="3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63" w14:textId="77777777" w:rsidR="00FE12BA" w:rsidRPr="00574AF8" w:rsidRDefault="00FE12BA">
      <w:pPr>
        <w:rPr>
          <w:rFonts w:cstheme="minorHAnsi"/>
        </w:rPr>
      </w:pPr>
    </w:p>
    <w:p w14:paraId="7EFFDD64" w14:textId="77777777" w:rsidR="00FE12BA" w:rsidRPr="00574AF8" w:rsidRDefault="005E6F66">
      <w:pPr>
        <w:keepNext/>
        <w:rPr>
          <w:rFonts w:cstheme="minorHAnsi"/>
        </w:rPr>
      </w:pPr>
      <w:r w:rsidRPr="00574AF8">
        <w:rPr>
          <w:rFonts w:cstheme="minorHAnsi"/>
        </w:rPr>
        <w:t xml:space="preserve">EXP3CONTROL </w:t>
      </w:r>
      <w:r w:rsidRPr="00574AF8">
        <w:rPr>
          <w:rFonts w:cstheme="minorHAnsi"/>
        </w:rPr>
        <w:br/>
        <w:t xml:space="preserve">To expedite mass immunization and economic recovery, your state government  has decided to require COVID-19 vaccination to every adult without a serious health problem that could interact </w:t>
      </w:r>
      <w:r w:rsidRPr="00574AF8">
        <w:rPr>
          <w:rFonts w:cstheme="minorHAnsi"/>
        </w:rPr>
        <w:lastRenderedPageBreak/>
        <w:t>with the vaccine. </w:t>
      </w:r>
      <w:r w:rsidRPr="00574AF8">
        <w:rPr>
          <w:rFonts w:cstheme="minorHAnsi"/>
        </w:rPr>
        <w:br/>
      </w:r>
      <w:r w:rsidRPr="00574AF8">
        <w:rPr>
          <w:rFonts w:cstheme="minorHAnsi"/>
        </w:rPr>
        <w:br/>
      </w:r>
      <w:r w:rsidRPr="00574AF8">
        <w:rPr>
          <w:rFonts w:cstheme="minorHAnsi"/>
        </w:rPr>
        <w:br/>
        <w:t>Please rate this action as:</w:t>
      </w:r>
    </w:p>
    <w:p w14:paraId="7EFFDD65" w14:textId="77777777" w:rsidR="00FE12BA" w:rsidRPr="00574AF8" w:rsidRDefault="005E6F66">
      <w:pPr>
        <w:pStyle w:val="ListParagraph"/>
        <w:keepNext/>
        <w:numPr>
          <w:ilvl w:val="0"/>
          <w:numId w:val="4"/>
        </w:numPr>
        <w:rPr>
          <w:rFonts w:cstheme="minorHAnsi"/>
        </w:rPr>
      </w:pPr>
      <w:r w:rsidRPr="00574AF8">
        <w:rPr>
          <w:rFonts w:cstheme="minorHAnsi"/>
        </w:rPr>
        <w:t xml:space="preserve">Completely Acceptable  (1) </w:t>
      </w:r>
    </w:p>
    <w:p w14:paraId="7EFFDD66" w14:textId="77777777" w:rsidR="00FE12BA" w:rsidRPr="00574AF8" w:rsidRDefault="005E6F66">
      <w:pPr>
        <w:pStyle w:val="ListParagraph"/>
        <w:keepNext/>
        <w:numPr>
          <w:ilvl w:val="0"/>
          <w:numId w:val="4"/>
        </w:numPr>
        <w:rPr>
          <w:rFonts w:cstheme="minorHAnsi"/>
        </w:rPr>
      </w:pPr>
      <w:r w:rsidRPr="00574AF8">
        <w:rPr>
          <w:rFonts w:cstheme="minorHAnsi"/>
        </w:rPr>
        <w:t xml:space="preserve">Acceptable  (2) </w:t>
      </w:r>
    </w:p>
    <w:p w14:paraId="7EFFDD67" w14:textId="77777777" w:rsidR="00FE12BA" w:rsidRPr="00574AF8" w:rsidRDefault="005E6F66">
      <w:pPr>
        <w:pStyle w:val="ListParagraph"/>
        <w:keepNext/>
        <w:numPr>
          <w:ilvl w:val="0"/>
          <w:numId w:val="4"/>
        </w:numPr>
        <w:rPr>
          <w:rFonts w:cstheme="minorHAnsi"/>
        </w:rPr>
      </w:pPr>
      <w:r w:rsidRPr="00574AF8">
        <w:rPr>
          <w:rFonts w:cstheme="minorHAnsi"/>
        </w:rPr>
        <w:t xml:space="preserve">Unacceptable  (3) </w:t>
      </w:r>
    </w:p>
    <w:p w14:paraId="7EFFDD68" w14:textId="77777777" w:rsidR="00FE12BA" w:rsidRPr="00574AF8" w:rsidRDefault="005E6F66">
      <w:pPr>
        <w:pStyle w:val="ListParagraph"/>
        <w:keepNext/>
        <w:numPr>
          <w:ilvl w:val="0"/>
          <w:numId w:val="4"/>
        </w:numPr>
        <w:rPr>
          <w:rFonts w:cstheme="minorHAnsi"/>
        </w:rPr>
      </w:pPr>
      <w:r w:rsidRPr="00574AF8">
        <w:rPr>
          <w:rFonts w:cstheme="minorHAnsi"/>
        </w:rPr>
        <w:t xml:space="preserve">Completely Unacceptable  (4) </w:t>
      </w:r>
    </w:p>
    <w:p w14:paraId="7EFFDD69" w14:textId="77777777" w:rsidR="00FE12BA" w:rsidRPr="00574AF8" w:rsidRDefault="00FE12BA">
      <w:pPr>
        <w:rPr>
          <w:rFonts w:cstheme="minorHAnsi"/>
        </w:rPr>
      </w:pPr>
    </w:p>
    <w:p w14:paraId="7EFFDD6A" w14:textId="77777777" w:rsidR="00FE12BA" w:rsidRPr="00574AF8" w:rsidRDefault="005E6F66">
      <w:pPr>
        <w:pStyle w:val="BlockEndLabel"/>
        <w:rPr>
          <w:rFonts w:cstheme="minorHAnsi"/>
        </w:rPr>
      </w:pPr>
      <w:r w:rsidRPr="00574AF8">
        <w:rPr>
          <w:rFonts w:cstheme="minorHAnsi"/>
        </w:rPr>
        <w:t>End of Block: [EXP3] Vaccine Requirement. Control</w:t>
      </w:r>
    </w:p>
    <w:p w14:paraId="7EFFDD6B" w14:textId="77777777" w:rsidR="00FE12BA" w:rsidRPr="00574AF8" w:rsidRDefault="00FE12BA">
      <w:pPr>
        <w:pStyle w:val="BlockSeparator"/>
        <w:rPr>
          <w:rFonts w:cstheme="minorHAnsi"/>
        </w:rPr>
      </w:pPr>
    </w:p>
    <w:p w14:paraId="7EFFDD6C" w14:textId="77777777" w:rsidR="00FE12BA" w:rsidRPr="00574AF8" w:rsidRDefault="005E6F66">
      <w:pPr>
        <w:pStyle w:val="BlockStartLabel"/>
        <w:rPr>
          <w:rFonts w:cstheme="minorHAnsi"/>
        </w:rPr>
      </w:pPr>
      <w:r w:rsidRPr="00574AF8">
        <w:rPr>
          <w:rFonts w:cstheme="minorHAnsi"/>
        </w:rPr>
        <w:t>Start of Block: Vaccine Delivery</w:t>
      </w:r>
    </w:p>
    <w:p w14:paraId="7EFFDD6D" w14:textId="77777777" w:rsidR="00FE12BA" w:rsidRPr="00574AF8" w:rsidRDefault="00FE12BA">
      <w:pPr>
        <w:rPr>
          <w:rFonts w:cstheme="minorHAnsi"/>
        </w:rPr>
      </w:pPr>
    </w:p>
    <w:p w14:paraId="3B7FF2A0" w14:textId="3C9FAFB4"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Vaccine Delivery</w:t>
      </w:r>
    </w:p>
    <w:p w14:paraId="7EFFDD6E" w14:textId="58832DC6" w:rsidR="00FE12BA" w:rsidRPr="00574AF8" w:rsidRDefault="005E6F66">
      <w:pPr>
        <w:keepNext/>
        <w:rPr>
          <w:rFonts w:cstheme="minorHAnsi"/>
        </w:rPr>
      </w:pPr>
      <w:r w:rsidRPr="00574AF8">
        <w:rPr>
          <w:rFonts w:cstheme="minorHAnsi"/>
        </w:rPr>
        <w:t>DELIVERY Once a COVID1-9 vaccine is widely available, how much would the following influence your decision to get the vaccine:</w:t>
      </w:r>
    </w:p>
    <w:tbl>
      <w:tblPr>
        <w:tblStyle w:val="QQuestionTable"/>
        <w:tblW w:w="0" w:type="auto"/>
        <w:tblLook w:val="07E0" w:firstRow="1" w:lastRow="1" w:firstColumn="1" w:lastColumn="1" w:noHBand="1" w:noVBand="1"/>
      </w:tblPr>
      <w:tblGrid>
        <w:gridCol w:w="2312"/>
        <w:gridCol w:w="1382"/>
        <w:gridCol w:w="1429"/>
        <w:gridCol w:w="1429"/>
        <w:gridCol w:w="1382"/>
        <w:gridCol w:w="1426"/>
      </w:tblGrid>
      <w:tr w:rsidR="00FE12BA" w:rsidRPr="00574AF8" w14:paraId="7EFFDD75" w14:textId="77777777" w:rsidTr="005E6F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Pr>
          <w:p w14:paraId="7EFFDD6F" w14:textId="77777777" w:rsidR="00FE12BA" w:rsidRPr="00574AF8" w:rsidRDefault="00FE12BA">
            <w:pPr>
              <w:keepNext/>
              <w:rPr>
                <w:rFonts w:cstheme="minorHAnsi"/>
              </w:rPr>
            </w:pPr>
          </w:p>
        </w:tc>
        <w:tc>
          <w:tcPr>
            <w:tcW w:w="1445" w:type="dxa"/>
          </w:tcPr>
          <w:p w14:paraId="7EFFDD70"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Much more likely (1)</w:t>
            </w:r>
          </w:p>
        </w:tc>
        <w:tc>
          <w:tcPr>
            <w:tcW w:w="1445" w:type="dxa"/>
          </w:tcPr>
          <w:p w14:paraId="7EFFDD71"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omewhat more likely (2)</w:t>
            </w:r>
          </w:p>
        </w:tc>
        <w:tc>
          <w:tcPr>
            <w:tcW w:w="1445" w:type="dxa"/>
          </w:tcPr>
          <w:p w14:paraId="7EFFDD72"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omewhat less likely (3)</w:t>
            </w:r>
          </w:p>
        </w:tc>
        <w:tc>
          <w:tcPr>
            <w:tcW w:w="1445" w:type="dxa"/>
          </w:tcPr>
          <w:p w14:paraId="7EFFDD73"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Much less likely (4)</w:t>
            </w:r>
          </w:p>
        </w:tc>
        <w:tc>
          <w:tcPr>
            <w:tcW w:w="1445" w:type="dxa"/>
          </w:tcPr>
          <w:p w14:paraId="7EFFDD74"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No Effect/Not Applicable (5)</w:t>
            </w:r>
          </w:p>
        </w:tc>
      </w:tr>
      <w:tr w:rsidR="00FE12BA" w:rsidRPr="00574AF8" w14:paraId="7EFFDD7C"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D76" w14:textId="77777777" w:rsidR="00FE12BA" w:rsidRPr="00574AF8" w:rsidRDefault="005E6F66">
            <w:pPr>
              <w:keepNext/>
              <w:rPr>
                <w:rFonts w:cstheme="minorHAnsi"/>
              </w:rPr>
            </w:pPr>
            <w:r w:rsidRPr="00574AF8">
              <w:rPr>
                <w:rFonts w:cstheme="minorHAnsi"/>
              </w:rPr>
              <w:t xml:space="preserve">If it is required in order to board a plane or go on a cruise (1) </w:t>
            </w:r>
          </w:p>
        </w:tc>
        <w:tc>
          <w:tcPr>
            <w:tcW w:w="1445" w:type="dxa"/>
          </w:tcPr>
          <w:p w14:paraId="7EFFDD7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7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7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7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7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83"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D7D" w14:textId="77777777" w:rsidR="00FE12BA" w:rsidRPr="00574AF8" w:rsidRDefault="005E6F66">
            <w:pPr>
              <w:keepNext/>
              <w:rPr>
                <w:rFonts w:cstheme="minorHAnsi"/>
              </w:rPr>
            </w:pPr>
            <w:r w:rsidRPr="00574AF8">
              <w:rPr>
                <w:rFonts w:cstheme="minorHAnsi"/>
              </w:rPr>
              <w:t xml:space="preserve">If your workplace requires it to go back to work in person (2) </w:t>
            </w:r>
          </w:p>
        </w:tc>
        <w:tc>
          <w:tcPr>
            <w:tcW w:w="1445" w:type="dxa"/>
          </w:tcPr>
          <w:p w14:paraId="7EFFDD7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7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8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8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8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8A"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D84" w14:textId="77777777" w:rsidR="00FE12BA" w:rsidRPr="00574AF8" w:rsidRDefault="005E6F66">
            <w:pPr>
              <w:keepNext/>
              <w:rPr>
                <w:rFonts w:cstheme="minorHAnsi"/>
              </w:rPr>
            </w:pPr>
            <w:r w:rsidRPr="00574AF8">
              <w:rPr>
                <w:rFonts w:cstheme="minorHAnsi"/>
              </w:rPr>
              <w:t xml:space="preserve">If it is available for free at a retail pharmacy (e.g., CVS, Walgreens, etc.) (3) </w:t>
            </w:r>
          </w:p>
        </w:tc>
        <w:tc>
          <w:tcPr>
            <w:tcW w:w="1445" w:type="dxa"/>
          </w:tcPr>
          <w:p w14:paraId="7EFFDD8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8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8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8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8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91"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D8B" w14:textId="77777777" w:rsidR="00FE12BA" w:rsidRPr="00574AF8" w:rsidRDefault="005E6F66">
            <w:pPr>
              <w:keepNext/>
              <w:rPr>
                <w:rFonts w:cstheme="minorHAnsi"/>
              </w:rPr>
            </w:pPr>
            <w:r w:rsidRPr="00574AF8">
              <w:rPr>
                <w:rFonts w:cstheme="minorHAnsi"/>
              </w:rPr>
              <w:t xml:space="preserve">If it is available for free and delivered by a community health worker to your home/residence (4) </w:t>
            </w:r>
          </w:p>
        </w:tc>
        <w:tc>
          <w:tcPr>
            <w:tcW w:w="1445" w:type="dxa"/>
          </w:tcPr>
          <w:p w14:paraId="7EFFDD8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8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8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8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9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98"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D92" w14:textId="77777777" w:rsidR="00FE12BA" w:rsidRPr="00574AF8" w:rsidRDefault="005E6F66">
            <w:pPr>
              <w:keepNext/>
              <w:rPr>
                <w:rFonts w:cstheme="minorHAnsi"/>
              </w:rPr>
            </w:pPr>
            <w:r w:rsidRPr="00574AF8">
              <w:rPr>
                <w:rFonts w:cstheme="minorHAnsi"/>
              </w:rPr>
              <w:t xml:space="preserve">If the vaccine is free and available through a drive through or mobile clinic (7) </w:t>
            </w:r>
          </w:p>
        </w:tc>
        <w:tc>
          <w:tcPr>
            <w:tcW w:w="1445" w:type="dxa"/>
          </w:tcPr>
          <w:p w14:paraId="7EFFDD9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9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9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9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9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9F"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D99" w14:textId="77777777" w:rsidR="00FE12BA" w:rsidRPr="00574AF8" w:rsidRDefault="005E6F66">
            <w:pPr>
              <w:keepNext/>
              <w:rPr>
                <w:rFonts w:cstheme="minorHAnsi"/>
              </w:rPr>
            </w:pPr>
            <w:r w:rsidRPr="00574AF8">
              <w:rPr>
                <w:rFonts w:cstheme="minorHAnsi"/>
              </w:rPr>
              <w:t xml:space="preserve">If you have to pay $20 out of pocket to receive it (5) </w:t>
            </w:r>
          </w:p>
        </w:tc>
        <w:tc>
          <w:tcPr>
            <w:tcW w:w="1445" w:type="dxa"/>
          </w:tcPr>
          <w:p w14:paraId="7EFFDD9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9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9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9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9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A6" w14:textId="77777777" w:rsidTr="005E6F66">
        <w:tc>
          <w:tcPr>
            <w:cnfStyle w:val="001000000000" w:firstRow="0" w:lastRow="0" w:firstColumn="1" w:lastColumn="0" w:oddVBand="0" w:evenVBand="0" w:oddHBand="0" w:evenHBand="0" w:firstRowFirstColumn="0" w:firstRowLastColumn="0" w:lastRowFirstColumn="0" w:lastRowLastColumn="0"/>
            <w:tcW w:w="2365" w:type="dxa"/>
          </w:tcPr>
          <w:p w14:paraId="7EFFDDA0" w14:textId="77777777" w:rsidR="00FE12BA" w:rsidRPr="00574AF8" w:rsidRDefault="005E6F66">
            <w:pPr>
              <w:keepNext/>
              <w:rPr>
                <w:rFonts w:cstheme="minorHAnsi"/>
              </w:rPr>
            </w:pPr>
            <w:r w:rsidRPr="00574AF8">
              <w:rPr>
                <w:rFonts w:cstheme="minorHAnsi"/>
              </w:rPr>
              <w:t xml:space="preserve">If your insurance or the government pays you $20 to get the vaccine (6) </w:t>
            </w:r>
          </w:p>
        </w:tc>
        <w:tc>
          <w:tcPr>
            <w:tcW w:w="1445" w:type="dxa"/>
          </w:tcPr>
          <w:p w14:paraId="7EFFDDA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A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A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A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445" w:type="dxa"/>
          </w:tcPr>
          <w:p w14:paraId="7EFFDDA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DDA7" w14:textId="77777777" w:rsidR="00FE12BA" w:rsidRPr="00574AF8" w:rsidRDefault="00FE12BA">
      <w:pPr>
        <w:rPr>
          <w:rFonts w:cstheme="minorHAnsi"/>
        </w:rPr>
      </w:pPr>
    </w:p>
    <w:p w14:paraId="7EFFDDA8" w14:textId="77777777" w:rsidR="00FE12BA" w:rsidRPr="00574AF8" w:rsidRDefault="00FE12BA">
      <w:pPr>
        <w:rPr>
          <w:rFonts w:cstheme="minorHAnsi"/>
        </w:rPr>
      </w:pPr>
    </w:p>
    <w:p w14:paraId="7EFFDDA9" w14:textId="77777777" w:rsidR="00FE12BA" w:rsidRPr="00574AF8" w:rsidRDefault="005E6F66">
      <w:pPr>
        <w:pStyle w:val="BlockEndLabel"/>
        <w:rPr>
          <w:rFonts w:cstheme="minorHAnsi"/>
        </w:rPr>
      </w:pPr>
      <w:r w:rsidRPr="00574AF8">
        <w:rPr>
          <w:rFonts w:cstheme="minorHAnsi"/>
        </w:rPr>
        <w:t>End of Block: Vaccine Delivery</w:t>
      </w:r>
    </w:p>
    <w:p w14:paraId="7EFFDDAA" w14:textId="77777777" w:rsidR="00FE12BA" w:rsidRPr="00574AF8" w:rsidRDefault="00FE12BA">
      <w:pPr>
        <w:pStyle w:val="BlockSeparator"/>
        <w:rPr>
          <w:rFonts w:cstheme="minorHAnsi"/>
        </w:rPr>
      </w:pPr>
    </w:p>
    <w:p w14:paraId="7EFFDDAB" w14:textId="77777777" w:rsidR="00FE12BA" w:rsidRPr="00574AF8" w:rsidRDefault="005E6F66">
      <w:pPr>
        <w:pStyle w:val="BlockStartLabel"/>
        <w:rPr>
          <w:rFonts w:cstheme="minorHAnsi"/>
        </w:rPr>
      </w:pPr>
      <w:r w:rsidRPr="00574AF8">
        <w:rPr>
          <w:rFonts w:cstheme="minorHAnsi"/>
        </w:rPr>
        <w:t>Start of Block: BLM Protest</w:t>
      </w:r>
    </w:p>
    <w:p w14:paraId="7EFFDDAC" w14:textId="255139B6" w:rsidR="005E6F66" w:rsidRPr="00574AF8" w:rsidRDefault="005E6F66">
      <w:pPr>
        <w:rPr>
          <w:rFonts w:cstheme="minorHAnsi"/>
        </w:rPr>
      </w:pPr>
      <w:r w:rsidRPr="00574AF8">
        <w:rPr>
          <w:rFonts w:cstheme="minorHAnsi"/>
        </w:rPr>
        <w:br w:type="page"/>
      </w:r>
    </w:p>
    <w:p w14:paraId="381FD3AF" w14:textId="3808AEE0" w:rsidR="00FE12BA"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BLM Protest Questions</w:t>
      </w:r>
    </w:p>
    <w:p w14:paraId="7EFFDDAD" w14:textId="77777777" w:rsidR="00FE12BA" w:rsidRPr="00574AF8" w:rsidRDefault="005E6F66">
      <w:pPr>
        <w:keepNext/>
        <w:rPr>
          <w:rFonts w:cstheme="minorHAnsi"/>
        </w:rPr>
      </w:pPr>
      <w:r w:rsidRPr="00574AF8">
        <w:rPr>
          <w:rFonts w:cstheme="minorHAnsi"/>
        </w:rPr>
        <w:t>BLM_INTRO We are now going to shift gears and ask you some questions about race relations and recent protests that erupted across the country over the summer.</w:t>
      </w:r>
    </w:p>
    <w:p w14:paraId="7EFFDDAE" w14:textId="77777777" w:rsidR="00FE12BA" w:rsidRPr="00574AF8" w:rsidRDefault="00FE12BA">
      <w:pPr>
        <w:rPr>
          <w:rFonts w:cstheme="minorHAnsi"/>
        </w:rPr>
      </w:pPr>
    </w:p>
    <w:p w14:paraId="7EFFDDAF"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DB1" w14:textId="77777777">
        <w:tc>
          <w:tcPr>
            <w:tcW w:w="50" w:type="dxa"/>
          </w:tcPr>
          <w:p w14:paraId="7EFFDDB0" w14:textId="77777777" w:rsidR="00FE12BA" w:rsidRPr="00574AF8" w:rsidRDefault="005E6F66">
            <w:pPr>
              <w:keepNext/>
              <w:rPr>
                <w:rFonts w:cstheme="minorHAnsi"/>
              </w:rPr>
            </w:pPr>
            <w:r w:rsidRPr="00574AF8">
              <w:rPr>
                <w:rFonts w:cstheme="minorHAnsi"/>
                <w:noProof/>
              </w:rPr>
              <w:drawing>
                <wp:inline distT="0" distB="0" distL="0" distR="0" wp14:anchorId="7EFFE45D" wp14:editId="7EFFE45E">
                  <wp:extent cx="228600" cy="228600"/>
                  <wp:effectExtent l="0" t="0" r="0" b="0"/>
                  <wp:docPr id="3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B2" w14:textId="77777777" w:rsidR="00FE12BA" w:rsidRPr="00574AF8" w:rsidRDefault="00FE12BA">
      <w:pPr>
        <w:rPr>
          <w:rFonts w:cstheme="minorHAnsi"/>
        </w:rPr>
      </w:pPr>
    </w:p>
    <w:p w14:paraId="7EFFDDB3" w14:textId="1EBCD0A7" w:rsidR="00FE12BA" w:rsidRPr="00574AF8" w:rsidRDefault="005E6F66">
      <w:pPr>
        <w:keepNext/>
        <w:rPr>
          <w:rFonts w:cstheme="minorHAnsi"/>
        </w:rPr>
      </w:pPr>
      <w:r w:rsidRPr="00574AF8">
        <w:rPr>
          <w:rFonts w:cstheme="minorHAnsi"/>
        </w:rPr>
        <w:t>BLM_1 [</w:t>
      </w:r>
      <w:hyperlink r:id="rId21" w:history="1">
        <w:r w:rsidRPr="00574AF8">
          <w:rPr>
            <w:rStyle w:val="Hyperlink"/>
            <w:rFonts w:cstheme="minorHAnsi"/>
          </w:rPr>
          <w:t>Roper Center</w:t>
        </w:r>
      </w:hyperlink>
      <w:r w:rsidRPr="00574AF8">
        <w:rPr>
          <w:rFonts w:cstheme="minorHAnsi"/>
        </w:rPr>
        <w:t>]How concerned are you that the COVID-19 pandemic is doing greater damage to people of color?</w:t>
      </w:r>
    </w:p>
    <w:p w14:paraId="7EFFDDB4" w14:textId="77777777" w:rsidR="00FE12BA" w:rsidRPr="00574AF8" w:rsidRDefault="005E6F66">
      <w:pPr>
        <w:pStyle w:val="ListParagraph"/>
        <w:keepNext/>
        <w:numPr>
          <w:ilvl w:val="0"/>
          <w:numId w:val="4"/>
        </w:numPr>
        <w:rPr>
          <w:rFonts w:cstheme="minorHAnsi"/>
        </w:rPr>
      </w:pPr>
      <w:r w:rsidRPr="00574AF8">
        <w:rPr>
          <w:rFonts w:cstheme="minorHAnsi"/>
        </w:rPr>
        <w:t xml:space="preserve">Extremely concerned  (1) </w:t>
      </w:r>
    </w:p>
    <w:p w14:paraId="7EFFDDB5"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concerned  (2) </w:t>
      </w:r>
    </w:p>
    <w:p w14:paraId="7EFFDDB6" w14:textId="77777777" w:rsidR="00FE12BA" w:rsidRPr="00574AF8" w:rsidRDefault="005E6F66">
      <w:pPr>
        <w:pStyle w:val="ListParagraph"/>
        <w:keepNext/>
        <w:numPr>
          <w:ilvl w:val="0"/>
          <w:numId w:val="4"/>
        </w:numPr>
        <w:rPr>
          <w:rFonts w:cstheme="minorHAnsi"/>
        </w:rPr>
      </w:pPr>
      <w:r w:rsidRPr="00574AF8">
        <w:rPr>
          <w:rFonts w:cstheme="minorHAnsi"/>
        </w:rPr>
        <w:t xml:space="preserve">A little bit concerned  (3) </w:t>
      </w:r>
    </w:p>
    <w:p w14:paraId="7EFFDDB7" w14:textId="77777777" w:rsidR="00FE12BA" w:rsidRPr="00574AF8" w:rsidRDefault="005E6F66">
      <w:pPr>
        <w:pStyle w:val="ListParagraph"/>
        <w:keepNext/>
        <w:numPr>
          <w:ilvl w:val="0"/>
          <w:numId w:val="4"/>
        </w:numPr>
        <w:rPr>
          <w:rFonts w:cstheme="minorHAnsi"/>
        </w:rPr>
      </w:pPr>
      <w:r w:rsidRPr="00574AF8">
        <w:rPr>
          <w:rFonts w:cstheme="minorHAnsi"/>
        </w:rPr>
        <w:t xml:space="preserve">Not at all concerned  (4) </w:t>
      </w:r>
    </w:p>
    <w:p w14:paraId="7EFFDDB8" w14:textId="77777777" w:rsidR="00FE12BA" w:rsidRPr="00574AF8" w:rsidRDefault="00FE12BA">
      <w:pPr>
        <w:rPr>
          <w:rFonts w:cstheme="minorHAnsi"/>
        </w:rPr>
      </w:pPr>
    </w:p>
    <w:p w14:paraId="7EFFDDB9"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DBB" w14:textId="77777777">
        <w:tc>
          <w:tcPr>
            <w:tcW w:w="50" w:type="dxa"/>
          </w:tcPr>
          <w:p w14:paraId="7EFFDDBA" w14:textId="77777777" w:rsidR="00FE12BA" w:rsidRPr="00574AF8" w:rsidRDefault="005E6F66">
            <w:pPr>
              <w:keepNext/>
              <w:rPr>
                <w:rFonts w:cstheme="minorHAnsi"/>
              </w:rPr>
            </w:pPr>
            <w:r w:rsidRPr="00574AF8">
              <w:rPr>
                <w:rFonts w:cstheme="minorHAnsi"/>
                <w:noProof/>
              </w:rPr>
              <w:drawing>
                <wp:inline distT="0" distB="0" distL="0" distR="0" wp14:anchorId="7EFFE45F" wp14:editId="7EFFE460">
                  <wp:extent cx="228600" cy="228600"/>
                  <wp:effectExtent l="0" t="0" r="0" b="0"/>
                  <wp:docPr id="3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BC" w14:textId="77777777" w:rsidR="00FE12BA" w:rsidRPr="00574AF8" w:rsidRDefault="00FE12BA">
      <w:pPr>
        <w:rPr>
          <w:rFonts w:cstheme="minorHAnsi"/>
        </w:rPr>
      </w:pPr>
    </w:p>
    <w:p w14:paraId="7EFFDDBD" w14:textId="0F606D56" w:rsidR="00FE12BA" w:rsidRPr="00574AF8" w:rsidRDefault="005E6F66">
      <w:pPr>
        <w:keepNext/>
        <w:rPr>
          <w:rFonts w:cstheme="minorHAnsi"/>
        </w:rPr>
      </w:pPr>
      <w:r w:rsidRPr="00574AF8">
        <w:rPr>
          <w:rFonts w:cstheme="minorHAnsi"/>
        </w:rPr>
        <w:t>BLM_2 [</w:t>
      </w:r>
      <w:hyperlink r:id="rId22" w:history="1">
        <w:r w:rsidRPr="00574AF8">
          <w:rPr>
            <w:rStyle w:val="Hyperlink"/>
            <w:rFonts w:cstheme="minorHAnsi"/>
          </w:rPr>
          <w:t>Roper Center</w:t>
        </w:r>
      </w:hyperlink>
      <w:r w:rsidRPr="00574AF8">
        <w:rPr>
          <w:rFonts w:cstheme="minorHAnsi"/>
        </w:rPr>
        <w:t>] From what you’ve read and heard, how do you feel about the Black Lives Matter movement?</w:t>
      </w:r>
    </w:p>
    <w:p w14:paraId="7EFFDDBE"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support  (1) </w:t>
      </w:r>
    </w:p>
    <w:p w14:paraId="7EFFDDBF"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support  (2) </w:t>
      </w:r>
    </w:p>
    <w:p w14:paraId="7EFFDDC0"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oppose  (3) </w:t>
      </w:r>
    </w:p>
    <w:p w14:paraId="7EFFDDC1"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oppose  (4) </w:t>
      </w:r>
    </w:p>
    <w:p w14:paraId="7EFFDDC2" w14:textId="77777777" w:rsidR="00FE12BA" w:rsidRPr="00574AF8" w:rsidRDefault="00FE12BA">
      <w:pPr>
        <w:rPr>
          <w:rFonts w:cstheme="minorHAnsi"/>
        </w:rPr>
      </w:pPr>
    </w:p>
    <w:p w14:paraId="7EFFDDC3"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DC5" w14:textId="77777777">
        <w:tc>
          <w:tcPr>
            <w:tcW w:w="50" w:type="dxa"/>
          </w:tcPr>
          <w:p w14:paraId="7EFFDDC4" w14:textId="77777777" w:rsidR="00FE12BA" w:rsidRPr="00574AF8" w:rsidRDefault="005E6F66">
            <w:pPr>
              <w:keepNext/>
              <w:rPr>
                <w:rFonts w:cstheme="minorHAnsi"/>
              </w:rPr>
            </w:pPr>
            <w:r w:rsidRPr="00574AF8">
              <w:rPr>
                <w:rFonts w:cstheme="minorHAnsi"/>
                <w:noProof/>
              </w:rPr>
              <w:drawing>
                <wp:inline distT="0" distB="0" distL="0" distR="0" wp14:anchorId="7EFFE461" wp14:editId="7EFFE462">
                  <wp:extent cx="228600" cy="228600"/>
                  <wp:effectExtent l="0" t="0" r="0" b="0"/>
                  <wp:docPr id="3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C6" w14:textId="77777777" w:rsidR="00FE12BA" w:rsidRPr="00574AF8" w:rsidRDefault="00FE12BA">
      <w:pPr>
        <w:rPr>
          <w:rFonts w:cstheme="minorHAnsi"/>
        </w:rPr>
      </w:pPr>
    </w:p>
    <w:p w14:paraId="7EFFDDC7" w14:textId="77777777" w:rsidR="00FE12BA" w:rsidRPr="00574AF8" w:rsidRDefault="005E6F66">
      <w:pPr>
        <w:keepNext/>
        <w:rPr>
          <w:rFonts w:cstheme="minorHAnsi"/>
        </w:rPr>
      </w:pPr>
      <w:r w:rsidRPr="00574AF8">
        <w:rPr>
          <w:rFonts w:cstheme="minorHAnsi"/>
        </w:rPr>
        <w:lastRenderedPageBreak/>
        <w:t>BLM_3 Has your attitude towards the Black Lives Matter movement changed since the George Floyd incident that sparked off protests around the country over the summer?</w:t>
      </w:r>
    </w:p>
    <w:p w14:paraId="7EFFDDC8" w14:textId="77777777" w:rsidR="00FE12BA" w:rsidRPr="00574AF8" w:rsidRDefault="005E6F66">
      <w:pPr>
        <w:pStyle w:val="ListParagraph"/>
        <w:keepNext/>
        <w:numPr>
          <w:ilvl w:val="0"/>
          <w:numId w:val="4"/>
        </w:numPr>
        <w:rPr>
          <w:rFonts w:cstheme="minorHAnsi"/>
        </w:rPr>
      </w:pPr>
      <w:r w:rsidRPr="00574AF8">
        <w:rPr>
          <w:rFonts w:cstheme="minorHAnsi"/>
        </w:rPr>
        <w:t xml:space="preserve">Yes, more supportive  (1) </w:t>
      </w:r>
    </w:p>
    <w:p w14:paraId="7EFFDDC9" w14:textId="77777777" w:rsidR="00FE12BA" w:rsidRPr="00574AF8" w:rsidRDefault="005E6F66">
      <w:pPr>
        <w:pStyle w:val="ListParagraph"/>
        <w:keepNext/>
        <w:numPr>
          <w:ilvl w:val="0"/>
          <w:numId w:val="4"/>
        </w:numPr>
        <w:rPr>
          <w:rFonts w:cstheme="minorHAnsi"/>
        </w:rPr>
      </w:pPr>
      <w:r w:rsidRPr="00574AF8">
        <w:rPr>
          <w:rFonts w:cstheme="minorHAnsi"/>
        </w:rPr>
        <w:t xml:space="preserve">Yes, less supportive  (2) </w:t>
      </w:r>
    </w:p>
    <w:p w14:paraId="7EFFDDCA" w14:textId="77777777" w:rsidR="00FE12BA" w:rsidRPr="00574AF8" w:rsidRDefault="005E6F66">
      <w:pPr>
        <w:pStyle w:val="ListParagraph"/>
        <w:keepNext/>
        <w:numPr>
          <w:ilvl w:val="0"/>
          <w:numId w:val="4"/>
        </w:numPr>
        <w:rPr>
          <w:rFonts w:cstheme="minorHAnsi"/>
        </w:rPr>
      </w:pPr>
      <w:r w:rsidRPr="00574AF8">
        <w:rPr>
          <w:rFonts w:cstheme="minorHAnsi"/>
        </w:rPr>
        <w:t xml:space="preserve">No change  (3) </w:t>
      </w:r>
    </w:p>
    <w:p w14:paraId="7EFFDDCB" w14:textId="77777777" w:rsidR="00FE12BA" w:rsidRPr="00574AF8" w:rsidRDefault="00FE12BA">
      <w:pPr>
        <w:rPr>
          <w:rFonts w:cstheme="minorHAnsi"/>
        </w:rPr>
      </w:pPr>
    </w:p>
    <w:p w14:paraId="7EFFDDCC"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DCE" w14:textId="77777777">
        <w:tc>
          <w:tcPr>
            <w:tcW w:w="50" w:type="dxa"/>
          </w:tcPr>
          <w:p w14:paraId="7EFFDDCD" w14:textId="77777777" w:rsidR="00FE12BA" w:rsidRPr="00574AF8" w:rsidRDefault="005E6F66">
            <w:pPr>
              <w:keepNext/>
              <w:rPr>
                <w:rFonts w:cstheme="minorHAnsi"/>
              </w:rPr>
            </w:pPr>
            <w:r w:rsidRPr="00574AF8">
              <w:rPr>
                <w:rFonts w:cstheme="minorHAnsi"/>
                <w:noProof/>
              </w:rPr>
              <w:drawing>
                <wp:inline distT="0" distB="0" distL="0" distR="0" wp14:anchorId="7EFFE463" wp14:editId="7EFFE464">
                  <wp:extent cx="228600" cy="228600"/>
                  <wp:effectExtent l="0" t="0" r="0" b="0"/>
                  <wp:docPr id="3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CF" w14:textId="77777777" w:rsidR="00FE12BA" w:rsidRPr="00574AF8" w:rsidRDefault="00FE12BA">
      <w:pPr>
        <w:rPr>
          <w:rFonts w:cstheme="minorHAnsi"/>
        </w:rPr>
      </w:pPr>
    </w:p>
    <w:p w14:paraId="7EFFDDD0" w14:textId="6B718278" w:rsidR="00FE12BA" w:rsidRPr="00574AF8" w:rsidRDefault="005E6F66">
      <w:pPr>
        <w:keepNext/>
        <w:rPr>
          <w:rFonts w:cstheme="minorHAnsi"/>
        </w:rPr>
      </w:pPr>
      <w:r w:rsidRPr="00574AF8">
        <w:rPr>
          <w:rFonts w:cstheme="minorHAnsi"/>
        </w:rPr>
        <w:t>BLM_4 [</w:t>
      </w:r>
      <w:hyperlink r:id="rId23" w:history="1">
        <w:r w:rsidRPr="00574AF8">
          <w:rPr>
            <w:rStyle w:val="Hyperlink"/>
            <w:rFonts w:cstheme="minorHAnsi"/>
          </w:rPr>
          <w:t>Roper Center</w:t>
        </w:r>
      </w:hyperlink>
      <w:r w:rsidRPr="00574AF8">
        <w:rPr>
          <w:rFonts w:cstheme="minorHAnsi"/>
        </w:rPr>
        <w:t>] Have race relations in the United States become better or worse since Donald Trump became president, or has there been no change?</w:t>
      </w:r>
    </w:p>
    <w:p w14:paraId="7EFFDDD1" w14:textId="77777777" w:rsidR="00FE12BA" w:rsidRPr="00574AF8" w:rsidRDefault="005E6F66">
      <w:pPr>
        <w:pStyle w:val="ListParagraph"/>
        <w:keepNext/>
        <w:numPr>
          <w:ilvl w:val="0"/>
          <w:numId w:val="4"/>
        </w:numPr>
        <w:rPr>
          <w:rFonts w:cstheme="minorHAnsi"/>
        </w:rPr>
      </w:pPr>
      <w:r w:rsidRPr="00574AF8">
        <w:rPr>
          <w:rFonts w:cstheme="minorHAnsi"/>
        </w:rPr>
        <w:t xml:space="preserve">Better  (1) </w:t>
      </w:r>
    </w:p>
    <w:p w14:paraId="7EFFDDD2" w14:textId="77777777" w:rsidR="00FE12BA" w:rsidRPr="00574AF8" w:rsidRDefault="005E6F66">
      <w:pPr>
        <w:pStyle w:val="ListParagraph"/>
        <w:keepNext/>
        <w:numPr>
          <w:ilvl w:val="0"/>
          <w:numId w:val="4"/>
        </w:numPr>
        <w:rPr>
          <w:rFonts w:cstheme="minorHAnsi"/>
        </w:rPr>
      </w:pPr>
      <w:r w:rsidRPr="00574AF8">
        <w:rPr>
          <w:rFonts w:cstheme="minorHAnsi"/>
        </w:rPr>
        <w:t xml:space="preserve">Worse  (2) </w:t>
      </w:r>
    </w:p>
    <w:p w14:paraId="7EFFDDD3" w14:textId="77777777" w:rsidR="00FE12BA" w:rsidRPr="00574AF8" w:rsidRDefault="005E6F66">
      <w:pPr>
        <w:pStyle w:val="ListParagraph"/>
        <w:keepNext/>
        <w:numPr>
          <w:ilvl w:val="0"/>
          <w:numId w:val="4"/>
        </w:numPr>
        <w:rPr>
          <w:rFonts w:cstheme="minorHAnsi"/>
        </w:rPr>
      </w:pPr>
      <w:r w:rsidRPr="00574AF8">
        <w:rPr>
          <w:rFonts w:cstheme="minorHAnsi"/>
        </w:rPr>
        <w:t xml:space="preserve">No Change  (3) </w:t>
      </w:r>
    </w:p>
    <w:p w14:paraId="7EFFDDD4" w14:textId="77777777" w:rsidR="00FE12BA" w:rsidRPr="00574AF8" w:rsidRDefault="00FE12BA">
      <w:pPr>
        <w:rPr>
          <w:rFonts w:cstheme="minorHAnsi"/>
        </w:rPr>
      </w:pPr>
    </w:p>
    <w:p w14:paraId="7EFFDDD5"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DDD8" w14:textId="77777777">
        <w:tblPrEx>
          <w:tblCellMar>
            <w:top w:w="0" w:type="dxa"/>
            <w:bottom w:w="0" w:type="dxa"/>
          </w:tblCellMar>
        </w:tblPrEx>
        <w:trPr>
          <w:trHeight w:val="300"/>
        </w:trPr>
        <w:tc>
          <w:tcPr>
            <w:tcW w:w="1368" w:type="dxa"/>
            <w:tcBorders>
              <w:top w:val="nil"/>
              <w:left w:val="nil"/>
              <w:bottom w:val="nil"/>
              <w:right w:val="nil"/>
            </w:tcBorders>
          </w:tcPr>
          <w:p w14:paraId="7EFFDDD6"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DDD7"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DDD9" w14:textId="77777777" w:rsidR="00FE12BA" w:rsidRPr="00574AF8" w:rsidRDefault="005E6F66">
      <w:pPr>
        <w:rPr>
          <w:rFonts w:cstheme="minorHAnsi"/>
        </w:rPr>
      </w:pPr>
      <w:r w:rsidRPr="00574AF8">
        <w:rPr>
          <w:rFonts w:cstheme="minorHAnsi"/>
        </w:rPr>
        <w:br w:type="page"/>
      </w:r>
    </w:p>
    <w:tbl>
      <w:tblPr>
        <w:tblStyle w:val="QQuestionIconTable"/>
        <w:tblW w:w="50" w:type="auto"/>
        <w:tblLook w:val="07E0" w:firstRow="1" w:lastRow="1" w:firstColumn="1" w:lastColumn="1" w:noHBand="1" w:noVBand="1"/>
      </w:tblPr>
      <w:tblGrid>
        <w:gridCol w:w="380"/>
      </w:tblGrid>
      <w:tr w:rsidR="00FE12BA" w:rsidRPr="00574AF8" w14:paraId="7EFFDDDB" w14:textId="77777777">
        <w:tc>
          <w:tcPr>
            <w:tcW w:w="50" w:type="dxa"/>
          </w:tcPr>
          <w:p w14:paraId="7EFFDDDA"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65" wp14:editId="7EFFE466">
                  <wp:extent cx="228600" cy="228600"/>
                  <wp:effectExtent l="0" t="0" r="0" b="0"/>
                  <wp:docPr id="3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DC" w14:textId="77777777" w:rsidR="00FE12BA" w:rsidRPr="00574AF8" w:rsidRDefault="00FE12BA">
      <w:pPr>
        <w:rPr>
          <w:rFonts w:cstheme="minorHAnsi"/>
        </w:rPr>
      </w:pPr>
    </w:p>
    <w:p w14:paraId="7EFFDDDD" w14:textId="479906CB" w:rsidR="00FE12BA" w:rsidRPr="00574AF8" w:rsidRDefault="005E6F66">
      <w:pPr>
        <w:keepNext/>
        <w:rPr>
          <w:rFonts w:cstheme="minorHAnsi"/>
        </w:rPr>
      </w:pPr>
      <w:r w:rsidRPr="00574AF8">
        <w:rPr>
          <w:rFonts w:cstheme="minorHAnsi"/>
        </w:rPr>
        <w:t>BLM_5 [</w:t>
      </w:r>
      <w:hyperlink r:id="rId24" w:history="1">
        <w:r w:rsidRPr="00574AF8">
          <w:rPr>
            <w:rStyle w:val="Hyperlink"/>
            <w:rFonts w:cstheme="minorHAnsi"/>
          </w:rPr>
          <w:t>Roper Center</w:t>
        </w:r>
      </w:hyperlink>
      <w:r w:rsidRPr="00574AF8">
        <w:rPr>
          <w:rFonts w:cstheme="minorHAnsi"/>
        </w:rPr>
        <w:t>] Which concerns you more--the actions of the police and the death of an African American man, or protests that have turned violent?</w:t>
      </w:r>
    </w:p>
    <w:p w14:paraId="7EFFDDDE" w14:textId="77777777" w:rsidR="00FE12BA" w:rsidRPr="00574AF8" w:rsidRDefault="005E6F66">
      <w:pPr>
        <w:pStyle w:val="ListParagraph"/>
        <w:keepNext/>
        <w:numPr>
          <w:ilvl w:val="0"/>
          <w:numId w:val="4"/>
        </w:numPr>
        <w:rPr>
          <w:rFonts w:cstheme="minorHAnsi"/>
        </w:rPr>
      </w:pPr>
      <w:r w:rsidRPr="00574AF8">
        <w:rPr>
          <w:rFonts w:cstheme="minorHAnsi"/>
        </w:rPr>
        <w:t xml:space="preserve">The actions of the police and the death of an African American man  (1) </w:t>
      </w:r>
    </w:p>
    <w:p w14:paraId="7EFFDDDF" w14:textId="77777777" w:rsidR="00FE12BA" w:rsidRPr="00574AF8" w:rsidRDefault="005E6F66">
      <w:pPr>
        <w:pStyle w:val="ListParagraph"/>
        <w:keepNext/>
        <w:numPr>
          <w:ilvl w:val="0"/>
          <w:numId w:val="4"/>
        </w:numPr>
        <w:rPr>
          <w:rFonts w:cstheme="minorHAnsi"/>
        </w:rPr>
      </w:pPr>
      <w:r w:rsidRPr="00574AF8">
        <w:rPr>
          <w:rFonts w:cstheme="minorHAnsi"/>
        </w:rPr>
        <w:t xml:space="preserve">Protests that have turned violent  (2) </w:t>
      </w:r>
    </w:p>
    <w:p w14:paraId="7EFFDDE0" w14:textId="77777777" w:rsidR="00FE12BA" w:rsidRPr="00574AF8" w:rsidRDefault="005E6F66">
      <w:pPr>
        <w:pStyle w:val="ListParagraph"/>
        <w:keepNext/>
        <w:numPr>
          <w:ilvl w:val="0"/>
          <w:numId w:val="4"/>
        </w:numPr>
        <w:rPr>
          <w:rFonts w:cstheme="minorHAnsi"/>
        </w:rPr>
      </w:pPr>
      <w:r w:rsidRPr="00574AF8">
        <w:rPr>
          <w:rFonts w:cstheme="minorHAnsi"/>
        </w:rPr>
        <w:t xml:space="preserve">Some of both  (3) </w:t>
      </w:r>
    </w:p>
    <w:p w14:paraId="7EFFDDE1" w14:textId="77777777" w:rsidR="00FE12BA" w:rsidRPr="00574AF8" w:rsidRDefault="005E6F66">
      <w:pPr>
        <w:pStyle w:val="ListParagraph"/>
        <w:keepNext/>
        <w:numPr>
          <w:ilvl w:val="0"/>
          <w:numId w:val="4"/>
        </w:numPr>
        <w:rPr>
          <w:rFonts w:cstheme="minorHAnsi"/>
        </w:rPr>
      </w:pPr>
      <w:r w:rsidRPr="00574AF8">
        <w:rPr>
          <w:rFonts w:cstheme="minorHAnsi"/>
        </w:rPr>
        <w:t xml:space="preserve">Not sure  (4) </w:t>
      </w:r>
    </w:p>
    <w:p w14:paraId="7EFFDDE2" w14:textId="77777777" w:rsidR="00FE12BA" w:rsidRPr="00574AF8" w:rsidRDefault="00FE12BA">
      <w:pPr>
        <w:rPr>
          <w:rFonts w:cstheme="minorHAnsi"/>
        </w:rPr>
      </w:pPr>
    </w:p>
    <w:p w14:paraId="7EFFDDE3"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DE5" w14:textId="77777777">
        <w:tc>
          <w:tcPr>
            <w:tcW w:w="50" w:type="dxa"/>
          </w:tcPr>
          <w:p w14:paraId="7EFFDDE4" w14:textId="77777777" w:rsidR="00FE12BA" w:rsidRPr="00574AF8" w:rsidRDefault="005E6F66">
            <w:pPr>
              <w:keepNext/>
              <w:rPr>
                <w:rFonts w:cstheme="minorHAnsi"/>
              </w:rPr>
            </w:pPr>
            <w:r w:rsidRPr="00574AF8">
              <w:rPr>
                <w:rFonts w:cstheme="minorHAnsi"/>
                <w:noProof/>
              </w:rPr>
              <w:drawing>
                <wp:inline distT="0" distB="0" distL="0" distR="0" wp14:anchorId="7EFFE467" wp14:editId="7EFFE468">
                  <wp:extent cx="228600" cy="228600"/>
                  <wp:effectExtent l="0" t="0" r="0" b="0"/>
                  <wp:docPr id="3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DE6" w14:textId="77777777" w:rsidR="00FE12BA" w:rsidRPr="00574AF8" w:rsidRDefault="00FE12BA">
      <w:pPr>
        <w:rPr>
          <w:rFonts w:cstheme="minorHAnsi"/>
        </w:rPr>
      </w:pPr>
    </w:p>
    <w:p w14:paraId="7EFFDDE7" w14:textId="5CBE91BF" w:rsidR="00FE12BA" w:rsidRPr="00574AF8" w:rsidRDefault="005E6F66">
      <w:pPr>
        <w:keepNext/>
        <w:rPr>
          <w:rFonts w:cstheme="minorHAnsi"/>
        </w:rPr>
      </w:pPr>
      <w:r w:rsidRPr="00574AF8">
        <w:rPr>
          <w:rFonts w:cstheme="minorHAnsi"/>
        </w:rPr>
        <w:t>BLM_6 [</w:t>
      </w:r>
      <w:hyperlink r:id="rId25" w:history="1">
        <w:r w:rsidRPr="00574AF8">
          <w:rPr>
            <w:rStyle w:val="Hyperlink"/>
            <w:rFonts w:cstheme="minorHAnsi"/>
          </w:rPr>
          <w:t>Roper Center</w:t>
        </w:r>
      </w:hyperlink>
      <w:r w:rsidRPr="00574AF8">
        <w:rPr>
          <w:rFonts w:cstheme="minorHAnsi"/>
        </w:rPr>
        <w:t>] Do you have a mostly positive or mostly negative reaction to the following terms: </w:t>
      </w:r>
    </w:p>
    <w:tbl>
      <w:tblPr>
        <w:tblStyle w:val="QQuestionTable"/>
        <w:tblW w:w="9576" w:type="auto"/>
        <w:tblLook w:val="07E0" w:firstRow="1" w:lastRow="1" w:firstColumn="1" w:lastColumn="1" w:noHBand="1" w:noVBand="1"/>
      </w:tblPr>
      <w:tblGrid>
        <w:gridCol w:w="2345"/>
        <w:gridCol w:w="2338"/>
        <w:gridCol w:w="2335"/>
        <w:gridCol w:w="2342"/>
      </w:tblGrid>
      <w:tr w:rsidR="00FE12BA" w:rsidRPr="00574AF8" w14:paraId="7EFFDDEC" w14:textId="77777777" w:rsidTr="00FE1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EFFDDE8" w14:textId="77777777" w:rsidR="00FE12BA" w:rsidRPr="00574AF8" w:rsidRDefault="00FE12BA">
            <w:pPr>
              <w:keepNext/>
              <w:rPr>
                <w:rFonts w:cstheme="minorHAnsi"/>
              </w:rPr>
            </w:pPr>
          </w:p>
        </w:tc>
        <w:tc>
          <w:tcPr>
            <w:tcW w:w="2394" w:type="dxa"/>
          </w:tcPr>
          <w:p w14:paraId="7EFFDDE9"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Mostly Positive (1)</w:t>
            </w:r>
          </w:p>
        </w:tc>
        <w:tc>
          <w:tcPr>
            <w:tcW w:w="2394" w:type="dxa"/>
          </w:tcPr>
          <w:p w14:paraId="7EFFDDEA"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Neutral (2)</w:t>
            </w:r>
          </w:p>
        </w:tc>
        <w:tc>
          <w:tcPr>
            <w:tcW w:w="2394" w:type="dxa"/>
          </w:tcPr>
          <w:p w14:paraId="7EFFDDEB"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Mostly Negative (3)</w:t>
            </w:r>
          </w:p>
        </w:tc>
      </w:tr>
      <w:tr w:rsidR="00FE12BA" w:rsidRPr="00574AF8" w14:paraId="7EFFDDF1"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DED" w14:textId="77777777" w:rsidR="00FE12BA" w:rsidRPr="00574AF8" w:rsidRDefault="005E6F66">
            <w:pPr>
              <w:keepNext/>
              <w:rPr>
                <w:rFonts w:cstheme="minorHAnsi"/>
              </w:rPr>
            </w:pPr>
            <w:r w:rsidRPr="00574AF8">
              <w:rPr>
                <w:rFonts w:cstheme="minorHAnsi"/>
              </w:rPr>
              <w:t xml:space="preserve">Defund the police (1) </w:t>
            </w:r>
          </w:p>
        </w:tc>
        <w:tc>
          <w:tcPr>
            <w:tcW w:w="2394" w:type="dxa"/>
          </w:tcPr>
          <w:p w14:paraId="7EFFDDE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DE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DF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F6"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DF2" w14:textId="77777777" w:rsidR="00FE12BA" w:rsidRPr="00574AF8" w:rsidRDefault="005E6F66">
            <w:pPr>
              <w:keepNext/>
              <w:rPr>
                <w:rFonts w:cstheme="minorHAnsi"/>
              </w:rPr>
            </w:pPr>
            <w:r w:rsidRPr="00574AF8">
              <w:rPr>
                <w:rFonts w:cstheme="minorHAnsi"/>
              </w:rPr>
              <w:t xml:space="preserve">Blue Lives Matter (2) </w:t>
            </w:r>
          </w:p>
        </w:tc>
        <w:tc>
          <w:tcPr>
            <w:tcW w:w="2394" w:type="dxa"/>
          </w:tcPr>
          <w:p w14:paraId="7EFFDDF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DF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DF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DFB"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DF7" w14:textId="77777777" w:rsidR="00FE12BA" w:rsidRPr="00574AF8" w:rsidRDefault="005E6F66">
            <w:pPr>
              <w:keepNext/>
              <w:rPr>
                <w:rFonts w:cstheme="minorHAnsi"/>
              </w:rPr>
            </w:pPr>
            <w:r w:rsidRPr="00574AF8">
              <w:rPr>
                <w:rFonts w:cstheme="minorHAnsi"/>
              </w:rPr>
              <w:t xml:space="preserve">All Lives Matter (3) </w:t>
            </w:r>
          </w:p>
        </w:tc>
        <w:tc>
          <w:tcPr>
            <w:tcW w:w="2394" w:type="dxa"/>
          </w:tcPr>
          <w:p w14:paraId="7EFFDDF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DF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DF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00"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DFC" w14:textId="77777777" w:rsidR="00FE12BA" w:rsidRPr="00574AF8" w:rsidRDefault="005E6F66">
            <w:pPr>
              <w:keepNext/>
              <w:rPr>
                <w:rFonts w:cstheme="minorHAnsi"/>
              </w:rPr>
            </w:pPr>
            <w:r w:rsidRPr="00574AF8">
              <w:rPr>
                <w:rFonts w:cstheme="minorHAnsi"/>
              </w:rPr>
              <w:t xml:space="preserve">Socialism (4) </w:t>
            </w:r>
          </w:p>
        </w:tc>
        <w:tc>
          <w:tcPr>
            <w:tcW w:w="2394" w:type="dxa"/>
          </w:tcPr>
          <w:p w14:paraId="7EFFDDF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DF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DF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DE01" w14:textId="77777777" w:rsidR="00FE12BA" w:rsidRPr="00574AF8" w:rsidRDefault="00FE12BA">
      <w:pPr>
        <w:rPr>
          <w:rFonts w:cstheme="minorHAnsi"/>
        </w:rPr>
      </w:pPr>
    </w:p>
    <w:p w14:paraId="7EFFDE02" w14:textId="77777777" w:rsidR="00FE12BA" w:rsidRPr="00574AF8" w:rsidRDefault="00FE12BA">
      <w:pPr>
        <w:rPr>
          <w:rFonts w:cstheme="minorHAnsi"/>
        </w:rPr>
      </w:pPr>
    </w:p>
    <w:p w14:paraId="7EFFDE03"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05" w14:textId="77777777">
        <w:tc>
          <w:tcPr>
            <w:tcW w:w="50" w:type="dxa"/>
          </w:tcPr>
          <w:p w14:paraId="7EFFDE04" w14:textId="77777777" w:rsidR="00FE12BA" w:rsidRPr="00574AF8" w:rsidRDefault="005E6F66">
            <w:pPr>
              <w:keepNext/>
              <w:rPr>
                <w:rFonts w:cstheme="minorHAnsi"/>
              </w:rPr>
            </w:pPr>
            <w:r w:rsidRPr="00574AF8">
              <w:rPr>
                <w:rFonts w:cstheme="minorHAnsi"/>
                <w:noProof/>
              </w:rPr>
              <w:drawing>
                <wp:inline distT="0" distB="0" distL="0" distR="0" wp14:anchorId="7EFFE469" wp14:editId="7EFFE46A">
                  <wp:extent cx="228600" cy="228600"/>
                  <wp:effectExtent l="0" t="0" r="0" b="0"/>
                  <wp:docPr id="3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06" w14:textId="77777777" w:rsidR="00FE12BA" w:rsidRPr="00574AF8" w:rsidRDefault="00FE12BA">
      <w:pPr>
        <w:rPr>
          <w:rFonts w:cstheme="minorHAnsi"/>
        </w:rPr>
      </w:pPr>
    </w:p>
    <w:p w14:paraId="7EFFDE07" w14:textId="0B2FA43C" w:rsidR="00FE12BA" w:rsidRPr="00574AF8" w:rsidRDefault="005E6F66">
      <w:pPr>
        <w:keepNext/>
        <w:rPr>
          <w:rFonts w:cstheme="minorHAnsi"/>
        </w:rPr>
      </w:pPr>
      <w:r w:rsidRPr="00574AF8">
        <w:rPr>
          <w:rFonts w:cstheme="minorHAnsi"/>
        </w:rPr>
        <w:lastRenderedPageBreak/>
        <w:t>BLM_7 [</w:t>
      </w:r>
      <w:hyperlink r:id="rId26" w:history="1">
        <w:r w:rsidRPr="00574AF8">
          <w:rPr>
            <w:rStyle w:val="Hyperlink"/>
            <w:rFonts w:cstheme="minorHAnsi"/>
          </w:rPr>
          <w:t>Roper Center</w:t>
        </w:r>
      </w:hyperlink>
      <w:r w:rsidRPr="00574AF8">
        <w:rPr>
          <w:rFonts w:cstheme="minorHAnsi"/>
        </w:rPr>
        <w:t>] Do you think that police are more likely to use deadly force on black Americans or white Americans?</w:t>
      </w:r>
    </w:p>
    <w:p w14:paraId="7EFFDE08" w14:textId="77777777" w:rsidR="00FE12BA" w:rsidRPr="00574AF8" w:rsidRDefault="005E6F66">
      <w:pPr>
        <w:pStyle w:val="ListParagraph"/>
        <w:keepNext/>
        <w:numPr>
          <w:ilvl w:val="0"/>
          <w:numId w:val="4"/>
        </w:numPr>
        <w:rPr>
          <w:rFonts w:cstheme="minorHAnsi"/>
        </w:rPr>
      </w:pPr>
      <w:r w:rsidRPr="00574AF8">
        <w:rPr>
          <w:rFonts w:cstheme="minorHAnsi"/>
        </w:rPr>
        <w:t xml:space="preserve">More likely to use force against a white person  (1) </w:t>
      </w:r>
    </w:p>
    <w:p w14:paraId="7EFFDE09" w14:textId="77777777" w:rsidR="00FE12BA" w:rsidRPr="00574AF8" w:rsidRDefault="005E6F66">
      <w:pPr>
        <w:pStyle w:val="ListParagraph"/>
        <w:keepNext/>
        <w:numPr>
          <w:ilvl w:val="0"/>
          <w:numId w:val="4"/>
        </w:numPr>
        <w:rPr>
          <w:rFonts w:cstheme="minorHAnsi"/>
        </w:rPr>
      </w:pPr>
      <w:r w:rsidRPr="00574AF8">
        <w:rPr>
          <w:rFonts w:cstheme="minorHAnsi"/>
        </w:rPr>
        <w:t xml:space="preserve">More likely to use force against a black person  (2) </w:t>
      </w:r>
    </w:p>
    <w:p w14:paraId="7EFFDE0A" w14:textId="77777777" w:rsidR="00FE12BA" w:rsidRPr="00574AF8" w:rsidRDefault="005E6F66">
      <w:pPr>
        <w:pStyle w:val="ListParagraph"/>
        <w:keepNext/>
        <w:numPr>
          <w:ilvl w:val="0"/>
          <w:numId w:val="4"/>
        </w:numPr>
        <w:rPr>
          <w:rFonts w:cstheme="minorHAnsi"/>
        </w:rPr>
      </w:pPr>
      <w:r w:rsidRPr="00574AF8">
        <w:rPr>
          <w:rFonts w:cstheme="minorHAnsi"/>
        </w:rPr>
        <w:t xml:space="preserve">Race has no effect  (3) </w:t>
      </w:r>
    </w:p>
    <w:p w14:paraId="7EFFDE0B" w14:textId="77777777" w:rsidR="00FE12BA" w:rsidRPr="00574AF8" w:rsidRDefault="00FE12BA">
      <w:pPr>
        <w:rPr>
          <w:rFonts w:cstheme="minorHAnsi"/>
        </w:rPr>
      </w:pPr>
    </w:p>
    <w:p w14:paraId="7EFFDE0C"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DE0F" w14:textId="77777777">
        <w:tblPrEx>
          <w:tblCellMar>
            <w:top w:w="0" w:type="dxa"/>
            <w:bottom w:w="0" w:type="dxa"/>
          </w:tblCellMar>
        </w:tblPrEx>
        <w:trPr>
          <w:trHeight w:val="300"/>
        </w:trPr>
        <w:tc>
          <w:tcPr>
            <w:tcW w:w="1368" w:type="dxa"/>
            <w:tcBorders>
              <w:top w:val="nil"/>
              <w:left w:val="nil"/>
              <w:bottom w:val="nil"/>
              <w:right w:val="nil"/>
            </w:tcBorders>
          </w:tcPr>
          <w:p w14:paraId="7EFFDE0D"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DE0E"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DE10" w14:textId="77777777" w:rsidR="00FE12BA" w:rsidRPr="00574AF8" w:rsidRDefault="005E6F66">
      <w:pPr>
        <w:rPr>
          <w:rFonts w:cstheme="minorHAnsi"/>
        </w:rPr>
      </w:pPr>
      <w:r w:rsidRPr="00574AF8">
        <w:rPr>
          <w:rFonts w:cstheme="minorHAnsi"/>
        </w:rPr>
        <w:br w:type="page"/>
      </w:r>
    </w:p>
    <w:tbl>
      <w:tblPr>
        <w:tblStyle w:val="QQuestionIconTable"/>
        <w:tblW w:w="50" w:type="auto"/>
        <w:tblLook w:val="07E0" w:firstRow="1" w:lastRow="1" w:firstColumn="1" w:lastColumn="1" w:noHBand="1" w:noVBand="1"/>
      </w:tblPr>
      <w:tblGrid>
        <w:gridCol w:w="380"/>
      </w:tblGrid>
      <w:tr w:rsidR="00FE12BA" w:rsidRPr="00574AF8" w14:paraId="7EFFDE12" w14:textId="77777777">
        <w:tc>
          <w:tcPr>
            <w:tcW w:w="50" w:type="dxa"/>
          </w:tcPr>
          <w:p w14:paraId="7EFFDE11"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6B" wp14:editId="7EFFE46C">
                  <wp:extent cx="228600" cy="228600"/>
                  <wp:effectExtent l="0" t="0" r="0" b="0"/>
                  <wp:docPr id="4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13" w14:textId="77777777" w:rsidR="00FE12BA" w:rsidRPr="00574AF8" w:rsidRDefault="00FE12BA">
      <w:pPr>
        <w:rPr>
          <w:rFonts w:cstheme="minorHAnsi"/>
        </w:rPr>
      </w:pPr>
    </w:p>
    <w:p w14:paraId="7EFFDE14" w14:textId="77777777" w:rsidR="00FE12BA" w:rsidRPr="00574AF8" w:rsidRDefault="005E6F66">
      <w:pPr>
        <w:keepNext/>
        <w:rPr>
          <w:rFonts w:cstheme="minorHAnsi"/>
        </w:rPr>
      </w:pPr>
      <w:r w:rsidRPr="00574AF8">
        <w:rPr>
          <w:rFonts w:cstheme="minorHAnsi"/>
        </w:rPr>
        <w:t>BLM_8 Have you yourself participated in a protest related to the Black Lives Matter?</w:t>
      </w:r>
    </w:p>
    <w:p w14:paraId="7EFFDE15" w14:textId="77777777" w:rsidR="00FE12BA" w:rsidRPr="00574AF8" w:rsidRDefault="005E6F66">
      <w:pPr>
        <w:pStyle w:val="ListParagraph"/>
        <w:keepNext/>
        <w:numPr>
          <w:ilvl w:val="0"/>
          <w:numId w:val="4"/>
        </w:numPr>
        <w:rPr>
          <w:rFonts w:cstheme="minorHAnsi"/>
        </w:rPr>
      </w:pPr>
      <w:r w:rsidRPr="00574AF8">
        <w:rPr>
          <w:rFonts w:cstheme="minorHAnsi"/>
        </w:rPr>
        <w:t xml:space="preserve">Yes, in support of BLM  (1) </w:t>
      </w:r>
    </w:p>
    <w:p w14:paraId="7EFFDE16" w14:textId="77777777" w:rsidR="00FE12BA" w:rsidRPr="00574AF8" w:rsidRDefault="005E6F66">
      <w:pPr>
        <w:pStyle w:val="ListParagraph"/>
        <w:keepNext/>
        <w:numPr>
          <w:ilvl w:val="0"/>
          <w:numId w:val="4"/>
        </w:numPr>
        <w:rPr>
          <w:rFonts w:cstheme="minorHAnsi"/>
        </w:rPr>
      </w:pPr>
      <w:r w:rsidRPr="00574AF8">
        <w:rPr>
          <w:rFonts w:cstheme="minorHAnsi"/>
        </w:rPr>
        <w:t xml:space="preserve">Yes, in opposition to BLM or in support of the police  (2) </w:t>
      </w:r>
    </w:p>
    <w:p w14:paraId="7EFFDE17" w14:textId="77777777" w:rsidR="00FE12BA" w:rsidRPr="00574AF8" w:rsidRDefault="005E6F66">
      <w:pPr>
        <w:pStyle w:val="ListParagraph"/>
        <w:keepNext/>
        <w:numPr>
          <w:ilvl w:val="0"/>
          <w:numId w:val="4"/>
        </w:numPr>
        <w:rPr>
          <w:rFonts w:cstheme="minorHAnsi"/>
        </w:rPr>
      </w:pPr>
      <w:r w:rsidRPr="00574AF8">
        <w:rPr>
          <w:rFonts w:cstheme="minorHAnsi"/>
        </w:rPr>
        <w:t xml:space="preserve">No, but supported BLM in other ways (e.g., posting messages on social media or a sign in from of my house)  (3) </w:t>
      </w:r>
    </w:p>
    <w:p w14:paraId="7EFFDE18" w14:textId="77777777" w:rsidR="00FE12BA" w:rsidRPr="00574AF8" w:rsidRDefault="005E6F66">
      <w:pPr>
        <w:pStyle w:val="ListParagraph"/>
        <w:keepNext/>
        <w:numPr>
          <w:ilvl w:val="0"/>
          <w:numId w:val="4"/>
        </w:numPr>
        <w:rPr>
          <w:rFonts w:cstheme="minorHAnsi"/>
        </w:rPr>
      </w:pPr>
      <w:r w:rsidRPr="00574AF8">
        <w:rPr>
          <w:rFonts w:cstheme="minorHAnsi"/>
        </w:rPr>
        <w:t xml:space="preserve">No, but opposed BLM/supported the police in other ways (e.g., posting messages on social media or a sign in from of my house)  (4) </w:t>
      </w:r>
    </w:p>
    <w:p w14:paraId="7EFFDE19" w14:textId="77777777" w:rsidR="00FE12BA" w:rsidRPr="00574AF8" w:rsidRDefault="005E6F66">
      <w:pPr>
        <w:pStyle w:val="ListParagraph"/>
        <w:keepNext/>
        <w:numPr>
          <w:ilvl w:val="0"/>
          <w:numId w:val="4"/>
        </w:numPr>
        <w:rPr>
          <w:rFonts w:cstheme="minorHAnsi"/>
        </w:rPr>
      </w:pPr>
      <w:r w:rsidRPr="00574AF8">
        <w:rPr>
          <w:rFonts w:cstheme="minorHAnsi"/>
        </w:rPr>
        <w:t xml:space="preserve">Was not involved in support/opposition in any way  (5) </w:t>
      </w:r>
    </w:p>
    <w:p w14:paraId="7EFFDE1A" w14:textId="77777777" w:rsidR="00FE12BA" w:rsidRPr="00574AF8" w:rsidRDefault="00FE12BA">
      <w:pPr>
        <w:rPr>
          <w:rFonts w:cstheme="minorHAnsi"/>
        </w:rPr>
      </w:pPr>
    </w:p>
    <w:p w14:paraId="7EFFDE1B"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1D" w14:textId="77777777">
        <w:tc>
          <w:tcPr>
            <w:tcW w:w="50" w:type="dxa"/>
          </w:tcPr>
          <w:p w14:paraId="7EFFDE1C" w14:textId="77777777" w:rsidR="00FE12BA" w:rsidRPr="00574AF8" w:rsidRDefault="005E6F66">
            <w:pPr>
              <w:keepNext/>
              <w:rPr>
                <w:rFonts w:cstheme="minorHAnsi"/>
              </w:rPr>
            </w:pPr>
            <w:r w:rsidRPr="00574AF8">
              <w:rPr>
                <w:rFonts w:cstheme="minorHAnsi"/>
                <w:noProof/>
              </w:rPr>
              <w:drawing>
                <wp:inline distT="0" distB="0" distL="0" distR="0" wp14:anchorId="7EFFE46D" wp14:editId="7EFFE46E">
                  <wp:extent cx="228600" cy="228600"/>
                  <wp:effectExtent l="0" t="0" r="0" b="0"/>
                  <wp:docPr id="4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1E" w14:textId="77777777" w:rsidR="00FE12BA" w:rsidRPr="00574AF8" w:rsidRDefault="00FE12BA">
      <w:pPr>
        <w:rPr>
          <w:rFonts w:cstheme="minorHAnsi"/>
        </w:rPr>
      </w:pPr>
    </w:p>
    <w:p w14:paraId="7EFFDE1F" w14:textId="77777777" w:rsidR="00FE12BA" w:rsidRPr="00574AF8" w:rsidRDefault="005E6F66">
      <w:pPr>
        <w:keepNext/>
        <w:rPr>
          <w:rFonts w:cstheme="minorHAnsi"/>
        </w:rPr>
      </w:pPr>
      <w:r w:rsidRPr="00574AF8">
        <w:rPr>
          <w:rFonts w:cstheme="minorHAnsi"/>
        </w:rPr>
        <w:t>BLM_9 Do you support or oppose the idea of reallocating some police funding towards community services such as mental health services and addiction treatment programs?</w:t>
      </w:r>
    </w:p>
    <w:p w14:paraId="7EFFDE20"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Support  (1) </w:t>
      </w:r>
    </w:p>
    <w:p w14:paraId="7EFFDE21"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Support  (2) </w:t>
      </w:r>
    </w:p>
    <w:p w14:paraId="7EFFDE22" w14:textId="77777777" w:rsidR="00FE12BA" w:rsidRPr="00574AF8" w:rsidRDefault="005E6F66">
      <w:pPr>
        <w:pStyle w:val="ListParagraph"/>
        <w:keepNext/>
        <w:numPr>
          <w:ilvl w:val="0"/>
          <w:numId w:val="4"/>
        </w:numPr>
        <w:rPr>
          <w:rFonts w:cstheme="minorHAnsi"/>
        </w:rPr>
      </w:pPr>
      <w:r w:rsidRPr="00574AF8">
        <w:rPr>
          <w:rFonts w:cstheme="minorHAnsi"/>
        </w:rPr>
        <w:t xml:space="preserve">Neither support nor oppose  (3) </w:t>
      </w:r>
    </w:p>
    <w:p w14:paraId="7EFFDE23"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Oppose  (4) </w:t>
      </w:r>
    </w:p>
    <w:p w14:paraId="7EFFDE24"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Oppose  (5) </w:t>
      </w:r>
    </w:p>
    <w:p w14:paraId="7EFFDE25" w14:textId="77777777" w:rsidR="00FE12BA" w:rsidRPr="00574AF8" w:rsidRDefault="00FE12BA">
      <w:pPr>
        <w:rPr>
          <w:rFonts w:cstheme="minorHAnsi"/>
        </w:rPr>
      </w:pPr>
    </w:p>
    <w:p w14:paraId="7EFFDE26"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28" w14:textId="77777777">
        <w:tc>
          <w:tcPr>
            <w:tcW w:w="50" w:type="dxa"/>
          </w:tcPr>
          <w:p w14:paraId="7EFFDE27" w14:textId="77777777" w:rsidR="00FE12BA" w:rsidRPr="00574AF8" w:rsidRDefault="005E6F66">
            <w:pPr>
              <w:keepNext/>
              <w:rPr>
                <w:rFonts w:cstheme="minorHAnsi"/>
              </w:rPr>
            </w:pPr>
            <w:r w:rsidRPr="00574AF8">
              <w:rPr>
                <w:rFonts w:cstheme="minorHAnsi"/>
                <w:noProof/>
              </w:rPr>
              <w:drawing>
                <wp:inline distT="0" distB="0" distL="0" distR="0" wp14:anchorId="7EFFE46F" wp14:editId="7EFFE470">
                  <wp:extent cx="228600" cy="228600"/>
                  <wp:effectExtent l="0" t="0" r="0" b="0"/>
                  <wp:docPr id="4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29" w14:textId="77777777" w:rsidR="00FE12BA" w:rsidRPr="00574AF8" w:rsidRDefault="00FE12BA">
      <w:pPr>
        <w:rPr>
          <w:rFonts w:cstheme="minorHAnsi"/>
        </w:rPr>
      </w:pPr>
    </w:p>
    <w:p w14:paraId="7EFFDE2A" w14:textId="5106B616" w:rsidR="00FE12BA" w:rsidRPr="00574AF8" w:rsidRDefault="005E6F66">
      <w:pPr>
        <w:keepNext/>
        <w:rPr>
          <w:rFonts w:cstheme="minorHAnsi"/>
        </w:rPr>
      </w:pPr>
      <w:r w:rsidRPr="00574AF8">
        <w:rPr>
          <w:rFonts w:cstheme="minorHAnsi"/>
        </w:rPr>
        <w:lastRenderedPageBreak/>
        <w:t>BLM_10 [</w:t>
      </w:r>
      <w:hyperlink r:id="rId27" w:history="1">
        <w:r w:rsidRPr="00574AF8">
          <w:rPr>
            <w:rStyle w:val="Hyperlink"/>
            <w:rFonts w:cstheme="minorHAnsi"/>
          </w:rPr>
          <w:t>5</w:t>
        </w:r>
        <w:r w:rsidRPr="00574AF8">
          <w:rPr>
            <w:rStyle w:val="Hyperlink"/>
            <w:rFonts w:cstheme="minorHAnsi"/>
          </w:rPr>
          <w:t>3</w:t>
        </w:r>
        <w:r w:rsidRPr="00574AF8">
          <w:rPr>
            <w:rStyle w:val="Hyperlink"/>
            <w:rFonts w:cstheme="minorHAnsi"/>
          </w:rPr>
          <w:t>8</w:t>
        </w:r>
      </w:hyperlink>
      <w:r w:rsidRPr="00574AF8">
        <w:rPr>
          <w:rFonts w:cstheme="minorHAnsi"/>
        </w:rPr>
        <w:t>] How much discrimination do you believe that Black Americans face today?</w:t>
      </w:r>
    </w:p>
    <w:p w14:paraId="7EFFDE2B" w14:textId="77777777" w:rsidR="00FE12BA" w:rsidRPr="00574AF8" w:rsidRDefault="005E6F66">
      <w:pPr>
        <w:pStyle w:val="ListParagraph"/>
        <w:keepNext/>
        <w:numPr>
          <w:ilvl w:val="0"/>
          <w:numId w:val="4"/>
        </w:numPr>
        <w:rPr>
          <w:rFonts w:cstheme="minorHAnsi"/>
        </w:rPr>
      </w:pPr>
      <w:r w:rsidRPr="00574AF8">
        <w:rPr>
          <w:rFonts w:cstheme="minorHAnsi"/>
        </w:rPr>
        <w:t xml:space="preserve">A lot  (1) </w:t>
      </w:r>
    </w:p>
    <w:p w14:paraId="7EFFDE2C" w14:textId="77777777" w:rsidR="00FE12BA" w:rsidRPr="00574AF8" w:rsidRDefault="005E6F66">
      <w:pPr>
        <w:pStyle w:val="ListParagraph"/>
        <w:keepNext/>
        <w:numPr>
          <w:ilvl w:val="0"/>
          <w:numId w:val="4"/>
        </w:numPr>
        <w:rPr>
          <w:rFonts w:cstheme="minorHAnsi"/>
        </w:rPr>
      </w:pPr>
      <w:r w:rsidRPr="00574AF8">
        <w:rPr>
          <w:rFonts w:cstheme="minorHAnsi"/>
        </w:rPr>
        <w:t xml:space="preserve">A great deal  (2) </w:t>
      </w:r>
    </w:p>
    <w:p w14:paraId="7EFFDE2D" w14:textId="77777777" w:rsidR="00FE12BA" w:rsidRPr="00574AF8" w:rsidRDefault="005E6F66">
      <w:pPr>
        <w:pStyle w:val="ListParagraph"/>
        <w:keepNext/>
        <w:numPr>
          <w:ilvl w:val="0"/>
          <w:numId w:val="4"/>
        </w:numPr>
        <w:rPr>
          <w:rFonts w:cstheme="minorHAnsi"/>
        </w:rPr>
      </w:pPr>
      <w:r w:rsidRPr="00574AF8">
        <w:rPr>
          <w:rFonts w:cstheme="minorHAnsi"/>
        </w:rPr>
        <w:t xml:space="preserve">A little  (3) </w:t>
      </w:r>
    </w:p>
    <w:p w14:paraId="7EFFDE2E" w14:textId="77777777" w:rsidR="00FE12BA" w:rsidRPr="00574AF8" w:rsidRDefault="005E6F66">
      <w:pPr>
        <w:pStyle w:val="ListParagraph"/>
        <w:keepNext/>
        <w:numPr>
          <w:ilvl w:val="0"/>
          <w:numId w:val="4"/>
        </w:numPr>
        <w:rPr>
          <w:rFonts w:cstheme="minorHAnsi"/>
        </w:rPr>
      </w:pPr>
      <w:r w:rsidRPr="00574AF8">
        <w:rPr>
          <w:rFonts w:cstheme="minorHAnsi"/>
        </w:rPr>
        <w:t xml:space="preserve">Very little  (4) </w:t>
      </w:r>
    </w:p>
    <w:p w14:paraId="7EFFDE2F" w14:textId="77777777" w:rsidR="00FE12BA" w:rsidRPr="00574AF8" w:rsidRDefault="005E6F66">
      <w:pPr>
        <w:pStyle w:val="ListParagraph"/>
        <w:keepNext/>
        <w:numPr>
          <w:ilvl w:val="0"/>
          <w:numId w:val="4"/>
        </w:numPr>
        <w:rPr>
          <w:rFonts w:cstheme="minorHAnsi"/>
        </w:rPr>
      </w:pPr>
      <w:r w:rsidRPr="00574AF8">
        <w:rPr>
          <w:rFonts w:cstheme="minorHAnsi"/>
        </w:rPr>
        <w:t xml:space="preserve">None  (5) </w:t>
      </w:r>
    </w:p>
    <w:p w14:paraId="7EFFDE30" w14:textId="77777777" w:rsidR="00FE12BA" w:rsidRPr="00574AF8" w:rsidRDefault="00FE12BA">
      <w:pPr>
        <w:rPr>
          <w:rFonts w:cstheme="minorHAnsi"/>
        </w:rPr>
      </w:pPr>
    </w:p>
    <w:p w14:paraId="7EFFDE31"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33" w14:textId="77777777">
        <w:tc>
          <w:tcPr>
            <w:tcW w:w="50" w:type="dxa"/>
          </w:tcPr>
          <w:p w14:paraId="7EFFDE32" w14:textId="77777777" w:rsidR="00FE12BA" w:rsidRPr="00574AF8" w:rsidRDefault="005E6F66">
            <w:pPr>
              <w:keepNext/>
              <w:rPr>
                <w:rFonts w:cstheme="minorHAnsi"/>
              </w:rPr>
            </w:pPr>
            <w:r w:rsidRPr="00574AF8">
              <w:rPr>
                <w:rFonts w:cstheme="minorHAnsi"/>
                <w:noProof/>
              </w:rPr>
              <w:drawing>
                <wp:inline distT="0" distB="0" distL="0" distR="0" wp14:anchorId="7EFFE471" wp14:editId="7EFFE472">
                  <wp:extent cx="228600" cy="228600"/>
                  <wp:effectExtent l="0" t="0" r="0" b="0"/>
                  <wp:docPr id="4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34" w14:textId="77777777" w:rsidR="00FE12BA" w:rsidRPr="00574AF8" w:rsidRDefault="00FE12BA">
      <w:pPr>
        <w:rPr>
          <w:rFonts w:cstheme="minorHAnsi"/>
        </w:rPr>
      </w:pPr>
    </w:p>
    <w:p w14:paraId="7EFFDE35" w14:textId="77777777" w:rsidR="00FE12BA" w:rsidRPr="00574AF8" w:rsidRDefault="005E6F66">
      <w:pPr>
        <w:keepNext/>
        <w:rPr>
          <w:rFonts w:cstheme="minorHAnsi"/>
        </w:rPr>
      </w:pPr>
      <w:r w:rsidRPr="00574AF8">
        <w:rPr>
          <w:rFonts w:cstheme="minorHAnsi"/>
        </w:rPr>
        <w:t>BLM_11 How many times have you been unfairly stopped, searched, questioned, physically threatened or abused by the police?</w:t>
      </w:r>
    </w:p>
    <w:p w14:paraId="7EFFDE36" w14:textId="77777777" w:rsidR="00FE12BA" w:rsidRPr="00574AF8" w:rsidRDefault="005E6F66">
      <w:pPr>
        <w:pStyle w:val="ListParagraph"/>
        <w:keepNext/>
        <w:numPr>
          <w:ilvl w:val="0"/>
          <w:numId w:val="4"/>
        </w:numPr>
        <w:rPr>
          <w:rFonts w:cstheme="minorHAnsi"/>
        </w:rPr>
      </w:pPr>
      <w:r w:rsidRPr="00574AF8">
        <w:rPr>
          <w:rFonts w:cstheme="minorHAnsi"/>
        </w:rPr>
        <w:t xml:space="preserve">Never  (1) </w:t>
      </w:r>
    </w:p>
    <w:p w14:paraId="7EFFDE37" w14:textId="77777777" w:rsidR="00FE12BA" w:rsidRPr="00574AF8" w:rsidRDefault="005E6F66">
      <w:pPr>
        <w:pStyle w:val="ListParagraph"/>
        <w:keepNext/>
        <w:numPr>
          <w:ilvl w:val="0"/>
          <w:numId w:val="4"/>
        </w:numPr>
        <w:rPr>
          <w:rFonts w:cstheme="minorHAnsi"/>
        </w:rPr>
      </w:pPr>
      <w:r w:rsidRPr="00574AF8">
        <w:rPr>
          <w:rFonts w:cstheme="minorHAnsi"/>
        </w:rPr>
        <w:t xml:space="preserve">Once or twice  (2) </w:t>
      </w:r>
    </w:p>
    <w:p w14:paraId="7EFFDE38" w14:textId="77777777" w:rsidR="00FE12BA" w:rsidRPr="00574AF8" w:rsidRDefault="005E6F66">
      <w:pPr>
        <w:pStyle w:val="ListParagraph"/>
        <w:keepNext/>
        <w:numPr>
          <w:ilvl w:val="0"/>
          <w:numId w:val="4"/>
        </w:numPr>
        <w:rPr>
          <w:rFonts w:cstheme="minorHAnsi"/>
        </w:rPr>
      </w:pPr>
      <w:r w:rsidRPr="00574AF8">
        <w:rPr>
          <w:rFonts w:cstheme="minorHAnsi"/>
        </w:rPr>
        <w:t xml:space="preserve">Three or more times  (3) </w:t>
      </w:r>
    </w:p>
    <w:p w14:paraId="7EFFDE39" w14:textId="77777777" w:rsidR="00FE12BA" w:rsidRPr="00574AF8" w:rsidRDefault="00FE12BA">
      <w:pPr>
        <w:rPr>
          <w:rFonts w:cstheme="minorHAnsi"/>
        </w:rPr>
      </w:pPr>
    </w:p>
    <w:p w14:paraId="7EFFDE3A" w14:textId="77777777" w:rsidR="00FE12BA" w:rsidRPr="00574AF8" w:rsidRDefault="005E6F66">
      <w:pPr>
        <w:pStyle w:val="BlockEndLabel"/>
        <w:rPr>
          <w:rFonts w:cstheme="minorHAnsi"/>
        </w:rPr>
      </w:pPr>
      <w:r w:rsidRPr="00574AF8">
        <w:rPr>
          <w:rFonts w:cstheme="minorHAnsi"/>
        </w:rPr>
        <w:t>End of Block: BLM Protest</w:t>
      </w:r>
    </w:p>
    <w:p w14:paraId="7EFFDE3B" w14:textId="77777777" w:rsidR="00FE12BA" w:rsidRPr="00574AF8" w:rsidRDefault="00FE12BA">
      <w:pPr>
        <w:pStyle w:val="BlockSeparator"/>
        <w:rPr>
          <w:rFonts w:cstheme="minorHAnsi"/>
        </w:rPr>
      </w:pPr>
    </w:p>
    <w:p w14:paraId="7EFFDE3C" w14:textId="77777777" w:rsidR="00FE12BA" w:rsidRPr="00574AF8" w:rsidRDefault="005E6F66">
      <w:pPr>
        <w:pStyle w:val="BlockStartLabel"/>
        <w:rPr>
          <w:rFonts w:cstheme="minorHAnsi"/>
        </w:rPr>
      </w:pPr>
      <w:r w:rsidRPr="00574AF8">
        <w:rPr>
          <w:rFonts w:cstheme="minorHAnsi"/>
        </w:rPr>
        <w:t>Start of Block: COVID-19 and Social Distancing</w:t>
      </w:r>
    </w:p>
    <w:tbl>
      <w:tblPr>
        <w:tblStyle w:val="QQuestionIconTable"/>
        <w:tblW w:w="50" w:type="auto"/>
        <w:tblLook w:val="07E0" w:firstRow="1" w:lastRow="1" w:firstColumn="1" w:lastColumn="1" w:noHBand="1" w:noVBand="1"/>
      </w:tblPr>
      <w:tblGrid>
        <w:gridCol w:w="380"/>
      </w:tblGrid>
      <w:tr w:rsidR="00FE12BA" w:rsidRPr="00574AF8" w14:paraId="7EFFDE3E" w14:textId="77777777">
        <w:tc>
          <w:tcPr>
            <w:tcW w:w="50" w:type="dxa"/>
          </w:tcPr>
          <w:p w14:paraId="7EFFDE3D" w14:textId="77777777" w:rsidR="00FE12BA" w:rsidRPr="00574AF8" w:rsidRDefault="005E6F66">
            <w:pPr>
              <w:keepNext/>
              <w:rPr>
                <w:rFonts w:cstheme="minorHAnsi"/>
              </w:rPr>
            </w:pPr>
            <w:r w:rsidRPr="00574AF8">
              <w:rPr>
                <w:rFonts w:cstheme="minorHAnsi"/>
                <w:noProof/>
              </w:rPr>
              <w:drawing>
                <wp:inline distT="0" distB="0" distL="0" distR="0" wp14:anchorId="7EFFE473" wp14:editId="7EFFE474">
                  <wp:extent cx="228600" cy="228600"/>
                  <wp:effectExtent l="0" t="0" r="0" b="0"/>
                  <wp:docPr id="4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3F" w14:textId="77777777" w:rsidR="00FE12BA" w:rsidRPr="00574AF8" w:rsidRDefault="00FE12BA">
      <w:pPr>
        <w:rPr>
          <w:rFonts w:cstheme="minorHAnsi"/>
        </w:rPr>
      </w:pPr>
    </w:p>
    <w:p w14:paraId="7AB8AF50" w14:textId="0E54AFAD"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COVID-19 and Social Distancing</w:t>
      </w:r>
    </w:p>
    <w:p w14:paraId="7EFFDE40" w14:textId="4A92BF10" w:rsidR="00FE12BA" w:rsidRPr="00574AF8" w:rsidRDefault="005E6F66">
      <w:pPr>
        <w:keepNext/>
        <w:rPr>
          <w:rFonts w:cstheme="minorHAnsi"/>
        </w:rPr>
      </w:pPr>
      <w:r w:rsidRPr="00574AF8">
        <w:rPr>
          <w:rFonts w:cstheme="minorHAnsi"/>
        </w:rPr>
        <w:t>SD_1 How worried are you about each of the following happening if the Coronavirus continues to spread in the US over the next 6 months:</w:t>
      </w:r>
    </w:p>
    <w:tbl>
      <w:tblPr>
        <w:tblStyle w:val="QQuestionTable"/>
        <w:tblW w:w="9576" w:type="auto"/>
        <w:tblLook w:val="07E0" w:firstRow="1" w:lastRow="1" w:firstColumn="1" w:lastColumn="1" w:noHBand="1" w:noVBand="1"/>
      </w:tblPr>
      <w:tblGrid>
        <w:gridCol w:w="2358"/>
        <w:gridCol w:w="2330"/>
        <w:gridCol w:w="2342"/>
        <w:gridCol w:w="2330"/>
      </w:tblGrid>
      <w:tr w:rsidR="00FE12BA" w:rsidRPr="00574AF8" w14:paraId="7EFFDE45" w14:textId="77777777" w:rsidTr="00FE1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EFFDE41" w14:textId="77777777" w:rsidR="00FE12BA" w:rsidRPr="00574AF8" w:rsidRDefault="00FE12BA">
            <w:pPr>
              <w:keepNext/>
              <w:rPr>
                <w:rFonts w:cstheme="minorHAnsi"/>
              </w:rPr>
            </w:pPr>
          </w:p>
        </w:tc>
        <w:tc>
          <w:tcPr>
            <w:tcW w:w="2394" w:type="dxa"/>
          </w:tcPr>
          <w:p w14:paraId="7EFFDE42"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Very Worried (1)</w:t>
            </w:r>
          </w:p>
        </w:tc>
        <w:tc>
          <w:tcPr>
            <w:tcW w:w="2394" w:type="dxa"/>
          </w:tcPr>
          <w:p w14:paraId="7EFFDE43"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omewhat Worried (2)</w:t>
            </w:r>
          </w:p>
        </w:tc>
        <w:tc>
          <w:tcPr>
            <w:tcW w:w="2394" w:type="dxa"/>
          </w:tcPr>
          <w:p w14:paraId="7EFFDE44"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Not Worried at All (3)</w:t>
            </w:r>
          </w:p>
        </w:tc>
      </w:tr>
      <w:tr w:rsidR="00FE12BA" w:rsidRPr="00574AF8" w14:paraId="7EFFDE4A"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E46" w14:textId="77777777" w:rsidR="00FE12BA" w:rsidRPr="00574AF8" w:rsidRDefault="005E6F66">
            <w:pPr>
              <w:keepNext/>
              <w:rPr>
                <w:rFonts w:cstheme="minorHAnsi"/>
              </w:rPr>
            </w:pPr>
            <w:r w:rsidRPr="00574AF8">
              <w:rPr>
                <w:rFonts w:cstheme="minorHAnsi"/>
              </w:rPr>
              <w:t xml:space="preserve">Contracting coronavirus?  (1) </w:t>
            </w:r>
          </w:p>
        </w:tc>
        <w:tc>
          <w:tcPr>
            <w:tcW w:w="2394" w:type="dxa"/>
          </w:tcPr>
          <w:p w14:paraId="7EFFDE4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4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4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4F"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E4B" w14:textId="77777777" w:rsidR="00FE12BA" w:rsidRPr="00574AF8" w:rsidRDefault="005E6F66">
            <w:pPr>
              <w:keepNext/>
              <w:rPr>
                <w:rFonts w:cstheme="minorHAnsi"/>
              </w:rPr>
            </w:pPr>
            <w:r w:rsidRPr="00574AF8">
              <w:rPr>
                <w:rFonts w:cstheme="minorHAnsi"/>
              </w:rPr>
              <w:t xml:space="preserve">Experiencing a serious complication or death from Coronavirus if you were to contract it? (4) </w:t>
            </w:r>
          </w:p>
        </w:tc>
        <w:tc>
          <w:tcPr>
            <w:tcW w:w="2394" w:type="dxa"/>
          </w:tcPr>
          <w:p w14:paraId="7EFFDE4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4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4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54"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E50" w14:textId="77777777" w:rsidR="00FE12BA" w:rsidRPr="00574AF8" w:rsidRDefault="005E6F66">
            <w:pPr>
              <w:keepNext/>
              <w:rPr>
                <w:rFonts w:cstheme="minorHAnsi"/>
              </w:rPr>
            </w:pPr>
            <w:r w:rsidRPr="00574AF8">
              <w:rPr>
                <w:rFonts w:cstheme="minorHAnsi"/>
              </w:rPr>
              <w:t xml:space="preserve">Someone close to you (family, close friend, loved one) experiencing a serious complication or death from the Coronavirus if they were to contract it? (5) </w:t>
            </w:r>
          </w:p>
        </w:tc>
        <w:tc>
          <w:tcPr>
            <w:tcW w:w="2394" w:type="dxa"/>
          </w:tcPr>
          <w:p w14:paraId="7EFFDE5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5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5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59"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E55" w14:textId="77777777" w:rsidR="00FE12BA" w:rsidRPr="00574AF8" w:rsidRDefault="005E6F66">
            <w:pPr>
              <w:keepNext/>
              <w:rPr>
                <w:rFonts w:cstheme="minorHAnsi"/>
              </w:rPr>
            </w:pPr>
            <w:r w:rsidRPr="00574AF8">
              <w:rPr>
                <w:rFonts w:cstheme="minorHAnsi"/>
              </w:rPr>
              <w:t xml:space="preserve">The negative effects of social distancing measures on the economy in general (6) </w:t>
            </w:r>
          </w:p>
        </w:tc>
        <w:tc>
          <w:tcPr>
            <w:tcW w:w="2394" w:type="dxa"/>
          </w:tcPr>
          <w:p w14:paraId="7EFFDE5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5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5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5E"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E5A" w14:textId="77777777" w:rsidR="00FE12BA" w:rsidRPr="00574AF8" w:rsidRDefault="005E6F66">
            <w:pPr>
              <w:keepNext/>
              <w:rPr>
                <w:rFonts w:cstheme="minorHAnsi"/>
              </w:rPr>
            </w:pPr>
            <w:r w:rsidRPr="00574AF8">
              <w:rPr>
                <w:rFonts w:cstheme="minorHAnsi"/>
              </w:rPr>
              <w:t xml:space="preserve">The negative effects of social distancing measures on my personal finances (7) </w:t>
            </w:r>
          </w:p>
        </w:tc>
        <w:tc>
          <w:tcPr>
            <w:tcW w:w="2394" w:type="dxa"/>
          </w:tcPr>
          <w:p w14:paraId="7EFFDE5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5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5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63"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E5F" w14:textId="77777777" w:rsidR="00FE12BA" w:rsidRPr="00574AF8" w:rsidRDefault="005E6F66">
            <w:pPr>
              <w:keepNext/>
              <w:rPr>
                <w:rFonts w:cstheme="minorHAnsi"/>
              </w:rPr>
            </w:pPr>
            <w:r w:rsidRPr="00574AF8">
              <w:rPr>
                <w:rFonts w:cstheme="minorHAnsi"/>
              </w:rPr>
              <w:t xml:space="preserve">Your local health system capacity being overwhelmed  (8) </w:t>
            </w:r>
          </w:p>
        </w:tc>
        <w:tc>
          <w:tcPr>
            <w:tcW w:w="2394" w:type="dxa"/>
          </w:tcPr>
          <w:p w14:paraId="7EFFDE6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6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6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68"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E64" w14:textId="77777777" w:rsidR="00FE12BA" w:rsidRPr="00574AF8" w:rsidRDefault="005E6F66">
            <w:pPr>
              <w:keepNext/>
              <w:rPr>
                <w:rFonts w:cstheme="minorHAnsi"/>
              </w:rPr>
            </w:pPr>
            <w:r w:rsidRPr="00574AF8">
              <w:rPr>
                <w:rFonts w:cstheme="minorHAnsi"/>
              </w:rPr>
              <w:t xml:space="preserve">Schools closing or remaining closed (9) </w:t>
            </w:r>
          </w:p>
        </w:tc>
        <w:tc>
          <w:tcPr>
            <w:tcW w:w="2394" w:type="dxa"/>
          </w:tcPr>
          <w:p w14:paraId="7EFFDE6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6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6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6D"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E69" w14:textId="77777777" w:rsidR="00FE12BA" w:rsidRPr="00574AF8" w:rsidRDefault="005E6F66">
            <w:pPr>
              <w:keepNext/>
              <w:rPr>
                <w:rFonts w:cstheme="minorHAnsi"/>
              </w:rPr>
            </w:pPr>
            <w:r w:rsidRPr="00574AF8">
              <w:rPr>
                <w:rFonts w:cstheme="minorHAnsi"/>
              </w:rPr>
              <w:t xml:space="preserve">Shortages of necessary items (10) </w:t>
            </w:r>
          </w:p>
        </w:tc>
        <w:tc>
          <w:tcPr>
            <w:tcW w:w="2394" w:type="dxa"/>
          </w:tcPr>
          <w:p w14:paraId="7EFFDE6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6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6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72"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E6E" w14:textId="77777777" w:rsidR="00FE12BA" w:rsidRPr="00574AF8" w:rsidRDefault="005E6F66">
            <w:pPr>
              <w:keepNext/>
              <w:rPr>
                <w:rFonts w:cstheme="minorHAnsi"/>
              </w:rPr>
            </w:pPr>
            <w:r w:rsidRPr="00574AF8">
              <w:rPr>
                <w:rFonts w:cstheme="minorHAnsi"/>
              </w:rPr>
              <w:t xml:space="preserve">Not being able to pay your mortgage/rent (11) </w:t>
            </w:r>
          </w:p>
        </w:tc>
        <w:tc>
          <w:tcPr>
            <w:tcW w:w="2394" w:type="dxa"/>
          </w:tcPr>
          <w:p w14:paraId="7EFFDE6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7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7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77"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DE73" w14:textId="77777777" w:rsidR="00FE12BA" w:rsidRPr="00574AF8" w:rsidRDefault="005E6F66">
            <w:pPr>
              <w:keepNext/>
              <w:rPr>
                <w:rFonts w:cstheme="minorHAnsi"/>
              </w:rPr>
            </w:pPr>
            <w:r w:rsidRPr="00574AF8">
              <w:rPr>
                <w:rFonts w:cstheme="minorHAnsi"/>
              </w:rPr>
              <w:t xml:space="preserve">Losing your job or not being able to find a job (12) </w:t>
            </w:r>
          </w:p>
        </w:tc>
        <w:tc>
          <w:tcPr>
            <w:tcW w:w="2394" w:type="dxa"/>
          </w:tcPr>
          <w:p w14:paraId="7EFFDE7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7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DE7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DE78" w14:textId="77777777" w:rsidR="00FE12BA" w:rsidRPr="00574AF8" w:rsidRDefault="00FE12BA">
      <w:pPr>
        <w:rPr>
          <w:rFonts w:cstheme="minorHAnsi"/>
        </w:rPr>
      </w:pPr>
    </w:p>
    <w:p w14:paraId="7EFFDE79" w14:textId="77777777" w:rsidR="00FE12BA" w:rsidRPr="00574AF8" w:rsidRDefault="00FE12BA">
      <w:pPr>
        <w:rPr>
          <w:rFonts w:cstheme="minorHAnsi"/>
        </w:rPr>
      </w:pPr>
    </w:p>
    <w:p w14:paraId="7EFFDE7A"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7C" w14:textId="77777777">
        <w:tc>
          <w:tcPr>
            <w:tcW w:w="50" w:type="dxa"/>
          </w:tcPr>
          <w:p w14:paraId="7EFFDE7B" w14:textId="77777777" w:rsidR="00FE12BA" w:rsidRPr="00574AF8" w:rsidRDefault="005E6F66">
            <w:pPr>
              <w:keepNext/>
              <w:rPr>
                <w:rFonts w:cstheme="minorHAnsi"/>
              </w:rPr>
            </w:pPr>
            <w:r w:rsidRPr="00574AF8">
              <w:rPr>
                <w:rFonts w:cstheme="minorHAnsi"/>
                <w:noProof/>
              </w:rPr>
              <w:drawing>
                <wp:inline distT="0" distB="0" distL="0" distR="0" wp14:anchorId="7EFFE475" wp14:editId="7EFFE476">
                  <wp:extent cx="228600" cy="228600"/>
                  <wp:effectExtent l="0" t="0" r="0" b="0"/>
                  <wp:docPr id="4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7D" w14:textId="77777777" w:rsidR="00FE12BA" w:rsidRPr="00574AF8" w:rsidRDefault="00FE12BA">
      <w:pPr>
        <w:rPr>
          <w:rFonts w:cstheme="minorHAnsi"/>
        </w:rPr>
      </w:pPr>
    </w:p>
    <w:p w14:paraId="7EFFDE7E" w14:textId="77777777" w:rsidR="00FE12BA" w:rsidRPr="00574AF8" w:rsidRDefault="005E6F66">
      <w:pPr>
        <w:keepNext/>
        <w:rPr>
          <w:rFonts w:cstheme="minorHAnsi"/>
        </w:rPr>
      </w:pPr>
      <w:r w:rsidRPr="00574AF8">
        <w:rPr>
          <w:rFonts w:cstheme="minorHAnsi"/>
        </w:rPr>
        <w:t>SD_2 How positively or negatively would you rate the response of each of the following to the Coronavirus pandemic in the US?</w:t>
      </w:r>
    </w:p>
    <w:tbl>
      <w:tblPr>
        <w:tblStyle w:val="QQuestionTable"/>
        <w:tblW w:w="9576" w:type="auto"/>
        <w:tblLook w:val="07E0" w:firstRow="1" w:lastRow="1" w:firstColumn="1" w:lastColumn="1" w:noHBand="1" w:noVBand="1"/>
      </w:tblPr>
      <w:tblGrid>
        <w:gridCol w:w="1560"/>
        <w:gridCol w:w="1557"/>
        <w:gridCol w:w="1568"/>
        <w:gridCol w:w="1568"/>
        <w:gridCol w:w="1567"/>
        <w:gridCol w:w="1540"/>
      </w:tblGrid>
      <w:tr w:rsidR="00FE12BA" w:rsidRPr="00574AF8" w14:paraId="7EFFDE85" w14:textId="77777777" w:rsidTr="00FE1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7EFFDE7F" w14:textId="77777777" w:rsidR="00FE12BA" w:rsidRPr="00574AF8" w:rsidRDefault="00FE12BA">
            <w:pPr>
              <w:keepNext/>
              <w:rPr>
                <w:rFonts w:cstheme="minorHAnsi"/>
              </w:rPr>
            </w:pPr>
          </w:p>
        </w:tc>
        <w:tc>
          <w:tcPr>
            <w:tcW w:w="1596" w:type="dxa"/>
          </w:tcPr>
          <w:p w14:paraId="7EFFDE80"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Very positively (1)</w:t>
            </w:r>
          </w:p>
        </w:tc>
        <w:tc>
          <w:tcPr>
            <w:tcW w:w="1596" w:type="dxa"/>
          </w:tcPr>
          <w:p w14:paraId="7EFFDE81"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omewhat Positively (2)</w:t>
            </w:r>
          </w:p>
        </w:tc>
        <w:tc>
          <w:tcPr>
            <w:tcW w:w="1596" w:type="dxa"/>
          </w:tcPr>
          <w:p w14:paraId="7EFFDE82"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omewhat Negatively (3)</w:t>
            </w:r>
          </w:p>
        </w:tc>
        <w:tc>
          <w:tcPr>
            <w:tcW w:w="1596" w:type="dxa"/>
          </w:tcPr>
          <w:p w14:paraId="7EFFDE83"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Very Negatively (4)</w:t>
            </w:r>
          </w:p>
        </w:tc>
        <w:tc>
          <w:tcPr>
            <w:tcW w:w="1596" w:type="dxa"/>
          </w:tcPr>
          <w:p w14:paraId="7EFFDE84"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Unsure (5)</w:t>
            </w:r>
          </w:p>
        </w:tc>
      </w:tr>
      <w:tr w:rsidR="00FE12BA" w:rsidRPr="00574AF8" w14:paraId="7EFFDE8C"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E86" w14:textId="77777777" w:rsidR="00FE12BA" w:rsidRPr="00574AF8" w:rsidRDefault="005E6F66">
            <w:pPr>
              <w:keepNext/>
              <w:rPr>
                <w:rFonts w:cstheme="minorHAnsi"/>
              </w:rPr>
            </w:pPr>
            <w:r w:rsidRPr="00574AF8">
              <w:rPr>
                <w:rFonts w:cstheme="minorHAnsi"/>
              </w:rPr>
              <w:t xml:space="preserve">Governor Andrew Cuomo (1) </w:t>
            </w:r>
          </w:p>
        </w:tc>
        <w:tc>
          <w:tcPr>
            <w:tcW w:w="1596" w:type="dxa"/>
          </w:tcPr>
          <w:p w14:paraId="7EFFDE8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8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8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8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8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93"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E8D" w14:textId="77777777" w:rsidR="00FE12BA" w:rsidRPr="00574AF8" w:rsidRDefault="005E6F66">
            <w:pPr>
              <w:keepNext/>
              <w:rPr>
                <w:rFonts w:cstheme="minorHAnsi"/>
              </w:rPr>
            </w:pPr>
            <w:r w:rsidRPr="00574AF8">
              <w:rPr>
                <w:rFonts w:cstheme="minorHAnsi"/>
              </w:rPr>
              <w:t xml:space="preserve">President Donald Trump (2) </w:t>
            </w:r>
          </w:p>
        </w:tc>
        <w:tc>
          <w:tcPr>
            <w:tcW w:w="1596" w:type="dxa"/>
          </w:tcPr>
          <w:p w14:paraId="7EFFDE8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8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9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9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9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9A"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E94" w14:textId="77777777" w:rsidR="00FE12BA" w:rsidRPr="00574AF8" w:rsidRDefault="005E6F66">
            <w:pPr>
              <w:keepNext/>
              <w:rPr>
                <w:rFonts w:cstheme="minorHAnsi"/>
              </w:rPr>
            </w:pPr>
            <w:r w:rsidRPr="00574AF8">
              <w:rPr>
                <w:rFonts w:cstheme="minorHAnsi"/>
              </w:rPr>
              <w:t xml:space="preserve">Dr. Anthony Fauci (3) </w:t>
            </w:r>
          </w:p>
        </w:tc>
        <w:tc>
          <w:tcPr>
            <w:tcW w:w="1596" w:type="dxa"/>
          </w:tcPr>
          <w:p w14:paraId="7EFFDE9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9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9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9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9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EA1" w14:textId="77777777" w:rsidTr="00FE12BA">
        <w:tc>
          <w:tcPr>
            <w:cnfStyle w:val="001000000000" w:firstRow="0" w:lastRow="0" w:firstColumn="1" w:lastColumn="0" w:oddVBand="0" w:evenVBand="0" w:oddHBand="0" w:evenHBand="0" w:firstRowFirstColumn="0" w:firstRowLastColumn="0" w:lastRowFirstColumn="0" w:lastRowLastColumn="0"/>
            <w:tcW w:w="1596" w:type="dxa"/>
          </w:tcPr>
          <w:p w14:paraId="7EFFDE9B" w14:textId="77777777" w:rsidR="00FE12BA" w:rsidRPr="00574AF8" w:rsidRDefault="005E6F66">
            <w:pPr>
              <w:keepNext/>
              <w:rPr>
                <w:rFonts w:cstheme="minorHAnsi"/>
              </w:rPr>
            </w:pPr>
            <w:r w:rsidRPr="00574AF8">
              <w:rPr>
                <w:rFonts w:cstheme="minorHAnsi"/>
              </w:rPr>
              <w:t xml:space="preserve">Mayor Bill DeBlasio (4) </w:t>
            </w:r>
          </w:p>
        </w:tc>
        <w:tc>
          <w:tcPr>
            <w:tcW w:w="1596" w:type="dxa"/>
          </w:tcPr>
          <w:p w14:paraId="7EFFDE9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9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9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9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DEA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DEA2" w14:textId="77777777" w:rsidR="00FE12BA" w:rsidRPr="00574AF8" w:rsidRDefault="00FE12BA">
      <w:pPr>
        <w:rPr>
          <w:rFonts w:cstheme="minorHAnsi"/>
        </w:rPr>
      </w:pPr>
    </w:p>
    <w:p w14:paraId="7EFFDEA3" w14:textId="77777777" w:rsidR="00FE12BA" w:rsidRPr="00574AF8" w:rsidRDefault="00FE12BA">
      <w:pPr>
        <w:rPr>
          <w:rFonts w:cstheme="minorHAnsi"/>
        </w:rPr>
      </w:pPr>
    </w:p>
    <w:p w14:paraId="7EFFDEA4" w14:textId="77777777" w:rsidR="00FE12BA" w:rsidRPr="00574AF8" w:rsidRDefault="005E6F66">
      <w:pPr>
        <w:pStyle w:val="BlockEndLabel"/>
        <w:rPr>
          <w:rFonts w:cstheme="minorHAnsi"/>
        </w:rPr>
      </w:pPr>
      <w:r w:rsidRPr="00574AF8">
        <w:rPr>
          <w:rFonts w:cstheme="minorHAnsi"/>
        </w:rPr>
        <w:t>End of Block: COVID-19 and Social Distancing</w:t>
      </w:r>
    </w:p>
    <w:p w14:paraId="7EFFDEA5" w14:textId="77777777" w:rsidR="00FE12BA" w:rsidRPr="00574AF8" w:rsidRDefault="00FE12BA">
      <w:pPr>
        <w:pStyle w:val="BlockSeparator"/>
        <w:rPr>
          <w:rFonts w:cstheme="minorHAnsi"/>
        </w:rPr>
      </w:pPr>
    </w:p>
    <w:p w14:paraId="7EFFDEA6" w14:textId="77777777" w:rsidR="00FE12BA" w:rsidRPr="00574AF8" w:rsidRDefault="005E6F66">
      <w:pPr>
        <w:pStyle w:val="BlockStartLabel"/>
        <w:rPr>
          <w:rFonts w:cstheme="minorHAnsi"/>
        </w:rPr>
      </w:pPr>
      <w:r w:rsidRPr="00574AF8">
        <w:rPr>
          <w:rFonts w:cstheme="minorHAnsi"/>
        </w:rPr>
        <w:t>Start of Block: Stimulus</w:t>
      </w:r>
    </w:p>
    <w:p w14:paraId="7EFFDEA7" w14:textId="77777777" w:rsidR="00FE12BA" w:rsidRPr="00574AF8" w:rsidRDefault="00FE12BA">
      <w:pPr>
        <w:rPr>
          <w:rFonts w:cstheme="minorHAnsi"/>
        </w:rPr>
      </w:pPr>
    </w:p>
    <w:p w14:paraId="7EFFDEA8" w14:textId="77777777" w:rsidR="00FE12BA" w:rsidRPr="00574AF8" w:rsidRDefault="005E6F66">
      <w:pPr>
        <w:keepNext/>
        <w:rPr>
          <w:rFonts w:cstheme="minorHAnsi"/>
        </w:rPr>
      </w:pPr>
      <w:r w:rsidRPr="00574AF8">
        <w:rPr>
          <w:rFonts w:cstheme="minorHAnsi"/>
        </w:rPr>
        <w:t>STIMULUS_INTRO As you may have heard, back in June, Congress passed a 2.2 trillion dollar Coronavirus stimulus bill that provided economic relief to Americans.</w:t>
      </w:r>
    </w:p>
    <w:p w14:paraId="7EFFDEA9" w14:textId="77777777" w:rsidR="00FE12BA" w:rsidRPr="00574AF8" w:rsidRDefault="00FE12BA">
      <w:pPr>
        <w:rPr>
          <w:rFonts w:cstheme="minorHAnsi"/>
        </w:rPr>
      </w:pPr>
    </w:p>
    <w:p w14:paraId="7EFFDEAA"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AC" w14:textId="77777777">
        <w:tc>
          <w:tcPr>
            <w:tcW w:w="50" w:type="dxa"/>
          </w:tcPr>
          <w:p w14:paraId="7EFFDEAB" w14:textId="77777777" w:rsidR="00FE12BA" w:rsidRPr="00574AF8" w:rsidRDefault="005E6F66">
            <w:pPr>
              <w:keepNext/>
              <w:rPr>
                <w:rFonts w:cstheme="minorHAnsi"/>
              </w:rPr>
            </w:pPr>
            <w:r w:rsidRPr="00574AF8">
              <w:rPr>
                <w:rFonts w:cstheme="minorHAnsi"/>
                <w:noProof/>
              </w:rPr>
              <w:drawing>
                <wp:inline distT="0" distB="0" distL="0" distR="0" wp14:anchorId="7EFFE477" wp14:editId="7EFFE478">
                  <wp:extent cx="228600" cy="228600"/>
                  <wp:effectExtent l="0" t="0" r="0" b="0"/>
                  <wp:docPr id="4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AD" w14:textId="77777777" w:rsidR="00FE12BA" w:rsidRPr="00574AF8" w:rsidRDefault="00FE12BA">
      <w:pPr>
        <w:rPr>
          <w:rFonts w:cstheme="minorHAnsi"/>
        </w:rPr>
      </w:pPr>
    </w:p>
    <w:p w14:paraId="73D5D85B" w14:textId="6DDA04DB"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Stimulus Questions</w:t>
      </w:r>
    </w:p>
    <w:p w14:paraId="7EFFDEAE" w14:textId="34D894EB" w:rsidR="00FE12BA" w:rsidRPr="00574AF8" w:rsidRDefault="005E6F66">
      <w:pPr>
        <w:keepNext/>
        <w:rPr>
          <w:rFonts w:cstheme="minorHAnsi"/>
        </w:rPr>
      </w:pPr>
      <w:r w:rsidRPr="00574AF8">
        <w:rPr>
          <w:rFonts w:cstheme="minorHAnsi"/>
        </w:rPr>
        <w:t>STIMULUS_1 Have you received any personal benefit from the stimulus bill, for instance in the form of a check from the government, small business loan or unemployment benefits? [check all that apply]</w:t>
      </w:r>
    </w:p>
    <w:p w14:paraId="7EFFDEAF" w14:textId="77777777" w:rsidR="00FE12BA" w:rsidRPr="00574AF8" w:rsidRDefault="005E6F66">
      <w:pPr>
        <w:pStyle w:val="ListParagraph"/>
        <w:keepNext/>
        <w:numPr>
          <w:ilvl w:val="0"/>
          <w:numId w:val="2"/>
        </w:numPr>
        <w:rPr>
          <w:rFonts w:cstheme="minorHAnsi"/>
        </w:rPr>
      </w:pPr>
      <w:r w:rsidRPr="00574AF8">
        <w:rPr>
          <w:rFonts w:cstheme="minorHAnsi"/>
        </w:rPr>
        <w:t xml:space="preserve">Yes, check from the government  (1) </w:t>
      </w:r>
    </w:p>
    <w:p w14:paraId="7EFFDEB0" w14:textId="77777777" w:rsidR="00FE12BA" w:rsidRPr="00574AF8" w:rsidRDefault="005E6F66">
      <w:pPr>
        <w:pStyle w:val="ListParagraph"/>
        <w:keepNext/>
        <w:numPr>
          <w:ilvl w:val="0"/>
          <w:numId w:val="2"/>
        </w:numPr>
        <w:rPr>
          <w:rFonts w:cstheme="minorHAnsi"/>
        </w:rPr>
      </w:pPr>
      <w:r w:rsidRPr="00574AF8">
        <w:rPr>
          <w:rFonts w:cstheme="minorHAnsi"/>
        </w:rPr>
        <w:t xml:space="preserve">Yes, small business loan  (2) </w:t>
      </w:r>
    </w:p>
    <w:p w14:paraId="7EFFDEB1" w14:textId="77777777" w:rsidR="00FE12BA" w:rsidRPr="00574AF8" w:rsidRDefault="005E6F66">
      <w:pPr>
        <w:pStyle w:val="ListParagraph"/>
        <w:keepNext/>
        <w:numPr>
          <w:ilvl w:val="0"/>
          <w:numId w:val="2"/>
        </w:numPr>
        <w:rPr>
          <w:rFonts w:cstheme="minorHAnsi"/>
        </w:rPr>
      </w:pPr>
      <w:r w:rsidRPr="00574AF8">
        <w:rPr>
          <w:rFonts w:cstheme="minorHAnsi"/>
        </w:rPr>
        <w:t xml:space="preserve">Yes, unemployment benefits  (3) </w:t>
      </w:r>
    </w:p>
    <w:p w14:paraId="7EFFDEB2" w14:textId="77777777" w:rsidR="00FE12BA" w:rsidRPr="00574AF8" w:rsidRDefault="005E6F66">
      <w:pPr>
        <w:pStyle w:val="ListParagraph"/>
        <w:keepNext/>
        <w:numPr>
          <w:ilvl w:val="0"/>
          <w:numId w:val="2"/>
        </w:numPr>
        <w:rPr>
          <w:rFonts w:cstheme="minorHAnsi"/>
        </w:rPr>
      </w:pPr>
      <w:r w:rsidRPr="00574AF8">
        <w:rPr>
          <w:rFonts w:cstheme="minorHAnsi"/>
        </w:rPr>
        <w:t xml:space="preserve">No  (4) </w:t>
      </w:r>
    </w:p>
    <w:p w14:paraId="7EFFDEB3" w14:textId="77777777" w:rsidR="00FE12BA" w:rsidRPr="00574AF8" w:rsidRDefault="005E6F66">
      <w:pPr>
        <w:pStyle w:val="ListParagraph"/>
        <w:keepNext/>
        <w:numPr>
          <w:ilvl w:val="0"/>
          <w:numId w:val="2"/>
        </w:numPr>
        <w:rPr>
          <w:rFonts w:cstheme="minorHAnsi"/>
        </w:rPr>
      </w:pPr>
      <w:r w:rsidRPr="00574AF8">
        <w:rPr>
          <w:rFonts w:cstheme="minorHAnsi"/>
        </w:rPr>
        <w:t xml:space="preserve">Unsure  (5) </w:t>
      </w:r>
    </w:p>
    <w:p w14:paraId="7EFFDEB4" w14:textId="77777777" w:rsidR="00FE12BA" w:rsidRPr="00574AF8" w:rsidRDefault="00FE12BA">
      <w:pPr>
        <w:rPr>
          <w:rFonts w:cstheme="minorHAnsi"/>
        </w:rPr>
      </w:pPr>
    </w:p>
    <w:p w14:paraId="7EFFDEB5"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B7" w14:textId="77777777">
        <w:tc>
          <w:tcPr>
            <w:tcW w:w="50" w:type="dxa"/>
          </w:tcPr>
          <w:p w14:paraId="7EFFDEB6" w14:textId="77777777" w:rsidR="00FE12BA" w:rsidRPr="00574AF8" w:rsidRDefault="005E6F66">
            <w:pPr>
              <w:keepNext/>
              <w:rPr>
                <w:rFonts w:cstheme="minorHAnsi"/>
              </w:rPr>
            </w:pPr>
            <w:r w:rsidRPr="00574AF8">
              <w:rPr>
                <w:rFonts w:cstheme="minorHAnsi"/>
                <w:noProof/>
              </w:rPr>
              <w:drawing>
                <wp:inline distT="0" distB="0" distL="0" distR="0" wp14:anchorId="7EFFE479" wp14:editId="7EFFE47A">
                  <wp:extent cx="228600" cy="228600"/>
                  <wp:effectExtent l="0" t="0" r="0" b="0"/>
                  <wp:docPr id="4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B8" w14:textId="77777777" w:rsidR="00FE12BA" w:rsidRPr="00574AF8" w:rsidRDefault="00FE12BA">
      <w:pPr>
        <w:rPr>
          <w:rFonts w:cstheme="minorHAnsi"/>
        </w:rPr>
      </w:pPr>
    </w:p>
    <w:p w14:paraId="7EFFDEB9" w14:textId="77777777" w:rsidR="00FE12BA" w:rsidRPr="00574AF8" w:rsidRDefault="005E6F66">
      <w:pPr>
        <w:keepNext/>
        <w:rPr>
          <w:rFonts w:cstheme="minorHAnsi"/>
        </w:rPr>
      </w:pPr>
      <w:r w:rsidRPr="00574AF8">
        <w:rPr>
          <w:rFonts w:cstheme="minorHAnsi"/>
        </w:rPr>
        <w:t>STIMULUS_2 If you received unemployment benefits, did you receive the $600 booster to your unemployment benefits?</w:t>
      </w:r>
    </w:p>
    <w:p w14:paraId="7EFFDEBA"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DEBB"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DEBC" w14:textId="77777777" w:rsidR="00FE12BA" w:rsidRPr="00574AF8" w:rsidRDefault="005E6F66">
      <w:pPr>
        <w:pStyle w:val="ListParagraph"/>
        <w:keepNext/>
        <w:numPr>
          <w:ilvl w:val="0"/>
          <w:numId w:val="4"/>
        </w:numPr>
        <w:rPr>
          <w:rFonts w:cstheme="minorHAnsi"/>
        </w:rPr>
      </w:pPr>
      <w:r w:rsidRPr="00574AF8">
        <w:rPr>
          <w:rFonts w:cstheme="minorHAnsi"/>
        </w:rPr>
        <w:t xml:space="preserve">Unsure  (3) </w:t>
      </w:r>
    </w:p>
    <w:p w14:paraId="7EFFDEBD" w14:textId="77777777" w:rsidR="00FE12BA" w:rsidRPr="00574AF8" w:rsidRDefault="005E6F66">
      <w:pPr>
        <w:pStyle w:val="ListParagraph"/>
        <w:keepNext/>
        <w:numPr>
          <w:ilvl w:val="0"/>
          <w:numId w:val="4"/>
        </w:numPr>
        <w:rPr>
          <w:rFonts w:cstheme="minorHAnsi"/>
        </w:rPr>
      </w:pPr>
      <w:r w:rsidRPr="00574AF8">
        <w:rPr>
          <w:rFonts w:cstheme="minorHAnsi"/>
        </w:rPr>
        <w:t xml:space="preserve">Not applicable, did not receive unemployment benefits  (4) </w:t>
      </w:r>
    </w:p>
    <w:p w14:paraId="7EFFDEBE" w14:textId="77777777" w:rsidR="00FE12BA" w:rsidRPr="00574AF8" w:rsidRDefault="00FE12BA">
      <w:pPr>
        <w:rPr>
          <w:rFonts w:cstheme="minorHAnsi"/>
        </w:rPr>
      </w:pPr>
    </w:p>
    <w:p w14:paraId="7EFFDEBF"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C1" w14:textId="77777777">
        <w:tc>
          <w:tcPr>
            <w:tcW w:w="50" w:type="dxa"/>
          </w:tcPr>
          <w:p w14:paraId="7EFFDEC0" w14:textId="77777777" w:rsidR="00FE12BA" w:rsidRPr="00574AF8" w:rsidRDefault="005E6F66">
            <w:pPr>
              <w:keepNext/>
              <w:rPr>
                <w:rFonts w:cstheme="minorHAnsi"/>
              </w:rPr>
            </w:pPr>
            <w:r w:rsidRPr="00574AF8">
              <w:rPr>
                <w:rFonts w:cstheme="minorHAnsi"/>
                <w:noProof/>
              </w:rPr>
              <w:drawing>
                <wp:inline distT="0" distB="0" distL="0" distR="0" wp14:anchorId="7EFFE47B" wp14:editId="7EFFE47C">
                  <wp:extent cx="228600" cy="228600"/>
                  <wp:effectExtent l="0" t="0" r="0" b="0"/>
                  <wp:docPr id="4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C2" w14:textId="77777777" w:rsidR="00FE12BA" w:rsidRPr="00574AF8" w:rsidRDefault="00FE12BA">
      <w:pPr>
        <w:rPr>
          <w:rFonts w:cstheme="minorHAnsi"/>
        </w:rPr>
      </w:pPr>
    </w:p>
    <w:p w14:paraId="7EFFDEC3" w14:textId="77777777" w:rsidR="00FE12BA" w:rsidRPr="00574AF8" w:rsidRDefault="005E6F66">
      <w:pPr>
        <w:keepNext/>
        <w:rPr>
          <w:rFonts w:cstheme="minorHAnsi"/>
        </w:rPr>
      </w:pPr>
      <w:r w:rsidRPr="00574AF8">
        <w:rPr>
          <w:rFonts w:cstheme="minorHAnsi"/>
        </w:rPr>
        <w:lastRenderedPageBreak/>
        <w:t>STIMULUS_3 If you received the $600 booster to your unemployment benefits, has that booster now stopped?</w:t>
      </w:r>
    </w:p>
    <w:p w14:paraId="7EFFDEC4"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DEC5"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DEC6" w14:textId="77777777" w:rsidR="00FE12BA" w:rsidRPr="00574AF8" w:rsidRDefault="005E6F66">
      <w:pPr>
        <w:pStyle w:val="ListParagraph"/>
        <w:keepNext/>
        <w:numPr>
          <w:ilvl w:val="0"/>
          <w:numId w:val="4"/>
        </w:numPr>
        <w:rPr>
          <w:rFonts w:cstheme="minorHAnsi"/>
        </w:rPr>
      </w:pPr>
      <w:r w:rsidRPr="00574AF8">
        <w:rPr>
          <w:rFonts w:cstheme="minorHAnsi"/>
        </w:rPr>
        <w:t xml:space="preserve">Unsure  (3) </w:t>
      </w:r>
    </w:p>
    <w:p w14:paraId="7EFFDEC7" w14:textId="77777777" w:rsidR="00FE12BA" w:rsidRPr="00574AF8" w:rsidRDefault="005E6F66">
      <w:pPr>
        <w:pStyle w:val="ListParagraph"/>
        <w:keepNext/>
        <w:numPr>
          <w:ilvl w:val="0"/>
          <w:numId w:val="4"/>
        </w:numPr>
        <w:rPr>
          <w:rFonts w:cstheme="minorHAnsi"/>
        </w:rPr>
      </w:pPr>
      <w:r w:rsidRPr="00574AF8">
        <w:rPr>
          <w:rFonts w:cstheme="minorHAnsi"/>
        </w:rPr>
        <w:t xml:space="preserve">Not applicable, did not receive unemployment benefits  (4) </w:t>
      </w:r>
    </w:p>
    <w:p w14:paraId="7EFFDEC8" w14:textId="77777777" w:rsidR="00FE12BA" w:rsidRPr="00574AF8" w:rsidRDefault="00FE12BA">
      <w:pPr>
        <w:rPr>
          <w:rFonts w:cstheme="minorHAnsi"/>
        </w:rPr>
      </w:pPr>
    </w:p>
    <w:p w14:paraId="7EFFDEC9"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CB" w14:textId="77777777">
        <w:tc>
          <w:tcPr>
            <w:tcW w:w="50" w:type="dxa"/>
          </w:tcPr>
          <w:p w14:paraId="7EFFDECA" w14:textId="77777777" w:rsidR="00FE12BA" w:rsidRPr="00574AF8" w:rsidRDefault="005E6F66">
            <w:pPr>
              <w:keepNext/>
              <w:rPr>
                <w:rFonts w:cstheme="minorHAnsi"/>
              </w:rPr>
            </w:pPr>
            <w:r w:rsidRPr="00574AF8">
              <w:rPr>
                <w:rFonts w:cstheme="minorHAnsi"/>
                <w:noProof/>
              </w:rPr>
              <w:drawing>
                <wp:inline distT="0" distB="0" distL="0" distR="0" wp14:anchorId="7EFFE47D" wp14:editId="7EFFE47E">
                  <wp:extent cx="228600" cy="228600"/>
                  <wp:effectExtent l="0" t="0" r="0" b="0"/>
                  <wp:docPr id="4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CC" w14:textId="77777777" w:rsidR="00FE12BA" w:rsidRPr="00574AF8" w:rsidRDefault="00FE12BA">
      <w:pPr>
        <w:rPr>
          <w:rFonts w:cstheme="minorHAnsi"/>
        </w:rPr>
      </w:pPr>
    </w:p>
    <w:p w14:paraId="7EFFDECD" w14:textId="77777777" w:rsidR="00FE12BA" w:rsidRPr="00574AF8" w:rsidRDefault="005E6F66">
      <w:pPr>
        <w:keepNext/>
        <w:rPr>
          <w:rFonts w:cstheme="minorHAnsi"/>
        </w:rPr>
      </w:pPr>
      <w:r w:rsidRPr="00574AF8">
        <w:rPr>
          <w:rFonts w:cstheme="minorHAnsi"/>
        </w:rPr>
        <w:t>STIMULUS_4 Have you benefited from any of the following measures to offset the economic hardships associated with Coronavirus-induced economic downturn [check all that apply]:</w:t>
      </w:r>
    </w:p>
    <w:p w14:paraId="7EFFDECE" w14:textId="77777777" w:rsidR="00FE12BA" w:rsidRPr="00574AF8" w:rsidRDefault="005E6F66">
      <w:pPr>
        <w:pStyle w:val="ListParagraph"/>
        <w:keepNext/>
        <w:numPr>
          <w:ilvl w:val="0"/>
          <w:numId w:val="2"/>
        </w:numPr>
        <w:rPr>
          <w:rFonts w:cstheme="minorHAnsi"/>
        </w:rPr>
      </w:pPr>
      <w:r w:rsidRPr="00574AF8">
        <w:rPr>
          <w:rFonts w:cstheme="minorHAnsi"/>
        </w:rPr>
        <w:t xml:space="preserve">Eviction moratorium/Rent relief  (1) </w:t>
      </w:r>
    </w:p>
    <w:p w14:paraId="7EFFDECF" w14:textId="77777777" w:rsidR="00FE12BA" w:rsidRPr="00574AF8" w:rsidRDefault="005E6F66">
      <w:pPr>
        <w:pStyle w:val="ListParagraph"/>
        <w:keepNext/>
        <w:numPr>
          <w:ilvl w:val="0"/>
          <w:numId w:val="2"/>
        </w:numPr>
        <w:rPr>
          <w:rFonts w:cstheme="minorHAnsi"/>
        </w:rPr>
      </w:pPr>
      <w:r w:rsidRPr="00574AF8">
        <w:rPr>
          <w:rFonts w:cstheme="minorHAnsi"/>
        </w:rPr>
        <w:t xml:space="preserve">Utility bill relief  (2) </w:t>
      </w:r>
    </w:p>
    <w:p w14:paraId="7EFFDED0" w14:textId="77777777" w:rsidR="00FE12BA" w:rsidRPr="00574AF8" w:rsidRDefault="005E6F66">
      <w:pPr>
        <w:pStyle w:val="ListParagraph"/>
        <w:keepNext/>
        <w:numPr>
          <w:ilvl w:val="0"/>
          <w:numId w:val="2"/>
        </w:numPr>
        <w:rPr>
          <w:rFonts w:cstheme="minorHAnsi"/>
        </w:rPr>
      </w:pPr>
      <w:r w:rsidRPr="00574AF8">
        <w:rPr>
          <w:rFonts w:cstheme="minorHAnsi"/>
        </w:rPr>
        <w:t xml:space="preserve">Credit card payment moratorium  (3) </w:t>
      </w:r>
    </w:p>
    <w:p w14:paraId="7EFFDED1" w14:textId="77777777" w:rsidR="00FE12BA" w:rsidRPr="00574AF8" w:rsidRDefault="005E6F66">
      <w:pPr>
        <w:pStyle w:val="ListParagraph"/>
        <w:keepNext/>
        <w:numPr>
          <w:ilvl w:val="0"/>
          <w:numId w:val="2"/>
        </w:numPr>
        <w:rPr>
          <w:rFonts w:cstheme="minorHAnsi"/>
        </w:rPr>
      </w:pPr>
      <w:r w:rsidRPr="00574AF8">
        <w:rPr>
          <w:rFonts w:cstheme="minorHAnsi"/>
        </w:rPr>
        <w:t xml:space="preserve">None  (4) </w:t>
      </w:r>
    </w:p>
    <w:p w14:paraId="7EFFDED2" w14:textId="77777777" w:rsidR="00FE12BA" w:rsidRPr="00574AF8" w:rsidRDefault="005E6F66">
      <w:pPr>
        <w:pStyle w:val="ListParagraph"/>
        <w:keepNext/>
        <w:numPr>
          <w:ilvl w:val="0"/>
          <w:numId w:val="2"/>
        </w:numPr>
        <w:rPr>
          <w:rFonts w:cstheme="minorHAnsi"/>
        </w:rPr>
      </w:pPr>
      <w:r w:rsidRPr="00574AF8">
        <w:rPr>
          <w:rFonts w:cstheme="minorHAnsi"/>
        </w:rPr>
        <w:t>Other, specify in box provided  (5) ________________________________________________</w:t>
      </w:r>
    </w:p>
    <w:p w14:paraId="7EFFDED3" w14:textId="77777777" w:rsidR="00FE12BA" w:rsidRPr="00574AF8" w:rsidRDefault="00FE12BA">
      <w:pPr>
        <w:rPr>
          <w:rFonts w:cstheme="minorHAnsi"/>
        </w:rPr>
      </w:pPr>
    </w:p>
    <w:p w14:paraId="7EFFDED4"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DED7" w14:textId="77777777">
        <w:tblPrEx>
          <w:tblCellMar>
            <w:top w:w="0" w:type="dxa"/>
            <w:bottom w:w="0" w:type="dxa"/>
          </w:tblCellMar>
        </w:tblPrEx>
        <w:trPr>
          <w:trHeight w:val="300"/>
        </w:trPr>
        <w:tc>
          <w:tcPr>
            <w:tcW w:w="1368" w:type="dxa"/>
            <w:tcBorders>
              <w:top w:val="nil"/>
              <w:left w:val="nil"/>
              <w:bottom w:val="nil"/>
              <w:right w:val="nil"/>
            </w:tcBorders>
          </w:tcPr>
          <w:p w14:paraId="7EFFDED5"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DED6"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DED8" w14:textId="77777777" w:rsidR="00FE12BA" w:rsidRPr="00574AF8" w:rsidRDefault="005E6F66">
      <w:pPr>
        <w:rPr>
          <w:rFonts w:cstheme="minorHAnsi"/>
        </w:rPr>
      </w:pPr>
      <w:r w:rsidRPr="00574AF8">
        <w:rPr>
          <w:rFonts w:cstheme="minorHAnsi"/>
        </w:rPr>
        <w:br w:type="page"/>
      </w:r>
    </w:p>
    <w:tbl>
      <w:tblPr>
        <w:tblStyle w:val="QQuestionIconTable"/>
        <w:tblW w:w="50" w:type="auto"/>
        <w:tblLook w:val="07E0" w:firstRow="1" w:lastRow="1" w:firstColumn="1" w:lastColumn="1" w:noHBand="1" w:noVBand="1"/>
      </w:tblPr>
      <w:tblGrid>
        <w:gridCol w:w="380"/>
      </w:tblGrid>
      <w:tr w:rsidR="00FE12BA" w:rsidRPr="00574AF8" w14:paraId="7EFFDEDA" w14:textId="77777777">
        <w:tc>
          <w:tcPr>
            <w:tcW w:w="50" w:type="dxa"/>
          </w:tcPr>
          <w:p w14:paraId="7EFFDED9"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7F" wp14:editId="7EFFE480">
                  <wp:extent cx="228600" cy="228600"/>
                  <wp:effectExtent l="0" t="0" r="0" b="0"/>
                  <wp:docPr id="5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DB" w14:textId="77777777" w:rsidR="00FE12BA" w:rsidRPr="00574AF8" w:rsidRDefault="00FE12BA">
      <w:pPr>
        <w:rPr>
          <w:rFonts w:cstheme="minorHAnsi"/>
        </w:rPr>
      </w:pPr>
    </w:p>
    <w:p w14:paraId="7EFFDEDC" w14:textId="77777777" w:rsidR="00FE12BA" w:rsidRPr="00574AF8" w:rsidRDefault="005E6F66">
      <w:pPr>
        <w:keepNext/>
        <w:rPr>
          <w:rFonts w:cstheme="minorHAnsi"/>
        </w:rPr>
      </w:pPr>
      <w:r w:rsidRPr="00574AF8">
        <w:rPr>
          <w:rFonts w:cstheme="minorHAnsi"/>
        </w:rPr>
        <w:t>STIMULUS_5 How has your work changed since the start of the Coronavirus crisis? [check all that apply]</w:t>
      </w:r>
    </w:p>
    <w:p w14:paraId="7EFFDEDD" w14:textId="77777777" w:rsidR="00FE12BA" w:rsidRPr="00574AF8" w:rsidRDefault="005E6F66">
      <w:pPr>
        <w:pStyle w:val="ListParagraph"/>
        <w:keepNext/>
        <w:numPr>
          <w:ilvl w:val="0"/>
          <w:numId w:val="2"/>
        </w:numPr>
        <w:rPr>
          <w:rFonts w:cstheme="minorHAnsi"/>
        </w:rPr>
      </w:pPr>
      <w:r w:rsidRPr="00574AF8">
        <w:rPr>
          <w:rFonts w:cstheme="minorHAnsi"/>
        </w:rPr>
        <w:t xml:space="preserve">Work from home  (1) </w:t>
      </w:r>
    </w:p>
    <w:p w14:paraId="7EFFDEDE" w14:textId="77777777" w:rsidR="00FE12BA" w:rsidRPr="00574AF8" w:rsidRDefault="005E6F66">
      <w:pPr>
        <w:pStyle w:val="ListParagraph"/>
        <w:keepNext/>
        <w:numPr>
          <w:ilvl w:val="0"/>
          <w:numId w:val="2"/>
        </w:numPr>
        <w:rPr>
          <w:rFonts w:cstheme="minorHAnsi"/>
        </w:rPr>
      </w:pPr>
      <w:r w:rsidRPr="00574AF8">
        <w:rPr>
          <w:rFonts w:cstheme="minorHAnsi"/>
        </w:rPr>
        <w:t xml:space="preserve">Lost job  (2) </w:t>
      </w:r>
    </w:p>
    <w:p w14:paraId="7EFFDEDF" w14:textId="77777777" w:rsidR="00FE12BA" w:rsidRPr="00574AF8" w:rsidRDefault="005E6F66">
      <w:pPr>
        <w:pStyle w:val="ListParagraph"/>
        <w:keepNext/>
        <w:numPr>
          <w:ilvl w:val="0"/>
          <w:numId w:val="2"/>
        </w:numPr>
        <w:rPr>
          <w:rFonts w:cstheme="minorHAnsi"/>
        </w:rPr>
      </w:pPr>
      <w:r w:rsidRPr="00574AF8">
        <w:rPr>
          <w:rFonts w:cstheme="minorHAnsi"/>
        </w:rPr>
        <w:t xml:space="preserve">Furloughed  (3) </w:t>
      </w:r>
    </w:p>
    <w:p w14:paraId="7EFFDEE0" w14:textId="77777777" w:rsidR="00FE12BA" w:rsidRPr="00574AF8" w:rsidRDefault="005E6F66">
      <w:pPr>
        <w:pStyle w:val="ListParagraph"/>
        <w:keepNext/>
        <w:numPr>
          <w:ilvl w:val="0"/>
          <w:numId w:val="2"/>
        </w:numPr>
        <w:rPr>
          <w:rFonts w:cstheme="minorHAnsi"/>
        </w:rPr>
      </w:pPr>
      <w:r w:rsidRPr="00574AF8">
        <w:rPr>
          <w:rFonts w:cstheme="minorHAnsi"/>
        </w:rPr>
        <w:t xml:space="preserve">Reduced hours  (4) </w:t>
      </w:r>
    </w:p>
    <w:p w14:paraId="7EFFDEE1" w14:textId="77777777" w:rsidR="00FE12BA" w:rsidRPr="00574AF8" w:rsidRDefault="005E6F66">
      <w:pPr>
        <w:pStyle w:val="ListParagraph"/>
        <w:keepNext/>
        <w:numPr>
          <w:ilvl w:val="0"/>
          <w:numId w:val="2"/>
        </w:numPr>
        <w:rPr>
          <w:rFonts w:cstheme="minorHAnsi"/>
        </w:rPr>
      </w:pPr>
      <w:r w:rsidRPr="00574AF8">
        <w:rPr>
          <w:rFonts w:cstheme="minorHAnsi"/>
        </w:rPr>
        <w:t xml:space="preserve">Pay cut  (5) </w:t>
      </w:r>
    </w:p>
    <w:p w14:paraId="7EFFDEE2" w14:textId="77777777" w:rsidR="00FE12BA" w:rsidRPr="00574AF8" w:rsidRDefault="005E6F66">
      <w:pPr>
        <w:pStyle w:val="ListParagraph"/>
        <w:keepNext/>
        <w:numPr>
          <w:ilvl w:val="0"/>
          <w:numId w:val="2"/>
        </w:numPr>
        <w:rPr>
          <w:rFonts w:cstheme="minorHAnsi"/>
        </w:rPr>
      </w:pPr>
      <w:r w:rsidRPr="00574AF8">
        <w:rPr>
          <w:rFonts w:cstheme="minorHAnsi"/>
        </w:rPr>
        <w:t xml:space="preserve">Work more hours  (6) </w:t>
      </w:r>
    </w:p>
    <w:p w14:paraId="7EFFDEE3" w14:textId="77777777" w:rsidR="00FE12BA" w:rsidRPr="00574AF8" w:rsidRDefault="005E6F66">
      <w:pPr>
        <w:pStyle w:val="ListParagraph"/>
        <w:keepNext/>
        <w:numPr>
          <w:ilvl w:val="0"/>
          <w:numId w:val="2"/>
        </w:numPr>
        <w:rPr>
          <w:rFonts w:cstheme="minorHAnsi"/>
        </w:rPr>
      </w:pPr>
      <w:r w:rsidRPr="00574AF8">
        <w:rPr>
          <w:rFonts w:cstheme="minorHAnsi"/>
        </w:rPr>
        <w:t xml:space="preserve">Increased pay (i.e., from working overtime/hazard pay)  (7) </w:t>
      </w:r>
    </w:p>
    <w:p w14:paraId="7EFFDEE4" w14:textId="77777777" w:rsidR="00FE12BA" w:rsidRPr="00574AF8" w:rsidRDefault="005E6F66">
      <w:pPr>
        <w:pStyle w:val="ListParagraph"/>
        <w:keepNext/>
        <w:numPr>
          <w:ilvl w:val="0"/>
          <w:numId w:val="2"/>
        </w:numPr>
        <w:rPr>
          <w:rFonts w:cstheme="minorHAnsi"/>
        </w:rPr>
      </w:pPr>
      <w:r w:rsidRPr="00574AF8">
        <w:rPr>
          <w:rFonts w:cstheme="minorHAnsi"/>
        </w:rPr>
        <w:t xml:space="preserve">Nothing changed (i.e., was retired; already worked from home, etc)  (8) </w:t>
      </w:r>
    </w:p>
    <w:p w14:paraId="7EFFDEE5" w14:textId="77777777" w:rsidR="00FE12BA" w:rsidRPr="00574AF8" w:rsidRDefault="005E6F66">
      <w:pPr>
        <w:pStyle w:val="ListParagraph"/>
        <w:keepNext/>
        <w:numPr>
          <w:ilvl w:val="0"/>
          <w:numId w:val="2"/>
        </w:numPr>
        <w:rPr>
          <w:rFonts w:cstheme="minorHAnsi"/>
        </w:rPr>
      </w:pPr>
      <w:r w:rsidRPr="00574AF8">
        <w:rPr>
          <w:rFonts w:cstheme="minorHAnsi"/>
        </w:rPr>
        <w:t>Other, specify in box provided  (9) ________________________________________________</w:t>
      </w:r>
    </w:p>
    <w:p w14:paraId="7EFFDEE6" w14:textId="77777777" w:rsidR="00FE12BA" w:rsidRPr="00574AF8" w:rsidRDefault="00FE12BA">
      <w:pPr>
        <w:rPr>
          <w:rFonts w:cstheme="minorHAnsi"/>
        </w:rPr>
      </w:pPr>
    </w:p>
    <w:p w14:paraId="7EFFDEE7"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E9" w14:textId="77777777">
        <w:tc>
          <w:tcPr>
            <w:tcW w:w="50" w:type="dxa"/>
          </w:tcPr>
          <w:p w14:paraId="7EFFDEE8" w14:textId="77777777" w:rsidR="00FE12BA" w:rsidRPr="00574AF8" w:rsidRDefault="005E6F66">
            <w:pPr>
              <w:keepNext/>
              <w:rPr>
                <w:rFonts w:cstheme="minorHAnsi"/>
              </w:rPr>
            </w:pPr>
            <w:r w:rsidRPr="00574AF8">
              <w:rPr>
                <w:rFonts w:cstheme="minorHAnsi"/>
                <w:noProof/>
              </w:rPr>
              <w:drawing>
                <wp:inline distT="0" distB="0" distL="0" distR="0" wp14:anchorId="7EFFE481" wp14:editId="7EFFE482">
                  <wp:extent cx="228600" cy="228600"/>
                  <wp:effectExtent l="0" t="0" r="0" b="0"/>
                  <wp:docPr id="5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EA" w14:textId="77777777" w:rsidR="00FE12BA" w:rsidRPr="00574AF8" w:rsidRDefault="00FE12BA">
      <w:pPr>
        <w:rPr>
          <w:rFonts w:cstheme="minorHAnsi"/>
        </w:rPr>
      </w:pPr>
    </w:p>
    <w:p w14:paraId="7EFFDEEB" w14:textId="77777777" w:rsidR="00FE12BA" w:rsidRPr="00574AF8" w:rsidRDefault="005E6F66">
      <w:pPr>
        <w:keepNext/>
        <w:rPr>
          <w:rFonts w:cstheme="minorHAnsi"/>
        </w:rPr>
      </w:pPr>
      <w:r w:rsidRPr="00574AF8">
        <w:rPr>
          <w:rFonts w:cstheme="minorHAnsi"/>
        </w:rPr>
        <w:t>STIMULUS_6 Besides yourself, has anyone in your immediate family or close to you been laid off or furloughed because of the COVID-19 crisis?</w:t>
      </w:r>
    </w:p>
    <w:p w14:paraId="7EFFDEEC" w14:textId="77777777" w:rsidR="00FE12BA" w:rsidRPr="00574AF8" w:rsidRDefault="005E6F66">
      <w:pPr>
        <w:pStyle w:val="ListParagraph"/>
        <w:keepNext/>
        <w:numPr>
          <w:ilvl w:val="0"/>
          <w:numId w:val="4"/>
        </w:numPr>
        <w:rPr>
          <w:rFonts w:cstheme="minorHAnsi"/>
        </w:rPr>
      </w:pPr>
      <w:r w:rsidRPr="00574AF8">
        <w:rPr>
          <w:rFonts w:cstheme="minorHAnsi"/>
        </w:rPr>
        <w:t xml:space="preserve">Yes, someone in my immediate family  (1) </w:t>
      </w:r>
    </w:p>
    <w:p w14:paraId="7EFFDEED" w14:textId="77777777" w:rsidR="00FE12BA" w:rsidRPr="00574AF8" w:rsidRDefault="005E6F66">
      <w:pPr>
        <w:pStyle w:val="ListParagraph"/>
        <w:keepNext/>
        <w:numPr>
          <w:ilvl w:val="0"/>
          <w:numId w:val="4"/>
        </w:numPr>
        <w:rPr>
          <w:rFonts w:cstheme="minorHAnsi"/>
        </w:rPr>
      </w:pPr>
      <w:r w:rsidRPr="00574AF8">
        <w:rPr>
          <w:rFonts w:cstheme="minorHAnsi"/>
        </w:rPr>
        <w:t xml:space="preserve">Yes, someone close to me  (2) </w:t>
      </w:r>
    </w:p>
    <w:p w14:paraId="7EFFDEEE" w14:textId="77777777" w:rsidR="00FE12BA" w:rsidRPr="00574AF8" w:rsidRDefault="005E6F66">
      <w:pPr>
        <w:pStyle w:val="ListParagraph"/>
        <w:keepNext/>
        <w:numPr>
          <w:ilvl w:val="0"/>
          <w:numId w:val="4"/>
        </w:numPr>
        <w:rPr>
          <w:rFonts w:cstheme="minorHAnsi"/>
        </w:rPr>
      </w:pPr>
      <w:r w:rsidRPr="00574AF8">
        <w:rPr>
          <w:rFonts w:cstheme="minorHAnsi"/>
        </w:rPr>
        <w:t xml:space="preserve">No  (3) </w:t>
      </w:r>
    </w:p>
    <w:p w14:paraId="7EFFDEEF" w14:textId="77777777" w:rsidR="00FE12BA" w:rsidRPr="00574AF8" w:rsidRDefault="005E6F66">
      <w:pPr>
        <w:pStyle w:val="ListParagraph"/>
        <w:keepNext/>
        <w:numPr>
          <w:ilvl w:val="0"/>
          <w:numId w:val="4"/>
        </w:numPr>
        <w:rPr>
          <w:rFonts w:cstheme="minorHAnsi"/>
        </w:rPr>
      </w:pPr>
      <w:r w:rsidRPr="00574AF8">
        <w:rPr>
          <w:rFonts w:cstheme="minorHAnsi"/>
        </w:rPr>
        <w:t xml:space="preserve">Don’t know  (4) </w:t>
      </w:r>
    </w:p>
    <w:p w14:paraId="7EFFDEF0" w14:textId="77777777" w:rsidR="00FE12BA" w:rsidRPr="00574AF8" w:rsidRDefault="00FE12BA">
      <w:pPr>
        <w:rPr>
          <w:rFonts w:cstheme="minorHAnsi"/>
        </w:rPr>
      </w:pPr>
    </w:p>
    <w:p w14:paraId="7EFFDEF1"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EF3" w14:textId="77777777">
        <w:tc>
          <w:tcPr>
            <w:tcW w:w="50" w:type="dxa"/>
          </w:tcPr>
          <w:p w14:paraId="7EFFDEF2"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83" wp14:editId="7EFFE484">
                  <wp:extent cx="228600" cy="228600"/>
                  <wp:effectExtent l="0" t="0" r="0" b="0"/>
                  <wp:docPr id="5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EF4" w14:textId="77777777" w:rsidR="00FE12BA" w:rsidRPr="00574AF8" w:rsidRDefault="00FE12BA">
      <w:pPr>
        <w:rPr>
          <w:rFonts w:cstheme="minorHAnsi"/>
        </w:rPr>
      </w:pPr>
    </w:p>
    <w:p w14:paraId="7EFFDEF5" w14:textId="77777777" w:rsidR="00FE12BA" w:rsidRPr="00574AF8" w:rsidRDefault="005E6F66">
      <w:pPr>
        <w:keepNext/>
        <w:rPr>
          <w:rFonts w:cstheme="minorHAnsi"/>
        </w:rPr>
      </w:pPr>
      <w:r w:rsidRPr="00574AF8">
        <w:rPr>
          <w:rFonts w:cstheme="minorHAnsi"/>
        </w:rPr>
        <w:t>STIMULUS_7 Over the past 6 months, have you or anyone in your household been unable to pay for any of the following [check all that apply]:</w:t>
      </w:r>
    </w:p>
    <w:p w14:paraId="7EFFDEF6" w14:textId="77777777" w:rsidR="00FE12BA" w:rsidRPr="00574AF8" w:rsidRDefault="005E6F66">
      <w:pPr>
        <w:pStyle w:val="ListParagraph"/>
        <w:keepNext/>
        <w:numPr>
          <w:ilvl w:val="0"/>
          <w:numId w:val="2"/>
        </w:numPr>
        <w:rPr>
          <w:rFonts w:cstheme="minorHAnsi"/>
        </w:rPr>
      </w:pPr>
      <w:r w:rsidRPr="00574AF8">
        <w:rPr>
          <w:rFonts w:cstheme="minorHAnsi"/>
        </w:rPr>
        <w:t xml:space="preserve">Rent/mortgage  (1) </w:t>
      </w:r>
    </w:p>
    <w:p w14:paraId="7EFFDEF7" w14:textId="77777777" w:rsidR="00FE12BA" w:rsidRPr="00574AF8" w:rsidRDefault="005E6F66">
      <w:pPr>
        <w:pStyle w:val="ListParagraph"/>
        <w:keepNext/>
        <w:numPr>
          <w:ilvl w:val="0"/>
          <w:numId w:val="2"/>
        </w:numPr>
        <w:rPr>
          <w:rFonts w:cstheme="minorHAnsi"/>
        </w:rPr>
      </w:pPr>
      <w:r w:rsidRPr="00574AF8">
        <w:rPr>
          <w:rFonts w:cstheme="minorHAnsi"/>
        </w:rPr>
        <w:t xml:space="preserve">Car payment  (2) </w:t>
      </w:r>
    </w:p>
    <w:p w14:paraId="7EFFDEF8" w14:textId="77777777" w:rsidR="00FE12BA" w:rsidRPr="00574AF8" w:rsidRDefault="005E6F66">
      <w:pPr>
        <w:pStyle w:val="ListParagraph"/>
        <w:keepNext/>
        <w:numPr>
          <w:ilvl w:val="0"/>
          <w:numId w:val="2"/>
        </w:numPr>
        <w:rPr>
          <w:rFonts w:cstheme="minorHAnsi"/>
        </w:rPr>
      </w:pPr>
      <w:r w:rsidRPr="00574AF8">
        <w:rPr>
          <w:rFonts w:cstheme="minorHAnsi"/>
        </w:rPr>
        <w:t xml:space="preserve">Utility bill  (3) </w:t>
      </w:r>
    </w:p>
    <w:p w14:paraId="7EFFDEF9" w14:textId="77777777" w:rsidR="00FE12BA" w:rsidRPr="00574AF8" w:rsidRDefault="005E6F66">
      <w:pPr>
        <w:pStyle w:val="ListParagraph"/>
        <w:keepNext/>
        <w:numPr>
          <w:ilvl w:val="0"/>
          <w:numId w:val="2"/>
        </w:numPr>
        <w:rPr>
          <w:rFonts w:cstheme="minorHAnsi"/>
        </w:rPr>
      </w:pPr>
      <w:r w:rsidRPr="00574AF8">
        <w:rPr>
          <w:rFonts w:cstheme="minorHAnsi"/>
        </w:rPr>
        <w:t xml:space="preserve">Medical bill  (4) </w:t>
      </w:r>
    </w:p>
    <w:p w14:paraId="7EFFDEFA" w14:textId="77777777" w:rsidR="00FE12BA" w:rsidRPr="00574AF8" w:rsidRDefault="005E6F66">
      <w:pPr>
        <w:pStyle w:val="ListParagraph"/>
        <w:keepNext/>
        <w:numPr>
          <w:ilvl w:val="0"/>
          <w:numId w:val="2"/>
        </w:numPr>
        <w:rPr>
          <w:rFonts w:cstheme="minorHAnsi"/>
        </w:rPr>
      </w:pPr>
      <w:r w:rsidRPr="00574AF8">
        <w:rPr>
          <w:rFonts w:cstheme="minorHAnsi"/>
        </w:rPr>
        <w:t xml:space="preserve">School/daycare related fees/expenses  (5) </w:t>
      </w:r>
    </w:p>
    <w:p w14:paraId="7EFFDEFB" w14:textId="77777777" w:rsidR="00FE12BA" w:rsidRPr="00574AF8" w:rsidRDefault="005E6F66">
      <w:pPr>
        <w:pStyle w:val="ListParagraph"/>
        <w:keepNext/>
        <w:numPr>
          <w:ilvl w:val="0"/>
          <w:numId w:val="2"/>
        </w:numPr>
        <w:rPr>
          <w:rFonts w:cstheme="minorHAnsi"/>
        </w:rPr>
      </w:pPr>
      <w:r w:rsidRPr="00574AF8">
        <w:rPr>
          <w:rFonts w:cstheme="minorHAnsi"/>
        </w:rPr>
        <w:t xml:space="preserve">Student loan debt  (6) </w:t>
      </w:r>
    </w:p>
    <w:p w14:paraId="7EFFDEFC" w14:textId="77777777" w:rsidR="00FE12BA" w:rsidRPr="00574AF8" w:rsidRDefault="005E6F66">
      <w:pPr>
        <w:pStyle w:val="ListParagraph"/>
        <w:keepNext/>
        <w:numPr>
          <w:ilvl w:val="0"/>
          <w:numId w:val="2"/>
        </w:numPr>
        <w:rPr>
          <w:rFonts w:cstheme="minorHAnsi"/>
        </w:rPr>
      </w:pPr>
      <w:r w:rsidRPr="00574AF8">
        <w:rPr>
          <w:rFonts w:cstheme="minorHAnsi"/>
        </w:rPr>
        <w:t xml:space="preserve">Credit card bills/debt  (7) </w:t>
      </w:r>
    </w:p>
    <w:p w14:paraId="7EFFDEFD" w14:textId="77777777" w:rsidR="00FE12BA" w:rsidRPr="00574AF8" w:rsidRDefault="005E6F66">
      <w:pPr>
        <w:pStyle w:val="ListParagraph"/>
        <w:keepNext/>
        <w:numPr>
          <w:ilvl w:val="0"/>
          <w:numId w:val="2"/>
        </w:numPr>
        <w:rPr>
          <w:rFonts w:cstheme="minorHAnsi"/>
        </w:rPr>
      </w:pPr>
      <w:r w:rsidRPr="00574AF8">
        <w:rPr>
          <w:rFonts w:cstheme="minorHAnsi"/>
        </w:rPr>
        <w:t xml:space="preserve">None (able to pay all bills)  (8) </w:t>
      </w:r>
    </w:p>
    <w:p w14:paraId="7EFFDEFE" w14:textId="77777777" w:rsidR="00FE12BA" w:rsidRPr="00574AF8" w:rsidRDefault="005E6F66">
      <w:pPr>
        <w:pStyle w:val="ListParagraph"/>
        <w:keepNext/>
        <w:numPr>
          <w:ilvl w:val="0"/>
          <w:numId w:val="2"/>
        </w:numPr>
        <w:rPr>
          <w:rFonts w:cstheme="minorHAnsi"/>
        </w:rPr>
      </w:pPr>
      <w:r w:rsidRPr="00574AF8">
        <w:rPr>
          <w:rFonts w:cstheme="minorHAnsi"/>
        </w:rPr>
        <w:t>Other, specify in box provided  (9) ________________________________________________</w:t>
      </w:r>
    </w:p>
    <w:p w14:paraId="7EFFDEFF" w14:textId="77777777" w:rsidR="00FE12BA" w:rsidRPr="00574AF8" w:rsidRDefault="00FE12BA">
      <w:pPr>
        <w:rPr>
          <w:rFonts w:cstheme="minorHAnsi"/>
        </w:rPr>
      </w:pPr>
    </w:p>
    <w:p w14:paraId="7EFFDF00"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02" w14:textId="77777777">
        <w:tc>
          <w:tcPr>
            <w:tcW w:w="50" w:type="dxa"/>
          </w:tcPr>
          <w:p w14:paraId="7EFFDF01" w14:textId="77777777" w:rsidR="00FE12BA" w:rsidRPr="00574AF8" w:rsidRDefault="005E6F66">
            <w:pPr>
              <w:keepNext/>
              <w:rPr>
                <w:rFonts w:cstheme="minorHAnsi"/>
              </w:rPr>
            </w:pPr>
            <w:r w:rsidRPr="00574AF8">
              <w:rPr>
                <w:rFonts w:cstheme="minorHAnsi"/>
                <w:noProof/>
              </w:rPr>
              <w:drawing>
                <wp:inline distT="0" distB="0" distL="0" distR="0" wp14:anchorId="7EFFE485" wp14:editId="7EFFE486">
                  <wp:extent cx="228600" cy="228600"/>
                  <wp:effectExtent l="0" t="0" r="0" b="0"/>
                  <wp:docPr id="5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03" w14:textId="77777777" w:rsidR="00FE12BA" w:rsidRPr="00574AF8" w:rsidRDefault="00FE12BA">
      <w:pPr>
        <w:rPr>
          <w:rFonts w:cstheme="minorHAnsi"/>
        </w:rPr>
      </w:pPr>
    </w:p>
    <w:p w14:paraId="7EFFDF04" w14:textId="77777777" w:rsidR="00FE12BA" w:rsidRPr="00574AF8" w:rsidRDefault="005E6F66">
      <w:pPr>
        <w:keepNext/>
        <w:rPr>
          <w:rFonts w:cstheme="minorHAnsi"/>
        </w:rPr>
      </w:pPr>
      <w:r w:rsidRPr="00574AF8">
        <w:rPr>
          <w:rFonts w:cstheme="minorHAnsi"/>
        </w:rPr>
        <w:t>STIMULUS_8 Have you had to use your personal savings to pay for bills in the past 6 months?</w:t>
      </w:r>
    </w:p>
    <w:p w14:paraId="7EFFDF05"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DF06"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DF07" w14:textId="77777777" w:rsidR="00FE12BA" w:rsidRPr="00574AF8" w:rsidRDefault="005E6F66">
      <w:pPr>
        <w:pStyle w:val="ListParagraph"/>
        <w:keepNext/>
        <w:numPr>
          <w:ilvl w:val="0"/>
          <w:numId w:val="4"/>
        </w:numPr>
        <w:rPr>
          <w:rFonts w:cstheme="minorHAnsi"/>
        </w:rPr>
      </w:pPr>
      <w:r w:rsidRPr="00574AF8">
        <w:rPr>
          <w:rFonts w:cstheme="minorHAnsi"/>
        </w:rPr>
        <w:t xml:space="preserve">Did not have any personal savings  (3) </w:t>
      </w:r>
    </w:p>
    <w:p w14:paraId="7EFFDF08" w14:textId="77777777" w:rsidR="00FE12BA" w:rsidRPr="00574AF8" w:rsidRDefault="00FE12BA">
      <w:pPr>
        <w:rPr>
          <w:rFonts w:cstheme="minorHAnsi"/>
        </w:rPr>
      </w:pPr>
    </w:p>
    <w:p w14:paraId="7EFFDF09" w14:textId="77777777" w:rsidR="00FE12BA" w:rsidRPr="00574AF8" w:rsidRDefault="005E6F66">
      <w:pPr>
        <w:pStyle w:val="BlockEndLabel"/>
        <w:rPr>
          <w:rFonts w:cstheme="minorHAnsi"/>
        </w:rPr>
      </w:pPr>
      <w:r w:rsidRPr="00574AF8">
        <w:rPr>
          <w:rFonts w:cstheme="minorHAnsi"/>
        </w:rPr>
        <w:t>End of Block: Stimulus</w:t>
      </w:r>
    </w:p>
    <w:p w14:paraId="7EFFDF0A" w14:textId="77777777" w:rsidR="00FE12BA" w:rsidRPr="00574AF8" w:rsidRDefault="00FE12BA">
      <w:pPr>
        <w:pStyle w:val="BlockSeparator"/>
        <w:rPr>
          <w:rFonts w:cstheme="minorHAnsi"/>
        </w:rPr>
      </w:pPr>
    </w:p>
    <w:p w14:paraId="7EFFDF0B" w14:textId="77777777" w:rsidR="00FE12BA" w:rsidRPr="00574AF8" w:rsidRDefault="005E6F66">
      <w:pPr>
        <w:pStyle w:val="BlockStartLabel"/>
        <w:rPr>
          <w:rFonts w:cstheme="minorHAnsi"/>
        </w:rPr>
      </w:pPr>
      <w:r w:rsidRPr="00574AF8">
        <w:rPr>
          <w:rFonts w:cstheme="minorHAnsi"/>
        </w:rPr>
        <w:t>Start of Block: Medicare-for-All_1</w:t>
      </w:r>
    </w:p>
    <w:p w14:paraId="422113CE" w14:textId="73ED2877"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br w:type="page"/>
      </w:r>
      <w:r w:rsidRPr="00574AF8">
        <w:rPr>
          <w:rFonts w:asciiTheme="minorHAnsi" w:hAnsiTheme="minorHAnsi" w:cstheme="minorHAnsi"/>
        </w:rPr>
        <w:lastRenderedPageBreak/>
        <w:t>M4A &amp; Stimulus Questions</w:t>
      </w:r>
    </w:p>
    <w:p w14:paraId="7EFFDF0E" w14:textId="77777777" w:rsidR="00FE12BA" w:rsidRPr="00574AF8" w:rsidRDefault="00FE12BA">
      <w:pPr>
        <w:rPr>
          <w:rFonts w:cstheme="minorHAnsi"/>
        </w:rPr>
      </w:pPr>
    </w:p>
    <w:p w14:paraId="7EFFDF0F" w14:textId="77777777" w:rsidR="00FE12BA" w:rsidRPr="00574AF8" w:rsidRDefault="005E6F66">
      <w:pPr>
        <w:keepNext/>
        <w:rPr>
          <w:rFonts w:cstheme="minorHAnsi"/>
        </w:rPr>
      </w:pPr>
      <w:r w:rsidRPr="00574AF8">
        <w:rPr>
          <w:rFonts w:cstheme="minorHAnsi"/>
        </w:rPr>
        <w:t>M4A_1 Have you or anyone close to you lost their health insurance in the last 6 months due to being laid off from work or for other reasons? [check all that apply]</w:t>
      </w:r>
    </w:p>
    <w:p w14:paraId="7EFFDF10" w14:textId="77777777" w:rsidR="00FE12BA" w:rsidRPr="00574AF8" w:rsidRDefault="005E6F66">
      <w:pPr>
        <w:pStyle w:val="ListParagraph"/>
        <w:keepNext/>
        <w:numPr>
          <w:ilvl w:val="0"/>
          <w:numId w:val="2"/>
        </w:numPr>
        <w:rPr>
          <w:rFonts w:cstheme="minorHAnsi"/>
        </w:rPr>
      </w:pPr>
      <w:r w:rsidRPr="00574AF8">
        <w:rPr>
          <w:rFonts w:cstheme="minorHAnsi"/>
        </w:rPr>
        <w:t xml:space="preserve">Yes, I lost my health insurance due to losing my job  (1) </w:t>
      </w:r>
    </w:p>
    <w:p w14:paraId="7EFFDF11" w14:textId="77777777" w:rsidR="00FE12BA" w:rsidRPr="00574AF8" w:rsidRDefault="005E6F66">
      <w:pPr>
        <w:pStyle w:val="ListParagraph"/>
        <w:keepNext/>
        <w:numPr>
          <w:ilvl w:val="0"/>
          <w:numId w:val="2"/>
        </w:numPr>
        <w:rPr>
          <w:rFonts w:cstheme="minorHAnsi"/>
        </w:rPr>
      </w:pPr>
      <w:r w:rsidRPr="00574AF8">
        <w:rPr>
          <w:rFonts w:cstheme="minorHAnsi"/>
        </w:rPr>
        <w:t xml:space="preserve">Yes, I lost my health insurance for other reasons  (2) </w:t>
      </w:r>
    </w:p>
    <w:p w14:paraId="7EFFDF12" w14:textId="77777777" w:rsidR="00FE12BA" w:rsidRPr="00574AF8" w:rsidRDefault="005E6F66">
      <w:pPr>
        <w:pStyle w:val="ListParagraph"/>
        <w:keepNext/>
        <w:numPr>
          <w:ilvl w:val="0"/>
          <w:numId w:val="2"/>
        </w:numPr>
        <w:rPr>
          <w:rFonts w:cstheme="minorHAnsi"/>
        </w:rPr>
      </w:pPr>
      <w:r w:rsidRPr="00574AF8">
        <w:rPr>
          <w:rFonts w:cstheme="minorHAnsi"/>
        </w:rPr>
        <w:t xml:space="preserve">Yes, somebody close to me lost their health insurance due to losing their job  (3) </w:t>
      </w:r>
    </w:p>
    <w:p w14:paraId="7EFFDF13" w14:textId="77777777" w:rsidR="00FE12BA" w:rsidRPr="00574AF8" w:rsidRDefault="005E6F66">
      <w:pPr>
        <w:pStyle w:val="ListParagraph"/>
        <w:keepNext/>
        <w:numPr>
          <w:ilvl w:val="0"/>
          <w:numId w:val="2"/>
        </w:numPr>
        <w:rPr>
          <w:rFonts w:cstheme="minorHAnsi"/>
        </w:rPr>
      </w:pPr>
      <w:r w:rsidRPr="00574AF8">
        <w:rPr>
          <w:rFonts w:cstheme="minorHAnsi"/>
        </w:rPr>
        <w:t xml:space="preserve">Yes, somebody close to me lost their health insurance due to other reasons  (4) </w:t>
      </w:r>
    </w:p>
    <w:p w14:paraId="7EFFDF14" w14:textId="77777777" w:rsidR="00FE12BA" w:rsidRPr="00574AF8" w:rsidRDefault="005E6F66">
      <w:pPr>
        <w:pStyle w:val="ListParagraph"/>
        <w:keepNext/>
        <w:numPr>
          <w:ilvl w:val="0"/>
          <w:numId w:val="2"/>
        </w:numPr>
        <w:rPr>
          <w:rFonts w:cstheme="minorHAnsi"/>
        </w:rPr>
      </w:pPr>
      <w:r w:rsidRPr="00574AF8">
        <w:rPr>
          <w:rFonts w:cstheme="minorHAnsi"/>
        </w:rPr>
        <w:t xml:space="preserve">No  (5) </w:t>
      </w:r>
    </w:p>
    <w:p w14:paraId="7EFFDF15" w14:textId="77777777" w:rsidR="00FE12BA" w:rsidRPr="00574AF8" w:rsidRDefault="00FE12BA">
      <w:pPr>
        <w:rPr>
          <w:rFonts w:cstheme="minorHAnsi"/>
        </w:rPr>
      </w:pPr>
    </w:p>
    <w:p w14:paraId="7EFFDF16"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18" w14:textId="77777777">
        <w:tc>
          <w:tcPr>
            <w:tcW w:w="50" w:type="dxa"/>
          </w:tcPr>
          <w:p w14:paraId="7EFFDF17" w14:textId="77777777" w:rsidR="00FE12BA" w:rsidRPr="00574AF8" w:rsidRDefault="005E6F66">
            <w:pPr>
              <w:keepNext/>
              <w:rPr>
                <w:rFonts w:cstheme="minorHAnsi"/>
              </w:rPr>
            </w:pPr>
            <w:r w:rsidRPr="00574AF8">
              <w:rPr>
                <w:rFonts w:cstheme="minorHAnsi"/>
                <w:noProof/>
              </w:rPr>
              <w:drawing>
                <wp:inline distT="0" distB="0" distL="0" distR="0" wp14:anchorId="7EFFE489" wp14:editId="7EFFE48A">
                  <wp:extent cx="228600" cy="228600"/>
                  <wp:effectExtent l="0" t="0" r="0" b="0"/>
                  <wp:docPr id="5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19" w14:textId="77777777" w:rsidR="00FE12BA" w:rsidRPr="00574AF8" w:rsidRDefault="00FE12BA">
      <w:pPr>
        <w:rPr>
          <w:rFonts w:cstheme="minorHAnsi"/>
        </w:rPr>
      </w:pPr>
    </w:p>
    <w:p w14:paraId="7EFFDF1A" w14:textId="77777777" w:rsidR="00FE12BA" w:rsidRPr="00574AF8" w:rsidRDefault="005E6F66">
      <w:pPr>
        <w:keepNext/>
        <w:rPr>
          <w:rFonts w:cstheme="minorHAnsi"/>
        </w:rPr>
      </w:pPr>
      <w:r w:rsidRPr="00574AF8">
        <w:rPr>
          <w:rFonts w:cstheme="minorHAnsi"/>
        </w:rPr>
        <w:lastRenderedPageBreak/>
        <w:t>M4A_2 Which of the following best represents your current primary source of health insurance coverage, if any?</w:t>
      </w:r>
    </w:p>
    <w:p w14:paraId="7EFFDF1B" w14:textId="77777777" w:rsidR="00FE12BA" w:rsidRPr="00574AF8" w:rsidRDefault="005E6F66">
      <w:pPr>
        <w:pStyle w:val="ListParagraph"/>
        <w:keepNext/>
        <w:numPr>
          <w:ilvl w:val="0"/>
          <w:numId w:val="4"/>
        </w:numPr>
        <w:rPr>
          <w:rFonts w:cstheme="minorHAnsi"/>
        </w:rPr>
      </w:pPr>
      <w:r w:rsidRPr="00574AF8">
        <w:rPr>
          <w:rFonts w:cstheme="minorHAnsi"/>
        </w:rPr>
        <w:t xml:space="preserve">Private health insurance plan sponsored through an employer (your own or your spouse’s or parent’s plan)  (1) </w:t>
      </w:r>
    </w:p>
    <w:p w14:paraId="7EFFDF1C" w14:textId="77777777" w:rsidR="00FE12BA" w:rsidRPr="00574AF8" w:rsidRDefault="005E6F66">
      <w:pPr>
        <w:pStyle w:val="ListParagraph"/>
        <w:keepNext/>
        <w:numPr>
          <w:ilvl w:val="0"/>
          <w:numId w:val="4"/>
        </w:numPr>
        <w:rPr>
          <w:rFonts w:cstheme="minorHAnsi"/>
        </w:rPr>
      </w:pPr>
      <w:r w:rsidRPr="00574AF8">
        <w:rPr>
          <w:rFonts w:cstheme="minorHAnsi"/>
        </w:rPr>
        <w:t xml:space="preserve">Private health insurance plan that you (or your spouse/parents) purchase on the individual marketplace with a subsidy from the government  (2) </w:t>
      </w:r>
    </w:p>
    <w:p w14:paraId="7EFFDF1D" w14:textId="77777777" w:rsidR="00FE12BA" w:rsidRPr="00574AF8" w:rsidRDefault="005E6F66">
      <w:pPr>
        <w:pStyle w:val="ListParagraph"/>
        <w:keepNext/>
        <w:numPr>
          <w:ilvl w:val="0"/>
          <w:numId w:val="4"/>
        </w:numPr>
        <w:rPr>
          <w:rFonts w:cstheme="minorHAnsi"/>
        </w:rPr>
      </w:pPr>
      <w:r w:rsidRPr="00574AF8">
        <w:rPr>
          <w:rFonts w:cstheme="minorHAnsi"/>
        </w:rPr>
        <w:t xml:space="preserve">Private health insurance plan that you (or your spouse/parents) purchase on the individual marketplace with no subsidy  (3) </w:t>
      </w:r>
    </w:p>
    <w:p w14:paraId="7EFFDF1E" w14:textId="77777777" w:rsidR="00FE12BA" w:rsidRPr="00574AF8" w:rsidRDefault="005E6F66">
      <w:pPr>
        <w:pStyle w:val="ListParagraph"/>
        <w:keepNext/>
        <w:numPr>
          <w:ilvl w:val="0"/>
          <w:numId w:val="4"/>
        </w:numPr>
        <w:rPr>
          <w:rFonts w:cstheme="minorHAnsi"/>
        </w:rPr>
      </w:pPr>
      <w:r w:rsidRPr="00574AF8">
        <w:rPr>
          <w:rFonts w:cstheme="minorHAnsi"/>
        </w:rPr>
        <w:t xml:space="preserve">None, uninsured  (4) </w:t>
      </w:r>
    </w:p>
    <w:p w14:paraId="7EFFDF1F" w14:textId="77777777" w:rsidR="00FE12BA" w:rsidRPr="00574AF8" w:rsidRDefault="005E6F66">
      <w:pPr>
        <w:pStyle w:val="ListParagraph"/>
        <w:keepNext/>
        <w:numPr>
          <w:ilvl w:val="0"/>
          <w:numId w:val="4"/>
        </w:numPr>
        <w:rPr>
          <w:rFonts w:cstheme="minorHAnsi"/>
        </w:rPr>
      </w:pPr>
      <w:r w:rsidRPr="00574AF8">
        <w:rPr>
          <w:rFonts w:cstheme="minorHAnsi"/>
        </w:rPr>
        <w:t xml:space="preserve">Medicaid, a program that provides health insurance to low-income families  (5) </w:t>
      </w:r>
    </w:p>
    <w:p w14:paraId="7EFFDF20" w14:textId="77777777" w:rsidR="00FE12BA" w:rsidRPr="00574AF8" w:rsidRDefault="005E6F66">
      <w:pPr>
        <w:pStyle w:val="ListParagraph"/>
        <w:keepNext/>
        <w:numPr>
          <w:ilvl w:val="0"/>
          <w:numId w:val="4"/>
        </w:numPr>
        <w:rPr>
          <w:rFonts w:cstheme="minorHAnsi"/>
        </w:rPr>
      </w:pPr>
      <w:r w:rsidRPr="00574AF8">
        <w:rPr>
          <w:rFonts w:cstheme="minorHAnsi"/>
        </w:rPr>
        <w:t xml:space="preserve">Medicare, the program that provides insurance to people 65 and older  (6) </w:t>
      </w:r>
    </w:p>
    <w:p w14:paraId="7EFFDF21" w14:textId="77777777" w:rsidR="00FE12BA" w:rsidRPr="00574AF8" w:rsidRDefault="005E6F66">
      <w:pPr>
        <w:pStyle w:val="ListParagraph"/>
        <w:keepNext/>
        <w:numPr>
          <w:ilvl w:val="0"/>
          <w:numId w:val="4"/>
        </w:numPr>
        <w:rPr>
          <w:rFonts w:cstheme="minorHAnsi"/>
        </w:rPr>
      </w:pPr>
      <w:r w:rsidRPr="00574AF8">
        <w:rPr>
          <w:rFonts w:cstheme="minorHAnsi"/>
        </w:rPr>
        <w:t xml:space="preserve">Medicare plus a supplemental plan/Medicare Advantage  (7) </w:t>
      </w:r>
    </w:p>
    <w:p w14:paraId="7EFFDF22" w14:textId="77777777" w:rsidR="00FE12BA" w:rsidRPr="00574AF8" w:rsidRDefault="005E6F66">
      <w:pPr>
        <w:pStyle w:val="ListParagraph"/>
        <w:keepNext/>
        <w:numPr>
          <w:ilvl w:val="0"/>
          <w:numId w:val="4"/>
        </w:numPr>
        <w:rPr>
          <w:rFonts w:cstheme="minorHAnsi"/>
        </w:rPr>
      </w:pPr>
      <w:r w:rsidRPr="00574AF8">
        <w:rPr>
          <w:rFonts w:cstheme="minorHAnsi"/>
        </w:rPr>
        <w:t xml:space="preserve">Veteran’s Affairs or Tricare  (8) </w:t>
      </w:r>
    </w:p>
    <w:p w14:paraId="7EFFDF23" w14:textId="77777777" w:rsidR="00FE12BA" w:rsidRPr="00574AF8" w:rsidRDefault="005E6F66">
      <w:pPr>
        <w:pStyle w:val="ListParagraph"/>
        <w:keepNext/>
        <w:numPr>
          <w:ilvl w:val="0"/>
          <w:numId w:val="4"/>
        </w:numPr>
        <w:rPr>
          <w:rFonts w:cstheme="minorHAnsi"/>
        </w:rPr>
      </w:pPr>
      <w:r w:rsidRPr="00574AF8">
        <w:rPr>
          <w:rFonts w:cstheme="minorHAnsi"/>
        </w:rPr>
        <w:t>Other, specify in box provided  (9) ________________________________________________</w:t>
      </w:r>
    </w:p>
    <w:p w14:paraId="7EFFDF24" w14:textId="77777777" w:rsidR="00FE12BA" w:rsidRPr="00574AF8" w:rsidRDefault="00FE12BA">
      <w:pPr>
        <w:rPr>
          <w:rFonts w:cstheme="minorHAnsi"/>
        </w:rPr>
      </w:pPr>
    </w:p>
    <w:p w14:paraId="7EFFDF25"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27" w14:textId="77777777">
        <w:tc>
          <w:tcPr>
            <w:tcW w:w="50" w:type="dxa"/>
          </w:tcPr>
          <w:p w14:paraId="7EFFDF26" w14:textId="77777777" w:rsidR="00FE12BA" w:rsidRPr="00574AF8" w:rsidRDefault="005E6F66">
            <w:pPr>
              <w:keepNext/>
              <w:rPr>
                <w:rFonts w:cstheme="minorHAnsi"/>
              </w:rPr>
            </w:pPr>
            <w:r w:rsidRPr="00574AF8">
              <w:rPr>
                <w:rFonts w:cstheme="minorHAnsi"/>
                <w:noProof/>
              </w:rPr>
              <w:drawing>
                <wp:inline distT="0" distB="0" distL="0" distR="0" wp14:anchorId="7EFFE48B" wp14:editId="7EFFE48C">
                  <wp:extent cx="228600" cy="228600"/>
                  <wp:effectExtent l="0" t="0" r="0" b="0"/>
                  <wp:docPr id="5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28" w14:textId="77777777" w:rsidR="00FE12BA" w:rsidRPr="00574AF8" w:rsidRDefault="00FE12BA">
      <w:pPr>
        <w:rPr>
          <w:rFonts w:cstheme="minorHAnsi"/>
        </w:rPr>
      </w:pPr>
    </w:p>
    <w:p w14:paraId="7EFFDF29" w14:textId="77777777" w:rsidR="00FE12BA" w:rsidRPr="00574AF8" w:rsidRDefault="005E6F66">
      <w:pPr>
        <w:keepNext/>
        <w:rPr>
          <w:rFonts w:cstheme="minorHAnsi"/>
        </w:rPr>
      </w:pPr>
      <w:r w:rsidRPr="00574AF8">
        <w:rPr>
          <w:rFonts w:cstheme="minorHAnsi"/>
        </w:rPr>
        <w:t>M4A_3 As of today, do you favor or oppose a national health plan or “Medicare-for-All” plan in which all Americans would get their health insurance from a single government plan?</w:t>
      </w:r>
    </w:p>
    <w:p w14:paraId="7EFFDF2A"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favor  (1) </w:t>
      </w:r>
    </w:p>
    <w:p w14:paraId="7EFFDF2B"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favor  (2) </w:t>
      </w:r>
    </w:p>
    <w:p w14:paraId="7EFFDF2C"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oppose   (3) </w:t>
      </w:r>
    </w:p>
    <w:p w14:paraId="7EFFDF2D"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oppose   (4) </w:t>
      </w:r>
    </w:p>
    <w:p w14:paraId="7EFFDF2E" w14:textId="77777777" w:rsidR="00FE12BA" w:rsidRPr="00574AF8" w:rsidRDefault="005E6F66">
      <w:pPr>
        <w:pStyle w:val="ListParagraph"/>
        <w:keepNext/>
        <w:numPr>
          <w:ilvl w:val="0"/>
          <w:numId w:val="4"/>
        </w:numPr>
        <w:rPr>
          <w:rFonts w:cstheme="minorHAnsi"/>
        </w:rPr>
      </w:pPr>
      <w:r w:rsidRPr="00574AF8">
        <w:rPr>
          <w:rFonts w:cstheme="minorHAnsi"/>
        </w:rPr>
        <w:t xml:space="preserve">Don’t Know  (5) </w:t>
      </w:r>
    </w:p>
    <w:p w14:paraId="7EFFDF2F" w14:textId="77777777" w:rsidR="00FE12BA" w:rsidRPr="00574AF8" w:rsidRDefault="00FE12BA">
      <w:pPr>
        <w:rPr>
          <w:rFonts w:cstheme="minorHAnsi"/>
        </w:rPr>
      </w:pPr>
    </w:p>
    <w:p w14:paraId="7EFFDF30"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32" w14:textId="77777777">
        <w:tc>
          <w:tcPr>
            <w:tcW w:w="50" w:type="dxa"/>
          </w:tcPr>
          <w:p w14:paraId="7EFFDF31"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8D" wp14:editId="7EFFE48E">
                  <wp:extent cx="228600" cy="228600"/>
                  <wp:effectExtent l="0" t="0" r="0" b="0"/>
                  <wp:docPr id="5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33" w14:textId="77777777" w:rsidR="00FE12BA" w:rsidRPr="00574AF8" w:rsidRDefault="00FE12BA">
      <w:pPr>
        <w:rPr>
          <w:rFonts w:cstheme="minorHAnsi"/>
        </w:rPr>
      </w:pPr>
    </w:p>
    <w:p w14:paraId="7EFFDF34" w14:textId="77777777" w:rsidR="00FE12BA" w:rsidRPr="00574AF8" w:rsidRDefault="005E6F66">
      <w:pPr>
        <w:keepNext/>
        <w:rPr>
          <w:rFonts w:cstheme="minorHAnsi"/>
        </w:rPr>
      </w:pPr>
      <w:r w:rsidRPr="00574AF8">
        <w:rPr>
          <w:rFonts w:cstheme="minorHAnsi"/>
        </w:rPr>
        <w:t>M4A_4 The New York Health Act is a “Medicare-for-All” type plan for New York State in which all New Yorkers would get their health insurance from a single government plan. It is currently being considered for adoption in the New York State Assembly. Have you heard of the New York Health Act?</w:t>
      </w:r>
    </w:p>
    <w:p w14:paraId="7EFFDF35"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DF36"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DF37" w14:textId="77777777" w:rsidR="00FE12BA" w:rsidRPr="00574AF8" w:rsidRDefault="005E6F66">
      <w:pPr>
        <w:pStyle w:val="ListParagraph"/>
        <w:keepNext/>
        <w:numPr>
          <w:ilvl w:val="0"/>
          <w:numId w:val="4"/>
        </w:numPr>
        <w:rPr>
          <w:rFonts w:cstheme="minorHAnsi"/>
        </w:rPr>
      </w:pPr>
      <w:r w:rsidRPr="00574AF8">
        <w:rPr>
          <w:rFonts w:cstheme="minorHAnsi"/>
        </w:rPr>
        <w:t xml:space="preserve">Unsure  (3) </w:t>
      </w:r>
    </w:p>
    <w:p w14:paraId="7EFFDF38" w14:textId="77777777" w:rsidR="00FE12BA" w:rsidRPr="00574AF8" w:rsidRDefault="00FE12BA">
      <w:pPr>
        <w:rPr>
          <w:rFonts w:cstheme="minorHAnsi"/>
        </w:rPr>
      </w:pPr>
    </w:p>
    <w:p w14:paraId="7EFFDF39" w14:textId="77777777" w:rsidR="00FE12BA" w:rsidRPr="00574AF8" w:rsidRDefault="005E6F66">
      <w:pPr>
        <w:pStyle w:val="BlockEndLabel"/>
        <w:rPr>
          <w:rFonts w:cstheme="minorHAnsi"/>
        </w:rPr>
      </w:pPr>
      <w:r w:rsidRPr="00574AF8">
        <w:rPr>
          <w:rFonts w:cstheme="minorHAnsi"/>
        </w:rPr>
        <w:t>End of Block: Medicare-for-All_1</w:t>
      </w:r>
    </w:p>
    <w:p w14:paraId="7EFFDF3A" w14:textId="77777777" w:rsidR="00FE12BA" w:rsidRPr="00574AF8" w:rsidRDefault="00FE12BA">
      <w:pPr>
        <w:pStyle w:val="BlockSeparator"/>
        <w:rPr>
          <w:rFonts w:cstheme="minorHAnsi"/>
        </w:rPr>
      </w:pPr>
    </w:p>
    <w:p w14:paraId="7EFFDF3B" w14:textId="77777777" w:rsidR="00FE12BA" w:rsidRPr="00574AF8" w:rsidRDefault="005E6F66">
      <w:pPr>
        <w:pStyle w:val="BlockStartLabel"/>
        <w:rPr>
          <w:rFonts w:cstheme="minorHAnsi"/>
        </w:rPr>
      </w:pPr>
      <w:r w:rsidRPr="00574AF8">
        <w:rPr>
          <w:rFonts w:cstheme="minorHAnsi"/>
        </w:rPr>
        <w:t>Start of Block: Medicare-for-All_2-1</w:t>
      </w:r>
    </w:p>
    <w:tbl>
      <w:tblPr>
        <w:tblStyle w:val="QQuestionIconTable"/>
        <w:tblW w:w="50" w:type="auto"/>
        <w:tblLook w:val="07E0" w:firstRow="1" w:lastRow="1" w:firstColumn="1" w:lastColumn="1" w:noHBand="1" w:noVBand="1"/>
      </w:tblPr>
      <w:tblGrid>
        <w:gridCol w:w="380"/>
      </w:tblGrid>
      <w:tr w:rsidR="00FE12BA" w:rsidRPr="00574AF8" w14:paraId="7EFFDF3D" w14:textId="77777777">
        <w:tc>
          <w:tcPr>
            <w:tcW w:w="50" w:type="dxa"/>
          </w:tcPr>
          <w:p w14:paraId="7EFFDF3C" w14:textId="77777777" w:rsidR="00FE12BA" w:rsidRPr="00574AF8" w:rsidRDefault="005E6F66">
            <w:pPr>
              <w:keepNext/>
              <w:rPr>
                <w:rFonts w:cstheme="minorHAnsi"/>
              </w:rPr>
            </w:pPr>
            <w:r w:rsidRPr="00574AF8">
              <w:rPr>
                <w:rFonts w:cstheme="minorHAnsi"/>
                <w:noProof/>
              </w:rPr>
              <w:drawing>
                <wp:inline distT="0" distB="0" distL="0" distR="0" wp14:anchorId="7EFFE48F" wp14:editId="7EFFE490">
                  <wp:extent cx="228600" cy="228600"/>
                  <wp:effectExtent l="0" t="0" r="0" b="0"/>
                  <wp:docPr id="5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3E" w14:textId="77777777" w:rsidR="00FE12BA" w:rsidRPr="00574AF8" w:rsidRDefault="00FE12BA">
      <w:pPr>
        <w:rPr>
          <w:rFonts w:cstheme="minorHAnsi"/>
        </w:rPr>
      </w:pPr>
    </w:p>
    <w:p w14:paraId="7EFFDF3F" w14:textId="77777777" w:rsidR="00FE12BA" w:rsidRPr="00574AF8" w:rsidRDefault="005E6F66">
      <w:pPr>
        <w:keepNext/>
        <w:rPr>
          <w:rFonts w:cstheme="minorHAnsi"/>
        </w:rPr>
      </w:pPr>
      <w:r w:rsidRPr="00574AF8">
        <w:rPr>
          <w:rFonts w:cstheme="minorHAnsi"/>
        </w:rPr>
        <w:t>M4A_5_1 Given what you may have heard about the New York Health Act or “Medicare-for-All” style plans more generally, do you favor or oppose the New York State Assembly adopting the New York Health Act?</w:t>
      </w:r>
    </w:p>
    <w:p w14:paraId="7EFFDF40"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favor  (1) </w:t>
      </w:r>
    </w:p>
    <w:p w14:paraId="7EFFDF41"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favor  (2) </w:t>
      </w:r>
    </w:p>
    <w:p w14:paraId="7EFFDF42"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oppose   (3) </w:t>
      </w:r>
    </w:p>
    <w:p w14:paraId="7EFFDF43"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oppose   (4) </w:t>
      </w:r>
    </w:p>
    <w:p w14:paraId="7EFFDF44" w14:textId="77777777" w:rsidR="00FE12BA" w:rsidRPr="00574AF8" w:rsidRDefault="005E6F66">
      <w:pPr>
        <w:pStyle w:val="ListParagraph"/>
        <w:keepNext/>
        <w:numPr>
          <w:ilvl w:val="0"/>
          <w:numId w:val="4"/>
        </w:numPr>
        <w:rPr>
          <w:rFonts w:cstheme="minorHAnsi"/>
        </w:rPr>
      </w:pPr>
      <w:r w:rsidRPr="00574AF8">
        <w:rPr>
          <w:rFonts w:cstheme="minorHAnsi"/>
        </w:rPr>
        <w:t xml:space="preserve">Don’t Know  (5) </w:t>
      </w:r>
    </w:p>
    <w:p w14:paraId="7EFFDF45" w14:textId="77777777" w:rsidR="00FE12BA" w:rsidRPr="00574AF8" w:rsidRDefault="00FE12BA">
      <w:pPr>
        <w:rPr>
          <w:rFonts w:cstheme="minorHAnsi"/>
        </w:rPr>
      </w:pPr>
    </w:p>
    <w:p w14:paraId="7EFFDF46" w14:textId="77777777" w:rsidR="00FE12BA" w:rsidRPr="00574AF8" w:rsidRDefault="005E6F66">
      <w:pPr>
        <w:pStyle w:val="BlockEndLabel"/>
        <w:rPr>
          <w:rFonts w:cstheme="minorHAnsi"/>
        </w:rPr>
      </w:pPr>
      <w:r w:rsidRPr="00574AF8">
        <w:rPr>
          <w:rFonts w:cstheme="minorHAnsi"/>
        </w:rPr>
        <w:t>End of Block: Medicare-for-All_2-1</w:t>
      </w:r>
    </w:p>
    <w:p w14:paraId="7EFFDF47" w14:textId="77777777" w:rsidR="00FE12BA" w:rsidRPr="00574AF8" w:rsidRDefault="00FE12BA">
      <w:pPr>
        <w:pStyle w:val="BlockSeparator"/>
        <w:rPr>
          <w:rFonts w:cstheme="minorHAnsi"/>
        </w:rPr>
      </w:pPr>
    </w:p>
    <w:p w14:paraId="7EFFDF48" w14:textId="77777777" w:rsidR="00FE12BA" w:rsidRPr="00574AF8" w:rsidRDefault="005E6F66">
      <w:pPr>
        <w:pStyle w:val="BlockStartLabel"/>
        <w:rPr>
          <w:rFonts w:cstheme="minorHAnsi"/>
        </w:rPr>
      </w:pPr>
      <w:r w:rsidRPr="00574AF8">
        <w:rPr>
          <w:rFonts w:cstheme="minorHAnsi"/>
        </w:rPr>
        <w:t>Start of Block: Medicare-for-All_2-2</w:t>
      </w:r>
    </w:p>
    <w:tbl>
      <w:tblPr>
        <w:tblStyle w:val="QQuestionIconTable"/>
        <w:tblW w:w="50" w:type="auto"/>
        <w:tblLook w:val="07E0" w:firstRow="1" w:lastRow="1" w:firstColumn="1" w:lastColumn="1" w:noHBand="1" w:noVBand="1"/>
      </w:tblPr>
      <w:tblGrid>
        <w:gridCol w:w="380"/>
      </w:tblGrid>
      <w:tr w:rsidR="00FE12BA" w:rsidRPr="00574AF8" w14:paraId="7EFFDF4A" w14:textId="77777777">
        <w:tc>
          <w:tcPr>
            <w:tcW w:w="50" w:type="dxa"/>
          </w:tcPr>
          <w:p w14:paraId="7EFFDF49" w14:textId="77777777" w:rsidR="00FE12BA" w:rsidRPr="00574AF8" w:rsidRDefault="005E6F66">
            <w:pPr>
              <w:keepNext/>
              <w:rPr>
                <w:rFonts w:cstheme="minorHAnsi"/>
              </w:rPr>
            </w:pPr>
            <w:r w:rsidRPr="00574AF8">
              <w:rPr>
                <w:rFonts w:cstheme="minorHAnsi"/>
                <w:noProof/>
              </w:rPr>
              <w:drawing>
                <wp:inline distT="0" distB="0" distL="0" distR="0" wp14:anchorId="7EFFE491" wp14:editId="7EFFE492">
                  <wp:extent cx="228600" cy="228600"/>
                  <wp:effectExtent l="0" t="0" r="0" b="0"/>
                  <wp:docPr id="5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4B" w14:textId="77777777" w:rsidR="00FE12BA" w:rsidRPr="00574AF8" w:rsidRDefault="00FE12BA">
      <w:pPr>
        <w:rPr>
          <w:rFonts w:cstheme="minorHAnsi"/>
        </w:rPr>
      </w:pPr>
    </w:p>
    <w:p w14:paraId="7EFFDF4C" w14:textId="77777777" w:rsidR="00FE12BA" w:rsidRPr="00574AF8" w:rsidRDefault="005E6F66">
      <w:pPr>
        <w:keepNext/>
        <w:rPr>
          <w:rFonts w:cstheme="minorHAnsi"/>
        </w:rPr>
      </w:pPr>
      <w:r w:rsidRPr="00574AF8">
        <w:rPr>
          <w:rFonts w:cstheme="minorHAnsi"/>
        </w:rPr>
        <w:t xml:space="preserve">M4A_5_2 The New York Health Act would be payed for by a payroll tax shared between employers and employees and a tax on investment income of high-income earners and would replace employer-sponsored coverage. Given this and what you may have heard about the New </w:t>
      </w:r>
      <w:r w:rsidRPr="00574AF8">
        <w:rPr>
          <w:rFonts w:cstheme="minorHAnsi"/>
        </w:rPr>
        <w:lastRenderedPageBreak/>
        <w:t>York Health Act or “Medicare-for-All” style plans more generally, do you favor the New York State Assembly adopting the New York Health Act?</w:t>
      </w:r>
    </w:p>
    <w:p w14:paraId="7EFFDF4D"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favor  (1) </w:t>
      </w:r>
    </w:p>
    <w:p w14:paraId="7EFFDF4E"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favor  (2) </w:t>
      </w:r>
    </w:p>
    <w:p w14:paraId="7EFFDF4F"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oppose   (3) </w:t>
      </w:r>
    </w:p>
    <w:p w14:paraId="7EFFDF50"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oppose   (4) </w:t>
      </w:r>
    </w:p>
    <w:p w14:paraId="7EFFDF51" w14:textId="77777777" w:rsidR="00FE12BA" w:rsidRPr="00574AF8" w:rsidRDefault="005E6F66">
      <w:pPr>
        <w:pStyle w:val="ListParagraph"/>
        <w:keepNext/>
        <w:numPr>
          <w:ilvl w:val="0"/>
          <w:numId w:val="4"/>
        </w:numPr>
        <w:rPr>
          <w:rFonts w:cstheme="minorHAnsi"/>
        </w:rPr>
      </w:pPr>
      <w:r w:rsidRPr="00574AF8">
        <w:rPr>
          <w:rFonts w:cstheme="minorHAnsi"/>
        </w:rPr>
        <w:t xml:space="preserve">Don’t Know  (5) </w:t>
      </w:r>
    </w:p>
    <w:p w14:paraId="7EFFDF52" w14:textId="77777777" w:rsidR="00FE12BA" w:rsidRPr="00574AF8" w:rsidRDefault="00FE12BA">
      <w:pPr>
        <w:rPr>
          <w:rFonts w:cstheme="minorHAnsi"/>
        </w:rPr>
      </w:pPr>
    </w:p>
    <w:p w14:paraId="7EFFDF53" w14:textId="77777777" w:rsidR="00FE12BA" w:rsidRPr="00574AF8" w:rsidRDefault="005E6F66">
      <w:pPr>
        <w:pStyle w:val="BlockEndLabel"/>
        <w:rPr>
          <w:rFonts w:cstheme="minorHAnsi"/>
        </w:rPr>
      </w:pPr>
      <w:r w:rsidRPr="00574AF8">
        <w:rPr>
          <w:rFonts w:cstheme="minorHAnsi"/>
        </w:rPr>
        <w:t>End of Block: Medicare-for-All_2-2</w:t>
      </w:r>
    </w:p>
    <w:p w14:paraId="7EFFDF54" w14:textId="77777777" w:rsidR="00FE12BA" w:rsidRPr="00574AF8" w:rsidRDefault="00FE12BA">
      <w:pPr>
        <w:pStyle w:val="BlockSeparator"/>
        <w:rPr>
          <w:rFonts w:cstheme="minorHAnsi"/>
        </w:rPr>
      </w:pPr>
    </w:p>
    <w:p w14:paraId="7EFFDF55" w14:textId="77777777" w:rsidR="00FE12BA" w:rsidRPr="00574AF8" w:rsidRDefault="005E6F66">
      <w:pPr>
        <w:pStyle w:val="BlockStartLabel"/>
        <w:rPr>
          <w:rFonts w:cstheme="minorHAnsi"/>
        </w:rPr>
      </w:pPr>
      <w:r w:rsidRPr="00574AF8">
        <w:rPr>
          <w:rFonts w:cstheme="minorHAnsi"/>
        </w:rPr>
        <w:t>Start of Block: Medicare-for-All_3</w:t>
      </w:r>
    </w:p>
    <w:tbl>
      <w:tblPr>
        <w:tblStyle w:val="QQuestionIconTable"/>
        <w:tblW w:w="50" w:type="auto"/>
        <w:tblLook w:val="07E0" w:firstRow="1" w:lastRow="1" w:firstColumn="1" w:lastColumn="1" w:noHBand="1" w:noVBand="1"/>
      </w:tblPr>
      <w:tblGrid>
        <w:gridCol w:w="380"/>
      </w:tblGrid>
      <w:tr w:rsidR="00FE12BA" w:rsidRPr="00574AF8" w14:paraId="7EFFDF57" w14:textId="77777777">
        <w:tc>
          <w:tcPr>
            <w:tcW w:w="50" w:type="dxa"/>
          </w:tcPr>
          <w:p w14:paraId="7EFFDF56" w14:textId="77777777" w:rsidR="00FE12BA" w:rsidRPr="00574AF8" w:rsidRDefault="005E6F66">
            <w:pPr>
              <w:keepNext/>
              <w:rPr>
                <w:rFonts w:cstheme="minorHAnsi"/>
              </w:rPr>
            </w:pPr>
            <w:r w:rsidRPr="00574AF8">
              <w:rPr>
                <w:rFonts w:cstheme="minorHAnsi"/>
                <w:noProof/>
              </w:rPr>
              <w:drawing>
                <wp:inline distT="0" distB="0" distL="0" distR="0" wp14:anchorId="7EFFE493" wp14:editId="7EFFE494">
                  <wp:extent cx="228600" cy="228600"/>
                  <wp:effectExtent l="0" t="0" r="0" b="0"/>
                  <wp:docPr id="6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58" w14:textId="77777777" w:rsidR="00FE12BA" w:rsidRPr="00574AF8" w:rsidRDefault="00FE12BA">
      <w:pPr>
        <w:rPr>
          <w:rFonts w:cstheme="minorHAnsi"/>
        </w:rPr>
      </w:pPr>
    </w:p>
    <w:p w14:paraId="7EFFDF59" w14:textId="77777777" w:rsidR="00FE12BA" w:rsidRPr="00574AF8" w:rsidRDefault="005E6F66">
      <w:pPr>
        <w:keepNext/>
        <w:rPr>
          <w:rFonts w:cstheme="minorHAnsi"/>
        </w:rPr>
      </w:pPr>
      <w:r w:rsidRPr="00574AF8">
        <w:rPr>
          <w:rFonts w:cstheme="minorHAnsi"/>
        </w:rPr>
        <w:t>M4A_6 Of the following approaches to reforming health care in the US, which do you most support?</w:t>
      </w:r>
    </w:p>
    <w:p w14:paraId="7EFFDF5A" w14:textId="77777777" w:rsidR="00FE12BA" w:rsidRPr="00574AF8" w:rsidRDefault="005E6F66">
      <w:pPr>
        <w:pStyle w:val="ListParagraph"/>
        <w:keepNext/>
        <w:numPr>
          <w:ilvl w:val="0"/>
          <w:numId w:val="4"/>
        </w:numPr>
        <w:rPr>
          <w:rFonts w:cstheme="minorHAnsi"/>
        </w:rPr>
      </w:pPr>
      <w:r w:rsidRPr="00574AF8">
        <w:rPr>
          <w:rFonts w:cstheme="minorHAnsi"/>
        </w:rPr>
        <w:t xml:space="preserve">Incrementally building on the Affordable Care Act to expand coverage, but not replacing employer-sponsored coverage  (1) </w:t>
      </w:r>
    </w:p>
    <w:p w14:paraId="7EFFDF5B" w14:textId="77777777" w:rsidR="00FE12BA" w:rsidRPr="00574AF8" w:rsidRDefault="005E6F66">
      <w:pPr>
        <w:pStyle w:val="ListParagraph"/>
        <w:keepNext/>
        <w:numPr>
          <w:ilvl w:val="0"/>
          <w:numId w:val="4"/>
        </w:numPr>
        <w:rPr>
          <w:rFonts w:cstheme="minorHAnsi"/>
        </w:rPr>
      </w:pPr>
      <w:r w:rsidRPr="00574AF8">
        <w:rPr>
          <w:rFonts w:cstheme="minorHAnsi"/>
        </w:rPr>
        <w:t xml:space="preserve">Creating a universal Medicare-for-All system that would replace employer-sponsored coverage  (2) </w:t>
      </w:r>
    </w:p>
    <w:p w14:paraId="7EFFDF5C" w14:textId="77777777" w:rsidR="00FE12BA" w:rsidRPr="00574AF8" w:rsidRDefault="005E6F66">
      <w:pPr>
        <w:pStyle w:val="ListParagraph"/>
        <w:keepNext/>
        <w:numPr>
          <w:ilvl w:val="0"/>
          <w:numId w:val="4"/>
        </w:numPr>
        <w:rPr>
          <w:rFonts w:cstheme="minorHAnsi"/>
        </w:rPr>
      </w:pPr>
      <w:r w:rsidRPr="00574AF8">
        <w:rPr>
          <w:rFonts w:cstheme="minorHAnsi"/>
        </w:rPr>
        <w:t xml:space="preserve">Reversing the Affordable Care Act and moving towards more private health insurance coverage with high-risk pools that offer subsidized health insurance to the most expensive patients  (3) </w:t>
      </w:r>
    </w:p>
    <w:p w14:paraId="7EFFDF5D" w14:textId="77777777" w:rsidR="00FE12BA" w:rsidRPr="00574AF8" w:rsidRDefault="005E6F66">
      <w:pPr>
        <w:pStyle w:val="ListParagraph"/>
        <w:keepNext/>
        <w:numPr>
          <w:ilvl w:val="0"/>
          <w:numId w:val="4"/>
        </w:numPr>
        <w:rPr>
          <w:rFonts w:cstheme="minorHAnsi"/>
        </w:rPr>
      </w:pPr>
      <w:r w:rsidRPr="00574AF8">
        <w:rPr>
          <w:rFonts w:cstheme="minorHAnsi"/>
        </w:rPr>
        <w:t>Something else,   (4) ________________________________________________</w:t>
      </w:r>
    </w:p>
    <w:p w14:paraId="7EFFDF5E" w14:textId="77777777" w:rsidR="00FE12BA" w:rsidRPr="00574AF8" w:rsidRDefault="00FE12BA">
      <w:pPr>
        <w:rPr>
          <w:rFonts w:cstheme="minorHAnsi"/>
        </w:rPr>
      </w:pPr>
    </w:p>
    <w:p w14:paraId="7EFFDF5F"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61" w14:textId="77777777">
        <w:tc>
          <w:tcPr>
            <w:tcW w:w="50" w:type="dxa"/>
          </w:tcPr>
          <w:p w14:paraId="7EFFDF60" w14:textId="77777777" w:rsidR="00FE12BA" w:rsidRPr="00574AF8" w:rsidRDefault="005E6F66">
            <w:pPr>
              <w:keepNext/>
              <w:rPr>
                <w:rFonts w:cstheme="minorHAnsi"/>
              </w:rPr>
            </w:pPr>
            <w:r w:rsidRPr="00574AF8">
              <w:rPr>
                <w:rFonts w:cstheme="minorHAnsi"/>
                <w:noProof/>
              </w:rPr>
              <w:drawing>
                <wp:inline distT="0" distB="0" distL="0" distR="0" wp14:anchorId="7EFFE495" wp14:editId="7EFFE496">
                  <wp:extent cx="228600" cy="228600"/>
                  <wp:effectExtent l="0" t="0" r="0" b="0"/>
                  <wp:docPr id="6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62" w14:textId="77777777" w:rsidR="00FE12BA" w:rsidRPr="00574AF8" w:rsidRDefault="00FE12BA">
      <w:pPr>
        <w:rPr>
          <w:rFonts w:cstheme="minorHAnsi"/>
        </w:rPr>
      </w:pPr>
    </w:p>
    <w:p w14:paraId="7EFFDF63" w14:textId="77777777" w:rsidR="00FE12BA" w:rsidRPr="00574AF8" w:rsidRDefault="005E6F66">
      <w:pPr>
        <w:keepNext/>
        <w:rPr>
          <w:rFonts w:cstheme="minorHAnsi"/>
        </w:rPr>
      </w:pPr>
      <w:r w:rsidRPr="00574AF8">
        <w:rPr>
          <w:rFonts w:cstheme="minorHAnsi"/>
        </w:rPr>
        <w:lastRenderedPageBreak/>
        <w:t>M4A_7 When it comes to responding to the economic issues presented by the Coronavirus, what are the top 3 things that you would like to see the federal government do [select top 3]:</w:t>
      </w:r>
    </w:p>
    <w:p w14:paraId="7EFFDF64" w14:textId="77777777" w:rsidR="00FE12BA" w:rsidRPr="00574AF8" w:rsidRDefault="005E6F66">
      <w:pPr>
        <w:pStyle w:val="ListParagraph"/>
        <w:keepNext/>
        <w:numPr>
          <w:ilvl w:val="0"/>
          <w:numId w:val="2"/>
        </w:numPr>
        <w:rPr>
          <w:rFonts w:cstheme="minorHAnsi"/>
        </w:rPr>
      </w:pPr>
      <w:r w:rsidRPr="00574AF8">
        <w:rPr>
          <w:rFonts w:cstheme="minorHAnsi"/>
        </w:rPr>
        <w:t xml:space="preserve">Nothing. Let the market run its course and strive to reopen as quickly as possible.  (1) </w:t>
      </w:r>
    </w:p>
    <w:p w14:paraId="7EFFDF65" w14:textId="77777777" w:rsidR="00FE12BA" w:rsidRPr="00574AF8" w:rsidRDefault="005E6F66">
      <w:pPr>
        <w:pStyle w:val="ListParagraph"/>
        <w:keepNext/>
        <w:numPr>
          <w:ilvl w:val="0"/>
          <w:numId w:val="2"/>
        </w:numPr>
        <w:rPr>
          <w:rFonts w:cstheme="minorHAnsi"/>
        </w:rPr>
      </w:pPr>
      <w:r w:rsidRPr="00574AF8">
        <w:rPr>
          <w:rFonts w:cstheme="minorHAnsi"/>
        </w:rPr>
        <w:t xml:space="preserve">Another one-time payment to workers affected by the Coronavirus  (2) </w:t>
      </w:r>
    </w:p>
    <w:p w14:paraId="7EFFDF66" w14:textId="77777777" w:rsidR="00FE12BA" w:rsidRPr="00574AF8" w:rsidRDefault="005E6F66">
      <w:pPr>
        <w:pStyle w:val="ListParagraph"/>
        <w:keepNext/>
        <w:numPr>
          <w:ilvl w:val="0"/>
          <w:numId w:val="2"/>
        </w:numPr>
        <w:rPr>
          <w:rFonts w:cstheme="minorHAnsi"/>
        </w:rPr>
      </w:pPr>
      <w:r w:rsidRPr="00574AF8">
        <w:rPr>
          <w:rFonts w:cstheme="minorHAnsi"/>
        </w:rPr>
        <w:t xml:space="preserve">Provide an additional unemployment booster to qualified unemployed Americans  (3) </w:t>
      </w:r>
    </w:p>
    <w:p w14:paraId="7EFFDF67" w14:textId="77777777" w:rsidR="00FE12BA" w:rsidRPr="00574AF8" w:rsidRDefault="005E6F66">
      <w:pPr>
        <w:pStyle w:val="ListParagraph"/>
        <w:keepNext/>
        <w:numPr>
          <w:ilvl w:val="0"/>
          <w:numId w:val="2"/>
        </w:numPr>
        <w:rPr>
          <w:rFonts w:cstheme="minorHAnsi"/>
        </w:rPr>
      </w:pPr>
      <w:r w:rsidRPr="00574AF8">
        <w:rPr>
          <w:rFonts w:cstheme="minorHAnsi"/>
        </w:rPr>
        <w:t xml:space="preserve">Continue eviction moratoriums/Rent relief  (4) </w:t>
      </w:r>
    </w:p>
    <w:p w14:paraId="7EFFDF68" w14:textId="77777777" w:rsidR="00FE12BA" w:rsidRPr="00574AF8" w:rsidRDefault="005E6F66">
      <w:pPr>
        <w:pStyle w:val="ListParagraph"/>
        <w:keepNext/>
        <w:numPr>
          <w:ilvl w:val="0"/>
          <w:numId w:val="2"/>
        </w:numPr>
        <w:rPr>
          <w:rFonts w:cstheme="minorHAnsi"/>
        </w:rPr>
      </w:pPr>
      <w:r w:rsidRPr="00574AF8">
        <w:rPr>
          <w:rFonts w:cstheme="minorHAnsi"/>
        </w:rPr>
        <w:t xml:space="preserve">Continue moratoriums on other bills (Utility bill relief, Credit card payment moratorium)  (5) </w:t>
      </w:r>
    </w:p>
    <w:p w14:paraId="7EFFDF69" w14:textId="77777777" w:rsidR="00FE12BA" w:rsidRPr="00574AF8" w:rsidRDefault="005E6F66">
      <w:pPr>
        <w:pStyle w:val="ListParagraph"/>
        <w:keepNext/>
        <w:numPr>
          <w:ilvl w:val="0"/>
          <w:numId w:val="2"/>
        </w:numPr>
        <w:rPr>
          <w:rFonts w:cstheme="minorHAnsi"/>
        </w:rPr>
      </w:pPr>
      <w:r w:rsidRPr="00574AF8">
        <w:rPr>
          <w:rFonts w:cstheme="minorHAnsi"/>
        </w:rPr>
        <w:t xml:space="preserve">More stimulus for small businesses to enable them to keep operating.  (6) </w:t>
      </w:r>
    </w:p>
    <w:p w14:paraId="7EFFDF6A" w14:textId="77777777" w:rsidR="00FE12BA" w:rsidRPr="00574AF8" w:rsidRDefault="005E6F66">
      <w:pPr>
        <w:pStyle w:val="ListParagraph"/>
        <w:keepNext/>
        <w:numPr>
          <w:ilvl w:val="0"/>
          <w:numId w:val="2"/>
        </w:numPr>
        <w:rPr>
          <w:rFonts w:cstheme="minorHAnsi"/>
        </w:rPr>
      </w:pPr>
      <w:r w:rsidRPr="00574AF8">
        <w:rPr>
          <w:rFonts w:cstheme="minorHAnsi"/>
        </w:rPr>
        <w:t xml:space="preserve">More stimulus for large businesses to enable them to keep operating.  (7) </w:t>
      </w:r>
    </w:p>
    <w:p w14:paraId="7EFFDF6B" w14:textId="77777777" w:rsidR="00FE12BA" w:rsidRPr="00574AF8" w:rsidRDefault="005E6F66">
      <w:pPr>
        <w:pStyle w:val="ListParagraph"/>
        <w:keepNext/>
        <w:numPr>
          <w:ilvl w:val="0"/>
          <w:numId w:val="2"/>
        </w:numPr>
        <w:rPr>
          <w:rFonts w:cstheme="minorHAnsi"/>
        </w:rPr>
      </w:pPr>
      <w:r w:rsidRPr="00574AF8">
        <w:rPr>
          <w:rFonts w:cstheme="minorHAnsi"/>
        </w:rPr>
        <w:t xml:space="preserve">Guarantee the salary of all workers to prevent lay-offs and "freeze" the economy until the threat subsides.  (8) </w:t>
      </w:r>
    </w:p>
    <w:p w14:paraId="7EFFDF6C" w14:textId="77777777" w:rsidR="00FE12BA" w:rsidRPr="00574AF8" w:rsidRDefault="005E6F66">
      <w:pPr>
        <w:pStyle w:val="ListParagraph"/>
        <w:keepNext/>
        <w:numPr>
          <w:ilvl w:val="0"/>
          <w:numId w:val="2"/>
        </w:numPr>
        <w:rPr>
          <w:rFonts w:cstheme="minorHAnsi"/>
        </w:rPr>
      </w:pPr>
      <w:r w:rsidRPr="00574AF8">
        <w:rPr>
          <w:rFonts w:cstheme="minorHAnsi"/>
        </w:rPr>
        <w:t>Other, specify in the box provided  (9) ________________________________________________</w:t>
      </w:r>
    </w:p>
    <w:p w14:paraId="7EFFDF6D" w14:textId="77777777" w:rsidR="00FE12BA" w:rsidRPr="00574AF8" w:rsidRDefault="00FE12BA">
      <w:pPr>
        <w:rPr>
          <w:rFonts w:cstheme="minorHAnsi"/>
        </w:rPr>
      </w:pPr>
    </w:p>
    <w:p w14:paraId="7EFFDF6E"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70" w14:textId="77777777">
        <w:tc>
          <w:tcPr>
            <w:tcW w:w="50" w:type="dxa"/>
          </w:tcPr>
          <w:p w14:paraId="7EFFDF6F" w14:textId="77777777" w:rsidR="00FE12BA" w:rsidRPr="00574AF8" w:rsidRDefault="005E6F66">
            <w:pPr>
              <w:keepNext/>
              <w:rPr>
                <w:rFonts w:cstheme="minorHAnsi"/>
              </w:rPr>
            </w:pPr>
            <w:r w:rsidRPr="00574AF8">
              <w:rPr>
                <w:rFonts w:cstheme="minorHAnsi"/>
                <w:noProof/>
              </w:rPr>
              <w:drawing>
                <wp:inline distT="0" distB="0" distL="0" distR="0" wp14:anchorId="7EFFE497" wp14:editId="7EFFE498">
                  <wp:extent cx="228600" cy="228600"/>
                  <wp:effectExtent l="0" t="0" r="0" b="0"/>
                  <wp:docPr id="6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71" w14:textId="77777777" w:rsidR="00FE12BA" w:rsidRPr="00574AF8" w:rsidRDefault="00FE12BA">
      <w:pPr>
        <w:rPr>
          <w:rFonts w:cstheme="minorHAnsi"/>
        </w:rPr>
      </w:pPr>
    </w:p>
    <w:p w14:paraId="7EFFDF72" w14:textId="73FB49EA" w:rsidR="00FE12BA" w:rsidRPr="00574AF8" w:rsidRDefault="005E6F66">
      <w:pPr>
        <w:keepNext/>
        <w:rPr>
          <w:rFonts w:cstheme="minorHAnsi"/>
        </w:rPr>
      </w:pPr>
      <w:r w:rsidRPr="00574AF8">
        <w:rPr>
          <w:rFonts w:cstheme="minorHAnsi"/>
        </w:rPr>
        <w:t xml:space="preserve">M4A_8 </w:t>
      </w:r>
      <w:r w:rsidRPr="00574AF8">
        <w:rPr>
          <w:rFonts w:eastAsia="Times New Roman" w:cstheme="minorHAnsi"/>
          <w:color w:val="343434"/>
        </w:rPr>
        <w:t xml:space="preserve">[From </w:t>
      </w:r>
      <w:hyperlink r:id="rId28" w:history="1">
        <w:r w:rsidRPr="00574AF8">
          <w:rPr>
            <w:rStyle w:val="Hyperlink"/>
            <w:rFonts w:eastAsia="Times New Roman" w:cstheme="minorHAnsi"/>
          </w:rPr>
          <w:t>Freeland &amp; et al. (2019</w:t>
        </w:r>
      </w:hyperlink>
      <w:r w:rsidRPr="00574AF8">
        <w:rPr>
          <w:rStyle w:val="Hyperlink"/>
          <w:rFonts w:eastAsia="Times New Roman" w:cstheme="minorHAnsi"/>
        </w:rPr>
        <w:t>]</w:t>
      </w:r>
      <w:r w:rsidRPr="00574AF8">
        <w:rPr>
          <w:rFonts w:eastAsia="Times New Roman" w:cstheme="minorHAnsi"/>
          <w:color w:val="343434"/>
        </w:rPr>
        <w:t xml:space="preserve">]  </w:t>
      </w:r>
      <w:r w:rsidRPr="00574AF8">
        <w:rPr>
          <w:rFonts w:cstheme="minorHAnsi"/>
        </w:rPr>
        <w:t xml:space="preserve">Some business executives have proposed that the U.S. government should provide every American with a Universal Basic Income, that is a minimum </w:t>
      </w:r>
      <w:r w:rsidRPr="00574AF8">
        <w:rPr>
          <w:rFonts w:cstheme="minorHAnsi"/>
        </w:rPr>
        <w:lastRenderedPageBreak/>
        <w:t>amount of money each month so they can afford a basic level of shelter, healthcare and food. Do you support or oppose this idea?</w:t>
      </w:r>
    </w:p>
    <w:p w14:paraId="7EFFDF73"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Support  (1) </w:t>
      </w:r>
    </w:p>
    <w:p w14:paraId="7EFFDF74"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support  (2) </w:t>
      </w:r>
    </w:p>
    <w:p w14:paraId="7EFFDF75"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Oppose  (3) </w:t>
      </w:r>
    </w:p>
    <w:p w14:paraId="7EFFDF76"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Oppose  (4) </w:t>
      </w:r>
    </w:p>
    <w:p w14:paraId="7EFFDF77" w14:textId="77777777" w:rsidR="00FE12BA" w:rsidRPr="00574AF8" w:rsidRDefault="005E6F66">
      <w:pPr>
        <w:pStyle w:val="ListParagraph"/>
        <w:keepNext/>
        <w:numPr>
          <w:ilvl w:val="0"/>
          <w:numId w:val="4"/>
        </w:numPr>
        <w:rPr>
          <w:rFonts w:cstheme="minorHAnsi"/>
        </w:rPr>
      </w:pPr>
      <w:r w:rsidRPr="00574AF8">
        <w:rPr>
          <w:rFonts w:cstheme="minorHAnsi"/>
        </w:rPr>
        <w:t xml:space="preserve">No Opinion  (5) </w:t>
      </w:r>
    </w:p>
    <w:p w14:paraId="7EFFDF78" w14:textId="77777777" w:rsidR="00FE12BA" w:rsidRPr="00574AF8" w:rsidRDefault="00FE12BA">
      <w:pPr>
        <w:rPr>
          <w:rFonts w:cstheme="minorHAnsi"/>
        </w:rPr>
      </w:pPr>
    </w:p>
    <w:p w14:paraId="7EFFDF79" w14:textId="77777777" w:rsidR="00FE12BA" w:rsidRPr="00574AF8" w:rsidRDefault="005E6F66">
      <w:pPr>
        <w:pStyle w:val="BlockEndLabel"/>
        <w:rPr>
          <w:rFonts w:cstheme="minorHAnsi"/>
        </w:rPr>
      </w:pPr>
      <w:r w:rsidRPr="00574AF8">
        <w:rPr>
          <w:rFonts w:cstheme="minorHAnsi"/>
        </w:rPr>
        <w:t>End of Block: Medicare-for-All_3</w:t>
      </w:r>
    </w:p>
    <w:p w14:paraId="7EFFDF7A" w14:textId="77777777" w:rsidR="00FE12BA" w:rsidRPr="00574AF8" w:rsidRDefault="00FE12BA">
      <w:pPr>
        <w:pStyle w:val="BlockSeparator"/>
        <w:rPr>
          <w:rFonts w:cstheme="minorHAnsi"/>
        </w:rPr>
      </w:pPr>
    </w:p>
    <w:p w14:paraId="7EFFDF7B" w14:textId="77777777" w:rsidR="00FE12BA" w:rsidRPr="00574AF8" w:rsidRDefault="005E6F66">
      <w:pPr>
        <w:pStyle w:val="BlockStartLabel"/>
        <w:rPr>
          <w:rFonts w:cstheme="minorHAnsi"/>
        </w:rPr>
      </w:pPr>
      <w:r w:rsidRPr="00574AF8">
        <w:rPr>
          <w:rFonts w:cstheme="minorHAnsi"/>
        </w:rPr>
        <w:t>Start of Block: Media Sources/Consumption</w:t>
      </w:r>
    </w:p>
    <w:tbl>
      <w:tblPr>
        <w:tblStyle w:val="QQuestionIconTable"/>
        <w:tblW w:w="50" w:type="auto"/>
        <w:tblLook w:val="07E0" w:firstRow="1" w:lastRow="1" w:firstColumn="1" w:lastColumn="1" w:noHBand="1" w:noVBand="1"/>
      </w:tblPr>
      <w:tblGrid>
        <w:gridCol w:w="380"/>
      </w:tblGrid>
      <w:tr w:rsidR="00FE12BA" w:rsidRPr="00574AF8" w14:paraId="7EFFDF7D" w14:textId="77777777">
        <w:tc>
          <w:tcPr>
            <w:tcW w:w="50" w:type="dxa"/>
          </w:tcPr>
          <w:p w14:paraId="7EFFDF7C" w14:textId="77777777" w:rsidR="00FE12BA" w:rsidRPr="00574AF8" w:rsidRDefault="005E6F66">
            <w:pPr>
              <w:keepNext/>
              <w:rPr>
                <w:rFonts w:cstheme="minorHAnsi"/>
              </w:rPr>
            </w:pPr>
            <w:r w:rsidRPr="00574AF8">
              <w:rPr>
                <w:rFonts w:cstheme="minorHAnsi"/>
                <w:noProof/>
              </w:rPr>
              <w:drawing>
                <wp:inline distT="0" distB="0" distL="0" distR="0" wp14:anchorId="7EFFE499" wp14:editId="7EFFE49A">
                  <wp:extent cx="228600" cy="228600"/>
                  <wp:effectExtent l="0" t="0" r="0" b="0"/>
                  <wp:docPr id="6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7E" w14:textId="77777777" w:rsidR="00FE12BA" w:rsidRPr="00574AF8" w:rsidRDefault="00FE12BA">
      <w:pPr>
        <w:rPr>
          <w:rFonts w:cstheme="minorHAnsi"/>
        </w:rPr>
      </w:pPr>
    </w:p>
    <w:p w14:paraId="6AC9B49F" w14:textId="77777777" w:rsidR="005E6F66" w:rsidRPr="00574AF8" w:rsidRDefault="005E6F66">
      <w:pPr>
        <w:rPr>
          <w:rFonts w:cstheme="minorHAnsi"/>
        </w:rPr>
      </w:pPr>
      <w:r w:rsidRPr="00574AF8">
        <w:rPr>
          <w:rFonts w:cstheme="minorHAnsi"/>
        </w:rPr>
        <w:br w:type="page"/>
      </w:r>
    </w:p>
    <w:p w14:paraId="5819E533" w14:textId="747AC697"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Media Sources/Consumption</w:t>
      </w:r>
    </w:p>
    <w:p w14:paraId="7EFFDF7F" w14:textId="0DCBA231" w:rsidR="00FE12BA" w:rsidRPr="00574AF8" w:rsidRDefault="005E6F66">
      <w:pPr>
        <w:keepNext/>
        <w:rPr>
          <w:rFonts w:cstheme="minorHAnsi"/>
        </w:rPr>
      </w:pPr>
      <w:r w:rsidRPr="00574AF8">
        <w:rPr>
          <w:rFonts w:cstheme="minorHAnsi"/>
        </w:rPr>
        <w:t>MEDIA_1 How much media coverage of Coronavirus have you been consuming in the past week?</w:t>
      </w:r>
    </w:p>
    <w:p w14:paraId="7EFFDF80" w14:textId="77777777" w:rsidR="00FE12BA" w:rsidRPr="00574AF8" w:rsidRDefault="005E6F66">
      <w:pPr>
        <w:pStyle w:val="ListParagraph"/>
        <w:keepNext/>
        <w:numPr>
          <w:ilvl w:val="0"/>
          <w:numId w:val="4"/>
        </w:numPr>
        <w:rPr>
          <w:rFonts w:cstheme="minorHAnsi"/>
        </w:rPr>
      </w:pPr>
      <w:r w:rsidRPr="00574AF8">
        <w:rPr>
          <w:rFonts w:cstheme="minorHAnsi"/>
        </w:rPr>
        <w:t xml:space="preserve">Frequent (multiple times a day)  (1) </w:t>
      </w:r>
    </w:p>
    <w:p w14:paraId="7EFFDF81" w14:textId="77777777" w:rsidR="00FE12BA" w:rsidRPr="00574AF8" w:rsidRDefault="005E6F66">
      <w:pPr>
        <w:pStyle w:val="ListParagraph"/>
        <w:keepNext/>
        <w:numPr>
          <w:ilvl w:val="0"/>
          <w:numId w:val="4"/>
        </w:numPr>
        <w:rPr>
          <w:rFonts w:cstheme="minorHAnsi"/>
        </w:rPr>
      </w:pPr>
      <w:r w:rsidRPr="00574AF8">
        <w:rPr>
          <w:rFonts w:cstheme="minorHAnsi"/>
        </w:rPr>
        <w:t xml:space="preserve">A lot (once a day)  (2) </w:t>
      </w:r>
    </w:p>
    <w:p w14:paraId="7EFFDF82" w14:textId="77777777" w:rsidR="00FE12BA" w:rsidRPr="00574AF8" w:rsidRDefault="005E6F66">
      <w:pPr>
        <w:pStyle w:val="ListParagraph"/>
        <w:keepNext/>
        <w:numPr>
          <w:ilvl w:val="0"/>
          <w:numId w:val="4"/>
        </w:numPr>
        <w:rPr>
          <w:rFonts w:cstheme="minorHAnsi"/>
        </w:rPr>
      </w:pPr>
      <w:r w:rsidRPr="00574AF8">
        <w:rPr>
          <w:rFonts w:cstheme="minorHAnsi"/>
        </w:rPr>
        <w:t xml:space="preserve">Some (a few days)  (3) </w:t>
      </w:r>
    </w:p>
    <w:p w14:paraId="7EFFDF83" w14:textId="77777777" w:rsidR="00FE12BA" w:rsidRPr="00574AF8" w:rsidRDefault="005E6F66">
      <w:pPr>
        <w:pStyle w:val="ListParagraph"/>
        <w:keepNext/>
        <w:numPr>
          <w:ilvl w:val="0"/>
          <w:numId w:val="4"/>
        </w:numPr>
        <w:rPr>
          <w:rFonts w:cstheme="minorHAnsi"/>
        </w:rPr>
      </w:pPr>
      <w:r w:rsidRPr="00574AF8">
        <w:rPr>
          <w:rFonts w:cstheme="minorHAnsi"/>
        </w:rPr>
        <w:t xml:space="preserve">Very Little (one time or less)  (4) </w:t>
      </w:r>
    </w:p>
    <w:p w14:paraId="7EFFDF84" w14:textId="77777777" w:rsidR="00FE12BA" w:rsidRPr="00574AF8" w:rsidRDefault="00FE12BA">
      <w:pPr>
        <w:rPr>
          <w:rFonts w:cstheme="minorHAnsi"/>
        </w:rPr>
      </w:pPr>
    </w:p>
    <w:p w14:paraId="7EFFDF85"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87" w14:textId="77777777">
        <w:tc>
          <w:tcPr>
            <w:tcW w:w="50" w:type="dxa"/>
          </w:tcPr>
          <w:p w14:paraId="7EFFDF86" w14:textId="77777777" w:rsidR="00FE12BA" w:rsidRPr="00574AF8" w:rsidRDefault="005E6F66">
            <w:pPr>
              <w:keepNext/>
              <w:rPr>
                <w:rFonts w:cstheme="minorHAnsi"/>
              </w:rPr>
            </w:pPr>
            <w:r w:rsidRPr="00574AF8">
              <w:rPr>
                <w:rFonts w:cstheme="minorHAnsi"/>
                <w:noProof/>
              </w:rPr>
              <w:drawing>
                <wp:inline distT="0" distB="0" distL="0" distR="0" wp14:anchorId="7EFFE49B" wp14:editId="7EFFE49C">
                  <wp:extent cx="228600" cy="228600"/>
                  <wp:effectExtent l="0" t="0" r="0" b="0"/>
                  <wp:docPr id="6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88" w14:textId="77777777" w:rsidR="00FE12BA" w:rsidRPr="00574AF8" w:rsidRDefault="00FE12BA">
      <w:pPr>
        <w:rPr>
          <w:rFonts w:cstheme="minorHAnsi"/>
        </w:rPr>
      </w:pPr>
    </w:p>
    <w:p w14:paraId="7EFFDF89" w14:textId="77777777" w:rsidR="00FE12BA" w:rsidRPr="00574AF8" w:rsidRDefault="005E6F66">
      <w:pPr>
        <w:keepNext/>
        <w:rPr>
          <w:rFonts w:cstheme="minorHAnsi"/>
        </w:rPr>
      </w:pPr>
      <w:r w:rsidRPr="00574AF8">
        <w:rPr>
          <w:rFonts w:cstheme="minorHAnsi"/>
        </w:rPr>
        <w:t>MEDIA_2 Of the following TV news media outlets, which would you say is your primary source of news information?</w:t>
      </w:r>
    </w:p>
    <w:p w14:paraId="7EFFDF8A" w14:textId="77777777" w:rsidR="00FE12BA" w:rsidRPr="00574AF8" w:rsidRDefault="005E6F66">
      <w:pPr>
        <w:pStyle w:val="ListParagraph"/>
        <w:keepNext/>
        <w:numPr>
          <w:ilvl w:val="0"/>
          <w:numId w:val="4"/>
        </w:numPr>
        <w:rPr>
          <w:rFonts w:cstheme="minorHAnsi"/>
        </w:rPr>
      </w:pPr>
      <w:r w:rsidRPr="00574AF8">
        <w:rPr>
          <w:rFonts w:cstheme="minorHAnsi"/>
        </w:rPr>
        <w:t xml:space="preserve">Fox News  (1) </w:t>
      </w:r>
    </w:p>
    <w:p w14:paraId="7EFFDF8B" w14:textId="77777777" w:rsidR="00FE12BA" w:rsidRPr="00574AF8" w:rsidRDefault="005E6F66">
      <w:pPr>
        <w:pStyle w:val="ListParagraph"/>
        <w:keepNext/>
        <w:numPr>
          <w:ilvl w:val="0"/>
          <w:numId w:val="4"/>
        </w:numPr>
        <w:rPr>
          <w:rFonts w:cstheme="minorHAnsi"/>
        </w:rPr>
      </w:pPr>
      <w:r w:rsidRPr="00574AF8">
        <w:rPr>
          <w:rFonts w:cstheme="minorHAnsi"/>
        </w:rPr>
        <w:t xml:space="preserve">MSNBC  (2) </w:t>
      </w:r>
    </w:p>
    <w:p w14:paraId="7EFFDF8C" w14:textId="77777777" w:rsidR="00FE12BA" w:rsidRPr="00574AF8" w:rsidRDefault="005E6F66">
      <w:pPr>
        <w:pStyle w:val="ListParagraph"/>
        <w:keepNext/>
        <w:numPr>
          <w:ilvl w:val="0"/>
          <w:numId w:val="4"/>
        </w:numPr>
        <w:rPr>
          <w:rFonts w:cstheme="minorHAnsi"/>
        </w:rPr>
      </w:pPr>
      <w:r w:rsidRPr="00574AF8">
        <w:rPr>
          <w:rFonts w:cstheme="minorHAnsi"/>
        </w:rPr>
        <w:t xml:space="preserve">CNN  (3) </w:t>
      </w:r>
    </w:p>
    <w:p w14:paraId="7EFFDF8D" w14:textId="77777777" w:rsidR="00FE12BA" w:rsidRPr="00574AF8" w:rsidRDefault="005E6F66">
      <w:pPr>
        <w:pStyle w:val="ListParagraph"/>
        <w:keepNext/>
        <w:numPr>
          <w:ilvl w:val="0"/>
          <w:numId w:val="4"/>
        </w:numPr>
        <w:rPr>
          <w:rFonts w:cstheme="minorHAnsi"/>
        </w:rPr>
      </w:pPr>
      <w:r w:rsidRPr="00574AF8">
        <w:rPr>
          <w:rFonts w:cstheme="minorHAnsi"/>
        </w:rPr>
        <w:t xml:space="preserve">Evening news or morning shows on major networks (ABC/NBC/CBS, etc)  (4) </w:t>
      </w:r>
    </w:p>
    <w:p w14:paraId="7EFFDF8E" w14:textId="77777777" w:rsidR="00FE12BA" w:rsidRPr="00574AF8" w:rsidRDefault="005E6F66">
      <w:pPr>
        <w:pStyle w:val="ListParagraph"/>
        <w:keepNext/>
        <w:numPr>
          <w:ilvl w:val="0"/>
          <w:numId w:val="4"/>
        </w:numPr>
        <w:rPr>
          <w:rFonts w:cstheme="minorHAnsi"/>
        </w:rPr>
      </w:pPr>
      <w:r w:rsidRPr="00574AF8">
        <w:rPr>
          <w:rFonts w:cstheme="minorHAnsi"/>
        </w:rPr>
        <w:t xml:space="preserve">Alternative news media outlets (e.g., You Tube Channels)  (5) </w:t>
      </w:r>
    </w:p>
    <w:p w14:paraId="7EFFDF8F" w14:textId="77777777" w:rsidR="00FE12BA" w:rsidRPr="00574AF8" w:rsidRDefault="005E6F66">
      <w:pPr>
        <w:pStyle w:val="ListParagraph"/>
        <w:keepNext/>
        <w:numPr>
          <w:ilvl w:val="0"/>
          <w:numId w:val="4"/>
        </w:numPr>
        <w:rPr>
          <w:rFonts w:cstheme="minorHAnsi"/>
        </w:rPr>
      </w:pPr>
      <w:r w:rsidRPr="00574AF8">
        <w:rPr>
          <w:rFonts w:cstheme="minorHAnsi"/>
        </w:rPr>
        <w:t>Other, specify in box provided  (6) ________________________________________________</w:t>
      </w:r>
    </w:p>
    <w:p w14:paraId="7EFFDF90" w14:textId="77777777" w:rsidR="00FE12BA" w:rsidRPr="00574AF8" w:rsidRDefault="00FE12BA">
      <w:pPr>
        <w:rPr>
          <w:rFonts w:cstheme="minorHAnsi"/>
        </w:rPr>
      </w:pPr>
    </w:p>
    <w:p w14:paraId="7EFFDF91" w14:textId="77777777" w:rsidR="00FE12BA" w:rsidRPr="00574AF8" w:rsidRDefault="005E6F66">
      <w:pPr>
        <w:pStyle w:val="BlockEndLabel"/>
        <w:rPr>
          <w:rFonts w:cstheme="minorHAnsi"/>
        </w:rPr>
      </w:pPr>
      <w:r w:rsidRPr="00574AF8">
        <w:rPr>
          <w:rFonts w:cstheme="minorHAnsi"/>
        </w:rPr>
        <w:t>End of Block: Media Sources/Consumption</w:t>
      </w:r>
    </w:p>
    <w:p w14:paraId="7EFFDF92" w14:textId="77777777" w:rsidR="00FE12BA" w:rsidRPr="00574AF8" w:rsidRDefault="00FE12BA">
      <w:pPr>
        <w:pStyle w:val="BlockSeparator"/>
        <w:rPr>
          <w:rFonts w:cstheme="minorHAnsi"/>
        </w:rPr>
      </w:pPr>
    </w:p>
    <w:p w14:paraId="7EFFDF93" w14:textId="77777777" w:rsidR="00FE12BA" w:rsidRPr="00574AF8" w:rsidRDefault="005E6F66">
      <w:pPr>
        <w:pStyle w:val="BlockStartLabel"/>
        <w:rPr>
          <w:rFonts w:cstheme="minorHAnsi"/>
        </w:rPr>
      </w:pPr>
      <w:r w:rsidRPr="00574AF8">
        <w:rPr>
          <w:rFonts w:cstheme="minorHAnsi"/>
        </w:rPr>
        <w:t>Start of Block: General Trust</w:t>
      </w:r>
    </w:p>
    <w:tbl>
      <w:tblPr>
        <w:tblStyle w:val="QQuestionIconTable"/>
        <w:tblW w:w="50" w:type="auto"/>
        <w:tblLook w:val="07E0" w:firstRow="1" w:lastRow="1" w:firstColumn="1" w:lastColumn="1" w:noHBand="1" w:noVBand="1"/>
      </w:tblPr>
      <w:tblGrid>
        <w:gridCol w:w="380"/>
      </w:tblGrid>
      <w:tr w:rsidR="00FE12BA" w:rsidRPr="00574AF8" w14:paraId="7EFFDF95" w14:textId="77777777">
        <w:tc>
          <w:tcPr>
            <w:tcW w:w="50" w:type="dxa"/>
          </w:tcPr>
          <w:p w14:paraId="7EFFDF94" w14:textId="77777777" w:rsidR="00FE12BA" w:rsidRPr="00574AF8" w:rsidRDefault="005E6F66">
            <w:pPr>
              <w:keepNext/>
              <w:rPr>
                <w:rFonts w:cstheme="minorHAnsi"/>
              </w:rPr>
            </w:pPr>
            <w:r w:rsidRPr="00574AF8">
              <w:rPr>
                <w:rFonts w:cstheme="minorHAnsi"/>
                <w:noProof/>
              </w:rPr>
              <w:drawing>
                <wp:inline distT="0" distB="0" distL="0" distR="0" wp14:anchorId="7EFFE49D" wp14:editId="7EFFE49E">
                  <wp:extent cx="228600" cy="228600"/>
                  <wp:effectExtent l="0" t="0" r="0" b="0"/>
                  <wp:docPr id="6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96" w14:textId="77777777" w:rsidR="00FE12BA" w:rsidRPr="00574AF8" w:rsidRDefault="00FE12BA">
      <w:pPr>
        <w:rPr>
          <w:rFonts w:cstheme="minorHAnsi"/>
        </w:rPr>
      </w:pPr>
    </w:p>
    <w:p w14:paraId="724E57BE" w14:textId="77777777" w:rsidR="005E6F66" w:rsidRPr="00574AF8" w:rsidRDefault="005E6F66">
      <w:pPr>
        <w:rPr>
          <w:rFonts w:cstheme="minorHAnsi"/>
        </w:rPr>
      </w:pPr>
      <w:r w:rsidRPr="00574AF8">
        <w:rPr>
          <w:rFonts w:cstheme="minorHAnsi"/>
        </w:rPr>
        <w:br w:type="page"/>
      </w:r>
    </w:p>
    <w:p w14:paraId="1D1F462C" w14:textId="53D3BCFB"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General Trust</w:t>
      </w:r>
    </w:p>
    <w:p w14:paraId="7EFFDF97" w14:textId="42890205" w:rsidR="00FE12BA" w:rsidRPr="00574AF8" w:rsidRDefault="005E6F66">
      <w:pPr>
        <w:keepNext/>
        <w:rPr>
          <w:rFonts w:cstheme="minorHAnsi"/>
        </w:rPr>
      </w:pPr>
      <w:r w:rsidRPr="00574AF8">
        <w:rPr>
          <w:rFonts w:cstheme="minorHAnsi"/>
        </w:rPr>
        <w:t>TRUST_1 Generally speaking, would say that</w:t>
      </w:r>
    </w:p>
    <w:p w14:paraId="7EFFDF98" w14:textId="77777777" w:rsidR="00FE12BA" w:rsidRPr="00574AF8" w:rsidRDefault="005E6F66">
      <w:pPr>
        <w:pStyle w:val="ListParagraph"/>
        <w:keepNext/>
        <w:numPr>
          <w:ilvl w:val="0"/>
          <w:numId w:val="4"/>
        </w:numPr>
        <w:rPr>
          <w:rFonts w:cstheme="minorHAnsi"/>
        </w:rPr>
      </w:pPr>
      <w:r w:rsidRPr="00574AF8">
        <w:rPr>
          <w:rFonts w:cstheme="minorHAnsi"/>
        </w:rPr>
        <w:t xml:space="preserve">Most people can be trusted  (1) </w:t>
      </w:r>
    </w:p>
    <w:p w14:paraId="7EFFDF99" w14:textId="77777777" w:rsidR="00FE12BA" w:rsidRPr="00574AF8" w:rsidRDefault="005E6F66">
      <w:pPr>
        <w:pStyle w:val="ListParagraph"/>
        <w:keepNext/>
        <w:numPr>
          <w:ilvl w:val="0"/>
          <w:numId w:val="4"/>
        </w:numPr>
        <w:rPr>
          <w:rFonts w:cstheme="minorHAnsi"/>
        </w:rPr>
      </w:pPr>
      <w:r w:rsidRPr="00574AF8">
        <w:rPr>
          <w:rFonts w:cstheme="minorHAnsi"/>
        </w:rPr>
        <w:t xml:space="preserve">Most people can’t be trusted  (2) </w:t>
      </w:r>
    </w:p>
    <w:p w14:paraId="7EFFDF9A" w14:textId="77777777" w:rsidR="00FE12BA" w:rsidRPr="00574AF8" w:rsidRDefault="005E6F66">
      <w:pPr>
        <w:pStyle w:val="ListParagraph"/>
        <w:keepNext/>
        <w:numPr>
          <w:ilvl w:val="0"/>
          <w:numId w:val="4"/>
        </w:numPr>
        <w:rPr>
          <w:rFonts w:cstheme="minorHAnsi"/>
        </w:rPr>
      </w:pPr>
      <w:r w:rsidRPr="00574AF8">
        <w:rPr>
          <w:rFonts w:cstheme="minorHAnsi"/>
        </w:rPr>
        <w:t xml:space="preserve">No answer  (3) </w:t>
      </w:r>
    </w:p>
    <w:p w14:paraId="7EFFDF9B" w14:textId="77777777" w:rsidR="00FE12BA" w:rsidRPr="00574AF8" w:rsidRDefault="00FE12BA">
      <w:pPr>
        <w:rPr>
          <w:rFonts w:cstheme="minorHAnsi"/>
        </w:rPr>
      </w:pPr>
    </w:p>
    <w:p w14:paraId="7EFFDF9C"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9E" w14:textId="77777777">
        <w:tc>
          <w:tcPr>
            <w:tcW w:w="50" w:type="dxa"/>
          </w:tcPr>
          <w:p w14:paraId="7EFFDF9D" w14:textId="77777777" w:rsidR="00FE12BA" w:rsidRPr="00574AF8" w:rsidRDefault="005E6F66">
            <w:pPr>
              <w:keepNext/>
              <w:rPr>
                <w:rFonts w:cstheme="minorHAnsi"/>
              </w:rPr>
            </w:pPr>
            <w:r w:rsidRPr="00574AF8">
              <w:rPr>
                <w:rFonts w:cstheme="minorHAnsi"/>
                <w:noProof/>
              </w:rPr>
              <w:drawing>
                <wp:inline distT="0" distB="0" distL="0" distR="0" wp14:anchorId="7EFFE49F" wp14:editId="7EFFE4A0">
                  <wp:extent cx="228600" cy="228600"/>
                  <wp:effectExtent l="0" t="0" r="0" b="0"/>
                  <wp:docPr id="6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9F" w14:textId="77777777" w:rsidR="00FE12BA" w:rsidRPr="00574AF8" w:rsidRDefault="00FE12BA">
      <w:pPr>
        <w:rPr>
          <w:rFonts w:cstheme="minorHAnsi"/>
        </w:rPr>
      </w:pPr>
    </w:p>
    <w:p w14:paraId="7EFFDFA0" w14:textId="77777777" w:rsidR="00FE12BA" w:rsidRPr="00574AF8" w:rsidRDefault="005E6F66">
      <w:pPr>
        <w:keepNext/>
        <w:rPr>
          <w:rFonts w:cstheme="minorHAnsi"/>
        </w:rPr>
      </w:pPr>
      <w:r w:rsidRPr="00574AF8">
        <w:rPr>
          <w:rFonts w:cstheme="minorHAnsi"/>
        </w:rPr>
        <w:t>TRUST_2 Do you think most people :</w:t>
      </w:r>
    </w:p>
    <w:p w14:paraId="7EFFDFA1" w14:textId="77777777" w:rsidR="00FE12BA" w:rsidRPr="00574AF8" w:rsidRDefault="005E6F66">
      <w:pPr>
        <w:pStyle w:val="ListParagraph"/>
        <w:keepNext/>
        <w:numPr>
          <w:ilvl w:val="0"/>
          <w:numId w:val="4"/>
        </w:numPr>
        <w:rPr>
          <w:rFonts w:cstheme="minorHAnsi"/>
        </w:rPr>
      </w:pPr>
      <w:r w:rsidRPr="00574AF8">
        <w:rPr>
          <w:rFonts w:cstheme="minorHAnsi"/>
        </w:rPr>
        <w:t xml:space="preserve">Would try to take advantage of you if they got the chance  (1) </w:t>
      </w:r>
    </w:p>
    <w:p w14:paraId="7EFFDFA2" w14:textId="77777777" w:rsidR="00FE12BA" w:rsidRPr="00574AF8" w:rsidRDefault="005E6F66">
      <w:pPr>
        <w:pStyle w:val="ListParagraph"/>
        <w:keepNext/>
        <w:numPr>
          <w:ilvl w:val="0"/>
          <w:numId w:val="4"/>
        </w:numPr>
        <w:rPr>
          <w:rFonts w:cstheme="minorHAnsi"/>
        </w:rPr>
      </w:pPr>
      <w:r w:rsidRPr="00574AF8">
        <w:rPr>
          <w:rFonts w:cstheme="minorHAnsi"/>
        </w:rPr>
        <w:t xml:space="preserve">Would try to be fair no matter what  (2) </w:t>
      </w:r>
    </w:p>
    <w:p w14:paraId="7EFFDFA3" w14:textId="77777777" w:rsidR="00FE12BA" w:rsidRPr="00574AF8" w:rsidRDefault="005E6F66">
      <w:pPr>
        <w:pStyle w:val="ListParagraph"/>
        <w:keepNext/>
        <w:numPr>
          <w:ilvl w:val="0"/>
          <w:numId w:val="4"/>
        </w:numPr>
        <w:rPr>
          <w:rFonts w:cstheme="minorHAnsi"/>
        </w:rPr>
      </w:pPr>
      <w:r w:rsidRPr="00574AF8">
        <w:rPr>
          <w:rFonts w:cstheme="minorHAnsi"/>
        </w:rPr>
        <w:t xml:space="preserve">No answer  (3) </w:t>
      </w:r>
    </w:p>
    <w:p w14:paraId="7EFFDFA4" w14:textId="77777777" w:rsidR="00FE12BA" w:rsidRPr="00574AF8" w:rsidRDefault="00FE12BA">
      <w:pPr>
        <w:rPr>
          <w:rFonts w:cstheme="minorHAnsi"/>
        </w:rPr>
      </w:pPr>
    </w:p>
    <w:p w14:paraId="7EFFDFA5"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A7" w14:textId="77777777">
        <w:tc>
          <w:tcPr>
            <w:tcW w:w="50" w:type="dxa"/>
          </w:tcPr>
          <w:p w14:paraId="7EFFDFA6" w14:textId="77777777" w:rsidR="00FE12BA" w:rsidRPr="00574AF8" w:rsidRDefault="005E6F66">
            <w:pPr>
              <w:keepNext/>
              <w:rPr>
                <w:rFonts w:cstheme="minorHAnsi"/>
              </w:rPr>
            </w:pPr>
            <w:r w:rsidRPr="00574AF8">
              <w:rPr>
                <w:rFonts w:cstheme="minorHAnsi"/>
                <w:noProof/>
              </w:rPr>
              <w:drawing>
                <wp:inline distT="0" distB="0" distL="0" distR="0" wp14:anchorId="7EFFE4A1" wp14:editId="7EFFE4A2">
                  <wp:extent cx="228600" cy="228600"/>
                  <wp:effectExtent l="0" t="0" r="0" b="0"/>
                  <wp:docPr id="6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A8" w14:textId="77777777" w:rsidR="00FE12BA" w:rsidRPr="00574AF8" w:rsidRDefault="00FE12BA">
      <w:pPr>
        <w:rPr>
          <w:rFonts w:cstheme="minorHAnsi"/>
        </w:rPr>
      </w:pPr>
    </w:p>
    <w:p w14:paraId="7EFFDFA9" w14:textId="77777777" w:rsidR="00FE12BA" w:rsidRPr="00574AF8" w:rsidRDefault="005E6F66">
      <w:pPr>
        <w:keepNext/>
        <w:rPr>
          <w:rFonts w:cstheme="minorHAnsi"/>
        </w:rPr>
      </w:pPr>
      <w:r w:rsidRPr="00574AF8">
        <w:rPr>
          <w:rFonts w:cstheme="minorHAnsi"/>
        </w:rPr>
        <w:t>TRUST_3 Would you say that most of the time people:</w:t>
      </w:r>
    </w:p>
    <w:p w14:paraId="7EFFDFAA" w14:textId="77777777" w:rsidR="00FE12BA" w:rsidRPr="00574AF8" w:rsidRDefault="005E6F66">
      <w:pPr>
        <w:pStyle w:val="ListParagraph"/>
        <w:keepNext/>
        <w:numPr>
          <w:ilvl w:val="0"/>
          <w:numId w:val="4"/>
        </w:numPr>
        <w:rPr>
          <w:rFonts w:cstheme="minorHAnsi"/>
        </w:rPr>
      </w:pPr>
      <w:r w:rsidRPr="00574AF8">
        <w:rPr>
          <w:rFonts w:cstheme="minorHAnsi"/>
        </w:rPr>
        <w:t xml:space="preserve">Try to help others  (1) </w:t>
      </w:r>
    </w:p>
    <w:p w14:paraId="7EFFDFAB" w14:textId="77777777" w:rsidR="00FE12BA" w:rsidRPr="00574AF8" w:rsidRDefault="005E6F66">
      <w:pPr>
        <w:pStyle w:val="ListParagraph"/>
        <w:keepNext/>
        <w:numPr>
          <w:ilvl w:val="0"/>
          <w:numId w:val="4"/>
        </w:numPr>
        <w:rPr>
          <w:rFonts w:cstheme="minorHAnsi"/>
        </w:rPr>
      </w:pPr>
      <w:r w:rsidRPr="00574AF8">
        <w:rPr>
          <w:rFonts w:cstheme="minorHAnsi"/>
        </w:rPr>
        <w:t xml:space="preserve">Just look out for themselves  (2) </w:t>
      </w:r>
    </w:p>
    <w:p w14:paraId="7EFFDFAC" w14:textId="77777777" w:rsidR="00FE12BA" w:rsidRPr="00574AF8" w:rsidRDefault="005E6F66">
      <w:pPr>
        <w:pStyle w:val="ListParagraph"/>
        <w:keepNext/>
        <w:numPr>
          <w:ilvl w:val="0"/>
          <w:numId w:val="4"/>
        </w:numPr>
        <w:rPr>
          <w:rFonts w:cstheme="minorHAnsi"/>
        </w:rPr>
      </w:pPr>
      <w:r w:rsidRPr="00574AF8">
        <w:rPr>
          <w:rFonts w:cstheme="minorHAnsi"/>
        </w:rPr>
        <w:t xml:space="preserve">No answer  (3) </w:t>
      </w:r>
    </w:p>
    <w:p w14:paraId="7EFFDFAD" w14:textId="77777777" w:rsidR="00FE12BA" w:rsidRPr="00574AF8" w:rsidRDefault="00FE12BA">
      <w:pPr>
        <w:rPr>
          <w:rFonts w:cstheme="minorHAnsi"/>
        </w:rPr>
      </w:pPr>
    </w:p>
    <w:p w14:paraId="7EFFDFAE" w14:textId="77777777" w:rsidR="00FE12BA" w:rsidRPr="00574AF8" w:rsidRDefault="005E6F66">
      <w:pPr>
        <w:pStyle w:val="BlockEndLabel"/>
        <w:rPr>
          <w:rFonts w:cstheme="minorHAnsi"/>
        </w:rPr>
      </w:pPr>
      <w:r w:rsidRPr="00574AF8">
        <w:rPr>
          <w:rFonts w:cstheme="minorHAnsi"/>
        </w:rPr>
        <w:t>End of Block: General Trust</w:t>
      </w:r>
    </w:p>
    <w:p w14:paraId="7EFFDFAF" w14:textId="77777777" w:rsidR="00FE12BA" w:rsidRPr="00574AF8" w:rsidRDefault="00FE12BA">
      <w:pPr>
        <w:pStyle w:val="BlockSeparator"/>
        <w:rPr>
          <w:rFonts w:cstheme="minorHAnsi"/>
        </w:rPr>
      </w:pPr>
    </w:p>
    <w:p w14:paraId="7EFFDFB0" w14:textId="77777777" w:rsidR="00FE12BA" w:rsidRPr="00574AF8" w:rsidRDefault="005E6F66">
      <w:pPr>
        <w:pStyle w:val="BlockStartLabel"/>
        <w:rPr>
          <w:rFonts w:cstheme="minorHAnsi"/>
        </w:rPr>
      </w:pPr>
      <w:r w:rsidRPr="00574AF8">
        <w:rPr>
          <w:rFonts w:cstheme="minorHAnsi"/>
        </w:rPr>
        <w:t>Start of Block: Personal Health</w:t>
      </w:r>
    </w:p>
    <w:tbl>
      <w:tblPr>
        <w:tblStyle w:val="QQuestionIconTable"/>
        <w:tblW w:w="50" w:type="auto"/>
        <w:tblLook w:val="07E0" w:firstRow="1" w:lastRow="1" w:firstColumn="1" w:lastColumn="1" w:noHBand="1" w:noVBand="1"/>
      </w:tblPr>
      <w:tblGrid>
        <w:gridCol w:w="380"/>
      </w:tblGrid>
      <w:tr w:rsidR="00FE12BA" w:rsidRPr="00574AF8" w14:paraId="7EFFDFB2" w14:textId="77777777">
        <w:tc>
          <w:tcPr>
            <w:tcW w:w="50" w:type="dxa"/>
          </w:tcPr>
          <w:p w14:paraId="7EFFDFB1" w14:textId="77777777" w:rsidR="00FE12BA" w:rsidRPr="00574AF8" w:rsidRDefault="005E6F66">
            <w:pPr>
              <w:keepNext/>
              <w:rPr>
                <w:rFonts w:cstheme="minorHAnsi"/>
              </w:rPr>
            </w:pPr>
            <w:r w:rsidRPr="00574AF8">
              <w:rPr>
                <w:rFonts w:cstheme="minorHAnsi"/>
                <w:noProof/>
              </w:rPr>
              <w:drawing>
                <wp:inline distT="0" distB="0" distL="0" distR="0" wp14:anchorId="7EFFE4A3" wp14:editId="7EFFE4A4">
                  <wp:extent cx="228600" cy="228600"/>
                  <wp:effectExtent l="0" t="0" r="0" b="0"/>
                  <wp:docPr id="6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B3" w14:textId="77777777" w:rsidR="00FE12BA" w:rsidRPr="00574AF8" w:rsidRDefault="00FE12BA">
      <w:pPr>
        <w:rPr>
          <w:rFonts w:cstheme="minorHAnsi"/>
        </w:rPr>
      </w:pPr>
    </w:p>
    <w:p w14:paraId="655F3FFF" w14:textId="77777777" w:rsidR="005E6F66" w:rsidRPr="00574AF8" w:rsidRDefault="005E6F66">
      <w:pPr>
        <w:rPr>
          <w:rFonts w:cstheme="minorHAnsi"/>
        </w:rPr>
      </w:pPr>
      <w:r w:rsidRPr="00574AF8">
        <w:rPr>
          <w:rFonts w:cstheme="minorHAnsi"/>
        </w:rPr>
        <w:br w:type="page"/>
      </w:r>
    </w:p>
    <w:p w14:paraId="2F4A2080" w14:textId="7A203311"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Personal Health</w:t>
      </w:r>
    </w:p>
    <w:p w14:paraId="4053FC27" w14:textId="70FD2A13" w:rsidR="005E6F66" w:rsidRPr="00574AF8" w:rsidRDefault="005E6F66">
      <w:pPr>
        <w:keepNext/>
        <w:rPr>
          <w:rFonts w:cstheme="minorHAnsi"/>
        </w:rPr>
      </w:pPr>
      <w:r w:rsidRPr="00574AF8">
        <w:rPr>
          <w:rFonts w:cstheme="minorHAnsi"/>
        </w:rPr>
        <w:t xml:space="preserve">These questions are borrowed from the Stanford Survey: </w:t>
      </w:r>
      <w:hyperlink r:id="rId29" w:history="1">
        <w:r w:rsidRPr="00574AF8">
          <w:rPr>
            <w:rStyle w:val="Hyperlink"/>
            <w:rFonts w:cstheme="minorHAnsi"/>
          </w:rPr>
          <w:t>https://stanforduniversity.qualtrics.com/jfe/form/SV_0P4AN78jTK29lSB</w:t>
        </w:r>
      </w:hyperlink>
    </w:p>
    <w:p w14:paraId="4D0B4E2F" w14:textId="77777777" w:rsidR="005E6F66" w:rsidRPr="00574AF8" w:rsidRDefault="005E6F66">
      <w:pPr>
        <w:keepNext/>
        <w:rPr>
          <w:rFonts w:cstheme="minorHAnsi"/>
        </w:rPr>
      </w:pPr>
    </w:p>
    <w:p w14:paraId="7EFFDFB4" w14:textId="7A954F2C" w:rsidR="00FE12BA" w:rsidRPr="00574AF8" w:rsidRDefault="005E6F66">
      <w:pPr>
        <w:keepNext/>
        <w:rPr>
          <w:rFonts w:cstheme="minorHAnsi"/>
        </w:rPr>
      </w:pPr>
      <w:r w:rsidRPr="00574AF8">
        <w:rPr>
          <w:rFonts w:cstheme="minorHAnsi"/>
        </w:rPr>
        <w:t>HEALTH_1 Putting aside Coronavirus, how is your physical health in general?</w:t>
      </w:r>
    </w:p>
    <w:p w14:paraId="7EFFDFB5" w14:textId="77777777" w:rsidR="00FE12BA" w:rsidRPr="00574AF8" w:rsidRDefault="005E6F66">
      <w:pPr>
        <w:pStyle w:val="ListParagraph"/>
        <w:keepNext/>
        <w:numPr>
          <w:ilvl w:val="0"/>
          <w:numId w:val="4"/>
        </w:numPr>
        <w:rPr>
          <w:rFonts w:cstheme="minorHAnsi"/>
        </w:rPr>
      </w:pPr>
      <w:r w:rsidRPr="00574AF8">
        <w:rPr>
          <w:rFonts w:cstheme="minorHAnsi"/>
        </w:rPr>
        <w:t xml:space="preserve">Very good  (1) </w:t>
      </w:r>
    </w:p>
    <w:p w14:paraId="7EFFDFB6" w14:textId="77777777" w:rsidR="00FE12BA" w:rsidRPr="00574AF8" w:rsidRDefault="005E6F66">
      <w:pPr>
        <w:pStyle w:val="ListParagraph"/>
        <w:keepNext/>
        <w:numPr>
          <w:ilvl w:val="0"/>
          <w:numId w:val="4"/>
        </w:numPr>
        <w:rPr>
          <w:rFonts w:cstheme="minorHAnsi"/>
        </w:rPr>
      </w:pPr>
      <w:r w:rsidRPr="00574AF8">
        <w:rPr>
          <w:rFonts w:cstheme="minorHAnsi"/>
        </w:rPr>
        <w:t xml:space="preserve">Good  (2) </w:t>
      </w:r>
    </w:p>
    <w:p w14:paraId="7EFFDFB7" w14:textId="77777777" w:rsidR="00FE12BA" w:rsidRPr="00574AF8" w:rsidRDefault="005E6F66">
      <w:pPr>
        <w:pStyle w:val="ListParagraph"/>
        <w:keepNext/>
        <w:numPr>
          <w:ilvl w:val="0"/>
          <w:numId w:val="4"/>
        </w:numPr>
        <w:rPr>
          <w:rFonts w:cstheme="minorHAnsi"/>
        </w:rPr>
      </w:pPr>
      <w:r w:rsidRPr="00574AF8">
        <w:rPr>
          <w:rFonts w:cstheme="minorHAnsi"/>
        </w:rPr>
        <w:t xml:space="preserve">Fair  (3) </w:t>
      </w:r>
    </w:p>
    <w:p w14:paraId="7EFFDFB8" w14:textId="77777777" w:rsidR="00FE12BA" w:rsidRPr="00574AF8" w:rsidRDefault="005E6F66">
      <w:pPr>
        <w:pStyle w:val="ListParagraph"/>
        <w:keepNext/>
        <w:numPr>
          <w:ilvl w:val="0"/>
          <w:numId w:val="4"/>
        </w:numPr>
        <w:rPr>
          <w:rFonts w:cstheme="minorHAnsi"/>
        </w:rPr>
      </w:pPr>
      <w:r w:rsidRPr="00574AF8">
        <w:rPr>
          <w:rFonts w:cstheme="minorHAnsi"/>
        </w:rPr>
        <w:t xml:space="preserve">Bad  (4) </w:t>
      </w:r>
    </w:p>
    <w:p w14:paraId="7EFFDFB9" w14:textId="77777777" w:rsidR="00FE12BA" w:rsidRPr="00574AF8" w:rsidRDefault="005E6F66">
      <w:pPr>
        <w:pStyle w:val="ListParagraph"/>
        <w:keepNext/>
        <w:numPr>
          <w:ilvl w:val="0"/>
          <w:numId w:val="4"/>
        </w:numPr>
        <w:rPr>
          <w:rFonts w:cstheme="minorHAnsi"/>
        </w:rPr>
      </w:pPr>
      <w:r w:rsidRPr="00574AF8">
        <w:rPr>
          <w:rFonts w:cstheme="minorHAnsi"/>
        </w:rPr>
        <w:t xml:space="preserve">Very bad  (5) </w:t>
      </w:r>
    </w:p>
    <w:p w14:paraId="7EFFDFBA" w14:textId="77777777" w:rsidR="00FE12BA" w:rsidRPr="00574AF8" w:rsidRDefault="00FE12BA">
      <w:pPr>
        <w:rPr>
          <w:rFonts w:cstheme="minorHAnsi"/>
        </w:rPr>
      </w:pPr>
    </w:p>
    <w:p w14:paraId="7EFFDFBB"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BD" w14:textId="77777777">
        <w:tc>
          <w:tcPr>
            <w:tcW w:w="50" w:type="dxa"/>
          </w:tcPr>
          <w:p w14:paraId="7EFFDFBC" w14:textId="77777777" w:rsidR="00FE12BA" w:rsidRPr="00574AF8" w:rsidRDefault="005E6F66">
            <w:pPr>
              <w:keepNext/>
              <w:rPr>
                <w:rFonts w:cstheme="minorHAnsi"/>
              </w:rPr>
            </w:pPr>
            <w:r w:rsidRPr="00574AF8">
              <w:rPr>
                <w:rFonts w:cstheme="minorHAnsi"/>
                <w:noProof/>
              </w:rPr>
              <w:drawing>
                <wp:inline distT="0" distB="0" distL="0" distR="0" wp14:anchorId="7EFFE4A5" wp14:editId="7EFFE4A6">
                  <wp:extent cx="228600" cy="228600"/>
                  <wp:effectExtent l="0" t="0" r="0" b="0"/>
                  <wp:docPr id="6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BE" w14:textId="77777777" w:rsidR="00FE12BA" w:rsidRPr="00574AF8" w:rsidRDefault="00FE12BA">
      <w:pPr>
        <w:rPr>
          <w:rFonts w:cstheme="minorHAnsi"/>
        </w:rPr>
      </w:pPr>
    </w:p>
    <w:p w14:paraId="7EFFDFBF" w14:textId="77777777" w:rsidR="00FE12BA" w:rsidRPr="00574AF8" w:rsidRDefault="005E6F66">
      <w:pPr>
        <w:keepNext/>
        <w:rPr>
          <w:rFonts w:cstheme="minorHAnsi"/>
        </w:rPr>
      </w:pPr>
      <w:r w:rsidRPr="00574AF8">
        <w:rPr>
          <w:rFonts w:cstheme="minorHAnsi"/>
        </w:rPr>
        <w:lastRenderedPageBreak/>
        <w:t>HEALTH_2 Has a doctor ever told you that you have any of the following health conditions [select all that apply]?</w:t>
      </w:r>
    </w:p>
    <w:p w14:paraId="7EFFDFC0" w14:textId="77777777" w:rsidR="00FE12BA" w:rsidRPr="00574AF8" w:rsidRDefault="005E6F66">
      <w:pPr>
        <w:pStyle w:val="ListParagraph"/>
        <w:keepNext/>
        <w:numPr>
          <w:ilvl w:val="0"/>
          <w:numId w:val="2"/>
        </w:numPr>
        <w:rPr>
          <w:rFonts w:cstheme="minorHAnsi"/>
        </w:rPr>
      </w:pPr>
      <w:r w:rsidRPr="00574AF8">
        <w:rPr>
          <w:rFonts w:cstheme="minorHAnsi"/>
        </w:rPr>
        <w:t xml:space="preserve">Diabetes  (1) </w:t>
      </w:r>
    </w:p>
    <w:p w14:paraId="7EFFDFC1" w14:textId="77777777" w:rsidR="00FE12BA" w:rsidRPr="00574AF8" w:rsidRDefault="005E6F66">
      <w:pPr>
        <w:pStyle w:val="ListParagraph"/>
        <w:keepNext/>
        <w:numPr>
          <w:ilvl w:val="0"/>
          <w:numId w:val="2"/>
        </w:numPr>
        <w:rPr>
          <w:rFonts w:cstheme="minorHAnsi"/>
        </w:rPr>
      </w:pPr>
      <w:r w:rsidRPr="00574AF8">
        <w:rPr>
          <w:rFonts w:cstheme="minorHAnsi"/>
        </w:rPr>
        <w:t xml:space="preserve">Heart disease  (2) </w:t>
      </w:r>
    </w:p>
    <w:p w14:paraId="7EFFDFC2" w14:textId="77777777" w:rsidR="00FE12BA" w:rsidRPr="00574AF8" w:rsidRDefault="005E6F66">
      <w:pPr>
        <w:pStyle w:val="ListParagraph"/>
        <w:keepNext/>
        <w:numPr>
          <w:ilvl w:val="0"/>
          <w:numId w:val="2"/>
        </w:numPr>
        <w:rPr>
          <w:rFonts w:cstheme="minorHAnsi"/>
        </w:rPr>
      </w:pPr>
      <w:r w:rsidRPr="00574AF8">
        <w:rPr>
          <w:rFonts w:cstheme="minorHAnsi"/>
        </w:rPr>
        <w:t xml:space="preserve">Hypertension  (3) </w:t>
      </w:r>
    </w:p>
    <w:p w14:paraId="7EFFDFC3" w14:textId="77777777" w:rsidR="00FE12BA" w:rsidRPr="00574AF8" w:rsidRDefault="005E6F66">
      <w:pPr>
        <w:pStyle w:val="ListParagraph"/>
        <w:keepNext/>
        <w:numPr>
          <w:ilvl w:val="0"/>
          <w:numId w:val="2"/>
        </w:numPr>
        <w:rPr>
          <w:rFonts w:cstheme="minorHAnsi"/>
        </w:rPr>
      </w:pPr>
      <w:r w:rsidRPr="00574AF8">
        <w:rPr>
          <w:rFonts w:cstheme="minorHAnsi"/>
        </w:rPr>
        <w:t xml:space="preserve">Cancer  (4) </w:t>
      </w:r>
    </w:p>
    <w:p w14:paraId="7EFFDFC4" w14:textId="77777777" w:rsidR="00FE12BA" w:rsidRPr="00574AF8" w:rsidRDefault="005E6F66">
      <w:pPr>
        <w:pStyle w:val="ListParagraph"/>
        <w:keepNext/>
        <w:numPr>
          <w:ilvl w:val="0"/>
          <w:numId w:val="2"/>
        </w:numPr>
        <w:rPr>
          <w:rFonts w:cstheme="minorHAnsi"/>
        </w:rPr>
      </w:pPr>
      <w:r w:rsidRPr="00574AF8">
        <w:rPr>
          <w:rFonts w:cstheme="minorHAnsi"/>
        </w:rPr>
        <w:t xml:space="preserve">HIV/AIDS  (5) </w:t>
      </w:r>
    </w:p>
    <w:p w14:paraId="7EFFDFC5" w14:textId="77777777" w:rsidR="00FE12BA" w:rsidRPr="00574AF8" w:rsidRDefault="005E6F66">
      <w:pPr>
        <w:pStyle w:val="ListParagraph"/>
        <w:keepNext/>
        <w:numPr>
          <w:ilvl w:val="0"/>
          <w:numId w:val="2"/>
        </w:numPr>
        <w:rPr>
          <w:rFonts w:cstheme="minorHAnsi"/>
        </w:rPr>
      </w:pPr>
      <w:r w:rsidRPr="00574AF8">
        <w:rPr>
          <w:rFonts w:cstheme="minorHAnsi"/>
        </w:rPr>
        <w:t xml:space="preserve">Asthma  (6) </w:t>
      </w:r>
    </w:p>
    <w:p w14:paraId="7EFFDFC6" w14:textId="77777777" w:rsidR="00FE12BA" w:rsidRPr="00574AF8" w:rsidRDefault="005E6F66">
      <w:pPr>
        <w:pStyle w:val="ListParagraph"/>
        <w:keepNext/>
        <w:numPr>
          <w:ilvl w:val="0"/>
          <w:numId w:val="2"/>
        </w:numPr>
        <w:rPr>
          <w:rFonts w:cstheme="minorHAnsi"/>
        </w:rPr>
      </w:pPr>
      <w:r w:rsidRPr="00574AF8">
        <w:rPr>
          <w:rFonts w:cstheme="minorHAnsi"/>
        </w:rPr>
        <w:t xml:space="preserve">Chronic lung Disease  (7) </w:t>
      </w:r>
    </w:p>
    <w:p w14:paraId="7EFFDFC7" w14:textId="77777777" w:rsidR="00FE12BA" w:rsidRPr="00574AF8" w:rsidRDefault="005E6F66">
      <w:pPr>
        <w:pStyle w:val="ListParagraph"/>
        <w:keepNext/>
        <w:numPr>
          <w:ilvl w:val="0"/>
          <w:numId w:val="2"/>
        </w:numPr>
        <w:rPr>
          <w:rFonts w:cstheme="minorHAnsi"/>
        </w:rPr>
      </w:pPr>
      <w:r w:rsidRPr="00574AF8">
        <w:rPr>
          <w:rFonts w:cstheme="minorHAnsi"/>
        </w:rPr>
        <w:t xml:space="preserve">Chronic Obstructive Pulmonary Disease [COPD]  (8) </w:t>
      </w:r>
    </w:p>
    <w:p w14:paraId="7EFFDFC8" w14:textId="77777777" w:rsidR="00FE12BA" w:rsidRPr="00574AF8" w:rsidRDefault="005E6F66">
      <w:pPr>
        <w:pStyle w:val="ListParagraph"/>
        <w:keepNext/>
        <w:numPr>
          <w:ilvl w:val="0"/>
          <w:numId w:val="2"/>
        </w:numPr>
        <w:rPr>
          <w:rFonts w:cstheme="minorHAnsi"/>
        </w:rPr>
      </w:pPr>
      <w:r w:rsidRPr="00574AF8">
        <w:rPr>
          <w:rFonts w:cstheme="minorHAnsi"/>
        </w:rPr>
        <w:t xml:space="preserve">Overweight/obesity  (9) </w:t>
      </w:r>
    </w:p>
    <w:p w14:paraId="7EFFDFC9" w14:textId="77777777" w:rsidR="00FE12BA" w:rsidRPr="00574AF8" w:rsidRDefault="005E6F66">
      <w:pPr>
        <w:pStyle w:val="ListParagraph"/>
        <w:keepNext/>
        <w:numPr>
          <w:ilvl w:val="0"/>
          <w:numId w:val="2"/>
        </w:numPr>
        <w:rPr>
          <w:rFonts w:cstheme="minorHAnsi"/>
        </w:rPr>
      </w:pPr>
      <w:r w:rsidRPr="00574AF8">
        <w:rPr>
          <w:rFonts w:cstheme="minorHAnsi"/>
        </w:rPr>
        <w:t xml:space="preserve">Opioid addiction  (10) </w:t>
      </w:r>
    </w:p>
    <w:p w14:paraId="7EFFDFCA" w14:textId="77777777" w:rsidR="00FE12BA" w:rsidRPr="00574AF8" w:rsidRDefault="005E6F66">
      <w:pPr>
        <w:pStyle w:val="ListParagraph"/>
        <w:keepNext/>
        <w:numPr>
          <w:ilvl w:val="0"/>
          <w:numId w:val="2"/>
        </w:numPr>
        <w:rPr>
          <w:rFonts w:cstheme="minorHAnsi"/>
        </w:rPr>
      </w:pPr>
      <w:r w:rsidRPr="00574AF8">
        <w:rPr>
          <w:rFonts w:cstheme="minorHAnsi"/>
        </w:rPr>
        <w:t>Other  (11) ________________________________________________</w:t>
      </w:r>
    </w:p>
    <w:p w14:paraId="7EFFDFCB" w14:textId="77777777" w:rsidR="00FE12BA" w:rsidRPr="00574AF8" w:rsidRDefault="005E6F66">
      <w:pPr>
        <w:pStyle w:val="ListParagraph"/>
        <w:keepNext/>
        <w:numPr>
          <w:ilvl w:val="0"/>
          <w:numId w:val="2"/>
        </w:numPr>
        <w:rPr>
          <w:rFonts w:cstheme="minorHAnsi"/>
        </w:rPr>
      </w:pPr>
      <w:r w:rsidRPr="00574AF8">
        <w:rPr>
          <w:rFonts w:cstheme="minorHAnsi"/>
        </w:rPr>
        <w:t xml:space="preserve">None  (12) </w:t>
      </w:r>
    </w:p>
    <w:p w14:paraId="7EFFDFCC" w14:textId="77777777" w:rsidR="00FE12BA" w:rsidRPr="00574AF8" w:rsidRDefault="00FE12BA">
      <w:pPr>
        <w:rPr>
          <w:rFonts w:cstheme="minorHAnsi"/>
        </w:rPr>
      </w:pPr>
    </w:p>
    <w:p w14:paraId="7EFFDFCD"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CF" w14:textId="77777777">
        <w:tc>
          <w:tcPr>
            <w:tcW w:w="50" w:type="dxa"/>
          </w:tcPr>
          <w:p w14:paraId="7EFFDFCE" w14:textId="77777777" w:rsidR="00FE12BA" w:rsidRPr="00574AF8" w:rsidRDefault="005E6F66">
            <w:pPr>
              <w:keepNext/>
              <w:rPr>
                <w:rFonts w:cstheme="minorHAnsi"/>
              </w:rPr>
            </w:pPr>
            <w:r w:rsidRPr="00574AF8">
              <w:rPr>
                <w:rFonts w:cstheme="minorHAnsi"/>
                <w:noProof/>
              </w:rPr>
              <w:drawing>
                <wp:inline distT="0" distB="0" distL="0" distR="0" wp14:anchorId="7EFFE4A7" wp14:editId="7EFFE4A8">
                  <wp:extent cx="228600" cy="228600"/>
                  <wp:effectExtent l="0" t="0" r="0" b="0"/>
                  <wp:docPr id="7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D0" w14:textId="77777777" w:rsidR="00FE12BA" w:rsidRPr="00574AF8" w:rsidRDefault="00FE12BA">
      <w:pPr>
        <w:rPr>
          <w:rFonts w:cstheme="minorHAnsi"/>
        </w:rPr>
      </w:pPr>
    </w:p>
    <w:p w14:paraId="7EFFDFD1" w14:textId="77777777" w:rsidR="00FE12BA" w:rsidRPr="00574AF8" w:rsidRDefault="005E6F66">
      <w:pPr>
        <w:keepNext/>
        <w:rPr>
          <w:rFonts w:cstheme="minorHAnsi"/>
        </w:rPr>
      </w:pPr>
      <w:r w:rsidRPr="00574AF8">
        <w:rPr>
          <w:rFonts w:cstheme="minorHAnsi"/>
        </w:rPr>
        <w:lastRenderedPageBreak/>
        <w:t>HEALTH_3 Which of the following best describes your smoking status?</w:t>
      </w:r>
    </w:p>
    <w:p w14:paraId="7EFFDFD2" w14:textId="77777777" w:rsidR="00FE12BA" w:rsidRPr="00574AF8" w:rsidRDefault="005E6F66">
      <w:pPr>
        <w:pStyle w:val="ListParagraph"/>
        <w:keepNext/>
        <w:numPr>
          <w:ilvl w:val="0"/>
          <w:numId w:val="4"/>
        </w:numPr>
        <w:rPr>
          <w:rFonts w:cstheme="minorHAnsi"/>
        </w:rPr>
      </w:pPr>
      <w:r w:rsidRPr="00574AF8">
        <w:rPr>
          <w:rFonts w:cstheme="minorHAnsi"/>
        </w:rPr>
        <w:t xml:space="preserve">Current Smoker, frequent  (1) </w:t>
      </w:r>
    </w:p>
    <w:p w14:paraId="7EFFDFD3" w14:textId="77777777" w:rsidR="00FE12BA" w:rsidRPr="00574AF8" w:rsidRDefault="005E6F66">
      <w:pPr>
        <w:pStyle w:val="ListParagraph"/>
        <w:keepNext/>
        <w:numPr>
          <w:ilvl w:val="0"/>
          <w:numId w:val="4"/>
        </w:numPr>
        <w:rPr>
          <w:rFonts w:cstheme="minorHAnsi"/>
        </w:rPr>
      </w:pPr>
      <w:r w:rsidRPr="00574AF8">
        <w:rPr>
          <w:rFonts w:cstheme="minorHAnsi"/>
        </w:rPr>
        <w:t xml:space="preserve">Current Smoker, occasional  (2) </w:t>
      </w:r>
    </w:p>
    <w:p w14:paraId="7EFFDFD4" w14:textId="77777777" w:rsidR="00FE12BA" w:rsidRPr="00574AF8" w:rsidRDefault="005E6F66">
      <w:pPr>
        <w:pStyle w:val="ListParagraph"/>
        <w:keepNext/>
        <w:numPr>
          <w:ilvl w:val="0"/>
          <w:numId w:val="4"/>
        </w:numPr>
        <w:rPr>
          <w:rFonts w:cstheme="minorHAnsi"/>
        </w:rPr>
      </w:pPr>
      <w:r w:rsidRPr="00574AF8">
        <w:rPr>
          <w:rFonts w:cstheme="minorHAnsi"/>
        </w:rPr>
        <w:t xml:space="preserve">Former smoker  (3) </w:t>
      </w:r>
    </w:p>
    <w:p w14:paraId="7EFFDFD5" w14:textId="77777777" w:rsidR="00FE12BA" w:rsidRPr="00574AF8" w:rsidRDefault="005E6F66">
      <w:pPr>
        <w:pStyle w:val="ListParagraph"/>
        <w:keepNext/>
        <w:numPr>
          <w:ilvl w:val="0"/>
          <w:numId w:val="4"/>
        </w:numPr>
        <w:rPr>
          <w:rFonts w:cstheme="minorHAnsi"/>
        </w:rPr>
      </w:pPr>
      <w:r w:rsidRPr="00574AF8">
        <w:rPr>
          <w:rFonts w:cstheme="minorHAnsi"/>
        </w:rPr>
        <w:t xml:space="preserve">Never Smoked  (4) </w:t>
      </w:r>
    </w:p>
    <w:p w14:paraId="7EFFDFD6" w14:textId="77777777" w:rsidR="00FE12BA" w:rsidRPr="00574AF8" w:rsidRDefault="00FE12BA">
      <w:pPr>
        <w:rPr>
          <w:rFonts w:cstheme="minorHAnsi"/>
        </w:rPr>
      </w:pPr>
    </w:p>
    <w:p w14:paraId="7EFFDFD7"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DFD9" w14:textId="77777777">
        <w:tc>
          <w:tcPr>
            <w:tcW w:w="50" w:type="dxa"/>
          </w:tcPr>
          <w:p w14:paraId="7EFFDFD8" w14:textId="77777777" w:rsidR="00FE12BA" w:rsidRPr="00574AF8" w:rsidRDefault="005E6F66">
            <w:pPr>
              <w:keepNext/>
              <w:rPr>
                <w:rFonts w:cstheme="minorHAnsi"/>
              </w:rPr>
            </w:pPr>
            <w:r w:rsidRPr="00574AF8">
              <w:rPr>
                <w:rFonts w:cstheme="minorHAnsi"/>
                <w:noProof/>
              </w:rPr>
              <w:drawing>
                <wp:inline distT="0" distB="0" distL="0" distR="0" wp14:anchorId="7EFFE4A9" wp14:editId="7EFFE4AA">
                  <wp:extent cx="228600" cy="228600"/>
                  <wp:effectExtent l="0" t="0" r="0" b="0"/>
                  <wp:docPr id="7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DFDA" w14:textId="77777777" w:rsidR="00FE12BA" w:rsidRPr="00574AF8" w:rsidRDefault="00FE12BA">
      <w:pPr>
        <w:rPr>
          <w:rFonts w:cstheme="minorHAnsi"/>
        </w:rPr>
      </w:pPr>
    </w:p>
    <w:p w14:paraId="7EFFDFDB" w14:textId="77777777" w:rsidR="00FE12BA" w:rsidRPr="00574AF8" w:rsidRDefault="005E6F66">
      <w:pPr>
        <w:keepNext/>
        <w:rPr>
          <w:rFonts w:cstheme="minorHAnsi"/>
        </w:rPr>
      </w:pPr>
      <w:r w:rsidRPr="00574AF8">
        <w:rPr>
          <w:rFonts w:cstheme="minorHAnsi"/>
        </w:rPr>
        <w:lastRenderedPageBreak/>
        <w:t>HEALTH_4 Have you been engaging in any of the following behaviors more, less or the same as usual since the beginning of the COVID-19 lock-downs in March of this past year?</w:t>
      </w:r>
    </w:p>
    <w:tbl>
      <w:tblPr>
        <w:tblStyle w:val="QQuestionTable"/>
        <w:tblW w:w="9576" w:type="auto"/>
        <w:tblLook w:val="07E0" w:firstRow="1" w:lastRow="1" w:firstColumn="1" w:lastColumn="1" w:noHBand="1" w:noVBand="1"/>
      </w:tblPr>
      <w:tblGrid>
        <w:gridCol w:w="1955"/>
        <w:gridCol w:w="1851"/>
        <w:gridCol w:w="1851"/>
        <w:gridCol w:w="1851"/>
        <w:gridCol w:w="1852"/>
      </w:tblGrid>
      <w:tr w:rsidR="00FE12BA" w:rsidRPr="00574AF8" w14:paraId="7EFFDFE1" w14:textId="77777777" w:rsidTr="00FE1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7EFFDFDC" w14:textId="77777777" w:rsidR="00FE12BA" w:rsidRPr="00574AF8" w:rsidRDefault="00FE12BA">
            <w:pPr>
              <w:keepNext/>
              <w:rPr>
                <w:rFonts w:cstheme="minorHAnsi"/>
              </w:rPr>
            </w:pPr>
          </w:p>
        </w:tc>
        <w:tc>
          <w:tcPr>
            <w:tcW w:w="1915" w:type="dxa"/>
          </w:tcPr>
          <w:p w14:paraId="7EFFDFDD"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More the Usual (1)</w:t>
            </w:r>
          </w:p>
        </w:tc>
        <w:tc>
          <w:tcPr>
            <w:tcW w:w="1915" w:type="dxa"/>
          </w:tcPr>
          <w:p w14:paraId="7EFFDFDE"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Same as Usual (2)</w:t>
            </w:r>
          </w:p>
        </w:tc>
        <w:tc>
          <w:tcPr>
            <w:tcW w:w="1915" w:type="dxa"/>
          </w:tcPr>
          <w:p w14:paraId="7EFFDFDF"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Less than Usual (3)</w:t>
            </w:r>
          </w:p>
        </w:tc>
        <w:tc>
          <w:tcPr>
            <w:tcW w:w="1915" w:type="dxa"/>
          </w:tcPr>
          <w:p w14:paraId="7EFFDFE0"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Never do this (4)</w:t>
            </w:r>
          </w:p>
        </w:tc>
      </w:tr>
      <w:tr w:rsidR="00FE12BA" w:rsidRPr="00574AF8" w14:paraId="7EFFDFE7" w14:textId="77777777" w:rsidTr="00FE12BA">
        <w:tc>
          <w:tcPr>
            <w:cnfStyle w:val="001000000000" w:firstRow="0" w:lastRow="0" w:firstColumn="1" w:lastColumn="0" w:oddVBand="0" w:evenVBand="0" w:oddHBand="0" w:evenHBand="0" w:firstRowFirstColumn="0" w:firstRowLastColumn="0" w:lastRowFirstColumn="0" w:lastRowLastColumn="0"/>
            <w:tcW w:w="1915" w:type="dxa"/>
          </w:tcPr>
          <w:p w14:paraId="7EFFDFE2" w14:textId="77777777" w:rsidR="00FE12BA" w:rsidRPr="00574AF8" w:rsidRDefault="005E6F66">
            <w:pPr>
              <w:keepNext/>
              <w:rPr>
                <w:rFonts w:cstheme="minorHAnsi"/>
              </w:rPr>
            </w:pPr>
            <w:r w:rsidRPr="00574AF8">
              <w:rPr>
                <w:rFonts w:cstheme="minorHAnsi"/>
              </w:rPr>
              <w:t xml:space="preserve">Used pain medications (1) </w:t>
            </w:r>
          </w:p>
        </w:tc>
        <w:tc>
          <w:tcPr>
            <w:tcW w:w="1915" w:type="dxa"/>
          </w:tcPr>
          <w:p w14:paraId="7EFFDFE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E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E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E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FED" w14:textId="77777777" w:rsidTr="00FE12BA">
        <w:tc>
          <w:tcPr>
            <w:cnfStyle w:val="001000000000" w:firstRow="0" w:lastRow="0" w:firstColumn="1" w:lastColumn="0" w:oddVBand="0" w:evenVBand="0" w:oddHBand="0" w:evenHBand="0" w:firstRowFirstColumn="0" w:firstRowLastColumn="0" w:lastRowFirstColumn="0" w:lastRowLastColumn="0"/>
            <w:tcW w:w="1915" w:type="dxa"/>
          </w:tcPr>
          <w:p w14:paraId="7EFFDFE8" w14:textId="77777777" w:rsidR="00FE12BA" w:rsidRPr="00574AF8" w:rsidRDefault="005E6F66">
            <w:pPr>
              <w:keepNext/>
              <w:rPr>
                <w:rFonts w:cstheme="minorHAnsi"/>
              </w:rPr>
            </w:pPr>
            <w:r w:rsidRPr="00574AF8">
              <w:rPr>
                <w:rFonts w:cstheme="minorHAnsi"/>
              </w:rPr>
              <w:t xml:space="preserve">Used alcohol (4) </w:t>
            </w:r>
          </w:p>
        </w:tc>
        <w:tc>
          <w:tcPr>
            <w:tcW w:w="1915" w:type="dxa"/>
          </w:tcPr>
          <w:p w14:paraId="7EFFDFE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E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E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E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FF3" w14:textId="77777777" w:rsidTr="00FE12BA">
        <w:tc>
          <w:tcPr>
            <w:cnfStyle w:val="001000000000" w:firstRow="0" w:lastRow="0" w:firstColumn="1" w:lastColumn="0" w:oddVBand="0" w:evenVBand="0" w:oddHBand="0" w:evenHBand="0" w:firstRowFirstColumn="0" w:firstRowLastColumn="0" w:lastRowFirstColumn="0" w:lastRowLastColumn="0"/>
            <w:tcW w:w="1915" w:type="dxa"/>
          </w:tcPr>
          <w:p w14:paraId="7EFFDFEE" w14:textId="77777777" w:rsidR="00FE12BA" w:rsidRPr="00574AF8" w:rsidRDefault="005E6F66">
            <w:pPr>
              <w:keepNext/>
              <w:rPr>
                <w:rFonts w:cstheme="minorHAnsi"/>
              </w:rPr>
            </w:pPr>
            <w:r w:rsidRPr="00574AF8">
              <w:rPr>
                <w:rFonts w:cstheme="minorHAnsi"/>
              </w:rPr>
              <w:t xml:space="preserve">Smoked cigarettes or vaping products (5) </w:t>
            </w:r>
          </w:p>
        </w:tc>
        <w:tc>
          <w:tcPr>
            <w:tcW w:w="1915" w:type="dxa"/>
          </w:tcPr>
          <w:p w14:paraId="7EFFDFE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F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F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F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FF9" w14:textId="77777777" w:rsidTr="00FE12BA">
        <w:tc>
          <w:tcPr>
            <w:cnfStyle w:val="001000000000" w:firstRow="0" w:lastRow="0" w:firstColumn="1" w:lastColumn="0" w:oddVBand="0" w:evenVBand="0" w:oddHBand="0" w:evenHBand="0" w:firstRowFirstColumn="0" w:firstRowLastColumn="0" w:lastRowFirstColumn="0" w:lastRowLastColumn="0"/>
            <w:tcW w:w="1915" w:type="dxa"/>
          </w:tcPr>
          <w:p w14:paraId="7EFFDFF4" w14:textId="77777777" w:rsidR="00FE12BA" w:rsidRPr="00574AF8" w:rsidRDefault="005E6F66">
            <w:pPr>
              <w:keepNext/>
              <w:rPr>
                <w:rFonts w:cstheme="minorHAnsi"/>
              </w:rPr>
            </w:pPr>
            <w:r w:rsidRPr="00574AF8">
              <w:rPr>
                <w:rFonts w:cstheme="minorHAnsi"/>
              </w:rPr>
              <w:t xml:space="preserve">Smoked marijuana (6) </w:t>
            </w:r>
          </w:p>
        </w:tc>
        <w:tc>
          <w:tcPr>
            <w:tcW w:w="1915" w:type="dxa"/>
          </w:tcPr>
          <w:p w14:paraId="7EFFDFF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F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F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F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DFFF" w14:textId="77777777" w:rsidTr="00FE12BA">
        <w:tc>
          <w:tcPr>
            <w:cnfStyle w:val="001000000000" w:firstRow="0" w:lastRow="0" w:firstColumn="1" w:lastColumn="0" w:oddVBand="0" w:evenVBand="0" w:oddHBand="0" w:evenHBand="0" w:firstRowFirstColumn="0" w:firstRowLastColumn="0" w:lastRowFirstColumn="0" w:lastRowLastColumn="0"/>
            <w:tcW w:w="1915" w:type="dxa"/>
          </w:tcPr>
          <w:p w14:paraId="7EFFDFFA" w14:textId="77777777" w:rsidR="00FE12BA" w:rsidRPr="00574AF8" w:rsidRDefault="005E6F66">
            <w:pPr>
              <w:keepNext/>
              <w:rPr>
                <w:rFonts w:cstheme="minorHAnsi"/>
              </w:rPr>
            </w:pPr>
            <w:r w:rsidRPr="00574AF8">
              <w:rPr>
                <w:rFonts w:cstheme="minorHAnsi"/>
              </w:rPr>
              <w:t xml:space="preserve">Consumed other drugs/substances (7) </w:t>
            </w:r>
          </w:p>
        </w:tc>
        <w:tc>
          <w:tcPr>
            <w:tcW w:w="1915" w:type="dxa"/>
          </w:tcPr>
          <w:p w14:paraId="7EFFDFF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F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F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DFF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005" w14:textId="77777777" w:rsidTr="00FE12BA">
        <w:tc>
          <w:tcPr>
            <w:cnfStyle w:val="001000000000" w:firstRow="0" w:lastRow="0" w:firstColumn="1" w:lastColumn="0" w:oddVBand="0" w:evenVBand="0" w:oddHBand="0" w:evenHBand="0" w:firstRowFirstColumn="0" w:firstRowLastColumn="0" w:lastRowFirstColumn="0" w:lastRowLastColumn="0"/>
            <w:tcW w:w="1915" w:type="dxa"/>
          </w:tcPr>
          <w:p w14:paraId="7EFFE000" w14:textId="77777777" w:rsidR="00FE12BA" w:rsidRPr="00574AF8" w:rsidRDefault="005E6F66">
            <w:pPr>
              <w:keepNext/>
              <w:rPr>
                <w:rFonts w:cstheme="minorHAnsi"/>
              </w:rPr>
            </w:pPr>
            <w:r w:rsidRPr="00574AF8">
              <w:rPr>
                <w:rFonts w:cstheme="minorHAnsi"/>
              </w:rPr>
              <w:t xml:space="preserve">Got angry and lost my temper with family members or close friends (8) </w:t>
            </w:r>
          </w:p>
        </w:tc>
        <w:tc>
          <w:tcPr>
            <w:tcW w:w="1915" w:type="dxa"/>
          </w:tcPr>
          <w:p w14:paraId="7EFFE001"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0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0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0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00B" w14:textId="77777777" w:rsidTr="00FE12BA">
        <w:tc>
          <w:tcPr>
            <w:cnfStyle w:val="001000000000" w:firstRow="0" w:lastRow="0" w:firstColumn="1" w:lastColumn="0" w:oddVBand="0" w:evenVBand="0" w:oddHBand="0" w:evenHBand="0" w:firstRowFirstColumn="0" w:firstRowLastColumn="0" w:lastRowFirstColumn="0" w:lastRowLastColumn="0"/>
            <w:tcW w:w="1915" w:type="dxa"/>
          </w:tcPr>
          <w:p w14:paraId="7EFFE006" w14:textId="77777777" w:rsidR="00FE12BA" w:rsidRPr="00574AF8" w:rsidRDefault="005E6F66">
            <w:pPr>
              <w:keepNext/>
              <w:rPr>
                <w:rFonts w:cstheme="minorHAnsi"/>
              </w:rPr>
            </w:pPr>
            <w:r w:rsidRPr="00574AF8">
              <w:rPr>
                <w:rFonts w:cstheme="minorHAnsi"/>
              </w:rPr>
              <w:t xml:space="preserve">Got at least 8 hours of sleep (9) </w:t>
            </w:r>
          </w:p>
        </w:tc>
        <w:tc>
          <w:tcPr>
            <w:tcW w:w="1915" w:type="dxa"/>
          </w:tcPr>
          <w:p w14:paraId="7EFFE00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0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0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0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011" w14:textId="77777777" w:rsidTr="00FE12BA">
        <w:tc>
          <w:tcPr>
            <w:cnfStyle w:val="001000000000" w:firstRow="0" w:lastRow="0" w:firstColumn="1" w:lastColumn="0" w:oddVBand="0" w:evenVBand="0" w:oddHBand="0" w:evenHBand="0" w:firstRowFirstColumn="0" w:firstRowLastColumn="0" w:lastRowFirstColumn="0" w:lastRowLastColumn="0"/>
            <w:tcW w:w="1915" w:type="dxa"/>
          </w:tcPr>
          <w:p w14:paraId="7EFFE00C" w14:textId="77777777" w:rsidR="00FE12BA" w:rsidRPr="00574AF8" w:rsidRDefault="005E6F66">
            <w:pPr>
              <w:keepNext/>
              <w:rPr>
                <w:rFonts w:cstheme="minorHAnsi"/>
              </w:rPr>
            </w:pPr>
            <w:r w:rsidRPr="00574AF8">
              <w:rPr>
                <w:rFonts w:cstheme="minorHAnsi"/>
              </w:rPr>
              <w:t xml:space="preserve">Got at least 30 minutes of physical activity a day (10) </w:t>
            </w:r>
          </w:p>
        </w:tc>
        <w:tc>
          <w:tcPr>
            <w:tcW w:w="1915" w:type="dxa"/>
          </w:tcPr>
          <w:p w14:paraId="7EFFE00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0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0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1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017" w14:textId="77777777" w:rsidTr="00FE12BA">
        <w:tc>
          <w:tcPr>
            <w:cnfStyle w:val="001000000000" w:firstRow="0" w:lastRow="0" w:firstColumn="1" w:lastColumn="0" w:oddVBand="0" w:evenVBand="0" w:oddHBand="0" w:evenHBand="0" w:firstRowFirstColumn="0" w:firstRowLastColumn="0" w:lastRowFirstColumn="0" w:lastRowLastColumn="0"/>
            <w:tcW w:w="1915" w:type="dxa"/>
          </w:tcPr>
          <w:p w14:paraId="7EFFE012" w14:textId="77777777" w:rsidR="00FE12BA" w:rsidRPr="00574AF8" w:rsidRDefault="005E6F66">
            <w:pPr>
              <w:keepNext/>
              <w:rPr>
                <w:rFonts w:cstheme="minorHAnsi"/>
              </w:rPr>
            </w:pPr>
            <w:r w:rsidRPr="00574AF8">
              <w:rPr>
                <w:rFonts w:cstheme="minorHAnsi"/>
              </w:rPr>
              <w:t xml:space="preserve">Ate 5 or more fruits and vegetables a day (11) </w:t>
            </w:r>
          </w:p>
        </w:tc>
        <w:tc>
          <w:tcPr>
            <w:tcW w:w="1915" w:type="dxa"/>
          </w:tcPr>
          <w:p w14:paraId="7EFFE01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1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1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915" w:type="dxa"/>
          </w:tcPr>
          <w:p w14:paraId="7EFFE016"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E018" w14:textId="77777777" w:rsidR="00FE12BA" w:rsidRPr="00574AF8" w:rsidRDefault="00FE12BA">
      <w:pPr>
        <w:rPr>
          <w:rFonts w:cstheme="minorHAnsi"/>
        </w:rPr>
      </w:pPr>
    </w:p>
    <w:p w14:paraId="7EFFE019" w14:textId="77777777" w:rsidR="00FE12BA" w:rsidRPr="00574AF8" w:rsidRDefault="00FE12BA">
      <w:pPr>
        <w:rPr>
          <w:rFonts w:cstheme="minorHAnsi"/>
        </w:rPr>
      </w:pPr>
    </w:p>
    <w:p w14:paraId="7EFFE01A" w14:textId="77777777" w:rsidR="00FE12BA" w:rsidRPr="00574AF8" w:rsidRDefault="00FE12BA">
      <w:pPr>
        <w:pStyle w:val="QuestionSeparator"/>
        <w:rPr>
          <w:rFonts w:cstheme="minorHAnsi"/>
        </w:rPr>
      </w:pPr>
    </w:p>
    <w:p w14:paraId="7EFFE01B" w14:textId="77777777" w:rsidR="00FE12BA" w:rsidRPr="00574AF8" w:rsidRDefault="00FE12BA">
      <w:pPr>
        <w:rPr>
          <w:rFonts w:cstheme="minorHAnsi"/>
        </w:rPr>
      </w:pPr>
    </w:p>
    <w:p w14:paraId="7EFFE01C" w14:textId="77777777" w:rsidR="00FE12BA" w:rsidRPr="00574AF8" w:rsidRDefault="005E6F66">
      <w:pPr>
        <w:keepNext/>
        <w:rPr>
          <w:rFonts w:cstheme="minorHAnsi"/>
        </w:rPr>
      </w:pPr>
      <w:r w:rsidRPr="00574AF8">
        <w:rPr>
          <w:rFonts w:cstheme="minorHAnsi"/>
        </w:rPr>
        <w:lastRenderedPageBreak/>
        <w:t>HEALTH_5 Do you have a usual source of medical care (e.g., a clinic, personal doctor or health care provider that you typically go to)?</w:t>
      </w:r>
    </w:p>
    <w:p w14:paraId="7EFFE01D"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01E"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01F" w14:textId="77777777" w:rsidR="00FE12BA" w:rsidRPr="00574AF8" w:rsidRDefault="005E6F66">
      <w:pPr>
        <w:pStyle w:val="ListParagraph"/>
        <w:keepNext/>
        <w:numPr>
          <w:ilvl w:val="0"/>
          <w:numId w:val="4"/>
        </w:numPr>
        <w:rPr>
          <w:rFonts w:cstheme="minorHAnsi"/>
        </w:rPr>
      </w:pPr>
      <w:r w:rsidRPr="00574AF8">
        <w:rPr>
          <w:rFonts w:cstheme="minorHAnsi"/>
        </w:rPr>
        <w:t xml:space="preserve">Unsure  (3) </w:t>
      </w:r>
    </w:p>
    <w:p w14:paraId="7EFFE020" w14:textId="77777777" w:rsidR="00FE12BA" w:rsidRPr="00574AF8" w:rsidRDefault="00FE12BA">
      <w:pPr>
        <w:rPr>
          <w:rFonts w:cstheme="minorHAnsi"/>
        </w:rPr>
      </w:pPr>
    </w:p>
    <w:p w14:paraId="7EFFE021" w14:textId="77777777" w:rsidR="00FE12BA" w:rsidRPr="00574AF8" w:rsidRDefault="00FE12BA">
      <w:pPr>
        <w:pStyle w:val="QuestionSeparator"/>
        <w:rPr>
          <w:rFonts w:cstheme="minorHAnsi"/>
        </w:rPr>
      </w:pPr>
    </w:p>
    <w:p w14:paraId="7EFFE022" w14:textId="77777777" w:rsidR="00FE12BA" w:rsidRPr="00574AF8" w:rsidRDefault="00FE12BA">
      <w:pPr>
        <w:rPr>
          <w:rFonts w:cstheme="minorHAnsi"/>
        </w:rPr>
      </w:pPr>
    </w:p>
    <w:p w14:paraId="7EFFE023" w14:textId="77777777" w:rsidR="00FE12BA" w:rsidRPr="00574AF8" w:rsidRDefault="005E6F66">
      <w:pPr>
        <w:keepNext/>
        <w:rPr>
          <w:rFonts w:cstheme="minorHAnsi"/>
        </w:rPr>
      </w:pPr>
      <w:r w:rsidRPr="00574AF8">
        <w:rPr>
          <w:rFonts w:cstheme="minorHAnsi"/>
        </w:rPr>
        <w:t>HEALTH_6 Was there a time in the past 6 months when you needed medical care but did NOT get it or delayed care due to concerns about Coronavirus?</w:t>
      </w:r>
    </w:p>
    <w:p w14:paraId="7EFFE024"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025"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026" w14:textId="77777777" w:rsidR="00FE12BA" w:rsidRPr="00574AF8" w:rsidRDefault="005E6F66">
      <w:pPr>
        <w:pStyle w:val="ListParagraph"/>
        <w:keepNext/>
        <w:numPr>
          <w:ilvl w:val="0"/>
          <w:numId w:val="4"/>
        </w:numPr>
        <w:rPr>
          <w:rFonts w:cstheme="minorHAnsi"/>
        </w:rPr>
      </w:pPr>
      <w:r w:rsidRPr="00574AF8">
        <w:rPr>
          <w:rFonts w:cstheme="minorHAnsi"/>
        </w:rPr>
        <w:t xml:space="preserve">Unsure  (3) </w:t>
      </w:r>
    </w:p>
    <w:p w14:paraId="7EFFE027" w14:textId="77777777" w:rsidR="00FE12BA" w:rsidRPr="00574AF8" w:rsidRDefault="00FE12BA">
      <w:pPr>
        <w:rPr>
          <w:rFonts w:cstheme="minorHAnsi"/>
        </w:rPr>
      </w:pPr>
    </w:p>
    <w:p w14:paraId="7EFFE028" w14:textId="77777777" w:rsidR="00FE12BA" w:rsidRPr="00574AF8" w:rsidRDefault="00FE12BA">
      <w:pPr>
        <w:pStyle w:val="QuestionSeparator"/>
        <w:rPr>
          <w:rFonts w:cstheme="minorHAnsi"/>
        </w:rPr>
      </w:pPr>
    </w:p>
    <w:p w14:paraId="7EFFE029" w14:textId="77777777" w:rsidR="00FE12BA" w:rsidRPr="00574AF8" w:rsidRDefault="00FE12BA">
      <w:pPr>
        <w:rPr>
          <w:rFonts w:cstheme="minorHAnsi"/>
        </w:rPr>
      </w:pPr>
    </w:p>
    <w:p w14:paraId="7EFFE02A" w14:textId="77777777" w:rsidR="00FE12BA" w:rsidRPr="00574AF8" w:rsidRDefault="005E6F66">
      <w:pPr>
        <w:keepNext/>
        <w:rPr>
          <w:rFonts w:cstheme="minorHAnsi"/>
        </w:rPr>
      </w:pPr>
      <w:r w:rsidRPr="00574AF8">
        <w:rPr>
          <w:rFonts w:cstheme="minorHAnsi"/>
        </w:rPr>
        <w:t>HEALTH_7 Was there a time in the past 6 months when you needed medical care but did NOT get it or delayed care because you could not afford the out-of-pocket costs, such as copays or deductibles?</w:t>
      </w:r>
    </w:p>
    <w:p w14:paraId="7EFFE02B"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02C"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02D" w14:textId="77777777" w:rsidR="00FE12BA" w:rsidRPr="00574AF8" w:rsidRDefault="005E6F66">
      <w:pPr>
        <w:pStyle w:val="ListParagraph"/>
        <w:keepNext/>
        <w:numPr>
          <w:ilvl w:val="0"/>
          <w:numId w:val="4"/>
        </w:numPr>
        <w:rPr>
          <w:rFonts w:cstheme="minorHAnsi"/>
        </w:rPr>
      </w:pPr>
      <w:r w:rsidRPr="00574AF8">
        <w:rPr>
          <w:rFonts w:cstheme="minorHAnsi"/>
        </w:rPr>
        <w:t xml:space="preserve">Unsure  (3) </w:t>
      </w:r>
    </w:p>
    <w:p w14:paraId="7EFFE02E" w14:textId="77777777" w:rsidR="00FE12BA" w:rsidRPr="00574AF8" w:rsidRDefault="00FE12BA">
      <w:pPr>
        <w:rPr>
          <w:rFonts w:cstheme="minorHAnsi"/>
        </w:rPr>
      </w:pPr>
    </w:p>
    <w:p w14:paraId="7EFFE02F" w14:textId="77777777" w:rsidR="00FE12BA" w:rsidRPr="00574AF8" w:rsidRDefault="005E6F66">
      <w:pPr>
        <w:pStyle w:val="BlockEndLabel"/>
        <w:rPr>
          <w:rFonts w:cstheme="minorHAnsi"/>
        </w:rPr>
      </w:pPr>
      <w:r w:rsidRPr="00574AF8">
        <w:rPr>
          <w:rFonts w:cstheme="minorHAnsi"/>
        </w:rPr>
        <w:t>End of Block: Personal Health</w:t>
      </w:r>
    </w:p>
    <w:p w14:paraId="7EFFE030" w14:textId="77777777" w:rsidR="00FE12BA" w:rsidRPr="00574AF8" w:rsidRDefault="00FE12BA">
      <w:pPr>
        <w:pStyle w:val="BlockSeparator"/>
        <w:rPr>
          <w:rFonts w:cstheme="minorHAnsi"/>
        </w:rPr>
      </w:pPr>
    </w:p>
    <w:p w14:paraId="7EFFE031" w14:textId="77777777" w:rsidR="00FE12BA" w:rsidRPr="00574AF8" w:rsidRDefault="005E6F66">
      <w:pPr>
        <w:pStyle w:val="BlockStartLabel"/>
        <w:rPr>
          <w:rFonts w:cstheme="minorHAnsi"/>
        </w:rPr>
      </w:pPr>
      <w:r w:rsidRPr="00574AF8">
        <w:rPr>
          <w:rFonts w:cstheme="minorHAnsi"/>
        </w:rPr>
        <w:t>Start of Block: Coronavirus Testing/Exposure</w:t>
      </w:r>
    </w:p>
    <w:tbl>
      <w:tblPr>
        <w:tblStyle w:val="QQuestionIconTable"/>
        <w:tblW w:w="50" w:type="auto"/>
        <w:tblLook w:val="07E0" w:firstRow="1" w:lastRow="1" w:firstColumn="1" w:lastColumn="1" w:noHBand="1" w:noVBand="1"/>
      </w:tblPr>
      <w:tblGrid>
        <w:gridCol w:w="380"/>
      </w:tblGrid>
      <w:tr w:rsidR="00FE12BA" w:rsidRPr="00574AF8" w14:paraId="7EFFE033" w14:textId="77777777">
        <w:tc>
          <w:tcPr>
            <w:tcW w:w="50" w:type="dxa"/>
          </w:tcPr>
          <w:p w14:paraId="7EFFE032" w14:textId="77777777" w:rsidR="00FE12BA" w:rsidRPr="00574AF8" w:rsidRDefault="005E6F66">
            <w:pPr>
              <w:keepNext/>
              <w:rPr>
                <w:rFonts w:cstheme="minorHAnsi"/>
              </w:rPr>
            </w:pPr>
            <w:r w:rsidRPr="00574AF8">
              <w:rPr>
                <w:rFonts w:cstheme="minorHAnsi"/>
                <w:noProof/>
              </w:rPr>
              <w:drawing>
                <wp:inline distT="0" distB="0" distL="0" distR="0" wp14:anchorId="7EFFE4AB" wp14:editId="7EFFE4AC">
                  <wp:extent cx="228600" cy="228600"/>
                  <wp:effectExtent l="0" t="0" r="0" b="0"/>
                  <wp:docPr id="7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34" w14:textId="77777777" w:rsidR="00FE12BA" w:rsidRPr="00574AF8" w:rsidRDefault="00FE12BA">
      <w:pPr>
        <w:rPr>
          <w:rFonts w:cstheme="minorHAnsi"/>
        </w:rPr>
      </w:pPr>
    </w:p>
    <w:p w14:paraId="78039112" w14:textId="77777777" w:rsidR="005E6F66" w:rsidRPr="00574AF8" w:rsidRDefault="005E6F66">
      <w:pPr>
        <w:rPr>
          <w:rFonts w:cstheme="minorHAnsi"/>
        </w:rPr>
      </w:pPr>
      <w:r w:rsidRPr="00574AF8">
        <w:rPr>
          <w:rFonts w:cstheme="minorHAnsi"/>
        </w:rPr>
        <w:br w:type="page"/>
      </w:r>
    </w:p>
    <w:p w14:paraId="517E9E0C" w14:textId="01820BD4"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Coronavirus Testing/Exposure</w:t>
      </w:r>
    </w:p>
    <w:p w14:paraId="7EFFE035" w14:textId="3BE168CF" w:rsidR="00FE12BA" w:rsidRPr="00574AF8" w:rsidRDefault="005E6F66">
      <w:pPr>
        <w:keepNext/>
        <w:rPr>
          <w:rFonts w:cstheme="minorHAnsi"/>
        </w:rPr>
      </w:pPr>
      <w:r w:rsidRPr="00574AF8">
        <w:rPr>
          <w:rFonts w:cstheme="minorHAnsi"/>
        </w:rPr>
        <w:t>EXPOSURE_1 In the past 4 weeks have you been... </w:t>
      </w:r>
    </w:p>
    <w:tbl>
      <w:tblPr>
        <w:tblStyle w:val="QQuestionTable"/>
        <w:tblW w:w="9576" w:type="auto"/>
        <w:tblLook w:val="07E0" w:firstRow="1" w:lastRow="1" w:firstColumn="1" w:lastColumn="1" w:noHBand="1" w:noVBand="1"/>
      </w:tblPr>
      <w:tblGrid>
        <w:gridCol w:w="3141"/>
        <w:gridCol w:w="3111"/>
        <w:gridCol w:w="3108"/>
      </w:tblGrid>
      <w:tr w:rsidR="00FE12BA" w:rsidRPr="00574AF8" w14:paraId="7EFFE039" w14:textId="77777777" w:rsidTr="00FE1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EFFE036" w14:textId="77777777" w:rsidR="00FE12BA" w:rsidRPr="00574AF8" w:rsidRDefault="00FE12BA">
            <w:pPr>
              <w:keepNext/>
              <w:rPr>
                <w:rFonts w:cstheme="minorHAnsi"/>
              </w:rPr>
            </w:pPr>
          </w:p>
        </w:tc>
        <w:tc>
          <w:tcPr>
            <w:tcW w:w="3192" w:type="dxa"/>
          </w:tcPr>
          <w:p w14:paraId="7EFFE037"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Yes (1)</w:t>
            </w:r>
          </w:p>
        </w:tc>
        <w:tc>
          <w:tcPr>
            <w:tcW w:w="3192" w:type="dxa"/>
          </w:tcPr>
          <w:p w14:paraId="7EFFE038"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No (2)</w:t>
            </w:r>
          </w:p>
        </w:tc>
      </w:tr>
      <w:tr w:rsidR="00FE12BA" w:rsidRPr="00574AF8" w14:paraId="7EFFE03D" w14:textId="77777777" w:rsidTr="00FE12BA">
        <w:tc>
          <w:tcPr>
            <w:cnfStyle w:val="001000000000" w:firstRow="0" w:lastRow="0" w:firstColumn="1" w:lastColumn="0" w:oddVBand="0" w:evenVBand="0" w:oddHBand="0" w:evenHBand="0" w:firstRowFirstColumn="0" w:firstRowLastColumn="0" w:lastRowFirstColumn="0" w:lastRowLastColumn="0"/>
            <w:tcW w:w="3192" w:type="dxa"/>
          </w:tcPr>
          <w:p w14:paraId="7EFFE03A" w14:textId="77777777" w:rsidR="00FE12BA" w:rsidRPr="00574AF8" w:rsidRDefault="005E6F66">
            <w:pPr>
              <w:keepNext/>
              <w:rPr>
                <w:rFonts w:cstheme="minorHAnsi"/>
              </w:rPr>
            </w:pPr>
            <w:r w:rsidRPr="00574AF8">
              <w:rPr>
                <w:rFonts w:cstheme="minorHAnsi"/>
              </w:rPr>
              <w:t xml:space="preserve">…in close contact with a person who has tested positive for Coronavirus? (1) </w:t>
            </w:r>
          </w:p>
        </w:tc>
        <w:tc>
          <w:tcPr>
            <w:tcW w:w="3192" w:type="dxa"/>
          </w:tcPr>
          <w:p w14:paraId="7EFFE03B"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3192" w:type="dxa"/>
          </w:tcPr>
          <w:p w14:paraId="7EFFE03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041" w14:textId="77777777" w:rsidTr="00FE12BA">
        <w:tc>
          <w:tcPr>
            <w:cnfStyle w:val="001000000000" w:firstRow="0" w:lastRow="0" w:firstColumn="1" w:lastColumn="0" w:oddVBand="0" w:evenVBand="0" w:oddHBand="0" w:evenHBand="0" w:firstRowFirstColumn="0" w:firstRowLastColumn="0" w:lastRowFirstColumn="0" w:lastRowLastColumn="0"/>
            <w:tcW w:w="3192" w:type="dxa"/>
          </w:tcPr>
          <w:p w14:paraId="7EFFE03E" w14:textId="77777777" w:rsidR="00FE12BA" w:rsidRPr="00574AF8" w:rsidRDefault="005E6F66">
            <w:pPr>
              <w:keepNext/>
              <w:rPr>
                <w:rFonts w:cstheme="minorHAnsi"/>
              </w:rPr>
            </w:pPr>
            <w:r w:rsidRPr="00574AF8">
              <w:rPr>
                <w:rFonts w:cstheme="minorHAnsi"/>
              </w:rPr>
              <w:t xml:space="preserve">…ill with a cold or flu-like illness? (2) </w:t>
            </w:r>
          </w:p>
        </w:tc>
        <w:tc>
          <w:tcPr>
            <w:tcW w:w="3192" w:type="dxa"/>
          </w:tcPr>
          <w:p w14:paraId="7EFFE03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3192" w:type="dxa"/>
          </w:tcPr>
          <w:p w14:paraId="7EFFE040"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045" w14:textId="77777777" w:rsidTr="00FE12BA">
        <w:tc>
          <w:tcPr>
            <w:cnfStyle w:val="001000000000" w:firstRow="0" w:lastRow="0" w:firstColumn="1" w:lastColumn="0" w:oddVBand="0" w:evenVBand="0" w:oddHBand="0" w:evenHBand="0" w:firstRowFirstColumn="0" w:firstRowLastColumn="0" w:lastRowFirstColumn="0" w:lastRowLastColumn="0"/>
            <w:tcW w:w="3192" w:type="dxa"/>
          </w:tcPr>
          <w:p w14:paraId="7EFFE042" w14:textId="77777777" w:rsidR="00FE12BA" w:rsidRPr="00574AF8" w:rsidRDefault="005E6F66">
            <w:pPr>
              <w:keepNext/>
              <w:rPr>
                <w:rFonts w:cstheme="minorHAnsi"/>
              </w:rPr>
            </w:pPr>
            <w:r w:rsidRPr="00574AF8">
              <w:rPr>
                <w:rFonts w:cstheme="minorHAnsi"/>
              </w:rPr>
              <w:t xml:space="preserve">…tested for Coronavirus (3) </w:t>
            </w:r>
          </w:p>
        </w:tc>
        <w:tc>
          <w:tcPr>
            <w:tcW w:w="3192" w:type="dxa"/>
          </w:tcPr>
          <w:p w14:paraId="7EFFE04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3192" w:type="dxa"/>
          </w:tcPr>
          <w:p w14:paraId="7EFFE04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E046" w14:textId="77777777" w:rsidR="00FE12BA" w:rsidRPr="00574AF8" w:rsidRDefault="00FE12BA">
      <w:pPr>
        <w:rPr>
          <w:rFonts w:cstheme="minorHAnsi"/>
        </w:rPr>
      </w:pPr>
    </w:p>
    <w:p w14:paraId="7EFFE047" w14:textId="77777777" w:rsidR="00FE12BA" w:rsidRPr="00574AF8" w:rsidRDefault="00FE12BA">
      <w:pPr>
        <w:rPr>
          <w:rFonts w:cstheme="minorHAnsi"/>
        </w:rPr>
      </w:pPr>
    </w:p>
    <w:p w14:paraId="7EFFE048"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04A" w14:textId="77777777">
        <w:tc>
          <w:tcPr>
            <w:tcW w:w="50" w:type="dxa"/>
          </w:tcPr>
          <w:p w14:paraId="7EFFE049" w14:textId="77777777" w:rsidR="00FE12BA" w:rsidRPr="00574AF8" w:rsidRDefault="005E6F66">
            <w:pPr>
              <w:keepNext/>
              <w:rPr>
                <w:rFonts w:cstheme="minorHAnsi"/>
              </w:rPr>
            </w:pPr>
            <w:r w:rsidRPr="00574AF8">
              <w:rPr>
                <w:rFonts w:cstheme="minorHAnsi"/>
                <w:noProof/>
              </w:rPr>
              <w:drawing>
                <wp:inline distT="0" distB="0" distL="0" distR="0" wp14:anchorId="7EFFE4AD" wp14:editId="7EFFE4AE">
                  <wp:extent cx="228600" cy="228600"/>
                  <wp:effectExtent l="0" t="0" r="0" b="0"/>
                  <wp:docPr id="7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4B" w14:textId="77777777" w:rsidR="00FE12BA" w:rsidRPr="00574AF8" w:rsidRDefault="00FE12BA">
      <w:pPr>
        <w:rPr>
          <w:rFonts w:cstheme="minorHAnsi"/>
        </w:rPr>
      </w:pPr>
    </w:p>
    <w:p w14:paraId="7EFFE04C" w14:textId="77777777" w:rsidR="00FE12BA" w:rsidRPr="00574AF8" w:rsidRDefault="005E6F66">
      <w:pPr>
        <w:keepNext/>
        <w:rPr>
          <w:rFonts w:cstheme="minorHAnsi"/>
        </w:rPr>
      </w:pPr>
      <w:r w:rsidRPr="00574AF8">
        <w:rPr>
          <w:rFonts w:cstheme="minorHAnsi"/>
        </w:rPr>
        <w:t>EXPOSURE_2 Have you ever tested positive for Coronavirus?</w:t>
      </w:r>
    </w:p>
    <w:p w14:paraId="7EFFE04D" w14:textId="77777777" w:rsidR="00FE12BA" w:rsidRPr="00574AF8" w:rsidRDefault="005E6F66">
      <w:pPr>
        <w:pStyle w:val="ListParagraph"/>
        <w:keepNext/>
        <w:numPr>
          <w:ilvl w:val="0"/>
          <w:numId w:val="4"/>
        </w:numPr>
        <w:rPr>
          <w:rFonts w:cstheme="minorHAnsi"/>
        </w:rPr>
      </w:pPr>
      <w:r w:rsidRPr="00574AF8">
        <w:rPr>
          <w:rFonts w:cstheme="minorHAnsi"/>
        </w:rPr>
        <w:t xml:space="preserve">Yes, through a diagnostic test  (1) </w:t>
      </w:r>
    </w:p>
    <w:p w14:paraId="7EFFE04E" w14:textId="77777777" w:rsidR="00FE12BA" w:rsidRPr="00574AF8" w:rsidRDefault="005E6F66">
      <w:pPr>
        <w:pStyle w:val="ListParagraph"/>
        <w:keepNext/>
        <w:numPr>
          <w:ilvl w:val="0"/>
          <w:numId w:val="4"/>
        </w:numPr>
        <w:rPr>
          <w:rFonts w:cstheme="minorHAnsi"/>
        </w:rPr>
      </w:pPr>
      <w:r w:rsidRPr="00574AF8">
        <w:rPr>
          <w:rFonts w:cstheme="minorHAnsi"/>
        </w:rPr>
        <w:t xml:space="preserve">Yes, through an antibody test  (2) </w:t>
      </w:r>
    </w:p>
    <w:p w14:paraId="7EFFE04F" w14:textId="77777777" w:rsidR="00FE12BA" w:rsidRPr="00574AF8" w:rsidRDefault="005E6F66">
      <w:pPr>
        <w:pStyle w:val="ListParagraph"/>
        <w:keepNext/>
        <w:numPr>
          <w:ilvl w:val="0"/>
          <w:numId w:val="4"/>
        </w:numPr>
        <w:rPr>
          <w:rFonts w:cstheme="minorHAnsi"/>
        </w:rPr>
      </w:pPr>
      <w:r w:rsidRPr="00574AF8">
        <w:rPr>
          <w:rFonts w:cstheme="minorHAnsi"/>
        </w:rPr>
        <w:t xml:space="preserve">No  (3) </w:t>
      </w:r>
    </w:p>
    <w:p w14:paraId="7EFFE050" w14:textId="77777777" w:rsidR="00FE12BA" w:rsidRPr="00574AF8" w:rsidRDefault="00FE12BA">
      <w:pPr>
        <w:rPr>
          <w:rFonts w:cstheme="minorHAnsi"/>
        </w:rPr>
      </w:pPr>
    </w:p>
    <w:p w14:paraId="7EFFE051" w14:textId="77777777" w:rsidR="00FE12BA" w:rsidRPr="00574AF8" w:rsidRDefault="005E6F66">
      <w:pPr>
        <w:pStyle w:val="QSkipLogic"/>
        <w:rPr>
          <w:rFonts w:cstheme="minorHAnsi"/>
        </w:rPr>
      </w:pPr>
      <w:r w:rsidRPr="00574AF8">
        <w:rPr>
          <w:rFonts w:cstheme="minorHAnsi"/>
        </w:rPr>
        <w:t>Skip To: EXPOSURE_3 If Have you ever tested positive for Coronavirus? = No</w:t>
      </w:r>
    </w:p>
    <w:p w14:paraId="7EFFE052"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E055" w14:textId="77777777">
        <w:tblPrEx>
          <w:tblCellMar>
            <w:top w:w="0" w:type="dxa"/>
            <w:bottom w:w="0" w:type="dxa"/>
          </w:tblCellMar>
        </w:tblPrEx>
        <w:trPr>
          <w:trHeight w:val="300"/>
        </w:trPr>
        <w:tc>
          <w:tcPr>
            <w:tcW w:w="1368" w:type="dxa"/>
            <w:tcBorders>
              <w:top w:val="nil"/>
              <w:left w:val="nil"/>
              <w:bottom w:val="nil"/>
              <w:right w:val="nil"/>
            </w:tcBorders>
          </w:tcPr>
          <w:p w14:paraId="7EFFE053"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E054"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E056" w14:textId="77777777" w:rsidR="00FE12BA" w:rsidRPr="00574AF8" w:rsidRDefault="005E6F66">
      <w:pPr>
        <w:rPr>
          <w:rFonts w:cstheme="minorHAnsi"/>
        </w:rPr>
      </w:pPr>
      <w:r w:rsidRPr="00574AF8">
        <w:rPr>
          <w:rFonts w:cstheme="minorHAnsi"/>
        </w:rPr>
        <w:br w:type="page"/>
      </w:r>
    </w:p>
    <w:tbl>
      <w:tblPr>
        <w:tblStyle w:val="QQuestionIconTable"/>
        <w:tblW w:w="50" w:type="auto"/>
        <w:tblLook w:val="07E0" w:firstRow="1" w:lastRow="1" w:firstColumn="1" w:lastColumn="1" w:noHBand="1" w:noVBand="1"/>
      </w:tblPr>
      <w:tblGrid>
        <w:gridCol w:w="380"/>
      </w:tblGrid>
      <w:tr w:rsidR="00FE12BA" w:rsidRPr="00574AF8" w14:paraId="7EFFE058" w14:textId="77777777">
        <w:tc>
          <w:tcPr>
            <w:tcW w:w="50" w:type="dxa"/>
          </w:tcPr>
          <w:p w14:paraId="7EFFE057"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AF" wp14:editId="7EFFE4B0">
                  <wp:extent cx="228600" cy="228600"/>
                  <wp:effectExtent l="0" t="0" r="0" b="0"/>
                  <wp:docPr id="7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59" w14:textId="77777777" w:rsidR="00FE12BA" w:rsidRPr="00574AF8" w:rsidRDefault="00FE12BA">
      <w:pPr>
        <w:rPr>
          <w:rFonts w:cstheme="minorHAnsi"/>
        </w:rPr>
      </w:pPr>
    </w:p>
    <w:p w14:paraId="7EFFE05A" w14:textId="77777777" w:rsidR="00FE12BA" w:rsidRPr="00574AF8" w:rsidRDefault="005E6F66">
      <w:pPr>
        <w:keepNext/>
        <w:rPr>
          <w:rFonts w:cstheme="minorHAnsi"/>
        </w:rPr>
      </w:pPr>
      <w:r w:rsidRPr="00574AF8">
        <w:rPr>
          <w:rFonts w:cstheme="minorHAnsi"/>
        </w:rPr>
        <w:t>EXPOSURE_2_1 How serious were your symptoms?</w:t>
      </w:r>
    </w:p>
    <w:p w14:paraId="7EFFE05B" w14:textId="77777777" w:rsidR="00FE12BA" w:rsidRPr="00574AF8" w:rsidRDefault="005E6F66">
      <w:pPr>
        <w:pStyle w:val="ListParagraph"/>
        <w:keepNext/>
        <w:numPr>
          <w:ilvl w:val="0"/>
          <w:numId w:val="4"/>
        </w:numPr>
        <w:rPr>
          <w:rFonts w:cstheme="minorHAnsi"/>
        </w:rPr>
      </w:pPr>
      <w:r w:rsidRPr="00574AF8">
        <w:rPr>
          <w:rFonts w:cstheme="minorHAnsi"/>
        </w:rPr>
        <w:t xml:space="preserve">Very serious  (1) </w:t>
      </w:r>
    </w:p>
    <w:p w14:paraId="7EFFE05C"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serious  (2) </w:t>
      </w:r>
    </w:p>
    <w:p w14:paraId="7EFFE05D" w14:textId="77777777" w:rsidR="00FE12BA" w:rsidRPr="00574AF8" w:rsidRDefault="005E6F66">
      <w:pPr>
        <w:pStyle w:val="ListParagraph"/>
        <w:keepNext/>
        <w:numPr>
          <w:ilvl w:val="0"/>
          <w:numId w:val="4"/>
        </w:numPr>
        <w:rPr>
          <w:rFonts w:cstheme="minorHAnsi"/>
        </w:rPr>
      </w:pPr>
      <w:r w:rsidRPr="00574AF8">
        <w:rPr>
          <w:rFonts w:cstheme="minorHAnsi"/>
        </w:rPr>
        <w:t xml:space="preserve">Mild/not serious at all  (3) </w:t>
      </w:r>
    </w:p>
    <w:p w14:paraId="7EFFE05E" w14:textId="77777777" w:rsidR="00FE12BA" w:rsidRPr="00574AF8" w:rsidRDefault="00FE12BA">
      <w:pPr>
        <w:rPr>
          <w:rFonts w:cstheme="minorHAnsi"/>
        </w:rPr>
      </w:pPr>
    </w:p>
    <w:p w14:paraId="7EFFE05F" w14:textId="77777777" w:rsidR="00FE12BA" w:rsidRPr="00574AF8" w:rsidRDefault="00FE12BA">
      <w:pPr>
        <w:pStyle w:val="QuestionSeparator"/>
        <w:rPr>
          <w:rFonts w:cstheme="minorHAnsi"/>
        </w:rPr>
      </w:pPr>
    </w:p>
    <w:p w14:paraId="7EFFE060" w14:textId="77777777" w:rsidR="00FE12BA" w:rsidRPr="00574AF8" w:rsidRDefault="00FE12BA">
      <w:pPr>
        <w:rPr>
          <w:rFonts w:cstheme="minorHAnsi"/>
        </w:rPr>
      </w:pPr>
    </w:p>
    <w:p w14:paraId="7EFFE061" w14:textId="77777777" w:rsidR="00FE12BA" w:rsidRPr="00574AF8" w:rsidRDefault="005E6F66">
      <w:pPr>
        <w:keepNext/>
        <w:rPr>
          <w:rFonts w:cstheme="minorHAnsi"/>
        </w:rPr>
      </w:pPr>
      <w:r w:rsidRPr="00574AF8">
        <w:rPr>
          <w:rFonts w:cstheme="minorHAnsi"/>
        </w:rPr>
        <w:t>EXPOSURE_2_2 Please describe anything you would like to here about your symptoms and experience with Coronavirus:</w:t>
      </w:r>
    </w:p>
    <w:p w14:paraId="7EFFE062" w14:textId="77777777" w:rsidR="00FE12BA" w:rsidRPr="00574AF8" w:rsidRDefault="005E6F66">
      <w:pPr>
        <w:pStyle w:val="TextEntryLine"/>
        <w:ind w:firstLine="400"/>
        <w:rPr>
          <w:rFonts w:cstheme="minorHAnsi"/>
        </w:rPr>
      </w:pPr>
      <w:r w:rsidRPr="00574AF8">
        <w:rPr>
          <w:rFonts w:cstheme="minorHAnsi"/>
        </w:rPr>
        <w:t>________________________________________________________________</w:t>
      </w:r>
    </w:p>
    <w:p w14:paraId="7EFFE063" w14:textId="77777777" w:rsidR="00FE12BA" w:rsidRPr="00574AF8" w:rsidRDefault="00FE12BA">
      <w:pPr>
        <w:rPr>
          <w:rFonts w:cstheme="minorHAnsi"/>
        </w:rPr>
      </w:pPr>
    </w:p>
    <w:p w14:paraId="7EFFE064"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066" w14:textId="77777777">
        <w:tc>
          <w:tcPr>
            <w:tcW w:w="50" w:type="dxa"/>
          </w:tcPr>
          <w:p w14:paraId="7EFFE065" w14:textId="77777777" w:rsidR="00FE12BA" w:rsidRPr="00574AF8" w:rsidRDefault="005E6F66">
            <w:pPr>
              <w:keepNext/>
              <w:rPr>
                <w:rFonts w:cstheme="minorHAnsi"/>
              </w:rPr>
            </w:pPr>
            <w:r w:rsidRPr="00574AF8">
              <w:rPr>
                <w:rFonts w:cstheme="minorHAnsi"/>
                <w:noProof/>
              </w:rPr>
              <w:drawing>
                <wp:inline distT="0" distB="0" distL="0" distR="0" wp14:anchorId="7EFFE4B1" wp14:editId="7EFFE4B2">
                  <wp:extent cx="228600" cy="228600"/>
                  <wp:effectExtent l="0" t="0" r="0" b="0"/>
                  <wp:docPr id="7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67" w14:textId="77777777" w:rsidR="00FE12BA" w:rsidRPr="00574AF8" w:rsidRDefault="00FE12BA">
      <w:pPr>
        <w:rPr>
          <w:rFonts w:cstheme="minorHAnsi"/>
        </w:rPr>
      </w:pPr>
    </w:p>
    <w:p w14:paraId="7EFFE068" w14:textId="77777777" w:rsidR="00FE12BA" w:rsidRPr="00574AF8" w:rsidRDefault="005E6F66">
      <w:pPr>
        <w:keepNext/>
        <w:rPr>
          <w:rFonts w:cstheme="minorHAnsi"/>
        </w:rPr>
      </w:pPr>
      <w:r w:rsidRPr="00574AF8">
        <w:rPr>
          <w:rFonts w:cstheme="minorHAnsi"/>
        </w:rPr>
        <w:t>EXPOSURE_3 Has someone in your immediate family ever tested positive for Coronavirus (either through an antibody test or a diagnostic test)?</w:t>
      </w:r>
    </w:p>
    <w:p w14:paraId="7EFFE069"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06A"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06B" w14:textId="77777777" w:rsidR="00FE12BA" w:rsidRPr="00574AF8" w:rsidRDefault="00FE12BA">
      <w:pPr>
        <w:rPr>
          <w:rFonts w:cstheme="minorHAnsi"/>
        </w:rPr>
      </w:pPr>
    </w:p>
    <w:p w14:paraId="7EFFE06C"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06E" w14:textId="77777777">
        <w:tc>
          <w:tcPr>
            <w:tcW w:w="50" w:type="dxa"/>
          </w:tcPr>
          <w:p w14:paraId="7EFFE06D" w14:textId="77777777" w:rsidR="00FE12BA" w:rsidRPr="00574AF8" w:rsidRDefault="005E6F66">
            <w:pPr>
              <w:keepNext/>
              <w:rPr>
                <w:rFonts w:cstheme="minorHAnsi"/>
              </w:rPr>
            </w:pPr>
            <w:r w:rsidRPr="00574AF8">
              <w:rPr>
                <w:rFonts w:cstheme="minorHAnsi"/>
                <w:noProof/>
              </w:rPr>
              <w:drawing>
                <wp:inline distT="0" distB="0" distL="0" distR="0" wp14:anchorId="7EFFE4B3" wp14:editId="7EFFE4B4">
                  <wp:extent cx="228600" cy="228600"/>
                  <wp:effectExtent l="0" t="0" r="0" b="0"/>
                  <wp:docPr id="7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6F" w14:textId="77777777" w:rsidR="00FE12BA" w:rsidRPr="00574AF8" w:rsidRDefault="00FE12BA">
      <w:pPr>
        <w:rPr>
          <w:rFonts w:cstheme="minorHAnsi"/>
        </w:rPr>
      </w:pPr>
    </w:p>
    <w:p w14:paraId="7EFFE070" w14:textId="77777777" w:rsidR="00FE12BA" w:rsidRPr="00574AF8" w:rsidRDefault="005E6F66">
      <w:pPr>
        <w:keepNext/>
        <w:rPr>
          <w:rFonts w:cstheme="minorHAnsi"/>
        </w:rPr>
      </w:pPr>
      <w:r w:rsidRPr="00574AF8">
        <w:rPr>
          <w:rFonts w:cstheme="minorHAnsi"/>
        </w:rPr>
        <w:t>EXPOSURE_4 Has someone in your immediate family died from Coronavirus since the beginning of the pandemic?</w:t>
      </w:r>
    </w:p>
    <w:p w14:paraId="7EFFE071"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072"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073" w14:textId="77777777" w:rsidR="00FE12BA" w:rsidRPr="00574AF8" w:rsidRDefault="005E6F66">
      <w:pPr>
        <w:pStyle w:val="ListParagraph"/>
        <w:keepNext/>
        <w:numPr>
          <w:ilvl w:val="0"/>
          <w:numId w:val="4"/>
        </w:numPr>
        <w:rPr>
          <w:rFonts w:cstheme="minorHAnsi"/>
        </w:rPr>
      </w:pPr>
      <w:r w:rsidRPr="00574AF8">
        <w:rPr>
          <w:rFonts w:cstheme="minorHAnsi"/>
        </w:rPr>
        <w:t xml:space="preserve">Prefer not to answer  (3) </w:t>
      </w:r>
    </w:p>
    <w:p w14:paraId="7EFFE074" w14:textId="77777777" w:rsidR="00FE12BA" w:rsidRPr="00574AF8" w:rsidRDefault="00FE12BA">
      <w:pPr>
        <w:rPr>
          <w:rFonts w:cstheme="minorHAnsi"/>
        </w:rPr>
      </w:pPr>
    </w:p>
    <w:p w14:paraId="7EFFE075"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077" w14:textId="77777777">
        <w:tc>
          <w:tcPr>
            <w:tcW w:w="50" w:type="dxa"/>
          </w:tcPr>
          <w:p w14:paraId="7EFFE076" w14:textId="77777777" w:rsidR="00FE12BA" w:rsidRPr="00574AF8" w:rsidRDefault="005E6F66">
            <w:pPr>
              <w:keepNext/>
              <w:rPr>
                <w:rFonts w:cstheme="minorHAnsi"/>
              </w:rPr>
            </w:pPr>
            <w:r w:rsidRPr="00574AF8">
              <w:rPr>
                <w:rFonts w:cstheme="minorHAnsi"/>
                <w:noProof/>
              </w:rPr>
              <w:drawing>
                <wp:inline distT="0" distB="0" distL="0" distR="0" wp14:anchorId="7EFFE4B5" wp14:editId="7EFFE4B6">
                  <wp:extent cx="228600" cy="228600"/>
                  <wp:effectExtent l="0" t="0" r="0" b="0"/>
                  <wp:docPr id="7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78" w14:textId="77777777" w:rsidR="00FE12BA" w:rsidRPr="00574AF8" w:rsidRDefault="00FE12BA">
      <w:pPr>
        <w:rPr>
          <w:rFonts w:cstheme="minorHAnsi"/>
        </w:rPr>
      </w:pPr>
    </w:p>
    <w:p w14:paraId="7EFFE079" w14:textId="77777777" w:rsidR="00FE12BA" w:rsidRPr="00574AF8" w:rsidRDefault="005E6F66">
      <w:pPr>
        <w:keepNext/>
        <w:rPr>
          <w:rFonts w:cstheme="minorHAnsi"/>
        </w:rPr>
      </w:pPr>
      <w:r w:rsidRPr="00574AF8">
        <w:rPr>
          <w:rFonts w:cstheme="minorHAnsi"/>
        </w:rPr>
        <w:lastRenderedPageBreak/>
        <w:t>EXPOSURE_5 Has a close friend, colleague or someone in your immediate social circle tested positive for Coronavirus to your knowledge?</w:t>
      </w:r>
    </w:p>
    <w:p w14:paraId="7EFFE07A"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07B"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07C" w14:textId="77777777" w:rsidR="00FE12BA" w:rsidRPr="00574AF8" w:rsidRDefault="00FE12BA">
      <w:pPr>
        <w:rPr>
          <w:rFonts w:cstheme="minorHAnsi"/>
        </w:rPr>
      </w:pPr>
    </w:p>
    <w:p w14:paraId="7EFFE07D"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07F" w14:textId="77777777">
        <w:tc>
          <w:tcPr>
            <w:tcW w:w="50" w:type="dxa"/>
          </w:tcPr>
          <w:p w14:paraId="7EFFE07E" w14:textId="77777777" w:rsidR="00FE12BA" w:rsidRPr="00574AF8" w:rsidRDefault="005E6F66">
            <w:pPr>
              <w:keepNext/>
              <w:rPr>
                <w:rFonts w:cstheme="minorHAnsi"/>
              </w:rPr>
            </w:pPr>
            <w:r w:rsidRPr="00574AF8">
              <w:rPr>
                <w:rFonts w:cstheme="minorHAnsi"/>
                <w:noProof/>
              </w:rPr>
              <w:drawing>
                <wp:inline distT="0" distB="0" distL="0" distR="0" wp14:anchorId="7EFFE4B7" wp14:editId="7EFFE4B8">
                  <wp:extent cx="228600" cy="228600"/>
                  <wp:effectExtent l="0" t="0" r="0" b="0"/>
                  <wp:docPr id="7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80" w14:textId="77777777" w:rsidR="00FE12BA" w:rsidRPr="00574AF8" w:rsidRDefault="00FE12BA">
      <w:pPr>
        <w:rPr>
          <w:rFonts w:cstheme="minorHAnsi"/>
        </w:rPr>
      </w:pPr>
    </w:p>
    <w:p w14:paraId="7EFFE081" w14:textId="77777777" w:rsidR="00FE12BA" w:rsidRPr="00574AF8" w:rsidRDefault="005E6F66">
      <w:pPr>
        <w:keepNext/>
        <w:rPr>
          <w:rFonts w:cstheme="minorHAnsi"/>
        </w:rPr>
      </w:pPr>
      <w:r w:rsidRPr="00574AF8">
        <w:rPr>
          <w:rFonts w:cstheme="minorHAnsi"/>
        </w:rPr>
        <w:t>EXPOSURE_6 Has a close friend, colleague or someone in your immediate social circle died from Coronavirus since the beginning of the pandemic?</w:t>
      </w:r>
    </w:p>
    <w:p w14:paraId="7EFFE082"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083"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084" w14:textId="77777777" w:rsidR="00FE12BA" w:rsidRPr="00574AF8" w:rsidRDefault="005E6F66">
      <w:pPr>
        <w:pStyle w:val="ListParagraph"/>
        <w:keepNext/>
        <w:numPr>
          <w:ilvl w:val="0"/>
          <w:numId w:val="4"/>
        </w:numPr>
        <w:rPr>
          <w:rFonts w:cstheme="minorHAnsi"/>
        </w:rPr>
      </w:pPr>
      <w:r w:rsidRPr="00574AF8">
        <w:rPr>
          <w:rFonts w:cstheme="minorHAnsi"/>
        </w:rPr>
        <w:t xml:space="preserve">Prefer not to answer  (3) </w:t>
      </w:r>
    </w:p>
    <w:p w14:paraId="7EFFE085" w14:textId="77777777" w:rsidR="00FE12BA" w:rsidRPr="00574AF8" w:rsidRDefault="00FE12BA">
      <w:pPr>
        <w:rPr>
          <w:rFonts w:cstheme="minorHAnsi"/>
        </w:rPr>
      </w:pPr>
    </w:p>
    <w:p w14:paraId="7EFFE086" w14:textId="77777777" w:rsidR="00FE12BA" w:rsidRPr="00574AF8" w:rsidRDefault="005E6F66">
      <w:pPr>
        <w:pStyle w:val="BlockEndLabel"/>
        <w:rPr>
          <w:rFonts w:cstheme="minorHAnsi"/>
        </w:rPr>
      </w:pPr>
      <w:r w:rsidRPr="00574AF8">
        <w:rPr>
          <w:rFonts w:cstheme="minorHAnsi"/>
        </w:rPr>
        <w:t>End of Block: Coronavirus Testing/Exposure</w:t>
      </w:r>
    </w:p>
    <w:p w14:paraId="7EFFE087" w14:textId="77777777" w:rsidR="00FE12BA" w:rsidRPr="00574AF8" w:rsidRDefault="00FE12BA">
      <w:pPr>
        <w:pStyle w:val="BlockSeparator"/>
        <w:rPr>
          <w:rFonts w:cstheme="minorHAnsi"/>
        </w:rPr>
      </w:pPr>
    </w:p>
    <w:p w14:paraId="7EFFE088" w14:textId="77777777" w:rsidR="00FE12BA" w:rsidRPr="00574AF8" w:rsidRDefault="005E6F66">
      <w:pPr>
        <w:pStyle w:val="BlockStartLabel"/>
        <w:rPr>
          <w:rFonts w:cstheme="minorHAnsi"/>
        </w:rPr>
      </w:pPr>
      <w:r w:rsidRPr="00574AF8">
        <w:rPr>
          <w:rFonts w:cstheme="minorHAnsi"/>
        </w:rPr>
        <w:t>Start of Block: Food Insecurity</w:t>
      </w:r>
    </w:p>
    <w:tbl>
      <w:tblPr>
        <w:tblStyle w:val="QQuestionIconTable"/>
        <w:tblW w:w="50" w:type="auto"/>
        <w:tblLook w:val="07E0" w:firstRow="1" w:lastRow="1" w:firstColumn="1" w:lastColumn="1" w:noHBand="1" w:noVBand="1"/>
      </w:tblPr>
      <w:tblGrid>
        <w:gridCol w:w="380"/>
      </w:tblGrid>
      <w:tr w:rsidR="00FE12BA" w:rsidRPr="00574AF8" w14:paraId="7EFFE08A" w14:textId="77777777">
        <w:tc>
          <w:tcPr>
            <w:tcW w:w="50" w:type="dxa"/>
          </w:tcPr>
          <w:p w14:paraId="7EFFE089" w14:textId="77777777" w:rsidR="00FE12BA" w:rsidRPr="00574AF8" w:rsidRDefault="005E6F66">
            <w:pPr>
              <w:keepNext/>
              <w:rPr>
                <w:rFonts w:cstheme="minorHAnsi"/>
              </w:rPr>
            </w:pPr>
            <w:r w:rsidRPr="00574AF8">
              <w:rPr>
                <w:rFonts w:cstheme="minorHAnsi"/>
                <w:noProof/>
              </w:rPr>
              <w:drawing>
                <wp:inline distT="0" distB="0" distL="0" distR="0" wp14:anchorId="7EFFE4B9" wp14:editId="7EFFE4BA">
                  <wp:extent cx="228600" cy="228600"/>
                  <wp:effectExtent l="0" t="0" r="0" b="0"/>
                  <wp:docPr id="7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8B" w14:textId="77777777" w:rsidR="00FE12BA" w:rsidRPr="00574AF8" w:rsidRDefault="00FE12BA">
      <w:pPr>
        <w:rPr>
          <w:rFonts w:cstheme="minorHAnsi"/>
        </w:rPr>
      </w:pPr>
    </w:p>
    <w:p w14:paraId="04DA2452" w14:textId="77777777" w:rsidR="005E6F66" w:rsidRPr="00574AF8" w:rsidRDefault="005E6F66">
      <w:pPr>
        <w:rPr>
          <w:rFonts w:cstheme="minorHAnsi"/>
        </w:rPr>
      </w:pPr>
      <w:r w:rsidRPr="00574AF8">
        <w:rPr>
          <w:rFonts w:cstheme="minorHAnsi"/>
        </w:rPr>
        <w:br w:type="page"/>
      </w:r>
    </w:p>
    <w:p w14:paraId="613FA79D" w14:textId="620E20B4"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Food Insecurity</w:t>
      </w:r>
    </w:p>
    <w:p w14:paraId="7EFFE08C" w14:textId="3FB015C3" w:rsidR="00FE12BA" w:rsidRPr="00574AF8" w:rsidRDefault="005E6F66">
      <w:pPr>
        <w:keepNext/>
        <w:rPr>
          <w:rFonts w:cstheme="minorHAnsi"/>
        </w:rPr>
      </w:pPr>
      <w:r w:rsidRPr="00574AF8">
        <w:rPr>
          <w:rFonts w:cstheme="minorHAnsi"/>
        </w:rPr>
        <w:t>FOOD_1 In the last 6 weeks, did (you/you or other adults in your household) ever cut the size of your meals or skip meals because there wasn't enough money for food?</w:t>
      </w:r>
    </w:p>
    <w:p w14:paraId="7EFFE08D"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08E"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08F" w14:textId="77777777" w:rsidR="00FE12BA" w:rsidRPr="00574AF8" w:rsidRDefault="00FE12BA">
      <w:pPr>
        <w:rPr>
          <w:rFonts w:cstheme="minorHAnsi"/>
        </w:rPr>
      </w:pPr>
    </w:p>
    <w:p w14:paraId="7EFFE090"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092" w14:textId="77777777">
        <w:tc>
          <w:tcPr>
            <w:tcW w:w="50" w:type="dxa"/>
          </w:tcPr>
          <w:p w14:paraId="7EFFE091" w14:textId="77777777" w:rsidR="00FE12BA" w:rsidRPr="00574AF8" w:rsidRDefault="005E6F66">
            <w:pPr>
              <w:keepNext/>
              <w:rPr>
                <w:rFonts w:cstheme="minorHAnsi"/>
              </w:rPr>
            </w:pPr>
            <w:r w:rsidRPr="00574AF8">
              <w:rPr>
                <w:rFonts w:cstheme="minorHAnsi"/>
                <w:noProof/>
              </w:rPr>
              <w:drawing>
                <wp:inline distT="0" distB="0" distL="0" distR="0" wp14:anchorId="7EFFE4BB" wp14:editId="7EFFE4BC">
                  <wp:extent cx="228600" cy="228600"/>
                  <wp:effectExtent l="0" t="0" r="0" b="0"/>
                  <wp:docPr id="8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93" w14:textId="77777777" w:rsidR="00FE12BA" w:rsidRPr="00574AF8" w:rsidRDefault="00FE12BA">
      <w:pPr>
        <w:rPr>
          <w:rFonts w:cstheme="minorHAnsi"/>
        </w:rPr>
      </w:pPr>
    </w:p>
    <w:p w14:paraId="7EFFE094" w14:textId="77777777" w:rsidR="00FE12BA" w:rsidRPr="00574AF8" w:rsidRDefault="005E6F66">
      <w:pPr>
        <w:keepNext/>
        <w:rPr>
          <w:rFonts w:cstheme="minorHAnsi"/>
        </w:rPr>
      </w:pPr>
      <w:r w:rsidRPr="00574AF8">
        <w:rPr>
          <w:rFonts w:cstheme="minorHAnsi"/>
        </w:rPr>
        <w:t>FOOD_2 In the last two weeks have you (or other adults in your household) sought food assistance from any of the following [check all that apply]:</w:t>
      </w:r>
    </w:p>
    <w:p w14:paraId="7EFFE095" w14:textId="77777777" w:rsidR="00FE12BA" w:rsidRPr="00574AF8" w:rsidRDefault="005E6F66">
      <w:pPr>
        <w:pStyle w:val="ListParagraph"/>
        <w:keepNext/>
        <w:numPr>
          <w:ilvl w:val="0"/>
          <w:numId w:val="2"/>
        </w:numPr>
        <w:rPr>
          <w:rFonts w:cstheme="minorHAnsi"/>
        </w:rPr>
      </w:pPr>
      <w:r w:rsidRPr="00574AF8">
        <w:rPr>
          <w:rFonts w:cstheme="minorHAnsi"/>
        </w:rPr>
        <w:t xml:space="preserve">Yes, from a food bank  (1) </w:t>
      </w:r>
    </w:p>
    <w:p w14:paraId="7EFFE096" w14:textId="77777777" w:rsidR="00FE12BA" w:rsidRPr="00574AF8" w:rsidRDefault="005E6F66">
      <w:pPr>
        <w:pStyle w:val="ListParagraph"/>
        <w:keepNext/>
        <w:numPr>
          <w:ilvl w:val="0"/>
          <w:numId w:val="2"/>
        </w:numPr>
        <w:rPr>
          <w:rFonts w:cstheme="minorHAnsi"/>
        </w:rPr>
      </w:pPr>
      <w:r w:rsidRPr="00574AF8">
        <w:rPr>
          <w:rFonts w:cstheme="minorHAnsi"/>
        </w:rPr>
        <w:t xml:space="preserve">Yes, from a soup kitchen  (2) </w:t>
      </w:r>
    </w:p>
    <w:p w14:paraId="7EFFE097" w14:textId="77777777" w:rsidR="00FE12BA" w:rsidRPr="00574AF8" w:rsidRDefault="005E6F66">
      <w:pPr>
        <w:pStyle w:val="ListParagraph"/>
        <w:keepNext/>
        <w:numPr>
          <w:ilvl w:val="0"/>
          <w:numId w:val="2"/>
        </w:numPr>
        <w:rPr>
          <w:rFonts w:cstheme="minorHAnsi"/>
        </w:rPr>
      </w:pPr>
      <w:r w:rsidRPr="00574AF8">
        <w:rPr>
          <w:rFonts w:cstheme="minorHAnsi"/>
        </w:rPr>
        <w:t xml:space="preserve">Yes, from a school district  (3) </w:t>
      </w:r>
    </w:p>
    <w:p w14:paraId="7EFFE098" w14:textId="77777777" w:rsidR="00FE12BA" w:rsidRPr="00574AF8" w:rsidRDefault="005E6F66">
      <w:pPr>
        <w:pStyle w:val="ListParagraph"/>
        <w:keepNext/>
        <w:numPr>
          <w:ilvl w:val="0"/>
          <w:numId w:val="2"/>
        </w:numPr>
        <w:rPr>
          <w:rFonts w:cstheme="minorHAnsi"/>
        </w:rPr>
      </w:pPr>
      <w:r w:rsidRPr="00574AF8">
        <w:rPr>
          <w:rFonts w:cstheme="minorHAnsi"/>
        </w:rPr>
        <w:t xml:space="preserve">Yes, from the food stamps program/EBT  (4) </w:t>
      </w:r>
    </w:p>
    <w:p w14:paraId="7EFFE099" w14:textId="77777777" w:rsidR="00FE12BA" w:rsidRPr="00574AF8" w:rsidRDefault="005E6F66">
      <w:pPr>
        <w:pStyle w:val="ListParagraph"/>
        <w:keepNext/>
        <w:numPr>
          <w:ilvl w:val="0"/>
          <w:numId w:val="2"/>
        </w:numPr>
        <w:rPr>
          <w:rFonts w:cstheme="minorHAnsi"/>
        </w:rPr>
      </w:pPr>
      <w:r w:rsidRPr="00574AF8">
        <w:rPr>
          <w:rFonts w:cstheme="minorHAnsi"/>
        </w:rPr>
        <w:t xml:space="preserve">Yes, from a community distribution program  (5) </w:t>
      </w:r>
    </w:p>
    <w:p w14:paraId="7EFFE09A" w14:textId="77777777" w:rsidR="00FE12BA" w:rsidRPr="00574AF8" w:rsidRDefault="005E6F66">
      <w:pPr>
        <w:pStyle w:val="ListParagraph"/>
        <w:keepNext/>
        <w:numPr>
          <w:ilvl w:val="0"/>
          <w:numId w:val="2"/>
        </w:numPr>
        <w:rPr>
          <w:rFonts w:cstheme="minorHAnsi"/>
        </w:rPr>
      </w:pPr>
      <w:r w:rsidRPr="00574AF8">
        <w:rPr>
          <w:rFonts w:cstheme="minorHAnsi"/>
        </w:rPr>
        <w:t xml:space="preserve">No   (6) </w:t>
      </w:r>
    </w:p>
    <w:p w14:paraId="7EFFE09B" w14:textId="77777777" w:rsidR="00FE12BA" w:rsidRPr="00574AF8" w:rsidRDefault="005E6F66">
      <w:pPr>
        <w:pStyle w:val="ListParagraph"/>
        <w:keepNext/>
        <w:numPr>
          <w:ilvl w:val="0"/>
          <w:numId w:val="2"/>
        </w:numPr>
        <w:rPr>
          <w:rFonts w:cstheme="minorHAnsi"/>
        </w:rPr>
      </w:pPr>
      <w:r w:rsidRPr="00574AF8">
        <w:rPr>
          <w:rFonts w:cstheme="minorHAnsi"/>
        </w:rPr>
        <w:t xml:space="preserve">Don’t know  (7) </w:t>
      </w:r>
    </w:p>
    <w:p w14:paraId="7EFFE09C" w14:textId="77777777" w:rsidR="00FE12BA" w:rsidRPr="00574AF8" w:rsidRDefault="00FE12BA">
      <w:pPr>
        <w:rPr>
          <w:rFonts w:cstheme="minorHAnsi"/>
        </w:rPr>
      </w:pPr>
    </w:p>
    <w:p w14:paraId="7EFFE09D" w14:textId="77777777" w:rsidR="00FE12BA" w:rsidRPr="00574AF8" w:rsidRDefault="005E6F66">
      <w:pPr>
        <w:pStyle w:val="BlockEndLabel"/>
        <w:rPr>
          <w:rFonts w:cstheme="minorHAnsi"/>
        </w:rPr>
      </w:pPr>
      <w:r w:rsidRPr="00574AF8">
        <w:rPr>
          <w:rFonts w:cstheme="minorHAnsi"/>
        </w:rPr>
        <w:t>End of Block: Food Insecurity</w:t>
      </w:r>
    </w:p>
    <w:p w14:paraId="7EFFE09E" w14:textId="77777777" w:rsidR="00FE12BA" w:rsidRPr="00574AF8" w:rsidRDefault="00FE12BA">
      <w:pPr>
        <w:pStyle w:val="BlockSeparator"/>
        <w:rPr>
          <w:rFonts w:cstheme="minorHAnsi"/>
        </w:rPr>
      </w:pPr>
    </w:p>
    <w:p w14:paraId="7EFFE09F" w14:textId="77777777" w:rsidR="00FE12BA" w:rsidRPr="00574AF8" w:rsidRDefault="005E6F66">
      <w:pPr>
        <w:pStyle w:val="BlockStartLabel"/>
        <w:rPr>
          <w:rFonts w:cstheme="minorHAnsi"/>
        </w:rPr>
      </w:pPr>
      <w:r w:rsidRPr="00574AF8">
        <w:rPr>
          <w:rFonts w:cstheme="minorHAnsi"/>
        </w:rPr>
        <w:t>Start of Block: Mental Health</w:t>
      </w:r>
    </w:p>
    <w:p w14:paraId="7EFFE0A0" w14:textId="77777777" w:rsidR="00FE12BA" w:rsidRPr="00574AF8" w:rsidRDefault="00FE12BA">
      <w:pPr>
        <w:rPr>
          <w:rFonts w:cstheme="minorHAnsi"/>
        </w:rPr>
      </w:pPr>
    </w:p>
    <w:p w14:paraId="6FF444E0" w14:textId="77777777" w:rsidR="005E6F66" w:rsidRPr="00574AF8" w:rsidRDefault="005E6F66">
      <w:pPr>
        <w:rPr>
          <w:rFonts w:cstheme="minorHAnsi"/>
        </w:rPr>
      </w:pPr>
      <w:r w:rsidRPr="00574AF8">
        <w:rPr>
          <w:rFonts w:cstheme="minorHAnsi"/>
        </w:rPr>
        <w:br w:type="page"/>
      </w:r>
    </w:p>
    <w:p w14:paraId="5D37F472" w14:textId="46A99F77"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Mental Health</w:t>
      </w:r>
    </w:p>
    <w:p w14:paraId="7EFFE0A1" w14:textId="09034342" w:rsidR="00FE12BA" w:rsidRPr="00574AF8" w:rsidRDefault="005E6F66">
      <w:pPr>
        <w:keepNext/>
        <w:rPr>
          <w:rFonts w:cstheme="minorHAnsi"/>
        </w:rPr>
      </w:pPr>
      <w:r w:rsidRPr="00574AF8">
        <w:rPr>
          <w:rFonts w:cstheme="minorHAnsi"/>
        </w:rPr>
        <w:t xml:space="preserve">MENTAL_INTRO Over the </w:t>
      </w:r>
      <w:r w:rsidRPr="00574AF8">
        <w:rPr>
          <w:rFonts w:cstheme="minorHAnsi"/>
          <w:b/>
          <w:u w:val="single"/>
        </w:rPr>
        <w:t>last 2 weeks</w:t>
      </w:r>
      <w:r w:rsidRPr="00574AF8">
        <w:rPr>
          <w:rFonts w:cstheme="minorHAnsi"/>
        </w:rPr>
        <w:t>, how often have you been bothered by the following problems?</w:t>
      </w:r>
    </w:p>
    <w:p w14:paraId="7EFFE0A2" w14:textId="77777777" w:rsidR="00FE12BA" w:rsidRPr="00574AF8" w:rsidRDefault="00FE12BA">
      <w:pPr>
        <w:rPr>
          <w:rFonts w:cstheme="minorHAnsi"/>
        </w:rPr>
      </w:pPr>
    </w:p>
    <w:p w14:paraId="7EFFE0A3"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0A5" w14:textId="77777777">
        <w:tc>
          <w:tcPr>
            <w:tcW w:w="50" w:type="dxa"/>
          </w:tcPr>
          <w:p w14:paraId="7EFFE0A4" w14:textId="77777777" w:rsidR="00FE12BA" w:rsidRPr="00574AF8" w:rsidRDefault="005E6F66">
            <w:pPr>
              <w:keepNext/>
              <w:rPr>
                <w:rFonts w:cstheme="minorHAnsi"/>
              </w:rPr>
            </w:pPr>
            <w:r w:rsidRPr="00574AF8">
              <w:rPr>
                <w:rFonts w:cstheme="minorHAnsi"/>
                <w:noProof/>
              </w:rPr>
              <w:drawing>
                <wp:inline distT="0" distB="0" distL="0" distR="0" wp14:anchorId="7EFFE4BD" wp14:editId="7EFFE4BE">
                  <wp:extent cx="228600" cy="228600"/>
                  <wp:effectExtent l="0" t="0" r="0" b="0"/>
                  <wp:docPr id="8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A6" w14:textId="77777777" w:rsidR="00FE12BA" w:rsidRPr="00574AF8" w:rsidRDefault="00FE12BA">
      <w:pPr>
        <w:rPr>
          <w:rFonts w:cstheme="minorHAnsi"/>
        </w:rPr>
      </w:pPr>
    </w:p>
    <w:p w14:paraId="7EFFE0A7" w14:textId="77777777" w:rsidR="00FE12BA" w:rsidRPr="00574AF8" w:rsidRDefault="005E6F66">
      <w:pPr>
        <w:keepNext/>
        <w:rPr>
          <w:rFonts w:cstheme="minorHAnsi"/>
        </w:rPr>
      </w:pPr>
      <w:r w:rsidRPr="00574AF8">
        <w:rPr>
          <w:rFonts w:cstheme="minorHAnsi"/>
        </w:rPr>
        <w:t>MENTAL_1 Little interest or pleasure in doing things</w:t>
      </w:r>
    </w:p>
    <w:p w14:paraId="7EFFE0A8" w14:textId="77777777" w:rsidR="00FE12BA" w:rsidRPr="00574AF8" w:rsidRDefault="005E6F66">
      <w:pPr>
        <w:pStyle w:val="ListParagraph"/>
        <w:keepNext/>
        <w:numPr>
          <w:ilvl w:val="0"/>
          <w:numId w:val="4"/>
        </w:numPr>
        <w:rPr>
          <w:rFonts w:cstheme="minorHAnsi"/>
        </w:rPr>
      </w:pPr>
      <w:r w:rsidRPr="00574AF8">
        <w:rPr>
          <w:rFonts w:cstheme="minorHAnsi"/>
        </w:rPr>
        <w:t xml:space="preserve">Not at all  (1) </w:t>
      </w:r>
    </w:p>
    <w:p w14:paraId="7EFFE0A9" w14:textId="77777777" w:rsidR="00FE12BA" w:rsidRPr="00574AF8" w:rsidRDefault="005E6F66">
      <w:pPr>
        <w:pStyle w:val="ListParagraph"/>
        <w:keepNext/>
        <w:numPr>
          <w:ilvl w:val="0"/>
          <w:numId w:val="4"/>
        </w:numPr>
        <w:rPr>
          <w:rFonts w:cstheme="minorHAnsi"/>
        </w:rPr>
      </w:pPr>
      <w:r w:rsidRPr="00574AF8">
        <w:rPr>
          <w:rFonts w:cstheme="minorHAnsi"/>
        </w:rPr>
        <w:t xml:space="preserve">Several days  (2) </w:t>
      </w:r>
    </w:p>
    <w:p w14:paraId="7EFFE0AA" w14:textId="77777777" w:rsidR="00FE12BA" w:rsidRPr="00574AF8" w:rsidRDefault="005E6F66">
      <w:pPr>
        <w:pStyle w:val="ListParagraph"/>
        <w:keepNext/>
        <w:numPr>
          <w:ilvl w:val="0"/>
          <w:numId w:val="4"/>
        </w:numPr>
        <w:rPr>
          <w:rFonts w:cstheme="minorHAnsi"/>
        </w:rPr>
      </w:pPr>
      <w:r w:rsidRPr="00574AF8">
        <w:rPr>
          <w:rFonts w:cstheme="minorHAnsi"/>
        </w:rPr>
        <w:t xml:space="preserve">More than half the days  (3) </w:t>
      </w:r>
    </w:p>
    <w:p w14:paraId="7EFFE0AB" w14:textId="77777777" w:rsidR="00FE12BA" w:rsidRPr="00574AF8" w:rsidRDefault="005E6F66">
      <w:pPr>
        <w:pStyle w:val="ListParagraph"/>
        <w:keepNext/>
        <w:numPr>
          <w:ilvl w:val="0"/>
          <w:numId w:val="4"/>
        </w:numPr>
        <w:rPr>
          <w:rFonts w:cstheme="minorHAnsi"/>
        </w:rPr>
      </w:pPr>
      <w:r w:rsidRPr="00574AF8">
        <w:rPr>
          <w:rFonts w:cstheme="minorHAnsi"/>
        </w:rPr>
        <w:t xml:space="preserve">Nearly every day  (4) </w:t>
      </w:r>
    </w:p>
    <w:p w14:paraId="7EFFE0AC" w14:textId="77777777" w:rsidR="00FE12BA" w:rsidRPr="00574AF8" w:rsidRDefault="00FE12BA">
      <w:pPr>
        <w:rPr>
          <w:rFonts w:cstheme="minorHAnsi"/>
        </w:rPr>
      </w:pPr>
    </w:p>
    <w:p w14:paraId="7EFFE0AD"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0AF" w14:textId="77777777">
        <w:tc>
          <w:tcPr>
            <w:tcW w:w="50" w:type="dxa"/>
          </w:tcPr>
          <w:p w14:paraId="7EFFE0AE" w14:textId="77777777" w:rsidR="00FE12BA" w:rsidRPr="00574AF8" w:rsidRDefault="005E6F66">
            <w:pPr>
              <w:keepNext/>
              <w:rPr>
                <w:rFonts w:cstheme="minorHAnsi"/>
              </w:rPr>
            </w:pPr>
            <w:r w:rsidRPr="00574AF8">
              <w:rPr>
                <w:rFonts w:cstheme="minorHAnsi"/>
                <w:noProof/>
              </w:rPr>
              <w:drawing>
                <wp:inline distT="0" distB="0" distL="0" distR="0" wp14:anchorId="7EFFE4BF" wp14:editId="7EFFE4C0">
                  <wp:extent cx="228600" cy="228600"/>
                  <wp:effectExtent l="0" t="0" r="0" b="0"/>
                  <wp:docPr id="8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B0" w14:textId="77777777" w:rsidR="00FE12BA" w:rsidRPr="00574AF8" w:rsidRDefault="00FE12BA">
      <w:pPr>
        <w:rPr>
          <w:rFonts w:cstheme="minorHAnsi"/>
        </w:rPr>
      </w:pPr>
    </w:p>
    <w:p w14:paraId="7EFFE0B1" w14:textId="77777777" w:rsidR="00FE12BA" w:rsidRPr="00574AF8" w:rsidRDefault="005E6F66">
      <w:pPr>
        <w:keepNext/>
        <w:rPr>
          <w:rFonts w:cstheme="minorHAnsi"/>
        </w:rPr>
      </w:pPr>
      <w:r w:rsidRPr="00574AF8">
        <w:rPr>
          <w:rFonts w:cstheme="minorHAnsi"/>
        </w:rPr>
        <w:t>MENTAL_2 Feeling down, depressed or hopeless</w:t>
      </w:r>
    </w:p>
    <w:p w14:paraId="7EFFE0B2" w14:textId="77777777" w:rsidR="00FE12BA" w:rsidRPr="00574AF8" w:rsidRDefault="005E6F66">
      <w:pPr>
        <w:pStyle w:val="ListParagraph"/>
        <w:keepNext/>
        <w:numPr>
          <w:ilvl w:val="0"/>
          <w:numId w:val="4"/>
        </w:numPr>
        <w:rPr>
          <w:rFonts w:cstheme="minorHAnsi"/>
        </w:rPr>
      </w:pPr>
      <w:r w:rsidRPr="00574AF8">
        <w:rPr>
          <w:rFonts w:cstheme="minorHAnsi"/>
        </w:rPr>
        <w:t xml:space="preserve">Not at all  (1) </w:t>
      </w:r>
    </w:p>
    <w:p w14:paraId="7EFFE0B3" w14:textId="77777777" w:rsidR="00FE12BA" w:rsidRPr="00574AF8" w:rsidRDefault="005E6F66">
      <w:pPr>
        <w:pStyle w:val="ListParagraph"/>
        <w:keepNext/>
        <w:numPr>
          <w:ilvl w:val="0"/>
          <w:numId w:val="4"/>
        </w:numPr>
        <w:rPr>
          <w:rFonts w:cstheme="minorHAnsi"/>
        </w:rPr>
      </w:pPr>
      <w:r w:rsidRPr="00574AF8">
        <w:rPr>
          <w:rFonts w:cstheme="minorHAnsi"/>
        </w:rPr>
        <w:t xml:space="preserve">Several days  (2) </w:t>
      </w:r>
    </w:p>
    <w:p w14:paraId="7EFFE0B4" w14:textId="77777777" w:rsidR="00FE12BA" w:rsidRPr="00574AF8" w:rsidRDefault="005E6F66">
      <w:pPr>
        <w:pStyle w:val="ListParagraph"/>
        <w:keepNext/>
        <w:numPr>
          <w:ilvl w:val="0"/>
          <w:numId w:val="4"/>
        </w:numPr>
        <w:rPr>
          <w:rFonts w:cstheme="minorHAnsi"/>
        </w:rPr>
      </w:pPr>
      <w:r w:rsidRPr="00574AF8">
        <w:rPr>
          <w:rFonts w:cstheme="minorHAnsi"/>
        </w:rPr>
        <w:t xml:space="preserve">More than half the days  (3) </w:t>
      </w:r>
    </w:p>
    <w:p w14:paraId="7EFFE0B5" w14:textId="77777777" w:rsidR="00FE12BA" w:rsidRPr="00574AF8" w:rsidRDefault="005E6F66">
      <w:pPr>
        <w:pStyle w:val="ListParagraph"/>
        <w:keepNext/>
        <w:numPr>
          <w:ilvl w:val="0"/>
          <w:numId w:val="4"/>
        </w:numPr>
        <w:rPr>
          <w:rFonts w:cstheme="minorHAnsi"/>
        </w:rPr>
      </w:pPr>
      <w:r w:rsidRPr="00574AF8">
        <w:rPr>
          <w:rFonts w:cstheme="minorHAnsi"/>
        </w:rPr>
        <w:t xml:space="preserve">Nearly every day  (4) </w:t>
      </w:r>
    </w:p>
    <w:p w14:paraId="7EFFE0B6" w14:textId="77777777" w:rsidR="00FE12BA" w:rsidRPr="00574AF8" w:rsidRDefault="00FE12BA">
      <w:pPr>
        <w:rPr>
          <w:rFonts w:cstheme="minorHAnsi"/>
        </w:rPr>
      </w:pPr>
    </w:p>
    <w:p w14:paraId="7EFFE0B7" w14:textId="77777777" w:rsidR="00FE12BA" w:rsidRPr="00574AF8" w:rsidRDefault="005E6F66">
      <w:pPr>
        <w:pStyle w:val="BlockEndLabel"/>
        <w:rPr>
          <w:rFonts w:cstheme="minorHAnsi"/>
        </w:rPr>
      </w:pPr>
      <w:r w:rsidRPr="00574AF8">
        <w:rPr>
          <w:rFonts w:cstheme="minorHAnsi"/>
        </w:rPr>
        <w:t>End of Block: Mental Health</w:t>
      </w:r>
    </w:p>
    <w:p w14:paraId="7EFFE0B8" w14:textId="77777777" w:rsidR="00FE12BA" w:rsidRPr="00574AF8" w:rsidRDefault="00FE12BA">
      <w:pPr>
        <w:pStyle w:val="BlockSeparator"/>
        <w:rPr>
          <w:rFonts w:cstheme="minorHAnsi"/>
        </w:rPr>
      </w:pPr>
    </w:p>
    <w:p w14:paraId="7EFFE0B9" w14:textId="77777777" w:rsidR="00FE12BA" w:rsidRPr="00574AF8" w:rsidRDefault="005E6F66">
      <w:pPr>
        <w:pStyle w:val="BlockStartLabel"/>
        <w:rPr>
          <w:rFonts w:cstheme="minorHAnsi"/>
        </w:rPr>
      </w:pPr>
      <w:r w:rsidRPr="00574AF8">
        <w:rPr>
          <w:rFonts w:cstheme="minorHAnsi"/>
        </w:rPr>
        <w:t>Start of Block: Impact of COVID on Child Care</w:t>
      </w:r>
    </w:p>
    <w:tbl>
      <w:tblPr>
        <w:tblStyle w:val="QQuestionIconTable"/>
        <w:tblW w:w="50" w:type="auto"/>
        <w:tblLook w:val="07E0" w:firstRow="1" w:lastRow="1" w:firstColumn="1" w:lastColumn="1" w:noHBand="1" w:noVBand="1"/>
      </w:tblPr>
      <w:tblGrid>
        <w:gridCol w:w="380"/>
      </w:tblGrid>
      <w:tr w:rsidR="00FE12BA" w:rsidRPr="00574AF8" w14:paraId="7EFFE0BB" w14:textId="77777777">
        <w:tc>
          <w:tcPr>
            <w:tcW w:w="50" w:type="dxa"/>
          </w:tcPr>
          <w:p w14:paraId="7EFFE0BA" w14:textId="77777777" w:rsidR="00FE12BA" w:rsidRPr="00574AF8" w:rsidRDefault="005E6F66">
            <w:pPr>
              <w:keepNext/>
              <w:rPr>
                <w:rFonts w:cstheme="minorHAnsi"/>
              </w:rPr>
            </w:pPr>
            <w:r w:rsidRPr="00574AF8">
              <w:rPr>
                <w:rFonts w:cstheme="minorHAnsi"/>
                <w:noProof/>
              </w:rPr>
              <w:drawing>
                <wp:inline distT="0" distB="0" distL="0" distR="0" wp14:anchorId="7EFFE4C1" wp14:editId="7EFFE4C2">
                  <wp:extent cx="228600" cy="228600"/>
                  <wp:effectExtent l="0" t="0" r="0" b="0"/>
                  <wp:docPr id="8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BC" w14:textId="77777777" w:rsidR="00FE12BA" w:rsidRPr="00574AF8" w:rsidRDefault="00FE12BA">
      <w:pPr>
        <w:rPr>
          <w:rFonts w:cstheme="minorHAnsi"/>
        </w:rPr>
      </w:pPr>
    </w:p>
    <w:p w14:paraId="3D02DCBA" w14:textId="77777777" w:rsidR="005E6F66" w:rsidRPr="00574AF8" w:rsidRDefault="005E6F66">
      <w:pPr>
        <w:rPr>
          <w:rFonts w:cstheme="minorHAnsi"/>
        </w:rPr>
      </w:pPr>
      <w:r w:rsidRPr="00574AF8">
        <w:rPr>
          <w:rFonts w:cstheme="minorHAnsi"/>
        </w:rPr>
        <w:br w:type="page"/>
      </w:r>
    </w:p>
    <w:p w14:paraId="28CCA410" w14:textId="4DBED0CE" w:rsidR="005E6F66" w:rsidRPr="00574AF8" w:rsidRDefault="005E6F66" w:rsidP="005E6F66">
      <w:pPr>
        <w:pStyle w:val="Heading1"/>
        <w:rPr>
          <w:rFonts w:asciiTheme="minorHAnsi" w:hAnsiTheme="minorHAnsi" w:cstheme="minorHAnsi"/>
        </w:rPr>
      </w:pPr>
      <w:r w:rsidRPr="00574AF8">
        <w:rPr>
          <w:rFonts w:asciiTheme="minorHAnsi" w:hAnsiTheme="minorHAnsi" w:cstheme="minorHAnsi"/>
        </w:rPr>
        <w:lastRenderedPageBreak/>
        <w:t>Impact of COVID on Childcare</w:t>
      </w:r>
    </w:p>
    <w:p w14:paraId="7EFFE0BD" w14:textId="31DA8FD5" w:rsidR="00FE12BA" w:rsidRPr="00574AF8" w:rsidRDefault="005E6F66">
      <w:pPr>
        <w:keepNext/>
        <w:rPr>
          <w:rFonts w:cstheme="minorHAnsi"/>
        </w:rPr>
      </w:pPr>
      <w:r w:rsidRPr="00574AF8">
        <w:rPr>
          <w:rFonts w:cstheme="minorHAnsi"/>
        </w:rPr>
        <w:t>CHILD_1 Do you have children age 4 or under?</w:t>
      </w:r>
    </w:p>
    <w:p w14:paraId="7EFFE0BE"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0BF"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0C0" w14:textId="77777777" w:rsidR="00FE12BA" w:rsidRPr="00574AF8" w:rsidRDefault="00FE12BA">
      <w:pPr>
        <w:rPr>
          <w:rFonts w:cstheme="minorHAnsi"/>
        </w:rPr>
      </w:pPr>
    </w:p>
    <w:p w14:paraId="7EFFE0C1" w14:textId="77777777" w:rsidR="00FE12BA" w:rsidRPr="00574AF8" w:rsidRDefault="005E6F66">
      <w:pPr>
        <w:pStyle w:val="QSkipLogic"/>
        <w:rPr>
          <w:rFonts w:cstheme="minorHAnsi"/>
        </w:rPr>
      </w:pPr>
      <w:r w:rsidRPr="00574AF8">
        <w:rPr>
          <w:rFonts w:cstheme="minorHAnsi"/>
        </w:rPr>
        <w:t>Skip To: CHILD_2 If Do you have children age 4 or under? = No</w:t>
      </w:r>
    </w:p>
    <w:p w14:paraId="7EFFE0C2" w14:textId="77777777" w:rsidR="00FE12BA" w:rsidRPr="00574AF8" w:rsidRDefault="00FE12BA">
      <w:pPr>
        <w:pStyle w:val="QuestionSeparator"/>
        <w:rPr>
          <w:rFonts w:cstheme="minorHAnsi"/>
        </w:rPr>
      </w:pPr>
    </w:p>
    <w:p w14:paraId="7EFFE0C3" w14:textId="77777777" w:rsidR="00FE12BA" w:rsidRPr="00574AF8" w:rsidRDefault="005E6F66">
      <w:pPr>
        <w:pStyle w:val="QDisplayLogic"/>
        <w:keepNext/>
        <w:rPr>
          <w:rFonts w:cstheme="minorHAnsi"/>
        </w:rPr>
      </w:pPr>
      <w:r w:rsidRPr="00574AF8">
        <w:rPr>
          <w:rFonts w:cstheme="minorHAnsi"/>
        </w:rPr>
        <w:t>Display This Question:</w:t>
      </w:r>
    </w:p>
    <w:p w14:paraId="7EFFE0C4" w14:textId="77777777" w:rsidR="00FE12BA" w:rsidRPr="00574AF8" w:rsidRDefault="005E6F66">
      <w:pPr>
        <w:pStyle w:val="QDisplayLogic"/>
        <w:keepNext/>
        <w:ind w:firstLine="400"/>
        <w:rPr>
          <w:rFonts w:cstheme="minorHAnsi"/>
        </w:rPr>
      </w:pPr>
      <w:r w:rsidRPr="00574AF8">
        <w:rPr>
          <w:rFonts w:cstheme="minorHAnsi"/>
        </w:rPr>
        <w:t>If Do you have children age 4 or under? = Yes</w:t>
      </w:r>
    </w:p>
    <w:tbl>
      <w:tblPr>
        <w:tblStyle w:val="QQuestionIconTable"/>
        <w:tblW w:w="50" w:type="auto"/>
        <w:tblLook w:val="07E0" w:firstRow="1" w:lastRow="1" w:firstColumn="1" w:lastColumn="1" w:noHBand="1" w:noVBand="1"/>
      </w:tblPr>
      <w:tblGrid>
        <w:gridCol w:w="380"/>
      </w:tblGrid>
      <w:tr w:rsidR="00FE12BA" w:rsidRPr="00574AF8" w14:paraId="7EFFE0C6" w14:textId="77777777">
        <w:tc>
          <w:tcPr>
            <w:tcW w:w="50" w:type="dxa"/>
          </w:tcPr>
          <w:p w14:paraId="7EFFE0C5" w14:textId="77777777" w:rsidR="00FE12BA" w:rsidRPr="00574AF8" w:rsidRDefault="005E6F66">
            <w:pPr>
              <w:keepNext/>
              <w:rPr>
                <w:rFonts w:cstheme="minorHAnsi"/>
              </w:rPr>
            </w:pPr>
            <w:r w:rsidRPr="00574AF8">
              <w:rPr>
                <w:rFonts w:cstheme="minorHAnsi"/>
                <w:noProof/>
              </w:rPr>
              <w:drawing>
                <wp:inline distT="0" distB="0" distL="0" distR="0" wp14:anchorId="7EFFE4C3" wp14:editId="7EFFE4C4">
                  <wp:extent cx="228600" cy="228600"/>
                  <wp:effectExtent l="0" t="0" r="0" b="0"/>
                  <wp:docPr id="8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C7" w14:textId="77777777" w:rsidR="00FE12BA" w:rsidRPr="00574AF8" w:rsidRDefault="00FE12BA">
      <w:pPr>
        <w:rPr>
          <w:rFonts w:cstheme="minorHAnsi"/>
        </w:rPr>
      </w:pPr>
    </w:p>
    <w:p w14:paraId="7EFFE0C8" w14:textId="77777777" w:rsidR="00FE12BA" w:rsidRPr="00574AF8" w:rsidRDefault="005E6F66">
      <w:pPr>
        <w:keepNext/>
        <w:rPr>
          <w:rFonts w:cstheme="minorHAnsi"/>
        </w:rPr>
      </w:pPr>
      <w:r w:rsidRPr="00574AF8">
        <w:rPr>
          <w:rFonts w:cstheme="minorHAnsi"/>
        </w:rPr>
        <w:t>CHILD_1_1 If yes, what are their ages [check all that apply]:</w:t>
      </w:r>
    </w:p>
    <w:p w14:paraId="7EFFE0C9" w14:textId="77777777" w:rsidR="00FE12BA" w:rsidRPr="00574AF8" w:rsidRDefault="005E6F66">
      <w:pPr>
        <w:pStyle w:val="ListParagraph"/>
        <w:keepNext/>
        <w:numPr>
          <w:ilvl w:val="0"/>
          <w:numId w:val="2"/>
        </w:numPr>
        <w:rPr>
          <w:rFonts w:cstheme="minorHAnsi"/>
        </w:rPr>
      </w:pPr>
      <w:r w:rsidRPr="00574AF8">
        <w:rPr>
          <w:rFonts w:cstheme="minorHAnsi"/>
        </w:rPr>
        <w:t xml:space="preserve">&lt;1  (1) </w:t>
      </w:r>
    </w:p>
    <w:p w14:paraId="7EFFE0CA" w14:textId="77777777" w:rsidR="00FE12BA" w:rsidRPr="00574AF8" w:rsidRDefault="005E6F66">
      <w:pPr>
        <w:pStyle w:val="ListParagraph"/>
        <w:keepNext/>
        <w:numPr>
          <w:ilvl w:val="0"/>
          <w:numId w:val="2"/>
        </w:numPr>
        <w:rPr>
          <w:rFonts w:cstheme="minorHAnsi"/>
        </w:rPr>
      </w:pPr>
      <w:r w:rsidRPr="00574AF8">
        <w:rPr>
          <w:rFonts w:cstheme="minorHAnsi"/>
        </w:rPr>
        <w:t xml:space="preserve">2  (2) </w:t>
      </w:r>
    </w:p>
    <w:p w14:paraId="7EFFE0CB" w14:textId="77777777" w:rsidR="00FE12BA" w:rsidRPr="00574AF8" w:rsidRDefault="005E6F66">
      <w:pPr>
        <w:pStyle w:val="ListParagraph"/>
        <w:keepNext/>
        <w:numPr>
          <w:ilvl w:val="0"/>
          <w:numId w:val="2"/>
        </w:numPr>
        <w:rPr>
          <w:rFonts w:cstheme="minorHAnsi"/>
        </w:rPr>
      </w:pPr>
      <w:r w:rsidRPr="00574AF8">
        <w:rPr>
          <w:rFonts w:cstheme="minorHAnsi"/>
        </w:rPr>
        <w:t xml:space="preserve">3  (3) </w:t>
      </w:r>
    </w:p>
    <w:p w14:paraId="7EFFE0CC" w14:textId="77777777" w:rsidR="00FE12BA" w:rsidRPr="00574AF8" w:rsidRDefault="005E6F66">
      <w:pPr>
        <w:pStyle w:val="ListParagraph"/>
        <w:keepNext/>
        <w:numPr>
          <w:ilvl w:val="0"/>
          <w:numId w:val="2"/>
        </w:numPr>
        <w:rPr>
          <w:rFonts w:cstheme="minorHAnsi"/>
        </w:rPr>
      </w:pPr>
      <w:r w:rsidRPr="00574AF8">
        <w:rPr>
          <w:rFonts w:cstheme="minorHAnsi"/>
        </w:rPr>
        <w:t xml:space="preserve">4  (4) </w:t>
      </w:r>
    </w:p>
    <w:p w14:paraId="7EFFE0CD" w14:textId="77777777" w:rsidR="00FE12BA" w:rsidRPr="00574AF8" w:rsidRDefault="00FE12BA">
      <w:pPr>
        <w:rPr>
          <w:rFonts w:cstheme="minorHAnsi"/>
        </w:rPr>
      </w:pPr>
    </w:p>
    <w:p w14:paraId="7EFFE0CE" w14:textId="77777777" w:rsidR="00FE12BA" w:rsidRPr="00574AF8" w:rsidRDefault="00FE12BA">
      <w:pPr>
        <w:pStyle w:val="QuestionSeparator"/>
        <w:rPr>
          <w:rFonts w:cstheme="minorHAnsi"/>
        </w:rPr>
      </w:pPr>
    </w:p>
    <w:p w14:paraId="7EFFE0CF" w14:textId="77777777" w:rsidR="00FE12BA" w:rsidRPr="00574AF8" w:rsidRDefault="005E6F66">
      <w:pPr>
        <w:pStyle w:val="QDisplayLogic"/>
        <w:keepNext/>
        <w:rPr>
          <w:rFonts w:cstheme="minorHAnsi"/>
        </w:rPr>
      </w:pPr>
      <w:r w:rsidRPr="00574AF8">
        <w:rPr>
          <w:rFonts w:cstheme="minorHAnsi"/>
        </w:rPr>
        <w:t>Display This Question:</w:t>
      </w:r>
    </w:p>
    <w:p w14:paraId="7EFFE0D0" w14:textId="77777777" w:rsidR="00FE12BA" w:rsidRPr="00574AF8" w:rsidRDefault="005E6F66">
      <w:pPr>
        <w:pStyle w:val="QDisplayLogic"/>
        <w:keepNext/>
        <w:ind w:firstLine="400"/>
        <w:rPr>
          <w:rFonts w:cstheme="minorHAnsi"/>
        </w:rPr>
      </w:pPr>
      <w:r w:rsidRPr="00574AF8">
        <w:rPr>
          <w:rFonts w:cstheme="minorHAnsi"/>
        </w:rPr>
        <w:t>If Do you have children age 4 or under? = Yes</w:t>
      </w:r>
    </w:p>
    <w:tbl>
      <w:tblPr>
        <w:tblStyle w:val="QQuestionIconTable"/>
        <w:tblW w:w="50" w:type="auto"/>
        <w:tblLook w:val="07E0" w:firstRow="1" w:lastRow="1" w:firstColumn="1" w:lastColumn="1" w:noHBand="1" w:noVBand="1"/>
      </w:tblPr>
      <w:tblGrid>
        <w:gridCol w:w="380"/>
      </w:tblGrid>
      <w:tr w:rsidR="00FE12BA" w:rsidRPr="00574AF8" w14:paraId="7EFFE0D2" w14:textId="77777777">
        <w:tc>
          <w:tcPr>
            <w:tcW w:w="50" w:type="dxa"/>
          </w:tcPr>
          <w:p w14:paraId="7EFFE0D1" w14:textId="77777777" w:rsidR="00FE12BA" w:rsidRPr="00574AF8" w:rsidRDefault="005E6F66">
            <w:pPr>
              <w:keepNext/>
              <w:rPr>
                <w:rFonts w:cstheme="minorHAnsi"/>
              </w:rPr>
            </w:pPr>
            <w:r w:rsidRPr="00574AF8">
              <w:rPr>
                <w:rFonts w:cstheme="minorHAnsi"/>
                <w:noProof/>
              </w:rPr>
              <w:drawing>
                <wp:inline distT="0" distB="0" distL="0" distR="0" wp14:anchorId="7EFFE4C5" wp14:editId="7EFFE4C6">
                  <wp:extent cx="228600" cy="228600"/>
                  <wp:effectExtent l="0" t="0" r="0" b="0"/>
                  <wp:docPr id="8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D3" w14:textId="77777777" w:rsidR="00FE12BA" w:rsidRPr="00574AF8" w:rsidRDefault="00FE12BA">
      <w:pPr>
        <w:rPr>
          <w:rFonts w:cstheme="minorHAnsi"/>
        </w:rPr>
      </w:pPr>
    </w:p>
    <w:p w14:paraId="7EFFE0D4" w14:textId="77777777" w:rsidR="00FE12BA" w:rsidRPr="00574AF8" w:rsidRDefault="005E6F66">
      <w:pPr>
        <w:keepNext/>
        <w:rPr>
          <w:rFonts w:cstheme="minorHAnsi"/>
        </w:rPr>
      </w:pPr>
      <w:r w:rsidRPr="00574AF8">
        <w:rPr>
          <w:rFonts w:cstheme="minorHAnsi"/>
        </w:rPr>
        <w:lastRenderedPageBreak/>
        <w:t>CHILD_1_2 If you have children under the age of 5, which of the following best describes what you are doing with them for childcare:</w:t>
      </w:r>
    </w:p>
    <w:p w14:paraId="7EFFE0D5" w14:textId="77777777" w:rsidR="00FE12BA" w:rsidRPr="00574AF8" w:rsidRDefault="005E6F66">
      <w:pPr>
        <w:pStyle w:val="ListParagraph"/>
        <w:keepNext/>
        <w:numPr>
          <w:ilvl w:val="0"/>
          <w:numId w:val="4"/>
        </w:numPr>
        <w:rPr>
          <w:rFonts w:cstheme="minorHAnsi"/>
        </w:rPr>
      </w:pPr>
      <w:r w:rsidRPr="00574AF8">
        <w:rPr>
          <w:rFonts w:cstheme="minorHAnsi"/>
        </w:rPr>
        <w:t xml:space="preserve">Kid(s) are in a formal daycare center/preschool  (1) </w:t>
      </w:r>
    </w:p>
    <w:p w14:paraId="7EFFE0D6" w14:textId="77777777" w:rsidR="00FE12BA" w:rsidRPr="00574AF8" w:rsidRDefault="005E6F66">
      <w:pPr>
        <w:pStyle w:val="ListParagraph"/>
        <w:keepNext/>
        <w:numPr>
          <w:ilvl w:val="0"/>
          <w:numId w:val="4"/>
        </w:numPr>
        <w:rPr>
          <w:rFonts w:cstheme="minorHAnsi"/>
        </w:rPr>
      </w:pPr>
      <w:r w:rsidRPr="00574AF8">
        <w:rPr>
          <w:rFonts w:cstheme="minorHAnsi"/>
        </w:rPr>
        <w:t xml:space="preserve">Kid (s) are in an informal daycare center/preschool  (2) </w:t>
      </w:r>
    </w:p>
    <w:p w14:paraId="7EFFE0D7" w14:textId="77777777" w:rsidR="00FE12BA" w:rsidRPr="00574AF8" w:rsidRDefault="005E6F66">
      <w:pPr>
        <w:pStyle w:val="ListParagraph"/>
        <w:keepNext/>
        <w:numPr>
          <w:ilvl w:val="0"/>
          <w:numId w:val="4"/>
        </w:numPr>
        <w:rPr>
          <w:rFonts w:cstheme="minorHAnsi"/>
        </w:rPr>
      </w:pPr>
      <w:r w:rsidRPr="00574AF8">
        <w:rPr>
          <w:rFonts w:cstheme="minorHAnsi"/>
        </w:rPr>
        <w:t xml:space="preserve">Kid(s) are being taken care of by someone other than yourself  (3) </w:t>
      </w:r>
    </w:p>
    <w:p w14:paraId="7EFFE0D8" w14:textId="77777777" w:rsidR="00FE12BA" w:rsidRPr="00574AF8" w:rsidRDefault="005E6F66">
      <w:pPr>
        <w:pStyle w:val="ListParagraph"/>
        <w:keepNext/>
        <w:numPr>
          <w:ilvl w:val="0"/>
          <w:numId w:val="4"/>
        </w:numPr>
        <w:rPr>
          <w:rFonts w:cstheme="minorHAnsi"/>
        </w:rPr>
      </w:pPr>
      <w:r w:rsidRPr="00574AF8">
        <w:rPr>
          <w:rFonts w:cstheme="minorHAnsi"/>
        </w:rPr>
        <w:t xml:space="preserve">Kid(s) are being taken care of by me/their parent  (4) </w:t>
      </w:r>
    </w:p>
    <w:p w14:paraId="7EFFE0D9" w14:textId="77777777" w:rsidR="00FE12BA" w:rsidRPr="00574AF8" w:rsidRDefault="005E6F66">
      <w:pPr>
        <w:pStyle w:val="ListParagraph"/>
        <w:keepNext/>
        <w:numPr>
          <w:ilvl w:val="0"/>
          <w:numId w:val="4"/>
        </w:numPr>
        <w:rPr>
          <w:rFonts w:cstheme="minorHAnsi"/>
        </w:rPr>
      </w:pPr>
      <w:r w:rsidRPr="00574AF8">
        <w:rPr>
          <w:rFonts w:cstheme="minorHAnsi"/>
        </w:rPr>
        <w:t>Other, specify in the box provided  (5) ________________________________________________</w:t>
      </w:r>
    </w:p>
    <w:p w14:paraId="7EFFE0DA" w14:textId="77777777" w:rsidR="00FE12BA" w:rsidRPr="00574AF8" w:rsidRDefault="00FE12BA">
      <w:pPr>
        <w:rPr>
          <w:rFonts w:cstheme="minorHAnsi"/>
        </w:rPr>
      </w:pPr>
    </w:p>
    <w:p w14:paraId="7EFFE0DB" w14:textId="77777777" w:rsidR="00FE12BA" w:rsidRPr="00574AF8" w:rsidRDefault="00FE12BA">
      <w:pPr>
        <w:pStyle w:val="QuestionSeparator"/>
        <w:rPr>
          <w:rFonts w:cstheme="minorHAnsi"/>
        </w:rPr>
      </w:pPr>
    </w:p>
    <w:p w14:paraId="7EFFE0E0" w14:textId="73634FD6" w:rsidR="00FE12BA" w:rsidRPr="00574AF8" w:rsidRDefault="00FE12BA">
      <w:pPr>
        <w:rPr>
          <w:rFonts w:cstheme="minorHAnsi"/>
        </w:rPr>
      </w:pPr>
    </w:p>
    <w:p w14:paraId="7EFFE0E1" w14:textId="77777777" w:rsidR="00FE12BA" w:rsidRPr="00574AF8" w:rsidRDefault="005E6F66">
      <w:pPr>
        <w:keepNext/>
        <w:rPr>
          <w:rFonts w:cstheme="minorHAnsi"/>
        </w:rPr>
      </w:pPr>
      <w:r w:rsidRPr="00574AF8">
        <w:rPr>
          <w:rFonts w:cstheme="minorHAnsi"/>
        </w:rPr>
        <w:t>CHILD_2 Do you have any children age 5-18?</w:t>
      </w:r>
    </w:p>
    <w:p w14:paraId="7EFFE0E2"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0E3"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0E4" w14:textId="77777777" w:rsidR="00FE12BA" w:rsidRPr="00574AF8" w:rsidRDefault="00FE12BA">
      <w:pPr>
        <w:rPr>
          <w:rFonts w:cstheme="minorHAnsi"/>
        </w:rPr>
      </w:pPr>
    </w:p>
    <w:p w14:paraId="7EFFE0E5"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E0E8" w14:textId="77777777">
        <w:tblPrEx>
          <w:tblCellMar>
            <w:top w:w="0" w:type="dxa"/>
            <w:bottom w:w="0" w:type="dxa"/>
          </w:tblCellMar>
        </w:tblPrEx>
        <w:trPr>
          <w:trHeight w:val="300"/>
        </w:trPr>
        <w:tc>
          <w:tcPr>
            <w:tcW w:w="1368" w:type="dxa"/>
            <w:tcBorders>
              <w:top w:val="nil"/>
              <w:left w:val="nil"/>
              <w:bottom w:val="nil"/>
              <w:right w:val="nil"/>
            </w:tcBorders>
          </w:tcPr>
          <w:p w14:paraId="7EFFE0E6"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E0E7"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E0E9" w14:textId="77777777" w:rsidR="00FE12BA" w:rsidRPr="00574AF8" w:rsidRDefault="005E6F66">
      <w:pPr>
        <w:rPr>
          <w:rFonts w:cstheme="minorHAnsi"/>
        </w:rPr>
      </w:pPr>
      <w:r w:rsidRPr="00574AF8">
        <w:rPr>
          <w:rFonts w:cstheme="minorHAnsi"/>
        </w:rPr>
        <w:br w:type="page"/>
      </w:r>
    </w:p>
    <w:p w14:paraId="7EFFE0EA" w14:textId="77777777" w:rsidR="00FE12BA" w:rsidRPr="00574AF8" w:rsidRDefault="005E6F66">
      <w:pPr>
        <w:pStyle w:val="QDisplayLogic"/>
        <w:keepNext/>
        <w:rPr>
          <w:rFonts w:cstheme="minorHAnsi"/>
        </w:rPr>
      </w:pPr>
      <w:r w:rsidRPr="00574AF8">
        <w:rPr>
          <w:rFonts w:cstheme="minorHAnsi"/>
        </w:rPr>
        <w:lastRenderedPageBreak/>
        <w:t>Display This Question:</w:t>
      </w:r>
    </w:p>
    <w:p w14:paraId="7EFFE0EB"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0ED" w14:textId="77777777">
        <w:tc>
          <w:tcPr>
            <w:tcW w:w="50" w:type="dxa"/>
          </w:tcPr>
          <w:p w14:paraId="7EFFE0EC" w14:textId="77777777" w:rsidR="00FE12BA" w:rsidRPr="00574AF8" w:rsidRDefault="005E6F66">
            <w:pPr>
              <w:keepNext/>
              <w:rPr>
                <w:rFonts w:cstheme="minorHAnsi"/>
              </w:rPr>
            </w:pPr>
            <w:r w:rsidRPr="00574AF8">
              <w:rPr>
                <w:rFonts w:cstheme="minorHAnsi"/>
                <w:noProof/>
              </w:rPr>
              <w:drawing>
                <wp:inline distT="0" distB="0" distL="0" distR="0" wp14:anchorId="7EFFE4C7" wp14:editId="7EFFE4C8">
                  <wp:extent cx="228600" cy="228600"/>
                  <wp:effectExtent l="0" t="0" r="0" b="0"/>
                  <wp:docPr id="8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0EE" w14:textId="77777777" w:rsidR="00FE12BA" w:rsidRPr="00574AF8" w:rsidRDefault="00FE12BA">
      <w:pPr>
        <w:rPr>
          <w:rFonts w:cstheme="minorHAnsi"/>
        </w:rPr>
      </w:pPr>
    </w:p>
    <w:p w14:paraId="7EFFE0EF" w14:textId="77777777" w:rsidR="00FE12BA" w:rsidRPr="00574AF8" w:rsidRDefault="005E6F66">
      <w:pPr>
        <w:keepNext/>
        <w:rPr>
          <w:rFonts w:cstheme="minorHAnsi"/>
        </w:rPr>
      </w:pPr>
      <w:r w:rsidRPr="00574AF8">
        <w:rPr>
          <w:rFonts w:cstheme="minorHAnsi"/>
        </w:rPr>
        <w:t>CHILD_2_1 If yes, what are their ages [check all that apply]:</w:t>
      </w:r>
    </w:p>
    <w:p w14:paraId="7EFFE0F0" w14:textId="77777777" w:rsidR="00FE12BA" w:rsidRPr="00574AF8" w:rsidRDefault="005E6F66">
      <w:pPr>
        <w:pStyle w:val="ListParagraph"/>
        <w:keepNext/>
        <w:numPr>
          <w:ilvl w:val="0"/>
          <w:numId w:val="2"/>
        </w:numPr>
        <w:rPr>
          <w:rFonts w:cstheme="minorHAnsi"/>
        </w:rPr>
      </w:pPr>
      <w:r w:rsidRPr="00574AF8">
        <w:rPr>
          <w:rFonts w:cstheme="minorHAnsi"/>
        </w:rPr>
        <w:t xml:space="preserve">5  (5) </w:t>
      </w:r>
    </w:p>
    <w:p w14:paraId="7EFFE0F1" w14:textId="77777777" w:rsidR="00FE12BA" w:rsidRPr="00574AF8" w:rsidRDefault="005E6F66">
      <w:pPr>
        <w:pStyle w:val="ListParagraph"/>
        <w:keepNext/>
        <w:numPr>
          <w:ilvl w:val="0"/>
          <w:numId w:val="2"/>
        </w:numPr>
        <w:rPr>
          <w:rFonts w:cstheme="minorHAnsi"/>
        </w:rPr>
      </w:pPr>
      <w:r w:rsidRPr="00574AF8">
        <w:rPr>
          <w:rFonts w:cstheme="minorHAnsi"/>
        </w:rPr>
        <w:t xml:space="preserve">6  (6) </w:t>
      </w:r>
    </w:p>
    <w:p w14:paraId="7EFFE0F2" w14:textId="77777777" w:rsidR="00FE12BA" w:rsidRPr="00574AF8" w:rsidRDefault="005E6F66">
      <w:pPr>
        <w:pStyle w:val="ListParagraph"/>
        <w:keepNext/>
        <w:numPr>
          <w:ilvl w:val="0"/>
          <w:numId w:val="2"/>
        </w:numPr>
        <w:rPr>
          <w:rFonts w:cstheme="minorHAnsi"/>
        </w:rPr>
      </w:pPr>
      <w:r w:rsidRPr="00574AF8">
        <w:rPr>
          <w:rFonts w:cstheme="minorHAnsi"/>
        </w:rPr>
        <w:t xml:space="preserve">7  (7) </w:t>
      </w:r>
    </w:p>
    <w:p w14:paraId="7EFFE0F3" w14:textId="77777777" w:rsidR="00FE12BA" w:rsidRPr="00574AF8" w:rsidRDefault="005E6F66">
      <w:pPr>
        <w:pStyle w:val="ListParagraph"/>
        <w:keepNext/>
        <w:numPr>
          <w:ilvl w:val="0"/>
          <w:numId w:val="2"/>
        </w:numPr>
        <w:rPr>
          <w:rFonts w:cstheme="minorHAnsi"/>
        </w:rPr>
      </w:pPr>
      <w:r w:rsidRPr="00574AF8">
        <w:rPr>
          <w:rFonts w:cstheme="minorHAnsi"/>
        </w:rPr>
        <w:t xml:space="preserve">8  (8) </w:t>
      </w:r>
    </w:p>
    <w:p w14:paraId="7EFFE0F4" w14:textId="77777777" w:rsidR="00FE12BA" w:rsidRPr="00574AF8" w:rsidRDefault="005E6F66">
      <w:pPr>
        <w:pStyle w:val="ListParagraph"/>
        <w:keepNext/>
        <w:numPr>
          <w:ilvl w:val="0"/>
          <w:numId w:val="2"/>
        </w:numPr>
        <w:rPr>
          <w:rFonts w:cstheme="minorHAnsi"/>
        </w:rPr>
      </w:pPr>
      <w:r w:rsidRPr="00574AF8">
        <w:rPr>
          <w:rFonts w:cstheme="minorHAnsi"/>
        </w:rPr>
        <w:t xml:space="preserve">9  (9) </w:t>
      </w:r>
    </w:p>
    <w:p w14:paraId="7EFFE0F5" w14:textId="77777777" w:rsidR="00FE12BA" w:rsidRPr="00574AF8" w:rsidRDefault="005E6F66">
      <w:pPr>
        <w:pStyle w:val="ListParagraph"/>
        <w:keepNext/>
        <w:numPr>
          <w:ilvl w:val="0"/>
          <w:numId w:val="2"/>
        </w:numPr>
        <w:rPr>
          <w:rFonts w:cstheme="minorHAnsi"/>
        </w:rPr>
      </w:pPr>
      <w:r w:rsidRPr="00574AF8">
        <w:rPr>
          <w:rFonts w:cstheme="minorHAnsi"/>
        </w:rPr>
        <w:t xml:space="preserve">10  (10) </w:t>
      </w:r>
    </w:p>
    <w:p w14:paraId="7EFFE0F6" w14:textId="77777777" w:rsidR="00FE12BA" w:rsidRPr="00574AF8" w:rsidRDefault="005E6F66">
      <w:pPr>
        <w:pStyle w:val="ListParagraph"/>
        <w:keepNext/>
        <w:numPr>
          <w:ilvl w:val="0"/>
          <w:numId w:val="2"/>
        </w:numPr>
        <w:rPr>
          <w:rFonts w:cstheme="minorHAnsi"/>
        </w:rPr>
      </w:pPr>
      <w:r w:rsidRPr="00574AF8">
        <w:rPr>
          <w:rFonts w:cstheme="minorHAnsi"/>
        </w:rPr>
        <w:t xml:space="preserve">11  (11) </w:t>
      </w:r>
    </w:p>
    <w:p w14:paraId="7EFFE0F7" w14:textId="77777777" w:rsidR="00FE12BA" w:rsidRPr="00574AF8" w:rsidRDefault="005E6F66">
      <w:pPr>
        <w:pStyle w:val="ListParagraph"/>
        <w:keepNext/>
        <w:numPr>
          <w:ilvl w:val="0"/>
          <w:numId w:val="2"/>
        </w:numPr>
        <w:rPr>
          <w:rFonts w:cstheme="minorHAnsi"/>
        </w:rPr>
      </w:pPr>
      <w:r w:rsidRPr="00574AF8">
        <w:rPr>
          <w:rFonts w:cstheme="minorHAnsi"/>
        </w:rPr>
        <w:t xml:space="preserve">12  (12) </w:t>
      </w:r>
    </w:p>
    <w:p w14:paraId="7EFFE0F8" w14:textId="77777777" w:rsidR="00FE12BA" w:rsidRPr="00574AF8" w:rsidRDefault="005E6F66">
      <w:pPr>
        <w:pStyle w:val="ListParagraph"/>
        <w:keepNext/>
        <w:numPr>
          <w:ilvl w:val="0"/>
          <w:numId w:val="2"/>
        </w:numPr>
        <w:rPr>
          <w:rFonts w:cstheme="minorHAnsi"/>
        </w:rPr>
      </w:pPr>
      <w:r w:rsidRPr="00574AF8">
        <w:rPr>
          <w:rFonts w:cstheme="minorHAnsi"/>
        </w:rPr>
        <w:t xml:space="preserve">13  (13) </w:t>
      </w:r>
    </w:p>
    <w:p w14:paraId="7EFFE0F9" w14:textId="77777777" w:rsidR="00FE12BA" w:rsidRPr="00574AF8" w:rsidRDefault="005E6F66">
      <w:pPr>
        <w:pStyle w:val="ListParagraph"/>
        <w:keepNext/>
        <w:numPr>
          <w:ilvl w:val="0"/>
          <w:numId w:val="2"/>
        </w:numPr>
        <w:rPr>
          <w:rFonts w:cstheme="minorHAnsi"/>
        </w:rPr>
      </w:pPr>
      <w:r w:rsidRPr="00574AF8">
        <w:rPr>
          <w:rFonts w:cstheme="minorHAnsi"/>
        </w:rPr>
        <w:t xml:space="preserve">14  (14) </w:t>
      </w:r>
    </w:p>
    <w:p w14:paraId="7EFFE0FA" w14:textId="77777777" w:rsidR="00FE12BA" w:rsidRPr="00574AF8" w:rsidRDefault="005E6F66">
      <w:pPr>
        <w:pStyle w:val="ListParagraph"/>
        <w:keepNext/>
        <w:numPr>
          <w:ilvl w:val="0"/>
          <w:numId w:val="2"/>
        </w:numPr>
        <w:rPr>
          <w:rFonts w:cstheme="minorHAnsi"/>
        </w:rPr>
      </w:pPr>
      <w:r w:rsidRPr="00574AF8">
        <w:rPr>
          <w:rFonts w:cstheme="minorHAnsi"/>
        </w:rPr>
        <w:t xml:space="preserve">15  (15) </w:t>
      </w:r>
    </w:p>
    <w:p w14:paraId="7EFFE0FB" w14:textId="77777777" w:rsidR="00FE12BA" w:rsidRPr="00574AF8" w:rsidRDefault="005E6F66">
      <w:pPr>
        <w:pStyle w:val="ListParagraph"/>
        <w:keepNext/>
        <w:numPr>
          <w:ilvl w:val="0"/>
          <w:numId w:val="2"/>
        </w:numPr>
        <w:rPr>
          <w:rFonts w:cstheme="minorHAnsi"/>
        </w:rPr>
      </w:pPr>
      <w:r w:rsidRPr="00574AF8">
        <w:rPr>
          <w:rFonts w:cstheme="minorHAnsi"/>
        </w:rPr>
        <w:t xml:space="preserve">16  (16) </w:t>
      </w:r>
    </w:p>
    <w:p w14:paraId="7EFFE0FC" w14:textId="77777777" w:rsidR="00FE12BA" w:rsidRPr="00574AF8" w:rsidRDefault="005E6F66">
      <w:pPr>
        <w:pStyle w:val="ListParagraph"/>
        <w:keepNext/>
        <w:numPr>
          <w:ilvl w:val="0"/>
          <w:numId w:val="2"/>
        </w:numPr>
        <w:rPr>
          <w:rFonts w:cstheme="minorHAnsi"/>
        </w:rPr>
      </w:pPr>
      <w:r w:rsidRPr="00574AF8">
        <w:rPr>
          <w:rFonts w:cstheme="minorHAnsi"/>
        </w:rPr>
        <w:t xml:space="preserve">17  (17) </w:t>
      </w:r>
    </w:p>
    <w:p w14:paraId="7EFFE0FD" w14:textId="77777777" w:rsidR="00FE12BA" w:rsidRPr="00574AF8" w:rsidRDefault="005E6F66">
      <w:pPr>
        <w:pStyle w:val="ListParagraph"/>
        <w:keepNext/>
        <w:numPr>
          <w:ilvl w:val="0"/>
          <w:numId w:val="2"/>
        </w:numPr>
        <w:rPr>
          <w:rFonts w:cstheme="minorHAnsi"/>
        </w:rPr>
      </w:pPr>
      <w:r w:rsidRPr="00574AF8">
        <w:rPr>
          <w:rFonts w:cstheme="minorHAnsi"/>
        </w:rPr>
        <w:t xml:space="preserve">18  (18) </w:t>
      </w:r>
    </w:p>
    <w:p w14:paraId="7EFFE0FE" w14:textId="77777777" w:rsidR="00FE12BA" w:rsidRPr="00574AF8" w:rsidRDefault="00FE12BA">
      <w:pPr>
        <w:rPr>
          <w:rFonts w:cstheme="minorHAnsi"/>
        </w:rPr>
      </w:pPr>
    </w:p>
    <w:p w14:paraId="7EFFE0FF" w14:textId="77777777" w:rsidR="00FE12BA" w:rsidRPr="00574AF8" w:rsidRDefault="00FE12BA">
      <w:pPr>
        <w:pStyle w:val="QuestionSeparator"/>
        <w:rPr>
          <w:rFonts w:cstheme="minorHAnsi"/>
        </w:rPr>
      </w:pPr>
    </w:p>
    <w:p w14:paraId="7EFFE100" w14:textId="77777777" w:rsidR="00FE12BA" w:rsidRPr="00574AF8" w:rsidRDefault="005E6F66">
      <w:pPr>
        <w:pStyle w:val="QDisplayLogic"/>
        <w:keepNext/>
        <w:rPr>
          <w:rFonts w:cstheme="minorHAnsi"/>
        </w:rPr>
      </w:pPr>
      <w:r w:rsidRPr="00574AF8">
        <w:rPr>
          <w:rFonts w:cstheme="minorHAnsi"/>
        </w:rPr>
        <w:lastRenderedPageBreak/>
        <w:t>Display This Question:</w:t>
      </w:r>
    </w:p>
    <w:p w14:paraId="7EFFE101"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03" w14:textId="77777777">
        <w:tc>
          <w:tcPr>
            <w:tcW w:w="50" w:type="dxa"/>
          </w:tcPr>
          <w:p w14:paraId="7EFFE102" w14:textId="77777777" w:rsidR="00FE12BA" w:rsidRPr="00574AF8" w:rsidRDefault="005E6F66">
            <w:pPr>
              <w:keepNext/>
              <w:rPr>
                <w:rFonts w:cstheme="minorHAnsi"/>
              </w:rPr>
            </w:pPr>
            <w:r w:rsidRPr="00574AF8">
              <w:rPr>
                <w:rFonts w:cstheme="minorHAnsi"/>
                <w:noProof/>
              </w:rPr>
              <w:drawing>
                <wp:inline distT="0" distB="0" distL="0" distR="0" wp14:anchorId="7EFFE4C9" wp14:editId="7EFFE4CA">
                  <wp:extent cx="228600" cy="228600"/>
                  <wp:effectExtent l="0" t="0" r="0" b="0"/>
                  <wp:docPr id="8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04" w14:textId="77777777" w:rsidR="00FE12BA" w:rsidRPr="00574AF8" w:rsidRDefault="00FE12BA">
      <w:pPr>
        <w:rPr>
          <w:rFonts w:cstheme="minorHAnsi"/>
        </w:rPr>
      </w:pPr>
    </w:p>
    <w:p w14:paraId="7EFFE105" w14:textId="77777777" w:rsidR="00FE12BA" w:rsidRPr="00574AF8" w:rsidRDefault="005E6F66">
      <w:pPr>
        <w:keepNext/>
        <w:rPr>
          <w:rFonts w:cstheme="minorHAnsi"/>
        </w:rPr>
      </w:pPr>
      <w:r w:rsidRPr="00574AF8">
        <w:rPr>
          <w:rFonts w:cstheme="minorHAnsi"/>
        </w:rPr>
        <w:t>CHILD_2_2 Below is a list of possible situations concerning school reopening. Please check all that apply to your current situation:</w:t>
      </w:r>
    </w:p>
    <w:p w14:paraId="7EFFE106" w14:textId="77777777" w:rsidR="00FE12BA" w:rsidRPr="00574AF8" w:rsidRDefault="005E6F66">
      <w:pPr>
        <w:pStyle w:val="ListParagraph"/>
        <w:keepNext/>
        <w:numPr>
          <w:ilvl w:val="0"/>
          <w:numId w:val="2"/>
        </w:numPr>
        <w:rPr>
          <w:rFonts w:cstheme="minorHAnsi"/>
        </w:rPr>
      </w:pPr>
      <w:r w:rsidRPr="00574AF8">
        <w:rPr>
          <w:rFonts w:cstheme="minorHAnsi"/>
        </w:rPr>
        <w:t xml:space="preserve">School is full-time in person for my child (or at least one of my children)  (1) </w:t>
      </w:r>
    </w:p>
    <w:p w14:paraId="7EFFE107" w14:textId="77777777" w:rsidR="00FE12BA" w:rsidRPr="00574AF8" w:rsidRDefault="005E6F66">
      <w:pPr>
        <w:pStyle w:val="ListParagraph"/>
        <w:keepNext/>
        <w:numPr>
          <w:ilvl w:val="0"/>
          <w:numId w:val="2"/>
        </w:numPr>
        <w:rPr>
          <w:rFonts w:cstheme="minorHAnsi"/>
        </w:rPr>
      </w:pPr>
      <w:r w:rsidRPr="00574AF8">
        <w:rPr>
          <w:rFonts w:cstheme="minorHAnsi"/>
        </w:rPr>
        <w:t xml:space="preserve">School is hybrid (part online and part in-person) for my child (or at least one of my children)  (2) </w:t>
      </w:r>
    </w:p>
    <w:p w14:paraId="7EFFE108" w14:textId="77777777" w:rsidR="00FE12BA" w:rsidRPr="00574AF8" w:rsidRDefault="005E6F66">
      <w:pPr>
        <w:pStyle w:val="ListParagraph"/>
        <w:keepNext/>
        <w:numPr>
          <w:ilvl w:val="0"/>
          <w:numId w:val="2"/>
        </w:numPr>
        <w:rPr>
          <w:rFonts w:cstheme="minorHAnsi"/>
        </w:rPr>
      </w:pPr>
      <w:r w:rsidRPr="00574AF8">
        <w:rPr>
          <w:rFonts w:cstheme="minorHAnsi"/>
        </w:rPr>
        <w:t xml:space="preserve">School is fully online for my child (or at least one of my children)  (3) </w:t>
      </w:r>
    </w:p>
    <w:p w14:paraId="7EFFE109" w14:textId="77777777" w:rsidR="00FE12BA" w:rsidRPr="00574AF8" w:rsidRDefault="005E6F66">
      <w:pPr>
        <w:pStyle w:val="ListParagraph"/>
        <w:keepNext/>
        <w:numPr>
          <w:ilvl w:val="0"/>
          <w:numId w:val="2"/>
        </w:numPr>
        <w:rPr>
          <w:rFonts w:cstheme="minorHAnsi"/>
        </w:rPr>
      </w:pPr>
      <w:r w:rsidRPr="00574AF8">
        <w:rPr>
          <w:rFonts w:cstheme="minorHAnsi"/>
        </w:rPr>
        <w:t xml:space="preserve">I am homeschooling my child (or at least one of my children)  (4) </w:t>
      </w:r>
    </w:p>
    <w:p w14:paraId="7EFFE10A" w14:textId="77777777" w:rsidR="00FE12BA" w:rsidRPr="00574AF8" w:rsidRDefault="005E6F66">
      <w:pPr>
        <w:pStyle w:val="ListParagraph"/>
        <w:keepNext/>
        <w:numPr>
          <w:ilvl w:val="0"/>
          <w:numId w:val="2"/>
        </w:numPr>
        <w:rPr>
          <w:rFonts w:cstheme="minorHAnsi"/>
        </w:rPr>
      </w:pPr>
      <w:r w:rsidRPr="00574AF8">
        <w:rPr>
          <w:rFonts w:cstheme="minorHAnsi"/>
        </w:rPr>
        <w:t xml:space="preserve">Not applicable  (5) </w:t>
      </w:r>
    </w:p>
    <w:p w14:paraId="7EFFE10B" w14:textId="77777777" w:rsidR="00FE12BA" w:rsidRPr="00574AF8" w:rsidRDefault="00FE12BA">
      <w:pPr>
        <w:rPr>
          <w:rFonts w:cstheme="minorHAnsi"/>
        </w:rPr>
      </w:pPr>
    </w:p>
    <w:p w14:paraId="7EFFE10C" w14:textId="77777777" w:rsidR="00FE12BA" w:rsidRPr="00574AF8" w:rsidRDefault="00FE12BA">
      <w:pPr>
        <w:pStyle w:val="QuestionSeparator"/>
        <w:rPr>
          <w:rFonts w:cstheme="minorHAnsi"/>
        </w:rPr>
      </w:pPr>
    </w:p>
    <w:p w14:paraId="7EFFE10D" w14:textId="77777777" w:rsidR="00FE12BA" w:rsidRPr="00574AF8" w:rsidRDefault="005E6F66">
      <w:pPr>
        <w:pStyle w:val="QDisplayLogic"/>
        <w:keepNext/>
        <w:rPr>
          <w:rFonts w:cstheme="minorHAnsi"/>
        </w:rPr>
      </w:pPr>
      <w:r w:rsidRPr="00574AF8">
        <w:rPr>
          <w:rFonts w:cstheme="minorHAnsi"/>
        </w:rPr>
        <w:t>Display This Question:</w:t>
      </w:r>
    </w:p>
    <w:p w14:paraId="7EFFE10E"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10" w14:textId="77777777">
        <w:tc>
          <w:tcPr>
            <w:tcW w:w="50" w:type="dxa"/>
          </w:tcPr>
          <w:p w14:paraId="7EFFE10F" w14:textId="77777777" w:rsidR="00FE12BA" w:rsidRPr="00574AF8" w:rsidRDefault="005E6F66">
            <w:pPr>
              <w:keepNext/>
              <w:rPr>
                <w:rFonts w:cstheme="minorHAnsi"/>
              </w:rPr>
            </w:pPr>
            <w:r w:rsidRPr="00574AF8">
              <w:rPr>
                <w:rFonts w:cstheme="minorHAnsi"/>
                <w:noProof/>
              </w:rPr>
              <w:drawing>
                <wp:inline distT="0" distB="0" distL="0" distR="0" wp14:anchorId="7EFFE4CB" wp14:editId="7EFFE4CC">
                  <wp:extent cx="228600" cy="228600"/>
                  <wp:effectExtent l="0" t="0" r="0" b="0"/>
                  <wp:docPr id="8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11" w14:textId="77777777" w:rsidR="00FE12BA" w:rsidRPr="00574AF8" w:rsidRDefault="00FE12BA">
      <w:pPr>
        <w:rPr>
          <w:rFonts w:cstheme="minorHAnsi"/>
        </w:rPr>
      </w:pPr>
    </w:p>
    <w:p w14:paraId="7EFFE112" w14:textId="77777777" w:rsidR="00FE12BA" w:rsidRPr="00574AF8" w:rsidRDefault="005E6F66">
      <w:pPr>
        <w:keepNext/>
        <w:rPr>
          <w:rFonts w:cstheme="minorHAnsi"/>
        </w:rPr>
      </w:pPr>
      <w:r w:rsidRPr="00574AF8">
        <w:rPr>
          <w:rFonts w:cstheme="minorHAnsi"/>
        </w:rPr>
        <w:t>CHILD_2_3 Have you made or joined a “pod,” or other alternative arrangements to assist with the education of your child?</w:t>
      </w:r>
    </w:p>
    <w:p w14:paraId="7EFFE113" w14:textId="77777777" w:rsidR="00FE12BA" w:rsidRPr="00574AF8" w:rsidRDefault="005E6F66">
      <w:pPr>
        <w:pStyle w:val="ListParagraph"/>
        <w:keepNext/>
        <w:numPr>
          <w:ilvl w:val="0"/>
          <w:numId w:val="4"/>
        </w:numPr>
        <w:rPr>
          <w:rFonts w:cstheme="minorHAnsi"/>
        </w:rPr>
      </w:pPr>
      <w:r w:rsidRPr="00574AF8">
        <w:rPr>
          <w:rFonts w:cstheme="minorHAnsi"/>
        </w:rPr>
        <w:t xml:space="preserve">Yes, they are currently part of a “pod” or other alternative arrangements  (1) </w:t>
      </w:r>
    </w:p>
    <w:p w14:paraId="7EFFE114" w14:textId="77777777" w:rsidR="00FE12BA" w:rsidRPr="00574AF8" w:rsidRDefault="005E6F66">
      <w:pPr>
        <w:pStyle w:val="ListParagraph"/>
        <w:keepNext/>
        <w:numPr>
          <w:ilvl w:val="0"/>
          <w:numId w:val="4"/>
        </w:numPr>
        <w:rPr>
          <w:rFonts w:cstheme="minorHAnsi"/>
        </w:rPr>
      </w:pPr>
      <w:r w:rsidRPr="00574AF8">
        <w:rPr>
          <w:rFonts w:cstheme="minorHAnsi"/>
        </w:rPr>
        <w:t xml:space="preserve">No, they are not part of a “pod” or other alternative arrangements  (2) </w:t>
      </w:r>
    </w:p>
    <w:p w14:paraId="7EFFE115" w14:textId="77777777" w:rsidR="00FE12BA" w:rsidRPr="00574AF8" w:rsidRDefault="00FE12BA">
      <w:pPr>
        <w:rPr>
          <w:rFonts w:cstheme="minorHAnsi"/>
        </w:rPr>
      </w:pPr>
    </w:p>
    <w:p w14:paraId="7EFFE116" w14:textId="77777777" w:rsidR="00FE12BA" w:rsidRPr="00574AF8" w:rsidRDefault="00FE12BA">
      <w:pPr>
        <w:pStyle w:val="QuestionSeparator"/>
        <w:rPr>
          <w:rFonts w:cstheme="minorHAnsi"/>
        </w:rPr>
      </w:pPr>
    </w:p>
    <w:p w14:paraId="7EFFE117" w14:textId="77777777" w:rsidR="00FE12BA" w:rsidRPr="00574AF8" w:rsidRDefault="005E6F66">
      <w:pPr>
        <w:pStyle w:val="QDisplayLogic"/>
        <w:keepNext/>
        <w:rPr>
          <w:rFonts w:cstheme="minorHAnsi"/>
        </w:rPr>
      </w:pPr>
      <w:r w:rsidRPr="00574AF8">
        <w:rPr>
          <w:rFonts w:cstheme="minorHAnsi"/>
        </w:rPr>
        <w:t>Display This Question:</w:t>
      </w:r>
    </w:p>
    <w:p w14:paraId="7EFFE118"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1A" w14:textId="77777777">
        <w:tc>
          <w:tcPr>
            <w:tcW w:w="50" w:type="dxa"/>
          </w:tcPr>
          <w:p w14:paraId="7EFFE119" w14:textId="77777777" w:rsidR="00FE12BA" w:rsidRPr="00574AF8" w:rsidRDefault="005E6F66">
            <w:pPr>
              <w:keepNext/>
              <w:rPr>
                <w:rFonts w:cstheme="minorHAnsi"/>
              </w:rPr>
            </w:pPr>
            <w:r w:rsidRPr="00574AF8">
              <w:rPr>
                <w:rFonts w:cstheme="minorHAnsi"/>
                <w:noProof/>
              </w:rPr>
              <w:drawing>
                <wp:inline distT="0" distB="0" distL="0" distR="0" wp14:anchorId="7EFFE4CD" wp14:editId="7EFFE4CE">
                  <wp:extent cx="228600" cy="228600"/>
                  <wp:effectExtent l="0" t="0" r="0" b="0"/>
                  <wp:docPr id="8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1B" w14:textId="77777777" w:rsidR="00FE12BA" w:rsidRPr="00574AF8" w:rsidRDefault="00FE12BA">
      <w:pPr>
        <w:rPr>
          <w:rFonts w:cstheme="minorHAnsi"/>
        </w:rPr>
      </w:pPr>
    </w:p>
    <w:p w14:paraId="7EFFE11C" w14:textId="77777777" w:rsidR="00FE12BA" w:rsidRPr="00574AF8" w:rsidRDefault="005E6F66">
      <w:pPr>
        <w:keepNext/>
        <w:rPr>
          <w:rFonts w:cstheme="minorHAnsi"/>
        </w:rPr>
      </w:pPr>
      <w:r w:rsidRPr="00574AF8">
        <w:rPr>
          <w:rFonts w:cstheme="minorHAnsi"/>
        </w:rPr>
        <w:lastRenderedPageBreak/>
        <w:t>CHILD_2_4 Did you choose to do online learning for your children even though school was available in person?</w:t>
      </w:r>
    </w:p>
    <w:p w14:paraId="7EFFE11D"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11E"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11F" w14:textId="77777777" w:rsidR="00FE12BA" w:rsidRPr="00574AF8" w:rsidRDefault="005E6F66">
      <w:pPr>
        <w:pStyle w:val="ListParagraph"/>
        <w:keepNext/>
        <w:numPr>
          <w:ilvl w:val="0"/>
          <w:numId w:val="4"/>
        </w:numPr>
        <w:rPr>
          <w:rFonts w:cstheme="minorHAnsi"/>
        </w:rPr>
      </w:pPr>
      <w:r w:rsidRPr="00574AF8">
        <w:rPr>
          <w:rFonts w:cstheme="minorHAnsi"/>
        </w:rPr>
        <w:t xml:space="preserve">Don’t know  (3) </w:t>
      </w:r>
    </w:p>
    <w:p w14:paraId="7EFFE120" w14:textId="77777777" w:rsidR="00FE12BA" w:rsidRPr="00574AF8" w:rsidRDefault="00FE12BA">
      <w:pPr>
        <w:rPr>
          <w:rFonts w:cstheme="minorHAnsi"/>
        </w:rPr>
      </w:pPr>
    </w:p>
    <w:p w14:paraId="7EFFE121" w14:textId="77777777" w:rsidR="00FE12BA" w:rsidRPr="00574AF8" w:rsidRDefault="00FE12BA">
      <w:pPr>
        <w:pStyle w:val="QuestionSeparator"/>
        <w:rPr>
          <w:rFonts w:cstheme="minorHAnsi"/>
        </w:rPr>
      </w:pPr>
    </w:p>
    <w:p w14:paraId="7EFFE125" w14:textId="2EDFECFA" w:rsidR="00FE12BA" w:rsidRPr="00574AF8" w:rsidRDefault="00FE12BA">
      <w:pPr>
        <w:rPr>
          <w:rFonts w:cstheme="minorHAnsi"/>
        </w:rPr>
      </w:pPr>
    </w:p>
    <w:p w14:paraId="7EFFE126" w14:textId="77777777" w:rsidR="00FE12BA" w:rsidRPr="00574AF8" w:rsidRDefault="005E6F66">
      <w:pPr>
        <w:pStyle w:val="QDisplayLogic"/>
        <w:keepNext/>
        <w:rPr>
          <w:rFonts w:cstheme="minorHAnsi"/>
        </w:rPr>
      </w:pPr>
      <w:r w:rsidRPr="00574AF8">
        <w:rPr>
          <w:rFonts w:cstheme="minorHAnsi"/>
        </w:rPr>
        <w:t>Display This Question:</w:t>
      </w:r>
    </w:p>
    <w:p w14:paraId="7EFFE127" w14:textId="77777777" w:rsidR="00FE12BA" w:rsidRPr="00574AF8" w:rsidRDefault="005E6F66">
      <w:pPr>
        <w:pStyle w:val="QDisplayLogic"/>
        <w:keepNext/>
        <w:ind w:firstLine="400"/>
        <w:rPr>
          <w:rFonts w:cstheme="minorHAnsi"/>
        </w:rPr>
      </w:pPr>
      <w:r w:rsidRPr="00574AF8">
        <w:rPr>
          <w:rFonts w:cstheme="minorHAnsi"/>
        </w:rPr>
        <w:t>If Did you choose to do online learning for your children even though school was available in person? = Yes</w:t>
      </w:r>
    </w:p>
    <w:tbl>
      <w:tblPr>
        <w:tblStyle w:val="QQuestionIconTable"/>
        <w:tblW w:w="50" w:type="auto"/>
        <w:tblLook w:val="07E0" w:firstRow="1" w:lastRow="1" w:firstColumn="1" w:lastColumn="1" w:noHBand="1" w:noVBand="1"/>
      </w:tblPr>
      <w:tblGrid>
        <w:gridCol w:w="380"/>
      </w:tblGrid>
      <w:tr w:rsidR="00FE12BA" w:rsidRPr="00574AF8" w14:paraId="7EFFE129" w14:textId="77777777">
        <w:tc>
          <w:tcPr>
            <w:tcW w:w="50" w:type="dxa"/>
          </w:tcPr>
          <w:p w14:paraId="7EFFE128" w14:textId="77777777" w:rsidR="00FE12BA" w:rsidRPr="00574AF8" w:rsidRDefault="005E6F66">
            <w:pPr>
              <w:keepNext/>
              <w:rPr>
                <w:rFonts w:cstheme="minorHAnsi"/>
              </w:rPr>
            </w:pPr>
            <w:r w:rsidRPr="00574AF8">
              <w:rPr>
                <w:rFonts w:cstheme="minorHAnsi"/>
                <w:noProof/>
              </w:rPr>
              <w:drawing>
                <wp:inline distT="0" distB="0" distL="0" distR="0" wp14:anchorId="7EFFE4CF" wp14:editId="7EFFE4D0">
                  <wp:extent cx="228600" cy="228600"/>
                  <wp:effectExtent l="0" t="0" r="0" b="0"/>
                  <wp:docPr id="9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2A" w14:textId="77777777" w:rsidR="00FE12BA" w:rsidRPr="00574AF8" w:rsidRDefault="00FE12BA">
      <w:pPr>
        <w:rPr>
          <w:rFonts w:cstheme="minorHAnsi"/>
        </w:rPr>
      </w:pPr>
    </w:p>
    <w:p w14:paraId="7EFFE12B" w14:textId="77777777" w:rsidR="00FE12BA" w:rsidRPr="00574AF8" w:rsidRDefault="005E6F66">
      <w:pPr>
        <w:keepNext/>
        <w:rPr>
          <w:rFonts w:cstheme="minorHAnsi"/>
        </w:rPr>
      </w:pPr>
      <w:r w:rsidRPr="00574AF8">
        <w:rPr>
          <w:rFonts w:cstheme="minorHAnsi"/>
        </w:rPr>
        <w:t xml:space="preserve">CHILD_2_4_1 </w:t>
      </w:r>
      <w:r w:rsidRPr="00574AF8">
        <w:rPr>
          <w:rFonts w:cstheme="minorHAnsi"/>
        </w:rPr>
        <w:br/>
        <w:t>IF YES, which reason best reflects the primary reason why you chose to do online schooling for your child:</w:t>
      </w:r>
    </w:p>
    <w:p w14:paraId="7EFFE12C" w14:textId="77777777" w:rsidR="00FE12BA" w:rsidRPr="00574AF8" w:rsidRDefault="005E6F66">
      <w:pPr>
        <w:pStyle w:val="ListParagraph"/>
        <w:keepNext/>
        <w:numPr>
          <w:ilvl w:val="0"/>
          <w:numId w:val="4"/>
        </w:numPr>
        <w:rPr>
          <w:rFonts w:cstheme="minorHAnsi"/>
        </w:rPr>
      </w:pPr>
      <w:r w:rsidRPr="00574AF8">
        <w:rPr>
          <w:rFonts w:cstheme="minorHAnsi"/>
        </w:rPr>
        <w:t xml:space="preserve">Concern about your child’s safety  (1) </w:t>
      </w:r>
    </w:p>
    <w:p w14:paraId="7EFFE12D" w14:textId="77777777" w:rsidR="00FE12BA" w:rsidRPr="00574AF8" w:rsidRDefault="005E6F66">
      <w:pPr>
        <w:pStyle w:val="ListParagraph"/>
        <w:keepNext/>
        <w:numPr>
          <w:ilvl w:val="0"/>
          <w:numId w:val="4"/>
        </w:numPr>
        <w:rPr>
          <w:rFonts w:cstheme="minorHAnsi"/>
        </w:rPr>
      </w:pPr>
      <w:r w:rsidRPr="00574AF8">
        <w:rPr>
          <w:rFonts w:cstheme="minorHAnsi"/>
        </w:rPr>
        <w:t xml:space="preserve">Concern about the safety of teachers or those in the broader community  (2) </w:t>
      </w:r>
    </w:p>
    <w:p w14:paraId="7EFFE12E" w14:textId="77777777" w:rsidR="00FE12BA" w:rsidRPr="00574AF8" w:rsidRDefault="005E6F66">
      <w:pPr>
        <w:pStyle w:val="ListParagraph"/>
        <w:keepNext/>
        <w:numPr>
          <w:ilvl w:val="0"/>
          <w:numId w:val="4"/>
        </w:numPr>
        <w:rPr>
          <w:rFonts w:cstheme="minorHAnsi"/>
        </w:rPr>
      </w:pPr>
      <w:r w:rsidRPr="00574AF8">
        <w:rPr>
          <w:rFonts w:cstheme="minorHAnsi"/>
        </w:rPr>
        <w:t xml:space="preserve">Concern about your own safety or immediate household’s safety if they brought the virus home  (3) </w:t>
      </w:r>
    </w:p>
    <w:p w14:paraId="7EFFE12F" w14:textId="77777777" w:rsidR="00FE12BA" w:rsidRPr="00574AF8" w:rsidRDefault="005E6F66">
      <w:pPr>
        <w:pStyle w:val="ListParagraph"/>
        <w:keepNext/>
        <w:numPr>
          <w:ilvl w:val="0"/>
          <w:numId w:val="4"/>
        </w:numPr>
        <w:rPr>
          <w:rFonts w:cstheme="minorHAnsi"/>
        </w:rPr>
      </w:pPr>
      <w:r w:rsidRPr="00574AF8">
        <w:rPr>
          <w:rFonts w:cstheme="minorHAnsi"/>
        </w:rPr>
        <w:t xml:space="preserve">Concern about social distancing measures and mask wearing in schools  (4) </w:t>
      </w:r>
    </w:p>
    <w:p w14:paraId="7EFFE130" w14:textId="77777777" w:rsidR="00FE12BA" w:rsidRPr="00574AF8" w:rsidRDefault="005E6F66">
      <w:pPr>
        <w:pStyle w:val="ListParagraph"/>
        <w:keepNext/>
        <w:numPr>
          <w:ilvl w:val="0"/>
          <w:numId w:val="4"/>
        </w:numPr>
        <w:rPr>
          <w:rFonts w:cstheme="minorHAnsi"/>
        </w:rPr>
      </w:pPr>
      <w:r w:rsidRPr="00574AF8">
        <w:rPr>
          <w:rFonts w:cstheme="minorHAnsi"/>
        </w:rPr>
        <w:t xml:space="preserve">Homeschooling is not issue for you  (5) </w:t>
      </w:r>
    </w:p>
    <w:p w14:paraId="7EFFE131" w14:textId="77777777" w:rsidR="00FE12BA" w:rsidRPr="00574AF8" w:rsidRDefault="005E6F66">
      <w:pPr>
        <w:pStyle w:val="ListParagraph"/>
        <w:keepNext/>
        <w:numPr>
          <w:ilvl w:val="0"/>
          <w:numId w:val="4"/>
        </w:numPr>
        <w:rPr>
          <w:rFonts w:cstheme="minorHAnsi"/>
        </w:rPr>
      </w:pPr>
      <w:r w:rsidRPr="00574AF8">
        <w:rPr>
          <w:rFonts w:cstheme="minorHAnsi"/>
        </w:rPr>
        <w:t>Other, specify in the box below  (6) ________________________________________________</w:t>
      </w:r>
    </w:p>
    <w:p w14:paraId="7EFFE132" w14:textId="77777777" w:rsidR="00FE12BA" w:rsidRPr="00574AF8" w:rsidRDefault="00FE12BA">
      <w:pPr>
        <w:rPr>
          <w:rFonts w:cstheme="minorHAnsi"/>
        </w:rPr>
      </w:pPr>
    </w:p>
    <w:p w14:paraId="7EFFE133" w14:textId="77777777" w:rsidR="00FE12BA" w:rsidRPr="00574AF8" w:rsidRDefault="00FE12BA">
      <w:pPr>
        <w:pStyle w:val="QuestionSeparator"/>
        <w:rPr>
          <w:rFonts w:cstheme="minorHAnsi"/>
        </w:rPr>
      </w:pPr>
    </w:p>
    <w:p w14:paraId="7EFFE134" w14:textId="77777777" w:rsidR="00FE12BA" w:rsidRPr="00574AF8" w:rsidRDefault="005E6F66">
      <w:pPr>
        <w:pStyle w:val="QDisplayLogic"/>
        <w:keepNext/>
        <w:rPr>
          <w:rFonts w:cstheme="minorHAnsi"/>
        </w:rPr>
      </w:pPr>
      <w:r w:rsidRPr="00574AF8">
        <w:rPr>
          <w:rFonts w:cstheme="minorHAnsi"/>
        </w:rPr>
        <w:t>Display This Question:</w:t>
      </w:r>
    </w:p>
    <w:p w14:paraId="7EFFE135"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37" w14:textId="77777777">
        <w:tc>
          <w:tcPr>
            <w:tcW w:w="50" w:type="dxa"/>
          </w:tcPr>
          <w:p w14:paraId="7EFFE136" w14:textId="77777777" w:rsidR="00FE12BA" w:rsidRPr="00574AF8" w:rsidRDefault="005E6F66">
            <w:pPr>
              <w:keepNext/>
              <w:rPr>
                <w:rFonts w:cstheme="minorHAnsi"/>
              </w:rPr>
            </w:pPr>
            <w:r w:rsidRPr="00574AF8">
              <w:rPr>
                <w:rFonts w:cstheme="minorHAnsi"/>
                <w:noProof/>
              </w:rPr>
              <w:drawing>
                <wp:inline distT="0" distB="0" distL="0" distR="0" wp14:anchorId="7EFFE4D1" wp14:editId="7EFFE4D2">
                  <wp:extent cx="228600" cy="228600"/>
                  <wp:effectExtent l="0" t="0" r="0" b="0"/>
                  <wp:docPr id="9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38" w14:textId="77777777" w:rsidR="00FE12BA" w:rsidRPr="00574AF8" w:rsidRDefault="00FE12BA">
      <w:pPr>
        <w:rPr>
          <w:rFonts w:cstheme="minorHAnsi"/>
        </w:rPr>
      </w:pPr>
    </w:p>
    <w:p w14:paraId="7EFFE139" w14:textId="77777777" w:rsidR="00FE12BA" w:rsidRPr="00574AF8" w:rsidRDefault="005E6F66">
      <w:pPr>
        <w:keepNext/>
        <w:rPr>
          <w:rFonts w:cstheme="minorHAnsi"/>
        </w:rPr>
      </w:pPr>
      <w:r w:rsidRPr="00574AF8">
        <w:rPr>
          <w:rFonts w:cstheme="minorHAnsi"/>
        </w:rPr>
        <w:lastRenderedPageBreak/>
        <w:t>CHILD_2_5 Does your child have a condition that might put them at risk for COVID-19 related complications?</w:t>
      </w:r>
    </w:p>
    <w:p w14:paraId="7EFFE13A" w14:textId="77777777" w:rsidR="00FE12BA" w:rsidRPr="00574AF8" w:rsidRDefault="005E6F66">
      <w:pPr>
        <w:pStyle w:val="ListParagraph"/>
        <w:keepNext/>
        <w:numPr>
          <w:ilvl w:val="0"/>
          <w:numId w:val="4"/>
        </w:numPr>
        <w:rPr>
          <w:rFonts w:cstheme="minorHAnsi"/>
        </w:rPr>
      </w:pPr>
      <w:r w:rsidRPr="00574AF8">
        <w:rPr>
          <w:rFonts w:cstheme="minorHAnsi"/>
        </w:rPr>
        <w:t>Yes, specify in the box below  (1) ________________________________________________</w:t>
      </w:r>
    </w:p>
    <w:p w14:paraId="7EFFE13B"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13C" w14:textId="77777777" w:rsidR="00FE12BA" w:rsidRPr="00574AF8" w:rsidRDefault="005E6F66">
      <w:pPr>
        <w:pStyle w:val="ListParagraph"/>
        <w:keepNext/>
        <w:numPr>
          <w:ilvl w:val="0"/>
          <w:numId w:val="4"/>
        </w:numPr>
        <w:rPr>
          <w:rFonts w:cstheme="minorHAnsi"/>
        </w:rPr>
      </w:pPr>
      <w:r w:rsidRPr="00574AF8">
        <w:rPr>
          <w:rFonts w:cstheme="minorHAnsi"/>
        </w:rPr>
        <w:t xml:space="preserve">Don't know  (3) </w:t>
      </w:r>
    </w:p>
    <w:p w14:paraId="7EFFE13D" w14:textId="77777777" w:rsidR="00FE12BA" w:rsidRPr="00574AF8" w:rsidRDefault="00FE12BA">
      <w:pPr>
        <w:rPr>
          <w:rFonts w:cstheme="minorHAnsi"/>
        </w:rPr>
      </w:pPr>
    </w:p>
    <w:p w14:paraId="7EFFE13E" w14:textId="77777777" w:rsidR="00FE12BA" w:rsidRPr="00574AF8" w:rsidRDefault="00FE12BA">
      <w:pPr>
        <w:pStyle w:val="QuestionSeparator"/>
        <w:rPr>
          <w:rFonts w:cstheme="minorHAnsi"/>
        </w:rPr>
      </w:pPr>
    </w:p>
    <w:p w14:paraId="7EFFE13F" w14:textId="77777777" w:rsidR="00FE12BA" w:rsidRPr="00574AF8" w:rsidRDefault="005E6F66">
      <w:pPr>
        <w:pStyle w:val="QDisplayLogic"/>
        <w:keepNext/>
        <w:rPr>
          <w:rFonts w:cstheme="minorHAnsi"/>
        </w:rPr>
      </w:pPr>
      <w:r w:rsidRPr="00574AF8">
        <w:rPr>
          <w:rFonts w:cstheme="minorHAnsi"/>
        </w:rPr>
        <w:t>Display This Question:</w:t>
      </w:r>
    </w:p>
    <w:p w14:paraId="7EFFE140"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42" w14:textId="77777777">
        <w:tc>
          <w:tcPr>
            <w:tcW w:w="50" w:type="dxa"/>
          </w:tcPr>
          <w:p w14:paraId="7EFFE141" w14:textId="77777777" w:rsidR="00FE12BA" w:rsidRPr="00574AF8" w:rsidRDefault="005E6F66">
            <w:pPr>
              <w:keepNext/>
              <w:rPr>
                <w:rFonts w:cstheme="minorHAnsi"/>
              </w:rPr>
            </w:pPr>
            <w:r w:rsidRPr="00574AF8">
              <w:rPr>
                <w:rFonts w:cstheme="minorHAnsi"/>
                <w:noProof/>
              </w:rPr>
              <w:drawing>
                <wp:inline distT="0" distB="0" distL="0" distR="0" wp14:anchorId="7EFFE4D3" wp14:editId="7EFFE4D4">
                  <wp:extent cx="228600" cy="228600"/>
                  <wp:effectExtent l="0" t="0" r="0" b="0"/>
                  <wp:docPr id="9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43" w14:textId="77777777" w:rsidR="00FE12BA" w:rsidRPr="00574AF8" w:rsidRDefault="00FE12BA">
      <w:pPr>
        <w:rPr>
          <w:rFonts w:cstheme="minorHAnsi"/>
        </w:rPr>
      </w:pPr>
    </w:p>
    <w:p w14:paraId="7EFFE144" w14:textId="77777777" w:rsidR="00FE12BA" w:rsidRPr="00574AF8" w:rsidRDefault="005E6F66">
      <w:pPr>
        <w:keepNext/>
        <w:rPr>
          <w:rFonts w:cstheme="minorHAnsi"/>
        </w:rPr>
      </w:pPr>
      <w:r w:rsidRPr="00574AF8">
        <w:rPr>
          <w:rFonts w:cstheme="minorHAnsi"/>
        </w:rPr>
        <w:t>CHILD_2_6 Outside of school, which of the following best describes what you are doing for childcare?</w:t>
      </w:r>
    </w:p>
    <w:p w14:paraId="7EFFE145" w14:textId="77777777" w:rsidR="00FE12BA" w:rsidRPr="00574AF8" w:rsidRDefault="005E6F66">
      <w:pPr>
        <w:pStyle w:val="ListParagraph"/>
        <w:keepNext/>
        <w:numPr>
          <w:ilvl w:val="0"/>
          <w:numId w:val="4"/>
        </w:numPr>
        <w:rPr>
          <w:rFonts w:cstheme="minorHAnsi"/>
        </w:rPr>
      </w:pPr>
      <w:r w:rsidRPr="00574AF8">
        <w:rPr>
          <w:rFonts w:cstheme="minorHAnsi"/>
        </w:rPr>
        <w:t xml:space="preserve">Kids are doing in-person before or after school care  (1) </w:t>
      </w:r>
    </w:p>
    <w:p w14:paraId="7EFFE146" w14:textId="77777777" w:rsidR="00FE12BA" w:rsidRPr="00574AF8" w:rsidRDefault="005E6F66">
      <w:pPr>
        <w:pStyle w:val="ListParagraph"/>
        <w:keepNext/>
        <w:numPr>
          <w:ilvl w:val="0"/>
          <w:numId w:val="4"/>
        </w:numPr>
        <w:rPr>
          <w:rFonts w:cstheme="minorHAnsi"/>
        </w:rPr>
      </w:pPr>
      <w:r w:rsidRPr="00574AF8">
        <w:rPr>
          <w:rFonts w:cstheme="minorHAnsi"/>
        </w:rPr>
        <w:t xml:space="preserve">Kids are home with me/partner  (2) </w:t>
      </w:r>
    </w:p>
    <w:p w14:paraId="7EFFE147" w14:textId="77777777" w:rsidR="00FE12BA" w:rsidRPr="00574AF8" w:rsidRDefault="005E6F66">
      <w:pPr>
        <w:pStyle w:val="ListParagraph"/>
        <w:keepNext/>
        <w:numPr>
          <w:ilvl w:val="0"/>
          <w:numId w:val="4"/>
        </w:numPr>
        <w:rPr>
          <w:rFonts w:cstheme="minorHAnsi"/>
        </w:rPr>
      </w:pPr>
      <w:r w:rsidRPr="00574AF8">
        <w:rPr>
          <w:rFonts w:cstheme="minorHAnsi"/>
        </w:rPr>
        <w:t xml:space="preserve">Kids are being watched by a grandparent  (3) </w:t>
      </w:r>
    </w:p>
    <w:p w14:paraId="7EFFE148" w14:textId="77777777" w:rsidR="00FE12BA" w:rsidRPr="00574AF8" w:rsidRDefault="005E6F66">
      <w:pPr>
        <w:pStyle w:val="ListParagraph"/>
        <w:keepNext/>
        <w:numPr>
          <w:ilvl w:val="0"/>
          <w:numId w:val="4"/>
        </w:numPr>
        <w:rPr>
          <w:rFonts w:cstheme="minorHAnsi"/>
        </w:rPr>
      </w:pPr>
      <w:r w:rsidRPr="00574AF8">
        <w:rPr>
          <w:rFonts w:cstheme="minorHAnsi"/>
        </w:rPr>
        <w:t xml:space="preserve">Kids are being watched by older sibling  (4) </w:t>
      </w:r>
    </w:p>
    <w:p w14:paraId="7EFFE149" w14:textId="77777777" w:rsidR="00FE12BA" w:rsidRPr="00574AF8" w:rsidRDefault="005E6F66">
      <w:pPr>
        <w:pStyle w:val="ListParagraph"/>
        <w:keepNext/>
        <w:numPr>
          <w:ilvl w:val="0"/>
          <w:numId w:val="4"/>
        </w:numPr>
        <w:rPr>
          <w:rFonts w:cstheme="minorHAnsi"/>
        </w:rPr>
      </w:pPr>
      <w:r w:rsidRPr="00574AF8">
        <w:rPr>
          <w:rFonts w:cstheme="minorHAnsi"/>
        </w:rPr>
        <w:t>Kids are being watched by another caretaker, specify  (5) ________________________________________________</w:t>
      </w:r>
    </w:p>
    <w:p w14:paraId="7EFFE14A" w14:textId="77777777" w:rsidR="00FE12BA" w:rsidRPr="00574AF8" w:rsidRDefault="005E6F66">
      <w:pPr>
        <w:pStyle w:val="ListParagraph"/>
        <w:keepNext/>
        <w:numPr>
          <w:ilvl w:val="0"/>
          <w:numId w:val="4"/>
        </w:numPr>
        <w:rPr>
          <w:rFonts w:cstheme="minorHAnsi"/>
        </w:rPr>
      </w:pPr>
      <w:r w:rsidRPr="00574AF8">
        <w:rPr>
          <w:rFonts w:cstheme="minorHAnsi"/>
        </w:rPr>
        <w:t xml:space="preserve">Kids are independent enough to watch themselves  (6) </w:t>
      </w:r>
    </w:p>
    <w:p w14:paraId="7EFFE14B" w14:textId="77777777" w:rsidR="00FE12BA" w:rsidRPr="00574AF8" w:rsidRDefault="005E6F66">
      <w:pPr>
        <w:pStyle w:val="ListParagraph"/>
        <w:keepNext/>
        <w:numPr>
          <w:ilvl w:val="0"/>
          <w:numId w:val="4"/>
        </w:numPr>
        <w:rPr>
          <w:rFonts w:cstheme="minorHAnsi"/>
        </w:rPr>
      </w:pPr>
      <w:r w:rsidRPr="00574AF8">
        <w:rPr>
          <w:rFonts w:cstheme="minorHAnsi"/>
        </w:rPr>
        <w:t>Other, specify below  (7) ________________________________________________</w:t>
      </w:r>
    </w:p>
    <w:p w14:paraId="7EFFE14C" w14:textId="77777777" w:rsidR="00FE12BA" w:rsidRPr="00574AF8" w:rsidRDefault="00FE12BA">
      <w:pPr>
        <w:rPr>
          <w:rFonts w:cstheme="minorHAnsi"/>
        </w:rPr>
      </w:pPr>
    </w:p>
    <w:p w14:paraId="7EFFE14D" w14:textId="77777777" w:rsidR="00FE12BA" w:rsidRPr="00574AF8" w:rsidRDefault="00FE12BA">
      <w:pPr>
        <w:pStyle w:val="QuestionSeparator"/>
        <w:rPr>
          <w:rFonts w:cstheme="minorHAnsi"/>
        </w:rPr>
      </w:pPr>
    </w:p>
    <w:p w14:paraId="7EFFE14E" w14:textId="77777777" w:rsidR="00FE12BA" w:rsidRPr="00574AF8" w:rsidRDefault="005E6F66">
      <w:pPr>
        <w:pStyle w:val="QDisplayLogic"/>
        <w:keepNext/>
        <w:rPr>
          <w:rFonts w:cstheme="minorHAnsi"/>
        </w:rPr>
      </w:pPr>
      <w:r w:rsidRPr="00574AF8">
        <w:rPr>
          <w:rFonts w:cstheme="minorHAnsi"/>
        </w:rPr>
        <w:t>Display This Question:</w:t>
      </w:r>
    </w:p>
    <w:p w14:paraId="7EFFE14F"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51" w14:textId="77777777">
        <w:tc>
          <w:tcPr>
            <w:tcW w:w="50" w:type="dxa"/>
          </w:tcPr>
          <w:p w14:paraId="7EFFE150" w14:textId="77777777" w:rsidR="00FE12BA" w:rsidRPr="00574AF8" w:rsidRDefault="005E6F66">
            <w:pPr>
              <w:keepNext/>
              <w:rPr>
                <w:rFonts w:cstheme="minorHAnsi"/>
              </w:rPr>
            </w:pPr>
            <w:r w:rsidRPr="00574AF8">
              <w:rPr>
                <w:rFonts w:cstheme="minorHAnsi"/>
                <w:noProof/>
              </w:rPr>
              <w:drawing>
                <wp:inline distT="0" distB="0" distL="0" distR="0" wp14:anchorId="7EFFE4D5" wp14:editId="7EFFE4D6">
                  <wp:extent cx="228600" cy="228600"/>
                  <wp:effectExtent l="0" t="0" r="0" b="0"/>
                  <wp:docPr id="9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52" w14:textId="77777777" w:rsidR="00FE12BA" w:rsidRPr="00574AF8" w:rsidRDefault="00FE12BA">
      <w:pPr>
        <w:rPr>
          <w:rFonts w:cstheme="minorHAnsi"/>
        </w:rPr>
      </w:pPr>
    </w:p>
    <w:p w14:paraId="7EFFE153" w14:textId="77777777" w:rsidR="00FE12BA" w:rsidRPr="00574AF8" w:rsidRDefault="005E6F66">
      <w:pPr>
        <w:keepNext/>
        <w:rPr>
          <w:rFonts w:cstheme="minorHAnsi"/>
        </w:rPr>
      </w:pPr>
      <w:r w:rsidRPr="00574AF8">
        <w:rPr>
          <w:rFonts w:cstheme="minorHAnsi"/>
        </w:rPr>
        <w:lastRenderedPageBreak/>
        <w:t>CHILD_2_7 Which of the following best reflects your level of satisfaction with your school district’s decision regarding school reopening?</w:t>
      </w:r>
    </w:p>
    <w:p w14:paraId="7EFFE154" w14:textId="77777777" w:rsidR="00FE12BA" w:rsidRPr="00574AF8" w:rsidRDefault="005E6F66">
      <w:pPr>
        <w:pStyle w:val="ListParagraph"/>
        <w:keepNext/>
        <w:numPr>
          <w:ilvl w:val="0"/>
          <w:numId w:val="4"/>
        </w:numPr>
        <w:rPr>
          <w:rFonts w:cstheme="minorHAnsi"/>
        </w:rPr>
      </w:pPr>
      <w:r w:rsidRPr="00574AF8">
        <w:rPr>
          <w:rFonts w:cstheme="minorHAnsi"/>
        </w:rPr>
        <w:t xml:space="preserve">Very satisfied  (1) </w:t>
      </w:r>
    </w:p>
    <w:p w14:paraId="7EFFE155"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satisfied  (2) </w:t>
      </w:r>
    </w:p>
    <w:p w14:paraId="7EFFE156" w14:textId="77777777" w:rsidR="00FE12BA" w:rsidRPr="00574AF8" w:rsidRDefault="005E6F66">
      <w:pPr>
        <w:pStyle w:val="ListParagraph"/>
        <w:keepNext/>
        <w:numPr>
          <w:ilvl w:val="0"/>
          <w:numId w:val="4"/>
        </w:numPr>
        <w:rPr>
          <w:rFonts w:cstheme="minorHAnsi"/>
        </w:rPr>
      </w:pPr>
      <w:r w:rsidRPr="00574AF8">
        <w:rPr>
          <w:rFonts w:cstheme="minorHAnsi"/>
        </w:rPr>
        <w:t xml:space="preserve">Not very satisfied  (3) </w:t>
      </w:r>
    </w:p>
    <w:p w14:paraId="7EFFE157" w14:textId="77777777" w:rsidR="00FE12BA" w:rsidRPr="00574AF8" w:rsidRDefault="005E6F66">
      <w:pPr>
        <w:pStyle w:val="ListParagraph"/>
        <w:keepNext/>
        <w:numPr>
          <w:ilvl w:val="0"/>
          <w:numId w:val="4"/>
        </w:numPr>
        <w:rPr>
          <w:rFonts w:cstheme="minorHAnsi"/>
        </w:rPr>
      </w:pPr>
      <w:r w:rsidRPr="00574AF8">
        <w:rPr>
          <w:rFonts w:cstheme="minorHAnsi"/>
        </w:rPr>
        <w:t xml:space="preserve">Not at all satisfied  (4) </w:t>
      </w:r>
    </w:p>
    <w:p w14:paraId="7EFFE158" w14:textId="77777777" w:rsidR="00FE12BA" w:rsidRPr="00574AF8" w:rsidRDefault="00FE12BA">
      <w:pPr>
        <w:rPr>
          <w:rFonts w:cstheme="minorHAnsi"/>
        </w:rPr>
      </w:pPr>
    </w:p>
    <w:p w14:paraId="7EFFE159"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E15C" w14:textId="77777777">
        <w:tblPrEx>
          <w:tblCellMar>
            <w:top w:w="0" w:type="dxa"/>
            <w:bottom w:w="0" w:type="dxa"/>
          </w:tblCellMar>
        </w:tblPrEx>
        <w:trPr>
          <w:trHeight w:val="300"/>
        </w:trPr>
        <w:tc>
          <w:tcPr>
            <w:tcW w:w="1368" w:type="dxa"/>
            <w:tcBorders>
              <w:top w:val="nil"/>
              <w:left w:val="nil"/>
              <w:bottom w:val="nil"/>
              <w:right w:val="nil"/>
            </w:tcBorders>
          </w:tcPr>
          <w:p w14:paraId="7EFFE15A"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E15B"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E15D" w14:textId="77777777" w:rsidR="00FE12BA" w:rsidRPr="00574AF8" w:rsidRDefault="005E6F66">
      <w:pPr>
        <w:rPr>
          <w:rFonts w:cstheme="minorHAnsi"/>
        </w:rPr>
      </w:pPr>
      <w:r w:rsidRPr="00574AF8">
        <w:rPr>
          <w:rFonts w:cstheme="minorHAnsi"/>
        </w:rPr>
        <w:br w:type="page"/>
      </w:r>
    </w:p>
    <w:p w14:paraId="7EFFE15E" w14:textId="77777777" w:rsidR="00FE12BA" w:rsidRPr="00574AF8" w:rsidRDefault="005E6F66">
      <w:pPr>
        <w:pStyle w:val="QDisplayLogic"/>
        <w:keepNext/>
        <w:rPr>
          <w:rFonts w:cstheme="minorHAnsi"/>
        </w:rPr>
      </w:pPr>
      <w:r w:rsidRPr="00574AF8">
        <w:rPr>
          <w:rFonts w:cstheme="minorHAnsi"/>
        </w:rPr>
        <w:lastRenderedPageBreak/>
        <w:t>Display This Question:</w:t>
      </w:r>
    </w:p>
    <w:p w14:paraId="7EFFE15F"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61" w14:textId="77777777">
        <w:tc>
          <w:tcPr>
            <w:tcW w:w="50" w:type="dxa"/>
          </w:tcPr>
          <w:p w14:paraId="7EFFE160" w14:textId="77777777" w:rsidR="00FE12BA" w:rsidRPr="00574AF8" w:rsidRDefault="005E6F66">
            <w:pPr>
              <w:keepNext/>
              <w:rPr>
                <w:rFonts w:cstheme="minorHAnsi"/>
              </w:rPr>
            </w:pPr>
            <w:r w:rsidRPr="00574AF8">
              <w:rPr>
                <w:rFonts w:cstheme="minorHAnsi"/>
                <w:noProof/>
              </w:rPr>
              <w:drawing>
                <wp:inline distT="0" distB="0" distL="0" distR="0" wp14:anchorId="7EFFE4D7" wp14:editId="7EFFE4D8">
                  <wp:extent cx="228600" cy="228600"/>
                  <wp:effectExtent l="0" t="0" r="0" b="0"/>
                  <wp:docPr id="9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62" w14:textId="77777777" w:rsidR="00FE12BA" w:rsidRPr="00574AF8" w:rsidRDefault="00FE12BA">
      <w:pPr>
        <w:rPr>
          <w:rFonts w:cstheme="minorHAnsi"/>
        </w:rPr>
      </w:pPr>
    </w:p>
    <w:p w14:paraId="7EFFE163" w14:textId="77777777" w:rsidR="00FE12BA" w:rsidRPr="00574AF8" w:rsidRDefault="005E6F66">
      <w:pPr>
        <w:keepNext/>
        <w:rPr>
          <w:rFonts w:cstheme="minorHAnsi"/>
        </w:rPr>
      </w:pPr>
      <w:r w:rsidRPr="00574AF8">
        <w:rPr>
          <w:rFonts w:cstheme="minorHAnsi"/>
        </w:rPr>
        <w:t>CHILD_2_8 Do you have access to adequate high-speed internet connection in your home?</w:t>
      </w:r>
    </w:p>
    <w:p w14:paraId="7EFFE164"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165"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166" w14:textId="77777777" w:rsidR="00FE12BA" w:rsidRPr="00574AF8" w:rsidRDefault="00FE12BA">
      <w:pPr>
        <w:rPr>
          <w:rFonts w:cstheme="minorHAnsi"/>
        </w:rPr>
      </w:pPr>
    </w:p>
    <w:p w14:paraId="7EFFE167" w14:textId="77777777" w:rsidR="00FE12BA" w:rsidRPr="00574AF8" w:rsidRDefault="00FE12BA">
      <w:pPr>
        <w:pStyle w:val="QuestionSeparator"/>
        <w:rPr>
          <w:rFonts w:cstheme="minorHAnsi"/>
        </w:rPr>
      </w:pPr>
    </w:p>
    <w:p w14:paraId="7EFFE168" w14:textId="77777777" w:rsidR="00FE12BA" w:rsidRPr="00574AF8" w:rsidRDefault="005E6F66">
      <w:pPr>
        <w:pStyle w:val="QDisplayLogic"/>
        <w:keepNext/>
        <w:rPr>
          <w:rFonts w:cstheme="minorHAnsi"/>
        </w:rPr>
      </w:pPr>
      <w:r w:rsidRPr="00574AF8">
        <w:rPr>
          <w:rFonts w:cstheme="minorHAnsi"/>
        </w:rPr>
        <w:t>Display This Question:</w:t>
      </w:r>
    </w:p>
    <w:p w14:paraId="7EFFE169"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6B" w14:textId="77777777">
        <w:tc>
          <w:tcPr>
            <w:tcW w:w="50" w:type="dxa"/>
          </w:tcPr>
          <w:p w14:paraId="7EFFE16A" w14:textId="77777777" w:rsidR="00FE12BA" w:rsidRPr="00574AF8" w:rsidRDefault="005E6F66">
            <w:pPr>
              <w:keepNext/>
              <w:rPr>
                <w:rFonts w:cstheme="minorHAnsi"/>
              </w:rPr>
            </w:pPr>
            <w:r w:rsidRPr="00574AF8">
              <w:rPr>
                <w:rFonts w:cstheme="minorHAnsi"/>
                <w:noProof/>
              </w:rPr>
              <w:drawing>
                <wp:inline distT="0" distB="0" distL="0" distR="0" wp14:anchorId="7EFFE4D9" wp14:editId="7EFFE4DA">
                  <wp:extent cx="228600" cy="228600"/>
                  <wp:effectExtent l="0" t="0" r="0" b="0"/>
                  <wp:docPr id="9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6C" w14:textId="77777777" w:rsidR="00FE12BA" w:rsidRPr="00574AF8" w:rsidRDefault="00FE12BA">
      <w:pPr>
        <w:rPr>
          <w:rFonts w:cstheme="minorHAnsi"/>
        </w:rPr>
      </w:pPr>
    </w:p>
    <w:p w14:paraId="7EFFE16D" w14:textId="77777777" w:rsidR="00FE12BA" w:rsidRPr="00574AF8" w:rsidRDefault="005E6F66">
      <w:pPr>
        <w:keepNext/>
        <w:rPr>
          <w:rFonts w:cstheme="minorHAnsi"/>
        </w:rPr>
      </w:pPr>
      <w:r w:rsidRPr="00574AF8">
        <w:rPr>
          <w:rFonts w:cstheme="minorHAnsi"/>
        </w:rPr>
        <w:t>CHILD_2_9 How often have you needed to leave your child under age 10 in what you consider to be potentially unsafe circumstances due to lack of available childcare since March of 2020?</w:t>
      </w:r>
    </w:p>
    <w:p w14:paraId="7EFFE16E" w14:textId="77777777" w:rsidR="00FE12BA" w:rsidRPr="00574AF8" w:rsidRDefault="005E6F66">
      <w:pPr>
        <w:pStyle w:val="ListParagraph"/>
        <w:keepNext/>
        <w:numPr>
          <w:ilvl w:val="0"/>
          <w:numId w:val="4"/>
        </w:numPr>
        <w:rPr>
          <w:rFonts w:cstheme="minorHAnsi"/>
        </w:rPr>
      </w:pPr>
      <w:r w:rsidRPr="00574AF8">
        <w:rPr>
          <w:rFonts w:cstheme="minorHAnsi"/>
        </w:rPr>
        <w:t xml:space="preserve">Never  (1) </w:t>
      </w:r>
    </w:p>
    <w:p w14:paraId="7EFFE16F" w14:textId="77777777" w:rsidR="00FE12BA" w:rsidRPr="00574AF8" w:rsidRDefault="005E6F66">
      <w:pPr>
        <w:pStyle w:val="ListParagraph"/>
        <w:keepNext/>
        <w:numPr>
          <w:ilvl w:val="0"/>
          <w:numId w:val="4"/>
        </w:numPr>
        <w:rPr>
          <w:rFonts w:cstheme="minorHAnsi"/>
        </w:rPr>
      </w:pPr>
      <w:r w:rsidRPr="00574AF8">
        <w:rPr>
          <w:rFonts w:cstheme="minorHAnsi"/>
        </w:rPr>
        <w:t xml:space="preserve">Sometimes  (2) </w:t>
      </w:r>
    </w:p>
    <w:p w14:paraId="7EFFE170" w14:textId="77777777" w:rsidR="00FE12BA" w:rsidRPr="00574AF8" w:rsidRDefault="005E6F66">
      <w:pPr>
        <w:pStyle w:val="ListParagraph"/>
        <w:keepNext/>
        <w:numPr>
          <w:ilvl w:val="0"/>
          <w:numId w:val="4"/>
        </w:numPr>
        <w:rPr>
          <w:rFonts w:cstheme="minorHAnsi"/>
        </w:rPr>
      </w:pPr>
      <w:r w:rsidRPr="00574AF8">
        <w:rPr>
          <w:rFonts w:cstheme="minorHAnsi"/>
        </w:rPr>
        <w:t xml:space="preserve">A lot  (3) </w:t>
      </w:r>
    </w:p>
    <w:p w14:paraId="7EFFE171" w14:textId="77777777" w:rsidR="00FE12BA" w:rsidRPr="00574AF8" w:rsidRDefault="005E6F66">
      <w:pPr>
        <w:pStyle w:val="ListParagraph"/>
        <w:keepNext/>
        <w:numPr>
          <w:ilvl w:val="0"/>
          <w:numId w:val="4"/>
        </w:numPr>
        <w:rPr>
          <w:rFonts w:cstheme="minorHAnsi"/>
        </w:rPr>
      </w:pPr>
      <w:r w:rsidRPr="00574AF8">
        <w:rPr>
          <w:rFonts w:cstheme="minorHAnsi"/>
        </w:rPr>
        <w:t xml:space="preserve">All the time  (4) </w:t>
      </w:r>
    </w:p>
    <w:p w14:paraId="7EFFE172" w14:textId="77777777" w:rsidR="00FE12BA" w:rsidRPr="00574AF8" w:rsidRDefault="005E6F66">
      <w:pPr>
        <w:pStyle w:val="ListParagraph"/>
        <w:keepNext/>
        <w:numPr>
          <w:ilvl w:val="0"/>
          <w:numId w:val="4"/>
        </w:numPr>
        <w:rPr>
          <w:rFonts w:cstheme="minorHAnsi"/>
        </w:rPr>
      </w:pPr>
      <w:r w:rsidRPr="00574AF8">
        <w:rPr>
          <w:rFonts w:cstheme="minorHAnsi"/>
        </w:rPr>
        <w:t xml:space="preserve">Not applicable  (5) </w:t>
      </w:r>
    </w:p>
    <w:p w14:paraId="7EFFE173" w14:textId="77777777" w:rsidR="00FE12BA" w:rsidRPr="00574AF8" w:rsidRDefault="00FE12BA">
      <w:pPr>
        <w:rPr>
          <w:rFonts w:cstheme="minorHAnsi"/>
        </w:rPr>
      </w:pPr>
    </w:p>
    <w:p w14:paraId="7EFFE174" w14:textId="77777777" w:rsidR="00FE12BA" w:rsidRPr="00574AF8" w:rsidRDefault="00FE12BA">
      <w:pPr>
        <w:pStyle w:val="QuestionSeparator"/>
        <w:rPr>
          <w:rFonts w:cstheme="minorHAnsi"/>
        </w:rPr>
      </w:pPr>
    </w:p>
    <w:p w14:paraId="7EFFE175" w14:textId="77777777" w:rsidR="00FE12BA" w:rsidRPr="00574AF8" w:rsidRDefault="005E6F66">
      <w:pPr>
        <w:pStyle w:val="QDisplayLogic"/>
        <w:keepNext/>
        <w:rPr>
          <w:rFonts w:cstheme="minorHAnsi"/>
        </w:rPr>
      </w:pPr>
      <w:r w:rsidRPr="00574AF8">
        <w:rPr>
          <w:rFonts w:cstheme="minorHAnsi"/>
        </w:rPr>
        <w:t>Display This Question:</w:t>
      </w:r>
    </w:p>
    <w:p w14:paraId="7EFFE176"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78" w14:textId="77777777">
        <w:tc>
          <w:tcPr>
            <w:tcW w:w="50" w:type="dxa"/>
          </w:tcPr>
          <w:p w14:paraId="7EFFE177" w14:textId="77777777" w:rsidR="00FE12BA" w:rsidRPr="00574AF8" w:rsidRDefault="005E6F66">
            <w:pPr>
              <w:keepNext/>
              <w:rPr>
                <w:rFonts w:cstheme="minorHAnsi"/>
              </w:rPr>
            </w:pPr>
            <w:r w:rsidRPr="00574AF8">
              <w:rPr>
                <w:rFonts w:cstheme="minorHAnsi"/>
                <w:noProof/>
              </w:rPr>
              <w:drawing>
                <wp:inline distT="0" distB="0" distL="0" distR="0" wp14:anchorId="7EFFE4DB" wp14:editId="7EFFE4DC">
                  <wp:extent cx="228600" cy="228600"/>
                  <wp:effectExtent l="0" t="0" r="0" b="0"/>
                  <wp:docPr id="9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79" w14:textId="77777777" w:rsidR="00FE12BA" w:rsidRPr="00574AF8" w:rsidRDefault="00FE12BA">
      <w:pPr>
        <w:rPr>
          <w:rFonts w:cstheme="minorHAnsi"/>
        </w:rPr>
      </w:pPr>
    </w:p>
    <w:p w14:paraId="7EFFE17A" w14:textId="77777777" w:rsidR="00FE12BA" w:rsidRPr="00574AF8" w:rsidRDefault="005E6F66">
      <w:pPr>
        <w:keepNext/>
        <w:rPr>
          <w:rFonts w:cstheme="minorHAnsi"/>
        </w:rPr>
      </w:pPr>
      <w:r w:rsidRPr="00574AF8">
        <w:rPr>
          <w:rFonts w:cstheme="minorHAnsi"/>
        </w:rPr>
        <w:lastRenderedPageBreak/>
        <w:t>CHILD_2_10 How much trouble have you had finding adequate childcare for your children since March 2020:</w:t>
      </w:r>
    </w:p>
    <w:p w14:paraId="7EFFE17B" w14:textId="77777777" w:rsidR="00FE12BA" w:rsidRPr="00574AF8" w:rsidRDefault="005E6F66">
      <w:pPr>
        <w:pStyle w:val="ListParagraph"/>
        <w:keepNext/>
        <w:numPr>
          <w:ilvl w:val="0"/>
          <w:numId w:val="4"/>
        </w:numPr>
        <w:rPr>
          <w:rFonts w:cstheme="minorHAnsi"/>
        </w:rPr>
      </w:pPr>
      <w:r w:rsidRPr="00574AF8">
        <w:rPr>
          <w:rFonts w:cstheme="minorHAnsi"/>
        </w:rPr>
        <w:t xml:space="preserve">A lot   (1) </w:t>
      </w:r>
    </w:p>
    <w:p w14:paraId="7EFFE17C" w14:textId="77777777" w:rsidR="00FE12BA" w:rsidRPr="00574AF8" w:rsidRDefault="005E6F66">
      <w:pPr>
        <w:pStyle w:val="ListParagraph"/>
        <w:keepNext/>
        <w:numPr>
          <w:ilvl w:val="0"/>
          <w:numId w:val="4"/>
        </w:numPr>
        <w:rPr>
          <w:rFonts w:cstheme="minorHAnsi"/>
        </w:rPr>
      </w:pPr>
      <w:r w:rsidRPr="00574AF8">
        <w:rPr>
          <w:rFonts w:cstheme="minorHAnsi"/>
        </w:rPr>
        <w:t xml:space="preserve">A little   (2) </w:t>
      </w:r>
    </w:p>
    <w:p w14:paraId="7EFFE17D" w14:textId="77777777" w:rsidR="00FE12BA" w:rsidRPr="00574AF8" w:rsidRDefault="005E6F66">
      <w:pPr>
        <w:pStyle w:val="ListParagraph"/>
        <w:keepNext/>
        <w:numPr>
          <w:ilvl w:val="0"/>
          <w:numId w:val="4"/>
        </w:numPr>
        <w:rPr>
          <w:rFonts w:cstheme="minorHAnsi"/>
        </w:rPr>
      </w:pPr>
      <w:r w:rsidRPr="00574AF8">
        <w:rPr>
          <w:rFonts w:cstheme="minorHAnsi"/>
        </w:rPr>
        <w:t xml:space="preserve">Not at all  (3) </w:t>
      </w:r>
    </w:p>
    <w:p w14:paraId="7EFFE17E" w14:textId="77777777" w:rsidR="00FE12BA" w:rsidRPr="00574AF8" w:rsidRDefault="005E6F66">
      <w:pPr>
        <w:pStyle w:val="ListParagraph"/>
        <w:keepNext/>
        <w:numPr>
          <w:ilvl w:val="0"/>
          <w:numId w:val="4"/>
        </w:numPr>
        <w:rPr>
          <w:rFonts w:cstheme="minorHAnsi"/>
        </w:rPr>
      </w:pPr>
      <w:r w:rsidRPr="00574AF8">
        <w:rPr>
          <w:rFonts w:cstheme="minorHAnsi"/>
        </w:rPr>
        <w:t xml:space="preserve">Not applicable  (4) </w:t>
      </w:r>
    </w:p>
    <w:p w14:paraId="7EFFE17F" w14:textId="77777777" w:rsidR="00FE12BA" w:rsidRPr="00574AF8" w:rsidRDefault="00FE12BA">
      <w:pPr>
        <w:rPr>
          <w:rFonts w:cstheme="minorHAnsi"/>
        </w:rPr>
      </w:pPr>
    </w:p>
    <w:p w14:paraId="7EFFE180" w14:textId="77777777" w:rsidR="00FE12BA" w:rsidRPr="00574AF8" w:rsidRDefault="00FE12BA">
      <w:pPr>
        <w:pStyle w:val="QuestionSeparator"/>
        <w:rPr>
          <w:rFonts w:cstheme="minorHAnsi"/>
        </w:rPr>
      </w:pPr>
    </w:p>
    <w:p w14:paraId="7EFFE181" w14:textId="77777777" w:rsidR="00FE12BA" w:rsidRPr="00574AF8" w:rsidRDefault="005E6F66">
      <w:pPr>
        <w:pStyle w:val="QDisplayLogic"/>
        <w:keepNext/>
        <w:rPr>
          <w:rFonts w:cstheme="minorHAnsi"/>
        </w:rPr>
      </w:pPr>
      <w:r w:rsidRPr="00574AF8">
        <w:rPr>
          <w:rFonts w:cstheme="minorHAnsi"/>
        </w:rPr>
        <w:t>Display This Question:</w:t>
      </w:r>
    </w:p>
    <w:p w14:paraId="7EFFE182"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84" w14:textId="77777777">
        <w:tc>
          <w:tcPr>
            <w:tcW w:w="50" w:type="dxa"/>
          </w:tcPr>
          <w:p w14:paraId="7EFFE183" w14:textId="77777777" w:rsidR="00FE12BA" w:rsidRPr="00574AF8" w:rsidRDefault="005E6F66">
            <w:pPr>
              <w:keepNext/>
              <w:rPr>
                <w:rFonts w:cstheme="minorHAnsi"/>
              </w:rPr>
            </w:pPr>
            <w:r w:rsidRPr="00574AF8">
              <w:rPr>
                <w:rFonts w:cstheme="minorHAnsi"/>
                <w:noProof/>
              </w:rPr>
              <w:drawing>
                <wp:inline distT="0" distB="0" distL="0" distR="0" wp14:anchorId="7EFFE4DD" wp14:editId="7EFFE4DE">
                  <wp:extent cx="228600" cy="228600"/>
                  <wp:effectExtent l="0" t="0" r="0" b="0"/>
                  <wp:docPr id="9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85" w14:textId="77777777" w:rsidR="00FE12BA" w:rsidRPr="00574AF8" w:rsidRDefault="00FE12BA">
      <w:pPr>
        <w:rPr>
          <w:rFonts w:cstheme="minorHAnsi"/>
        </w:rPr>
      </w:pPr>
    </w:p>
    <w:p w14:paraId="7EFFE186" w14:textId="77777777" w:rsidR="00FE12BA" w:rsidRPr="00574AF8" w:rsidRDefault="005E6F66">
      <w:pPr>
        <w:keepNext/>
        <w:rPr>
          <w:rFonts w:cstheme="minorHAnsi"/>
        </w:rPr>
      </w:pPr>
      <w:r w:rsidRPr="00574AF8">
        <w:rPr>
          <w:rFonts w:cstheme="minorHAnsi"/>
        </w:rPr>
        <w:t>CHILD_2_11 Which of the following is your school district doing to reduce risk of transmission in the school [check all that apply]:</w:t>
      </w:r>
    </w:p>
    <w:p w14:paraId="7EFFE187" w14:textId="77777777" w:rsidR="00FE12BA" w:rsidRPr="00574AF8" w:rsidRDefault="005E6F66">
      <w:pPr>
        <w:pStyle w:val="ListParagraph"/>
        <w:keepNext/>
        <w:numPr>
          <w:ilvl w:val="0"/>
          <w:numId w:val="2"/>
        </w:numPr>
        <w:rPr>
          <w:rFonts w:cstheme="minorHAnsi"/>
        </w:rPr>
      </w:pPr>
      <w:r w:rsidRPr="00574AF8">
        <w:rPr>
          <w:rFonts w:cstheme="minorHAnsi"/>
        </w:rPr>
        <w:tab/>
        <w:t xml:space="preserve">Requiring mask wearing  (1) </w:t>
      </w:r>
    </w:p>
    <w:p w14:paraId="7EFFE188" w14:textId="77777777" w:rsidR="00FE12BA" w:rsidRPr="00574AF8" w:rsidRDefault="005E6F66">
      <w:pPr>
        <w:pStyle w:val="ListParagraph"/>
        <w:keepNext/>
        <w:numPr>
          <w:ilvl w:val="0"/>
          <w:numId w:val="2"/>
        </w:numPr>
        <w:rPr>
          <w:rFonts w:cstheme="minorHAnsi"/>
        </w:rPr>
      </w:pPr>
      <w:r w:rsidRPr="00574AF8">
        <w:rPr>
          <w:rFonts w:cstheme="minorHAnsi"/>
        </w:rPr>
        <w:tab/>
        <w:t xml:space="preserve">Spacing desks in class  (2) </w:t>
      </w:r>
    </w:p>
    <w:p w14:paraId="7EFFE189" w14:textId="77777777" w:rsidR="00FE12BA" w:rsidRPr="00574AF8" w:rsidRDefault="005E6F66">
      <w:pPr>
        <w:pStyle w:val="ListParagraph"/>
        <w:keepNext/>
        <w:numPr>
          <w:ilvl w:val="0"/>
          <w:numId w:val="2"/>
        </w:numPr>
        <w:rPr>
          <w:rFonts w:cstheme="minorHAnsi"/>
        </w:rPr>
      </w:pPr>
      <w:r w:rsidRPr="00574AF8">
        <w:rPr>
          <w:rFonts w:cstheme="minorHAnsi"/>
        </w:rPr>
        <w:tab/>
        <w:t xml:space="preserve">Limiting mixing of students from different classes  (3) </w:t>
      </w:r>
    </w:p>
    <w:p w14:paraId="7EFFE18A" w14:textId="77777777" w:rsidR="00FE12BA" w:rsidRPr="00574AF8" w:rsidRDefault="005E6F66">
      <w:pPr>
        <w:pStyle w:val="ListParagraph"/>
        <w:keepNext/>
        <w:numPr>
          <w:ilvl w:val="0"/>
          <w:numId w:val="2"/>
        </w:numPr>
        <w:rPr>
          <w:rFonts w:cstheme="minorHAnsi"/>
        </w:rPr>
      </w:pPr>
      <w:r w:rsidRPr="00574AF8">
        <w:rPr>
          <w:rFonts w:cstheme="minorHAnsi"/>
        </w:rPr>
        <w:tab/>
        <w:t xml:space="preserve">Improving ventilation/air filtration systems in schools  (4) </w:t>
      </w:r>
    </w:p>
    <w:p w14:paraId="7EFFE18B" w14:textId="77777777" w:rsidR="00FE12BA" w:rsidRPr="00574AF8" w:rsidRDefault="005E6F66">
      <w:pPr>
        <w:pStyle w:val="ListParagraph"/>
        <w:keepNext/>
        <w:numPr>
          <w:ilvl w:val="0"/>
          <w:numId w:val="2"/>
        </w:numPr>
        <w:rPr>
          <w:rFonts w:cstheme="minorHAnsi"/>
        </w:rPr>
      </w:pPr>
      <w:r w:rsidRPr="00574AF8">
        <w:rPr>
          <w:rFonts w:cstheme="minorHAnsi"/>
        </w:rPr>
        <w:t xml:space="preserve">Regularly testing teachers/staff for Coronavirus  (5) </w:t>
      </w:r>
    </w:p>
    <w:p w14:paraId="7EFFE18C" w14:textId="77777777" w:rsidR="00FE12BA" w:rsidRPr="00574AF8" w:rsidRDefault="005E6F66">
      <w:pPr>
        <w:pStyle w:val="ListParagraph"/>
        <w:keepNext/>
        <w:numPr>
          <w:ilvl w:val="0"/>
          <w:numId w:val="2"/>
        </w:numPr>
        <w:rPr>
          <w:rFonts w:cstheme="minorHAnsi"/>
        </w:rPr>
      </w:pPr>
      <w:r w:rsidRPr="00574AF8">
        <w:rPr>
          <w:rFonts w:cstheme="minorHAnsi"/>
        </w:rPr>
        <w:t xml:space="preserve">Don't know/Not applicable  (6) </w:t>
      </w:r>
    </w:p>
    <w:p w14:paraId="7EFFE18D" w14:textId="77777777" w:rsidR="00FE12BA" w:rsidRPr="00574AF8" w:rsidRDefault="00FE12BA">
      <w:pPr>
        <w:rPr>
          <w:rFonts w:cstheme="minorHAnsi"/>
        </w:rPr>
      </w:pPr>
    </w:p>
    <w:p w14:paraId="7EFFE18E"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E191" w14:textId="77777777">
        <w:tblPrEx>
          <w:tblCellMar>
            <w:top w:w="0" w:type="dxa"/>
            <w:bottom w:w="0" w:type="dxa"/>
          </w:tblCellMar>
        </w:tblPrEx>
        <w:trPr>
          <w:trHeight w:val="300"/>
        </w:trPr>
        <w:tc>
          <w:tcPr>
            <w:tcW w:w="1368" w:type="dxa"/>
            <w:tcBorders>
              <w:top w:val="nil"/>
              <w:left w:val="nil"/>
              <w:bottom w:val="nil"/>
              <w:right w:val="nil"/>
            </w:tcBorders>
          </w:tcPr>
          <w:p w14:paraId="7EFFE18F"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E190"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E192" w14:textId="77777777" w:rsidR="00FE12BA" w:rsidRPr="00574AF8" w:rsidRDefault="005E6F66">
      <w:pPr>
        <w:rPr>
          <w:rFonts w:cstheme="minorHAnsi"/>
        </w:rPr>
      </w:pPr>
      <w:r w:rsidRPr="00574AF8">
        <w:rPr>
          <w:rFonts w:cstheme="minorHAnsi"/>
        </w:rPr>
        <w:br w:type="page"/>
      </w:r>
    </w:p>
    <w:p w14:paraId="7EFFE197" w14:textId="77777777" w:rsidR="00FE12BA" w:rsidRPr="00574AF8" w:rsidRDefault="005E6F66">
      <w:pPr>
        <w:pStyle w:val="QDisplayLogic"/>
        <w:keepNext/>
        <w:rPr>
          <w:rFonts w:cstheme="minorHAnsi"/>
        </w:rPr>
      </w:pPr>
      <w:r w:rsidRPr="00574AF8">
        <w:rPr>
          <w:rFonts w:cstheme="minorHAnsi"/>
        </w:rPr>
        <w:lastRenderedPageBreak/>
        <w:t>Display This Question:</w:t>
      </w:r>
    </w:p>
    <w:p w14:paraId="7EFFE198"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9A" w14:textId="77777777">
        <w:tc>
          <w:tcPr>
            <w:tcW w:w="50" w:type="dxa"/>
          </w:tcPr>
          <w:p w14:paraId="7EFFE199" w14:textId="77777777" w:rsidR="00FE12BA" w:rsidRPr="00574AF8" w:rsidRDefault="005E6F66">
            <w:pPr>
              <w:keepNext/>
              <w:rPr>
                <w:rFonts w:cstheme="minorHAnsi"/>
              </w:rPr>
            </w:pPr>
            <w:r w:rsidRPr="00574AF8">
              <w:rPr>
                <w:rFonts w:cstheme="minorHAnsi"/>
                <w:noProof/>
              </w:rPr>
              <w:drawing>
                <wp:inline distT="0" distB="0" distL="0" distR="0" wp14:anchorId="7EFFE4DF" wp14:editId="7EFFE4E0">
                  <wp:extent cx="228600" cy="228600"/>
                  <wp:effectExtent l="0" t="0" r="0" b="0"/>
                  <wp:docPr id="9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9B" w14:textId="77777777" w:rsidR="00FE12BA" w:rsidRPr="00574AF8" w:rsidRDefault="00FE12BA">
      <w:pPr>
        <w:rPr>
          <w:rFonts w:cstheme="minorHAnsi"/>
        </w:rPr>
      </w:pPr>
    </w:p>
    <w:p w14:paraId="7EFFE19C" w14:textId="77777777" w:rsidR="00FE12BA" w:rsidRPr="00574AF8" w:rsidRDefault="005E6F66">
      <w:pPr>
        <w:keepNext/>
        <w:rPr>
          <w:rFonts w:cstheme="minorHAnsi"/>
        </w:rPr>
      </w:pPr>
      <w:r w:rsidRPr="00574AF8">
        <w:rPr>
          <w:rFonts w:cstheme="minorHAnsi"/>
        </w:rPr>
        <w:t>CHILD_2_12 How worried are you about your children falling behind in school due to the lock-downs or schools not being fully in-person?</w:t>
      </w:r>
    </w:p>
    <w:p w14:paraId="7EFFE19D" w14:textId="77777777" w:rsidR="00FE12BA" w:rsidRPr="00574AF8" w:rsidRDefault="005E6F66">
      <w:pPr>
        <w:pStyle w:val="ListParagraph"/>
        <w:keepNext/>
        <w:numPr>
          <w:ilvl w:val="0"/>
          <w:numId w:val="4"/>
        </w:numPr>
        <w:rPr>
          <w:rFonts w:cstheme="minorHAnsi"/>
        </w:rPr>
      </w:pPr>
      <w:r w:rsidRPr="00574AF8">
        <w:rPr>
          <w:rFonts w:cstheme="minorHAnsi"/>
        </w:rPr>
        <w:t xml:space="preserve">Very worried  (1) </w:t>
      </w:r>
    </w:p>
    <w:p w14:paraId="7EFFE19E"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worried  (2) </w:t>
      </w:r>
    </w:p>
    <w:p w14:paraId="7EFFE19F" w14:textId="77777777" w:rsidR="00FE12BA" w:rsidRPr="00574AF8" w:rsidRDefault="005E6F66">
      <w:pPr>
        <w:pStyle w:val="ListParagraph"/>
        <w:keepNext/>
        <w:numPr>
          <w:ilvl w:val="0"/>
          <w:numId w:val="4"/>
        </w:numPr>
        <w:rPr>
          <w:rFonts w:cstheme="minorHAnsi"/>
        </w:rPr>
      </w:pPr>
      <w:r w:rsidRPr="00574AF8">
        <w:rPr>
          <w:rFonts w:cstheme="minorHAnsi"/>
        </w:rPr>
        <w:t xml:space="preserve">Not worried at all  (3) </w:t>
      </w:r>
    </w:p>
    <w:p w14:paraId="7EFFE1A0" w14:textId="77777777" w:rsidR="00FE12BA" w:rsidRPr="00574AF8" w:rsidRDefault="005E6F66">
      <w:pPr>
        <w:pStyle w:val="ListParagraph"/>
        <w:keepNext/>
        <w:numPr>
          <w:ilvl w:val="0"/>
          <w:numId w:val="4"/>
        </w:numPr>
        <w:rPr>
          <w:rFonts w:cstheme="minorHAnsi"/>
        </w:rPr>
      </w:pPr>
      <w:r w:rsidRPr="00574AF8">
        <w:rPr>
          <w:rFonts w:cstheme="minorHAnsi"/>
        </w:rPr>
        <w:t xml:space="preserve">Don't know  (4) </w:t>
      </w:r>
    </w:p>
    <w:p w14:paraId="7EFFE1A1" w14:textId="77777777" w:rsidR="00FE12BA" w:rsidRPr="00574AF8" w:rsidRDefault="00FE12BA">
      <w:pPr>
        <w:rPr>
          <w:rFonts w:cstheme="minorHAnsi"/>
        </w:rPr>
      </w:pPr>
    </w:p>
    <w:p w14:paraId="7EFFE1A2" w14:textId="77777777" w:rsidR="00FE12BA" w:rsidRPr="00574AF8" w:rsidRDefault="00FE12BA">
      <w:pPr>
        <w:pStyle w:val="QuestionSeparator"/>
        <w:rPr>
          <w:rFonts w:cstheme="minorHAnsi"/>
        </w:rPr>
      </w:pPr>
    </w:p>
    <w:p w14:paraId="7EFFE1A3" w14:textId="77777777" w:rsidR="00FE12BA" w:rsidRPr="00574AF8" w:rsidRDefault="005E6F66">
      <w:pPr>
        <w:pStyle w:val="QDisplayLogic"/>
        <w:keepNext/>
        <w:rPr>
          <w:rFonts w:cstheme="minorHAnsi"/>
        </w:rPr>
      </w:pPr>
      <w:r w:rsidRPr="00574AF8">
        <w:rPr>
          <w:rFonts w:cstheme="minorHAnsi"/>
        </w:rPr>
        <w:t>Display This Question:</w:t>
      </w:r>
    </w:p>
    <w:p w14:paraId="7EFFE1A4"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A6" w14:textId="77777777">
        <w:tc>
          <w:tcPr>
            <w:tcW w:w="50" w:type="dxa"/>
          </w:tcPr>
          <w:p w14:paraId="7EFFE1A5" w14:textId="77777777" w:rsidR="00FE12BA" w:rsidRPr="00574AF8" w:rsidRDefault="005E6F66">
            <w:pPr>
              <w:keepNext/>
              <w:rPr>
                <w:rFonts w:cstheme="minorHAnsi"/>
              </w:rPr>
            </w:pPr>
            <w:r w:rsidRPr="00574AF8">
              <w:rPr>
                <w:rFonts w:cstheme="minorHAnsi"/>
                <w:noProof/>
              </w:rPr>
              <w:drawing>
                <wp:inline distT="0" distB="0" distL="0" distR="0" wp14:anchorId="7EFFE4E1" wp14:editId="7EFFE4E2">
                  <wp:extent cx="228600" cy="228600"/>
                  <wp:effectExtent l="0" t="0" r="0" b="0"/>
                  <wp:docPr id="9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A7" w14:textId="77777777" w:rsidR="00FE12BA" w:rsidRPr="00574AF8" w:rsidRDefault="00FE12BA">
      <w:pPr>
        <w:rPr>
          <w:rFonts w:cstheme="minorHAnsi"/>
        </w:rPr>
      </w:pPr>
    </w:p>
    <w:p w14:paraId="7EFFE1A8" w14:textId="77777777" w:rsidR="00FE12BA" w:rsidRPr="00574AF8" w:rsidRDefault="005E6F66">
      <w:pPr>
        <w:keepNext/>
        <w:rPr>
          <w:rFonts w:cstheme="minorHAnsi"/>
        </w:rPr>
      </w:pPr>
      <w:r w:rsidRPr="00574AF8">
        <w:rPr>
          <w:rFonts w:cstheme="minorHAnsi"/>
        </w:rPr>
        <w:t>CHILD_2_13 Which of the following concerns you more:</w:t>
      </w:r>
    </w:p>
    <w:p w14:paraId="7EFFE1A9" w14:textId="77777777" w:rsidR="00FE12BA" w:rsidRPr="00574AF8" w:rsidRDefault="005E6F66">
      <w:pPr>
        <w:pStyle w:val="ListParagraph"/>
        <w:keepNext/>
        <w:numPr>
          <w:ilvl w:val="0"/>
          <w:numId w:val="4"/>
        </w:numPr>
        <w:rPr>
          <w:rFonts w:cstheme="minorHAnsi"/>
        </w:rPr>
      </w:pPr>
      <w:r w:rsidRPr="00574AF8">
        <w:rPr>
          <w:rFonts w:cstheme="minorHAnsi"/>
        </w:rPr>
        <w:t xml:space="preserve">Schools closing or staying closed  (1) </w:t>
      </w:r>
    </w:p>
    <w:p w14:paraId="7EFFE1AA" w14:textId="77777777" w:rsidR="00FE12BA" w:rsidRPr="00574AF8" w:rsidRDefault="005E6F66">
      <w:pPr>
        <w:pStyle w:val="ListParagraph"/>
        <w:keepNext/>
        <w:numPr>
          <w:ilvl w:val="0"/>
          <w:numId w:val="4"/>
        </w:numPr>
        <w:rPr>
          <w:rFonts w:cstheme="minorHAnsi"/>
        </w:rPr>
      </w:pPr>
      <w:r w:rsidRPr="00574AF8">
        <w:rPr>
          <w:rFonts w:cstheme="minorHAnsi"/>
        </w:rPr>
        <w:t xml:space="preserve">Schools staying open when it is not safe  (2) </w:t>
      </w:r>
    </w:p>
    <w:p w14:paraId="7EFFE1AB" w14:textId="77777777" w:rsidR="00FE12BA" w:rsidRPr="00574AF8" w:rsidRDefault="00FE12BA">
      <w:pPr>
        <w:rPr>
          <w:rFonts w:cstheme="minorHAnsi"/>
        </w:rPr>
      </w:pPr>
    </w:p>
    <w:p w14:paraId="7EFFE1AC" w14:textId="77777777" w:rsidR="00FE12BA" w:rsidRPr="00574AF8" w:rsidRDefault="00FE12BA">
      <w:pPr>
        <w:pStyle w:val="QuestionSeparator"/>
        <w:rPr>
          <w:rFonts w:cstheme="minorHAnsi"/>
        </w:rPr>
      </w:pPr>
    </w:p>
    <w:p w14:paraId="7EFFE1AD" w14:textId="77777777" w:rsidR="00FE12BA" w:rsidRPr="00574AF8" w:rsidRDefault="005E6F66">
      <w:pPr>
        <w:pStyle w:val="QDisplayLogic"/>
        <w:keepNext/>
        <w:rPr>
          <w:rFonts w:cstheme="minorHAnsi"/>
        </w:rPr>
      </w:pPr>
      <w:r w:rsidRPr="00574AF8">
        <w:rPr>
          <w:rFonts w:cstheme="minorHAnsi"/>
        </w:rPr>
        <w:t>Display This Question:</w:t>
      </w:r>
    </w:p>
    <w:p w14:paraId="7EFFE1AE"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100" w:type="auto"/>
        <w:tblLook w:val="07E0" w:firstRow="1" w:lastRow="1" w:firstColumn="1" w:lastColumn="1" w:noHBand="1" w:noVBand="1"/>
      </w:tblPr>
      <w:tblGrid>
        <w:gridCol w:w="380"/>
        <w:gridCol w:w="380"/>
      </w:tblGrid>
      <w:tr w:rsidR="00FE12BA" w:rsidRPr="00574AF8" w14:paraId="7EFFE1B1" w14:textId="77777777">
        <w:tc>
          <w:tcPr>
            <w:tcW w:w="50" w:type="dxa"/>
          </w:tcPr>
          <w:p w14:paraId="7EFFE1AF" w14:textId="77777777" w:rsidR="00FE12BA" w:rsidRPr="00574AF8" w:rsidRDefault="005E6F66">
            <w:pPr>
              <w:keepNext/>
              <w:rPr>
                <w:rFonts w:cstheme="minorHAnsi"/>
              </w:rPr>
            </w:pPr>
            <w:r w:rsidRPr="00574AF8">
              <w:rPr>
                <w:rFonts w:cstheme="minorHAnsi"/>
                <w:noProof/>
              </w:rPr>
              <w:drawing>
                <wp:inline distT="0" distB="0" distL="0" distR="0" wp14:anchorId="7EFFE4E3" wp14:editId="7EFFE4E4">
                  <wp:extent cx="228600" cy="228600"/>
                  <wp:effectExtent l="0" t="0" r="0" b="0"/>
                  <wp:docPr id="100"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WordQuestionValidation.png"/>
                          <pic:cNvPicPr/>
                        </pic:nvPicPr>
                        <pic:blipFill>
                          <a:blip r:embed="rId10"/>
                          <a:stretch>
                            <a:fillRect/>
                          </a:stretch>
                        </pic:blipFill>
                        <pic:spPr>
                          <a:xfrm>
                            <a:off x="0" y="0"/>
                            <a:ext cx="228600" cy="228600"/>
                          </a:xfrm>
                          <a:prstGeom prst="rect">
                            <a:avLst/>
                          </a:prstGeom>
                        </pic:spPr>
                      </pic:pic>
                    </a:graphicData>
                  </a:graphic>
                </wp:inline>
              </w:drawing>
            </w:r>
          </w:p>
        </w:tc>
        <w:tc>
          <w:tcPr>
            <w:tcW w:w="50" w:type="dxa"/>
          </w:tcPr>
          <w:p w14:paraId="7EFFE1B0" w14:textId="77777777" w:rsidR="00FE12BA" w:rsidRPr="00574AF8" w:rsidRDefault="005E6F66">
            <w:pPr>
              <w:keepNext/>
              <w:rPr>
                <w:rFonts w:cstheme="minorHAnsi"/>
              </w:rPr>
            </w:pPr>
            <w:r w:rsidRPr="00574AF8">
              <w:rPr>
                <w:rFonts w:cstheme="minorHAnsi"/>
                <w:noProof/>
              </w:rPr>
              <w:drawing>
                <wp:inline distT="0" distB="0" distL="0" distR="0" wp14:anchorId="7EFFE4E5" wp14:editId="7EFFE4E6">
                  <wp:extent cx="228600" cy="228600"/>
                  <wp:effectExtent l="0" t="0" r="0" b="0"/>
                  <wp:docPr id="10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B2" w14:textId="77777777" w:rsidR="00FE12BA" w:rsidRPr="00574AF8" w:rsidRDefault="00FE12BA">
      <w:pPr>
        <w:rPr>
          <w:rFonts w:cstheme="minorHAnsi"/>
        </w:rPr>
      </w:pPr>
    </w:p>
    <w:p w14:paraId="7EFFE1B3" w14:textId="77777777" w:rsidR="00FE12BA" w:rsidRPr="00574AF8" w:rsidRDefault="005E6F66">
      <w:pPr>
        <w:keepNext/>
        <w:rPr>
          <w:rFonts w:cstheme="minorHAnsi"/>
        </w:rPr>
      </w:pPr>
      <w:r w:rsidRPr="00574AF8">
        <w:rPr>
          <w:rFonts w:cstheme="minorHAnsi"/>
        </w:rPr>
        <w:lastRenderedPageBreak/>
        <w:t>CHILD_2_14 Which of the following do you consider to be the top two most important things that schools should do to reopen safely [choose 2]:</w:t>
      </w:r>
    </w:p>
    <w:p w14:paraId="7EFFE1B4" w14:textId="77777777" w:rsidR="00FE12BA" w:rsidRPr="00574AF8" w:rsidRDefault="005E6F66">
      <w:pPr>
        <w:pStyle w:val="ListParagraph"/>
        <w:keepNext/>
        <w:numPr>
          <w:ilvl w:val="0"/>
          <w:numId w:val="2"/>
        </w:numPr>
        <w:rPr>
          <w:rFonts w:cstheme="minorHAnsi"/>
        </w:rPr>
      </w:pPr>
      <w:r w:rsidRPr="00574AF8">
        <w:rPr>
          <w:rFonts w:cstheme="minorHAnsi"/>
        </w:rPr>
        <w:t xml:space="preserve">Test all teachers and staff at regular weekly or monthly intervals  (1) </w:t>
      </w:r>
    </w:p>
    <w:p w14:paraId="7EFFE1B5" w14:textId="77777777" w:rsidR="00FE12BA" w:rsidRPr="00574AF8" w:rsidRDefault="005E6F66">
      <w:pPr>
        <w:pStyle w:val="ListParagraph"/>
        <w:keepNext/>
        <w:numPr>
          <w:ilvl w:val="0"/>
          <w:numId w:val="2"/>
        </w:numPr>
        <w:rPr>
          <w:rFonts w:cstheme="minorHAnsi"/>
        </w:rPr>
      </w:pPr>
      <w:r w:rsidRPr="00574AF8">
        <w:rPr>
          <w:rFonts w:cstheme="minorHAnsi"/>
        </w:rPr>
        <w:t xml:space="preserve">Test all students at regular weekly or monthly intervals  (2) </w:t>
      </w:r>
    </w:p>
    <w:p w14:paraId="7EFFE1B6" w14:textId="77777777" w:rsidR="00FE12BA" w:rsidRPr="00574AF8" w:rsidRDefault="005E6F66">
      <w:pPr>
        <w:pStyle w:val="ListParagraph"/>
        <w:keepNext/>
        <w:numPr>
          <w:ilvl w:val="0"/>
          <w:numId w:val="2"/>
        </w:numPr>
        <w:rPr>
          <w:rFonts w:cstheme="minorHAnsi"/>
        </w:rPr>
      </w:pPr>
      <w:r w:rsidRPr="00574AF8">
        <w:rPr>
          <w:rFonts w:cstheme="minorHAnsi"/>
        </w:rPr>
        <w:t xml:space="preserve">Enforce social distancing among students  (3) </w:t>
      </w:r>
    </w:p>
    <w:p w14:paraId="7EFFE1B7" w14:textId="77777777" w:rsidR="00FE12BA" w:rsidRPr="00574AF8" w:rsidRDefault="005E6F66">
      <w:pPr>
        <w:pStyle w:val="ListParagraph"/>
        <w:keepNext/>
        <w:numPr>
          <w:ilvl w:val="0"/>
          <w:numId w:val="2"/>
        </w:numPr>
        <w:rPr>
          <w:rFonts w:cstheme="minorHAnsi"/>
        </w:rPr>
      </w:pPr>
      <w:r w:rsidRPr="00574AF8">
        <w:rPr>
          <w:rFonts w:cstheme="minorHAnsi"/>
        </w:rPr>
        <w:t xml:space="preserve">Enforce mask wearing  (4) </w:t>
      </w:r>
    </w:p>
    <w:p w14:paraId="7EFFE1B8" w14:textId="77777777" w:rsidR="00FE12BA" w:rsidRPr="00574AF8" w:rsidRDefault="005E6F66">
      <w:pPr>
        <w:pStyle w:val="ListParagraph"/>
        <w:keepNext/>
        <w:numPr>
          <w:ilvl w:val="0"/>
          <w:numId w:val="2"/>
        </w:numPr>
        <w:rPr>
          <w:rFonts w:cstheme="minorHAnsi"/>
        </w:rPr>
      </w:pPr>
      <w:r w:rsidRPr="00574AF8">
        <w:rPr>
          <w:rFonts w:cstheme="minorHAnsi"/>
        </w:rPr>
        <w:t xml:space="preserve">Improve ventilation/air filtration systems in schools  (5) </w:t>
      </w:r>
    </w:p>
    <w:p w14:paraId="7EFFE1B9" w14:textId="77777777" w:rsidR="00FE12BA" w:rsidRPr="00574AF8" w:rsidRDefault="005E6F66">
      <w:pPr>
        <w:pStyle w:val="ListParagraph"/>
        <w:keepNext/>
        <w:numPr>
          <w:ilvl w:val="0"/>
          <w:numId w:val="2"/>
        </w:numPr>
        <w:rPr>
          <w:rFonts w:cstheme="minorHAnsi"/>
        </w:rPr>
      </w:pPr>
      <w:r w:rsidRPr="00574AF8">
        <w:rPr>
          <w:rFonts w:cstheme="minorHAnsi"/>
        </w:rPr>
        <w:t xml:space="preserve">Limit mixing of students from different classes  (6) </w:t>
      </w:r>
    </w:p>
    <w:p w14:paraId="7EFFE1BA" w14:textId="77777777" w:rsidR="00FE12BA" w:rsidRPr="00574AF8" w:rsidRDefault="00FE12BA">
      <w:pPr>
        <w:rPr>
          <w:rFonts w:cstheme="minorHAnsi"/>
        </w:rPr>
      </w:pPr>
    </w:p>
    <w:p w14:paraId="7EFFE1BB" w14:textId="77777777" w:rsidR="00FE12BA" w:rsidRPr="00574AF8" w:rsidRDefault="00FE12BA">
      <w:pPr>
        <w:pStyle w:val="QuestionSeparator"/>
        <w:rPr>
          <w:rFonts w:cstheme="minorHAnsi"/>
        </w:rPr>
      </w:pPr>
    </w:p>
    <w:p w14:paraId="7EFFE1BC" w14:textId="77777777" w:rsidR="00FE12BA" w:rsidRPr="00574AF8" w:rsidRDefault="005E6F66">
      <w:pPr>
        <w:pStyle w:val="QDisplayLogic"/>
        <w:keepNext/>
        <w:rPr>
          <w:rFonts w:cstheme="minorHAnsi"/>
        </w:rPr>
      </w:pPr>
      <w:r w:rsidRPr="00574AF8">
        <w:rPr>
          <w:rFonts w:cstheme="minorHAnsi"/>
        </w:rPr>
        <w:t>Display This Question:</w:t>
      </w:r>
    </w:p>
    <w:p w14:paraId="7EFFE1BD"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100" w:type="auto"/>
        <w:tblLook w:val="07E0" w:firstRow="1" w:lastRow="1" w:firstColumn="1" w:lastColumn="1" w:noHBand="1" w:noVBand="1"/>
      </w:tblPr>
      <w:tblGrid>
        <w:gridCol w:w="380"/>
        <w:gridCol w:w="380"/>
      </w:tblGrid>
      <w:tr w:rsidR="00FE12BA" w:rsidRPr="00574AF8" w14:paraId="7EFFE1C0" w14:textId="77777777">
        <w:tc>
          <w:tcPr>
            <w:tcW w:w="50" w:type="dxa"/>
          </w:tcPr>
          <w:p w14:paraId="7EFFE1BE" w14:textId="77777777" w:rsidR="00FE12BA" w:rsidRPr="00574AF8" w:rsidRDefault="005E6F66">
            <w:pPr>
              <w:keepNext/>
              <w:rPr>
                <w:rFonts w:cstheme="minorHAnsi"/>
              </w:rPr>
            </w:pPr>
            <w:r w:rsidRPr="00574AF8">
              <w:rPr>
                <w:rFonts w:cstheme="minorHAnsi"/>
                <w:noProof/>
              </w:rPr>
              <w:drawing>
                <wp:inline distT="0" distB="0" distL="0" distR="0" wp14:anchorId="7EFFE4E7" wp14:editId="7EFFE4E8">
                  <wp:extent cx="228600" cy="228600"/>
                  <wp:effectExtent l="0" t="0" r="0" b="0"/>
                  <wp:docPr id="102"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WordQuestionValidation.png"/>
                          <pic:cNvPicPr/>
                        </pic:nvPicPr>
                        <pic:blipFill>
                          <a:blip r:embed="rId10"/>
                          <a:stretch>
                            <a:fillRect/>
                          </a:stretch>
                        </pic:blipFill>
                        <pic:spPr>
                          <a:xfrm>
                            <a:off x="0" y="0"/>
                            <a:ext cx="228600" cy="228600"/>
                          </a:xfrm>
                          <a:prstGeom prst="rect">
                            <a:avLst/>
                          </a:prstGeom>
                        </pic:spPr>
                      </pic:pic>
                    </a:graphicData>
                  </a:graphic>
                </wp:inline>
              </w:drawing>
            </w:r>
          </w:p>
        </w:tc>
        <w:tc>
          <w:tcPr>
            <w:tcW w:w="50" w:type="dxa"/>
          </w:tcPr>
          <w:p w14:paraId="7EFFE1BF" w14:textId="77777777" w:rsidR="00FE12BA" w:rsidRPr="00574AF8" w:rsidRDefault="005E6F66">
            <w:pPr>
              <w:keepNext/>
              <w:rPr>
                <w:rFonts w:cstheme="minorHAnsi"/>
              </w:rPr>
            </w:pPr>
            <w:r w:rsidRPr="00574AF8">
              <w:rPr>
                <w:rFonts w:cstheme="minorHAnsi"/>
                <w:noProof/>
              </w:rPr>
              <w:drawing>
                <wp:inline distT="0" distB="0" distL="0" distR="0" wp14:anchorId="7EFFE4E9" wp14:editId="7EFFE4EA">
                  <wp:extent cx="228600" cy="228600"/>
                  <wp:effectExtent l="0" t="0" r="0" b="0"/>
                  <wp:docPr id="10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C1" w14:textId="77777777" w:rsidR="00FE12BA" w:rsidRPr="00574AF8" w:rsidRDefault="00FE12BA">
      <w:pPr>
        <w:rPr>
          <w:rFonts w:cstheme="minorHAnsi"/>
        </w:rPr>
      </w:pPr>
    </w:p>
    <w:p w14:paraId="7EFFE1C2" w14:textId="77777777" w:rsidR="00FE12BA" w:rsidRPr="00574AF8" w:rsidRDefault="005E6F66">
      <w:pPr>
        <w:keepNext/>
        <w:rPr>
          <w:rFonts w:cstheme="minorHAnsi"/>
        </w:rPr>
      </w:pPr>
      <w:r w:rsidRPr="00574AF8">
        <w:rPr>
          <w:rFonts w:cstheme="minorHAnsi"/>
        </w:rPr>
        <w:t>CHILD_2_15 Have you used free “grab-and-go” breakfast and/or lunch for your children?</w:t>
      </w:r>
    </w:p>
    <w:p w14:paraId="7EFFE1C3" w14:textId="77777777" w:rsidR="00FE12BA" w:rsidRPr="00574AF8" w:rsidRDefault="005E6F66">
      <w:pPr>
        <w:pStyle w:val="ListParagraph"/>
        <w:keepNext/>
        <w:numPr>
          <w:ilvl w:val="0"/>
          <w:numId w:val="2"/>
        </w:numPr>
        <w:rPr>
          <w:rFonts w:cstheme="minorHAnsi"/>
        </w:rPr>
      </w:pPr>
      <w:r w:rsidRPr="00574AF8">
        <w:rPr>
          <w:rFonts w:cstheme="minorHAnsi"/>
        </w:rPr>
        <w:t xml:space="preserve">Yes  (1) </w:t>
      </w:r>
    </w:p>
    <w:p w14:paraId="7EFFE1C4" w14:textId="77777777" w:rsidR="00FE12BA" w:rsidRPr="00574AF8" w:rsidRDefault="005E6F66">
      <w:pPr>
        <w:pStyle w:val="ListParagraph"/>
        <w:keepNext/>
        <w:numPr>
          <w:ilvl w:val="0"/>
          <w:numId w:val="2"/>
        </w:numPr>
        <w:rPr>
          <w:rFonts w:cstheme="minorHAnsi"/>
        </w:rPr>
      </w:pPr>
      <w:r w:rsidRPr="00574AF8">
        <w:rPr>
          <w:rFonts w:cstheme="minorHAnsi"/>
        </w:rPr>
        <w:t xml:space="preserve">No  (2) </w:t>
      </w:r>
    </w:p>
    <w:p w14:paraId="7EFFE1C5" w14:textId="77777777" w:rsidR="00FE12BA" w:rsidRPr="00574AF8" w:rsidRDefault="005E6F66">
      <w:pPr>
        <w:pStyle w:val="ListParagraph"/>
        <w:keepNext/>
        <w:numPr>
          <w:ilvl w:val="0"/>
          <w:numId w:val="2"/>
        </w:numPr>
        <w:rPr>
          <w:rFonts w:cstheme="minorHAnsi"/>
        </w:rPr>
      </w:pPr>
      <w:r w:rsidRPr="00574AF8">
        <w:rPr>
          <w:rFonts w:cstheme="minorHAnsi"/>
        </w:rPr>
        <w:t xml:space="preserve">Not available in my school district  (3) </w:t>
      </w:r>
    </w:p>
    <w:p w14:paraId="7EFFE1C6" w14:textId="77777777" w:rsidR="00FE12BA" w:rsidRPr="00574AF8" w:rsidRDefault="005E6F66">
      <w:pPr>
        <w:pStyle w:val="ListParagraph"/>
        <w:keepNext/>
        <w:numPr>
          <w:ilvl w:val="0"/>
          <w:numId w:val="2"/>
        </w:numPr>
        <w:rPr>
          <w:rFonts w:cstheme="minorHAnsi"/>
        </w:rPr>
      </w:pPr>
      <w:r w:rsidRPr="00574AF8">
        <w:rPr>
          <w:rFonts w:cstheme="minorHAnsi"/>
        </w:rPr>
        <w:t xml:space="preserve">Don’t know  (4) </w:t>
      </w:r>
    </w:p>
    <w:p w14:paraId="7EFFE1C7" w14:textId="77777777" w:rsidR="00FE12BA" w:rsidRPr="00574AF8" w:rsidRDefault="00FE12BA">
      <w:pPr>
        <w:rPr>
          <w:rFonts w:cstheme="minorHAnsi"/>
        </w:rPr>
      </w:pPr>
    </w:p>
    <w:p w14:paraId="7EFFE1C8"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E1CB" w14:textId="77777777">
        <w:tblPrEx>
          <w:tblCellMar>
            <w:top w:w="0" w:type="dxa"/>
            <w:bottom w:w="0" w:type="dxa"/>
          </w:tblCellMar>
        </w:tblPrEx>
        <w:trPr>
          <w:trHeight w:val="300"/>
        </w:trPr>
        <w:tc>
          <w:tcPr>
            <w:tcW w:w="1368" w:type="dxa"/>
            <w:tcBorders>
              <w:top w:val="nil"/>
              <w:left w:val="nil"/>
              <w:bottom w:val="nil"/>
              <w:right w:val="nil"/>
            </w:tcBorders>
          </w:tcPr>
          <w:p w14:paraId="7EFFE1C9"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E1CA"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E1CC" w14:textId="77777777" w:rsidR="00FE12BA" w:rsidRPr="00574AF8" w:rsidRDefault="005E6F66">
      <w:pPr>
        <w:rPr>
          <w:rFonts w:cstheme="minorHAnsi"/>
        </w:rPr>
      </w:pPr>
      <w:r w:rsidRPr="00574AF8">
        <w:rPr>
          <w:rFonts w:cstheme="minorHAnsi"/>
        </w:rPr>
        <w:br w:type="page"/>
      </w:r>
    </w:p>
    <w:p w14:paraId="7EFFE1CD" w14:textId="77777777" w:rsidR="00FE12BA" w:rsidRPr="00574AF8" w:rsidRDefault="005E6F66">
      <w:pPr>
        <w:pStyle w:val="QDisplayLogic"/>
        <w:keepNext/>
        <w:rPr>
          <w:rFonts w:cstheme="minorHAnsi"/>
        </w:rPr>
      </w:pPr>
      <w:r w:rsidRPr="00574AF8">
        <w:rPr>
          <w:rFonts w:cstheme="minorHAnsi"/>
        </w:rPr>
        <w:lastRenderedPageBreak/>
        <w:t>Display This Question:</w:t>
      </w:r>
    </w:p>
    <w:p w14:paraId="7EFFE1CE"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D0" w14:textId="77777777">
        <w:tc>
          <w:tcPr>
            <w:tcW w:w="50" w:type="dxa"/>
          </w:tcPr>
          <w:p w14:paraId="7EFFE1CF" w14:textId="77777777" w:rsidR="00FE12BA" w:rsidRPr="00574AF8" w:rsidRDefault="005E6F66">
            <w:pPr>
              <w:keepNext/>
              <w:rPr>
                <w:rFonts w:cstheme="minorHAnsi"/>
              </w:rPr>
            </w:pPr>
            <w:r w:rsidRPr="00574AF8">
              <w:rPr>
                <w:rFonts w:cstheme="minorHAnsi"/>
                <w:noProof/>
              </w:rPr>
              <w:drawing>
                <wp:inline distT="0" distB="0" distL="0" distR="0" wp14:anchorId="7EFFE4EB" wp14:editId="7EFFE4EC">
                  <wp:extent cx="228600" cy="228600"/>
                  <wp:effectExtent l="0" t="0" r="0" b="0"/>
                  <wp:docPr id="10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D1" w14:textId="77777777" w:rsidR="00FE12BA" w:rsidRPr="00574AF8" w:rsidRDefault="00FE12BA">
      <w:pPr>
        <w:rPr>
          <w:rFonts w:cstheme="minorHAnsi"/>
        </w:rPr>
      </w:pPr>
    </w:p>
    <w:p w14:paraId="7EFFE1D2" w14:textId="77777777" w:rsidR="00FE12BA" w:rsidRPr="00574AF8" w:rsidRDefault="005E6F66">
      <w:pPr>
        <w:keepNext/>
        <w:rPr>
          <w:rFonts w:cstheme="minorHAnsi"/>
        </w:rPr>
      </w:pPr>
      <w:r w:rsidRPr="00574AF8">
        <w:rPr>
          <w:rFonts w:cstheme="minorHAnsi"/>
        </w:rPr>
        <w:t>CHILD_2_15 If a vaccine to prevent COVID-19 was approved by the FDA through normal procedures and available today, would you support or oppose schools requiring children to vaccinate against COVID-19 to attend school if it would enable schools to fully reopen for in-person instruction?</w:t>
      </w:r>
    </w:p>
    <w:p w14:paraId="7EFFE1D3"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Support  (1) </w:t>
      </w:r>
    </w:p>
    <w:p w14:paraId="7EFFE1D4"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Support  (2) </w:t>
      </w:r>
    </w:p>
    <w:p w14:paraId="7EFFE1D5"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oppose  (3) </w:t>
      </w:r>
    </w:p>
    <w:p w14:paraId="7EFFE1D6" w14:textId="77777777" w:rsidR="00FE12BA" w:rsidRPr="00574AF8" w:rsidRDefault="005E6F66">
      <w:pPr>
        <w:pStyle w:val="ListParagraph"/>
        <w:keepNext/>
        <w:numPr>
          <w:ilvl w:val="0"/>
          <w:numId w:val="4"/>
        </w:numPr>
        <w:rPr>
          <w:rFonts w:cstheme="minorHAnsi"/>
        </w:rPr>
      </w:pPr>
      <w:r w:rsidRPr="00574AF8">
        <w:rPr>
          <w:rFonts w:cstheme="minorHAnsi"/>
        </w:rPr>
        <w:t xml:space="preserve">Strongly Oppose  (4) </w:t>
      </w:r>
    </w:p>
    <w:p w14:paraId="7EFFE1D7" w14:textId="77777777" w:rsidR="00FE12BA" w:rsidRPr="00574AF8" w:rsidRDefault="00FE12BA">
      <w:pPr>
        <w:rPr>
          <w:rFonts w:cstheme="minorHAnsi"/>
        </w:rPr>
      </w:pPr>
    </w:p>
    <w:p w14:paraId="7EFFE1D8"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E1DB" w14:textId="77777777">
        <w:tblPrEx>
          <w:tblCellMar>
            <w:top w:w="0" w:type="dxa"/>
            <w:bottom w:w="0" w:type="dxa"/>
          </w:tblCellMar>
        </w:tblPrEx>
        <w:trPr>
          <w:trHeight w:val="300"/>
        </w:trPr>
        <w:tc>
          <w:tcPr>
            <w:tcW w:w="1368" w:type="dxa"/>
            <w:tcBorders>
              <w:top w:val="nil"/>
              <w:left w:val="nil"/>
              <w:bottom w:val="nil"/>
              <w:right w:val="nil"/>
            </w:tcBorders>
          </w:tcPr>
          <w:p w14:paraId="7EFFE1D9"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E1DA"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E1DC" w14:textId="77777777" w:rsidR="00FE12BA" w:rsidRPr="00574AF8" w:rsidRDefault="005E6F66">
      <w:pPr>
        <w:rPr>
          <w:rFonts w:cstheme="minorHAnsi"/>
        </w:rPr>
      </w:pPr>
      <w:r w:rsidRPr="00574AF8">
        <w:rPr>
          <w:rFonts w:cstheme="minorHAnsi"/>
        </w:rPr>
        <w:br w:type="page"/>
      </w:r>
    </w:p>
    <w:tbl>
      <w:tblPr>
        <w:tblStyle w:val="QQuestionIconTable"/>
        <w:tblW w:w="50" w:type="auto"/>
        <w:tblLook w:val="07E0" w:firstRow="1" w:lastRow="1" w:firstColumn="1" w:lastColumn="1" w:noHBand="1" w:noVBand="1"/>
      </w:tblPr>
      <w:tblGrid>
        <w:gridCol w:w="380"/>
      </w:tblGrid>
      <w:tr w:rsidR="00FE12BA" w:rsidRPr="00574AF8" w14:paraId="7EFFE1DE" w14:textId="77777777">
        <w:tc>
          <w:tcPr>
            <w:tcW w:w="50" w:type="dxa"/>
          </w:tcPr>
          <w:p w14:paraId="7EFFE1DD"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ED" wp14:editId="7EFFE4EE">
                  <wp:extent cx="228600" cy="228600"/>
                  <wp:effectExtent l="0" t="0" r="0" b="0"/>
                  <wp:docPr id="10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DF" w14:textId="77777777" w:rsidR="00FE12BA" w:rsidRPr="00574AF8" w:rsidRDefault="00FE12BA">
      <w:pPr>
        <w:rPr>
          <w:rFonts w:cstheme="minorHAnsi"/>
        </w:rPr>
      </w:pPr>
    </w:p>
    <w:p w14:paraId="7EFFE1E0" w14:textId="77777777" w:rsidR="00FE12BA" w:rsidRPr="00574AF8" w:rsidRDefault="005E6F66">
      <w:pPr>
        <w:keepNext/>
        <w:rPr>
          <w:rFonts w:cstheme="minorHAnsi"/>
        </w:rPr>
      </w:pPr>
      <w:r w:rsidRPr="00574AF8">
        <w:rPr>
          <w:rFonts w:cstheme="minorHAnsi"/>
        </w:rPr>
        <w:t>CHILD_3 Which of the following best reflects your feelings about school re-openings:</w:t>
      </w:r>
    </w:p>
    <w:p w14:paraId="7EFFE1E1" w14:textId="77777777" w:rsidR="00FE12BA" w:rsidRPr="00574AF8" w:rsidRDefault="005E6F66">
      <w:pPr>
        <w:pStyle w:val="ListParagraph"/>
        <w:keepNext/>
        <w:numPr>
          <w:ilvl w:val="0"/>
          <w:numId w:val="4"/>
        </w:numPr>
        <w:rPr>
          <w:rFonts w:cstheme="minorHAnsi"/>
        </w:rPr>
      </w:pPr>
      <w:r w:rsidRPr="00574AF8">
        <w:rPr>
          <w:rFonts w:cstheme="minorHAnsi"/>
        </w:rPr>
        <w:t xml:space="preserve">In-person school re-opening should be a top priority even if safety cannot be guaranteed   (1) </w:t>
      </w:r>
    </w:p>
    <w:p w14:paraId="7EFFE1E2" w14:textId="77777777" w:rsidR="00FE12BA" w:rsidRPr="00574AF8" w:rsidRDefault="005E6F66">
      <w:pPr>
        <w:pStyle w:val="ListParagraph"/>
        <w:keepNext/>
        <w:numPr>
          <w:ilvl w:val="0"/>
          <w:numId w:val="4"/>
        </w:numPr>
        <w:rPr>
          <w:rFonts w:cstheme="minorHAnsi"/>
        </w:rPr>
      </w:pPr>
      <w:r w:rsidRPr="00574AF8">
        <w:rPr>
          <w:rFonts w:cstheme="minorHAnsi"/>
        </w:rPr>
        <w:t xml:space="preserve">In-person school re-opening should be a top priority but only if safety can be guaranteed  (2) </w:t>
      </w:r>
    </w:p>
    <w:p w14:paraId="7EFFE1E3" w14:textId="77777777" w:rsidR="00FE12BA" w:rsidRPr="00574AF8" w:rsidRDefault="005E6F66">
      <w:pPr>
        <w:pStyle w:val="ListParagraph"/>
        <w:keepNext/>
        <w:numPr>
          <w:ilvl w:val="0"/>
          <w:numId w:val="4"/>
        </w:numPr>
        <w:rPr>
          <w:rFonts w:cstheme="minorHAnsi"/>
        </w:rPr>
      </w:pPr>
      <w:r w:rsidRPr="00574AF8">
        <w:rPr>
          <w:rFonts w:cstheme="minorHAnsi"/>
        </w:rPr>
        <w:t xml:space="preserve">In-person school re-opening is important, but should not be a top priority in the pandemic  (3) </w:t>
      </w:r>
    </w:p>
    <w:p w14:paraId="7EFFE1E4" w14:textId="77777777" w:rsidR="00FE12BA" w:rsidRPr="00574AF8" w:rsidRDefault="005E6F66">
      <w:pPr>
        <w:pStyle w:val="ListParagraph"/>
        <w:keepNext/>
        <w:numPr>
          <w:ilvl w:val="0"/>
          <w:numId w:val="4"/>
        </w:numPr>
        <w:rPr>
          <w:rFonts w:cstheme="minorHAnsi"/>
        </w:rPr>
      </w:pPr>
      <w:r w:rsidRPr="00574AF8">
        <w:rPr>
          <w:rFonts w:cstheme="minorHAnsi"/>
        </w:rPr>
        <w:t xml:space="preserve">In-person school re-opening is not an important consideration for you in the pandemic  (4) </w:t>
      </w:r>
    </w:p>
    <w:p w14:paraId="7EFFE1E5" w14:textId="77777777" w:rsidR="00FE12BA" w:rsidRPr="00574AF8" w:rsidRDefault="00FE12BA">
      <w:pPr>
        <w:rPr>
          <w:rFonts w:cstheme="minorHAnsi"/>
        </w:rPr>
      </w:pPr>
    </w:p>
    <w:p w14:paraId="7EFFE1E6" w14:textId="77777777" w:rsidR="00FE12BA" w:rsidRPr="00574AF8" w:rsidRDefault="00FE12BA">
      <w:pPr>
        <w:pStyle w:val="QuestionSeparator"/>
        <w:rPr>
          <w:rFonts w:cstheme="minorHAnsi"/>
        </w:rPr>
      </w:pPr>
    </w:p>
    <w:p w14:paraId="7EFFE1E7" w14:textId="77777777" w:rsidR="00FE12BA" w:rsidRPr="00574AF8" w:rsidRDefault="005E6F66">
      <w:pPr>
        <w:pStyle w:val="QDisplayLogic"/>
        <w:keepNext/>
        <w:rPr>
          <w:rFonts w:cstheme="minorHAnsi"/>
        </w:rPr>
      </w:pPr>
      <w:r w:rsidRPr="00574AF8">
        <w:rPr>
          <w:rFonts w:cstheme="minorHAnsi"/>
        </w:rPr>
        <w:t>Display This Question:</w:t>
      </w:r>
    </w:p>
    <w:p w14:paraId="7EFFE1E8" w14:textId="77777777" w:rsidR="00FE12BA" w:rsidRPr="00574AF8" w:rsidRDefault="005E6F66">
      <w:pPr>
        <w:pStyle w:val="QDisplayLogic"/>
        <w:keepNext/>
        <w:ind w:firstLine="400"/>
        <w:rPr>
          <w:rFonts w:cstheme="minorHAnsi"/>
        </w:rPr>
      </w:pPr>
      <w:r w:rsidRPr="00574AF8">
        <w:rPr>
          <w:rFonts w:cstheme="minorHAnsi"/>
        </w:rPr>
        <w:t>If Do you have any children age 5-18? = Yes</w:t>
      </w:r>
    </w:p>
    <w:tbl>
      <w:tblPr>
        <w:tblStyle w:val="QQuestionIconTable"/>
        <w:tblW w:w="50" w:type="auto"/>
        <w:tblLook w:val="07E0" w:firstRow="1" w:lastRow="1" w:firstColumn="1" w:lastColumn="1" w:noHBand="1" w:noVBand="1"/>
      </w:tblPr>
      <w:tblGrid>
        <w:gridCol w:w="380"/>
      </w:tblGrid>
      <w:tr w:rsidR="00FE12BA" w:rsidRPr="00574AF8" w14:paraId="7EFFE1EA" w14:textId="77777777">
        <w:tc>
          <w:tcPr>
            <w:tcW w:w="50" w:type="dxa"/>
          </w:tcPr>
          <w:p w14:paraId="7EFFE1E9" w14:textId="77777777" w:rsidR="00FE12BA" w:rsidRPr="00574AF8" w:rsidRDefault="005E6F66">
            <w:pPr>
              <w:keepNext/>
              <w:rPr>
                <w:rFonts w:cstheme="minorHAnsi"/>
              </w:rPr>
            </w:pPr>
            <w:r w:rsidRPr="00574AF8">
              <w:rPr>
                <w:rFonts w:cstheme="minorHAnsi"/>
                <w:noProof/>
              </w:rPr>
              <w:drawing>
                <wp:inline distT="0" distB="0" distL="0" distR="0" wp14:anchorId="7EFFE4EF" wp14:editId="7EFFE4F0">
                  <wp:extent cx="228600" cy="228600"/>
                  <wp:effectExtent l="0" t="0" r="0" b="0"/>
                  <wp:docPr id="10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1EB" w14:textId="77777777" w:rsidR="00FE12BA" w:rsidRPr="00574AF8" w:rsidRDefault="00FE12BA">
      <w:pPr>
        <w:rPr>
          <w:rFonts w:cstheme="minorHAnsi"/>
        </w:rPr>
      </w:pPr>
    </w:p>
    <w:p w14:paraId="7EFFE1EC" w14:textId="0C029E56" w:rsidR="00FE12BA" w:rsidRPr="00574AF8" w:rsidRDefault="005E6F66">
      <w:pPr>
        <w:keepNext/>
        <w:rPr>
          <w:rFonts w:cstheme="minorHAnsi"/>
        </w:rPr>
      </w:pPr>
      <w:r w:rsidRPr="00574AF8">
        <w:rPr>
          <w:rFonts w:cstheme="minorHAnsi"/>
        </w:rPr>
        <w:lastRenderedPageBreak/>
        <w:t>CHILD_2_16</w:t>
      </w:r>
      <w:r w:rsidR="00574AF8" w:rsidRPr="00574AF8">
        <w:rPr>
          <w:rFonts w:cstheme="minorHAnsi"/>
        </w:rPr>
        <w:t xml:space="preserve"> </w:t>
      </w:r>
      <w:r w:rsidR="00574AF8" w:rsidRPr="00574AF8">
        <w:rPr>
          <w:rFonts w:cstheme="minorHAnsi"/>
        </w:rPr>
        <w:t xml:space="preserve">[from </w:t>
      </w:r>
      <w:hyperlink r:id="rId30" w:history="1">
        <w:r w:rsidR="00574AF8" w:rsidRPr="00574AF8">
          <w:rPr>
            <w:rStyle w:val="Hyperlink"/>
            <w:rFonts w:cstheme="minorHAnsi"/>
          </w:rPr>
          <w:t>Pew</w:t>
        </w:r>
      </w:hyperlink>
      <w:r w:rsidR="00574AF8" w:rsidRPr="00574AF8">
        <w:rPr>
          <w:rFonts w:cstheme="minorHAnsi"/>
        </w:rPr>
        <w:t>]</w:t>
      </w:r>
      <w:r w:rsidRPr="00574AF8">
        <w:rPr>
          <w:rFonts w:cstheme="minorHAnsi"/>
        </w:rPr>
        <w:t xml:space="preserve"> Regardless of how likely you are to get the COVID-19 vaccine if it becomes available, how much of a reason, if any, is each of the following for why you would NOT want your child to be required to vaccinate against COVID-19 to return to school?</w:t>
      </w:r>
    </w:p>
    <w:tbl>
      <w:tblPr>
        <w:tblStyle w:val="QQuestionTable"/>
        <w:tblW w:w="9576" w:type="auto"/>
        <w:tblLook w:val="07E0" w:firstRow="1" w:lastRow="1" w:firstColumn="1" w:lastColumn="1" w:noHBand="1" w:noVBand="1"/>
      </w:tblPr>
      <w:tblGrid>
        <w:gridCol w:w="2358"/>
        <w:gridCol w:w="2334"/>
        <w:gridCol w:w="2334"/>
        <w:gridCol w:w="2334"/>
      </w:tblGrid>
      <w:tr w:rsidR="00FE12BA" w:rsidRPr="00574AF8" w14:paraId="7EFFE1F1" w14:textId="77777777" w:rsidTr="00FE12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EFFE1ED" w14:textId="77777777" w:rsidR="00FE12BA" w:rsidRPr="00574AF8" w:rsidRDefault="00FE12BA">
            <w:pPr>
              <w:keepNext/>
              <w:rPr>
                <w:rFonts w:cstheme="minorHAnsi"/>
              </w:rPr>
            </w:pPr>
          </w:p>
        </w:tc>
        <w:tc>
          <w:tcPr>
            <w:tcW w:w="2394" w:type="dxa"/>
          </w:tcPr>
          <w:p w14:paraId="7EFFE1EE"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A major reason (1)</w:t>
            </w:r>
          </w:p>
        </w:tc>
        <w:tc>
          <w:tcPr>
            <w:tcW w:w="2394" w:type="dxa"/>
          </w:tcPr>
          <w:p w14:paraId="7EFFE1EF"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A minor reason (2)</w:t>
            </w:r>
          </w:p>
        </w:tc>
        <w:tc>
          <w:tcPr>
            <w:tcW w:w="2394" w:type="dxa"/>
          </w:tcPr>
          <w:p w14:paraId="7EFFE1F0"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Not a reason (3)</w:t>
            </w:r>
          </w:p>
        </w:tc>
      </w:tr>
      <w:tr w:rsidR="00FE12BA" w:rsidRPr="00574AF8" w14:paraId="7EFFE1F6"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E1F2" w14:textId="77777777" w:rsidR="00FE12BA" w:rsidRPr="00574AF8" w:rsidRDefault="005E6F66">
            <w:pPr>
              <w:keepNext/>
              <w:rPr>
                <w:rFonts w:cstheme="minorHAnsi"/>
              </w:rPr>
            </w:pPr>
            <w:r w:rsidRPr="00574AF8">
              <w:rPr>
                <w:rFonts w:cstheme="minorHAnsi"/>
              </w:rPr>
              <w:t xml:space="preserve">Concern about side effects (1) </w:t>
            </w:r>
          </w:p>
        </w:tc>
        <w:tc>
          <w:tcPr>
            <w:tcW w:w="2394" w:type="dxa"/>
          </w:tcPr>
          <w:p w14:paraId="7EFFE1F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1F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1F5"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1FB"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E1F7" w14:textId="77777777" w:rsidR="00FE12BA" w:rsidRPr="00574AF8" w:rsidRDefault="005E6F66">
            <w:pPr>
              <w:keepNext/>
              <w:rPr>
                <w:rFonts w:cstheme="minorHAnsi"/>
              </w:rPr>
            </w:pPr>
            <w:r w:rsidRPr="00574AF8">
              <w:rPr>
                <w:rFonts w:cstheme="minorHAnsi"/>
              </w:rPr>
              <w:t xml:space="preserve">Do not think they need it because the disease is not that bad in kids (4) </w:t>
            </w:r>
          </w:p>
        </w:tc>
        <w:tc>
          <w:tcPr>
            <w:tcW w:w="2394" w:type="dxa"/>
          </w:tcPr>
          <w:p w14:paraId="7EFFE1F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1F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1FA"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00"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E1FC" w14:textId="77777777" w:rsidR="00FE12BA" w:rsidRPr="00574AF8" w:rsidRDefault="005E6F66">
            <w:pPr>
              <w:keepNext/>
              <w:rPr>
                <w:rFonts w:cstheme="minorHAnsi"/>
              </w:rPr>
            </w:pPr>
            <w:r w:rsidRPr="00574AF8">
              <w:rPr>
                <w:rFonts w:cstheme="minorHAnsi"/>
              </w:rPr>
              <w:t xml:space="preserve">Do not think they need it because they do not have a condition that makes them high risk (5) </w:t>
            </w:r>
          </w:p>
        </w:tc>
        <w:tc>
          <w:tcPr>
            <w:tcW w:w="2394" w:type="dxa"/>
          </w:tcPr>
          <w:p w14:paraId="7EFFE1F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1F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1FF"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05"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E201" w14:textId="77777777" w:rsidR="00FE12BA" w:rsidRPr="00574AF8" w:rsidRDefault="005E6F66">
            <w:pPr>
              <w:keepNext/>
              <w:rPr>
                <w:rFonts w:cstheme="minorHAnsi"/>
              </w:rPr>
            </w:pPr>
            <w:r w:rsidRPr="00574AF8">
              <w:rPr>
                <w:rFonts w:cstheme="minorHAnsi"/>
              </w:rPr>
              <w:t xml:space="preserve">Want to know more about how well it works (6) </w:t>
            </w:r>
          </w:p>
        </w:tc>
        <w:tc>
          <w:tcPr>
            <w:tcW w:w="2394" w:type="dxa"/>
          </w:tcPr>
          <w:p w14:paraId="7EFFE202"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203"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204"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0A"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E206" w14:textId="77777777" w:rsidR="00FE12BA" w:rsidRPr="00574AF8" w:rsidRDefault="005E6F66">
            <w:pPr>
              <w:keepNext/>
              <w:rPr>
                <w:rFonts w:cstheme="minorHAnsi"/>
              </w:rPr>
            </w:pPr>
            <w:r w:rsidRPr="00574AF8">
              <w:rPr>
                <w:rFonts w:cstheme="minorHAnsi"/>
              </w:rPr>
              <w:t xml:space="preserve">Vaccine requirements are an infringement on individual liberty (7) </w:t>
            </w:r>
          </w:p>
        </w:tc>
        <w:tc>
          <w:tcPr>
            <w:tcW w:w="2394" w:type="dxa"/>
          </w:tcPr>
          <w:p w14:paraId="7EFFE207"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208"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209"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0F" w14:textId="77777777" w:rsidTr="00FE12BA">
        <w:tc>
          <w:tcPr>
            <w:cnfStyle w:val="001000000000" w:firstRow="0" w:lastRow="0" w:firstColumn="1" w:lastColumn="0" w:oddVBand="0" w:evenVBand="0" w:oddHBand="0" w:evenHBand="0" w:firstRowFirstColumn="0" w:firstRowLastColumn="0" w:lastRowFirstColumn="0" w:lastRowLastColumn="0"/>
            <w:tcW w:w="2394" w:type="dxa"/>
          </w:tcPr>
          <w:p w14:paraId="7EFFE20B" w14:textId="77777777" w:rsidR="00FE12BA" w:rsidRPr="00574AF8" w:rsidRDefault="005E6F66">
            <w:pPr>
              <w:keepNext/>
              <w:rPr>
                <w:rFonts w:cstheme="minorHAnsi"/>
              </w:rPr>
            </w:pPr>
            <w:r w:rsidRPr="00574AF8">
              <w:rPr>
                <w:rFonts w:cstheme="minorHAnsi"/>
              </w:rPr>
              <w:t xml:space="preserve">Religious objection (8) </w:t>
            </w:r>
          </w:p>
        </w:tc>
        <w:tc>
          <w:tcPr>
            <w:tcW w:w="2394" w:type="dxa"/>
          </w:tcPr>
          <w:p w14:paraId="7EFFE20C"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20D"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2394" w:type="dxa"/>
          </w:tcPr>
          <w:p w14:paraId="7EFFE20E" w14:textId="77777777" w:rsidR="00FE12BA" w:rsidRPr="00574AF8" w:rsidRDefault="00FE12BA">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E210" w14:textId="77777777" w:rsidR="00FE12BA" w:rsidRPr="00574AF8" w:rsidRDefault="00FE12BA">
      <w:pPr>
        <w:rPr>
          <w:rFonts w:cstheme="minorHAnsi"/>
        </w:rPr>
      </w:pPr>
    </w:p>
    <w:p w14:paraId="7EFFE211" w14:textId="77777777" w:rsidR="00FE12BA" w:rsidRPr="00574AF8" w:rsidRDefault="00FE12BA">
      <w:pPr>
        <w:rPr>
          <w:rFonts w:cstheme="minorHAnsi"/>
        </w:rPr>
      </w:pPr>
    </w:p>
    <w:p w14:paraId="7EFFE212"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E215" w14:textId="77777777">
        <w:tblPrEx>
          <w:tblCellMar>
            <w:top w:w="0" w:type="dxa"/>
            <w:bottom w:w="0" w:type="dxa"/>
          </w:tblCellMar>
        </w:tblPrEx>
        <w:trPr>
          <w:trHeight w:val="300"/>
        </w:trPr>
        <w:tc>
          <w:tcPr>
            <w:tcW w:w="1368" w:type="dxa"/>
            <w:tcBorders>
              <w:top w:val="nil"/>
              <w:left w:val="nil"/>
              <w:bottom w:val="nil"/>
              <w:right w:val="nil"/>
            </w:tcBorders>
          </w:tcPr>
          <w:p w14:paraId="7EFFE213"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E214"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E216" w14:textId="77777777" w:rsidR="00FE12BA" w:rsidRPr="00574AF8" w:rsidRDefault="005E6F66">
      <w:pPr>
        <w:rPr>
          <w:rFonts w:cstheme="minorHAnsi"/>
        </w:rPr>
      </w:pPr>
      <w:r w:rsidRPr="00574AF8">
        <w:rPr>
          <w:rFonts w:cstheme="minorHAnsi"/>
        </w:rPr>
        <w:br w:type="page"/>
      </w:r>
    </w:p>
    <w:tbl>
      <w:tblPr>
        <w:tblStyle w:val="QQuestionIconTable"/>
        <w:tblW w:w="50" w:type="auto"/>
        <w:tblLook w:val="07E0" w:firstRow="1" w:lastRow="1" w:firstColumn="1" w:lastColumn="1" w:noHBand="1" w:noVBand="1"/>
      </w:tblPr>
      <w:tblGrid>
        <w:gridCol w:w="380"/>
      </w:tblGrid>
      <w:tr w:rsidR="00FE12BA" w:rsidRPr="00574AF8" w14:paraId="7EFFE218" w14:textId="77777777">
        <w:tc>
          <w:tcPr>
            <w:tcW w:w="50" w:type="dxa"/>
          </w:tcPr>
          <w:p w14:paraId="7EFFE217"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4F1" wp14:editId="7EFFE4F2">
                  <wp:extent cx="228600" cy="228600"/>
                  <wp:effectExtent l="0" t="0" r="0" b="0"/>
                  <wp:docPr id="10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19" w14:textId="77777777" w:rsidR="00FE12BA" w:rsidRPr="00574AF8" w:rsidRDefault="00FE12BA">
      <w:pPr>
        <w:rPr>
          <w:rFonts w:cstheme="minorHAnsi"/>
        </w:rPr>
      </w:pPr>
    </w:p>
    <w:p w14:paraId="7EFFE21A" w14:textId="77777777" w:rsidR="00FE12BA" w:rsidRPr="00574AF8" w:rsidRDefault="005E6F66">
      <w:pPr>
        <w:keepNext/>
        <w:rPr>
          <w:rFonts w:cstheme="minorHAnsi"/>
        </w:rPr>
      </w:pPr>
      <w:r w:rsidRPr="00574AF8">
        <w:rPr>
          <w:rFonts w:cstheme="minorHAnsi"/>
        </w:rPr>
        <w:t>CHILD_4 Which of the following best represents your understanding of the risk of developing severe complications from Coronavirus for children under the age of 10?</w:t>
      </w:r>
    </w:p>
    <w:p w14:paraId="7EFFE21B" w14:textId="77777777" w:rsidR="00FE12BA" w:rsidRPr="00574AF8" w:rsidRDefault="005E6F66">
      <w:pPr>
        <w:pStyle w:val="ListParagraph"/>
        <w:keepNext/>
        <w:numPr>
          <w:ilvl w:val="0"/>
          <w:numId w:val="4"/>
        </w:numPr>
        <w:rPr>
          <w:rFonts w:cstheme="minorHAnsi"/>
        </w:rPr>
      </w:pPr>
      <w:r w:rsidRPr="00574AF8">
        <w:rPr>
          <w:rFonts w:cstheme="minorHAnsi"/>
        </w:rPr>
        <w:t xml:space="preserve">Lower risk than adults  (1) </w:t>
      </w:r>
    </w:p>
    <w:p w14:paraId="7EFFE21C" w14:textId="77777777" w:rsidR="00FE12BA" w:rsidRPr="00574AF8" w:rsidRDefault="005E6F66">
      <w:pPr>
        <w:pStyle w:val="ListParagraph"/>
        <w:keepNext/>
        <w:numPr>
          <w:ilvl w:val="0"/>
          <w:numId w:val="4"/>
        </w:numPr>
        <w:rPr>
          <w:rFonts w:cstheme="minorHAnsi"/>
        </w:rPr>
      </w:pPr>
      <w:r w:rsidRPr="00574AF8">
        <w:rPr>
          <w:rFonts w:cstheme="minorHAnsi"/>
        </w:rPr>
        <w:t xml:space="preserve">Same risk as adults  (2) </w:t>
      </w:r>
    </w:p>
    <w:p w14:paraId="7EFFE21D" w14:textId="77777777" w:rsidR="00FE12BA" w:rsidRPr="00574AF8" w:rsidRDefault="005E6F66">
      <w:pPr>
        <w:pStyle w:val="ListParagraph"/>
        <w:keepNext/>
        <w:numPr>
          <w:ilvl w:val="0"/>
          <w:numId w:val="4"/>
        </w:numPr>
        <w:rPr>
          <w:rFonts w:cstheme="minorHAnsi"/>
        </w:rPr>
      </w:pPr>
      <w:r w:rsidRPr="00574AF8">
        <w:rPr>
          <w:rFonts w:cstheme="minorHAnsi"/>
        </w:rPr>
        <w:t xml:space="preserve">Higher risk than adults  (3) </w:t>
      </w:r>
    </w:p>
    <w:p w14:paraId="7EFFE21E" w14:textId="77777777" w:rsidR="00FE12BA" w:rsidRPr="00574AF8" w:rsidRDefault="00FE12BA">
      <w:pPr>
        <w:rPr>
          <w:rFonts w:cstheme="minorHAnsi"/>
        </w:rPr>
      </w:pPr>
    </w:p>
    <w:p w14:paraId="7EFFE21F"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221" w14:textId="77777777">
        <w:tc>
          <w:tcPr>
            <w:tcW w:w="50" w:type="dxa"/>
          </w:tcPr>
          <w:p w14:paraId="7EFFE220" w14:textId="77777777" w:rsidR="00FE12BA" w:rsidRPr="00574AF8" w:rsidRDefault="005E6F66">
            <w:pPr>
              <w:keepNext/>
              <w:rPr>
                <w:rFonts w:cstheme="minorHAnsi"/>
              </w:rPr>
            </w:pPr>
            <w:r w:rsidRPr="00574AF8">
              <w:rPr>
                <w:rFonts w:cstheme="minorHAnsi"/>
                <w:noProof/>
              </w:rPr>
              <w:drawing>
                <wp:inline distT="0" distB="0" distL="0" distR="0" wp14:anchorId="7EFFE4F3" wp14:editId="7EFFE4F4">
                  <wp:extent cx="228600" cy="228600"/>
                  <wp:effectExtent l="0" t="0" r="0" b="0"/>
                  <wp:docPr id="108"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22" w14:textId="77777777" w:rsidR="00FE12BA" w:rsidRPr="00574AF8" w:rsidRDefault="00FE12BA">
      <w:pPr>
        <w:rPr>
          <w:rFonts w:cstheme="minorHAnsi"/>
        </w:rPr>
      </w:pPr>
    </w:p>
    <w:p w14:paraId="7EFFE223" w14:textId="77777777" w:rsidR="00FE12BA" w:rsidRPr="00574AF8" w:rsidRDefault="005E6F66">
      <w:pPr>
        <w:keepNext/>
        <w:rPr>
          <w:rFonts w:cstheme="minorHAnsi"/>
        </w:rPr>
      </w:pPr>
      <w:r w:rsidRPr="00574AF8">
        <w:rPr>
          <w:rFonts w:cstheme="minorHAnsi"/>
        </w:rPr>
        <w:t>CHILD_5 Which of the following best represents your understanding of the risk for children under the age of 10 to spread Coronavirus to others?</w:t>
      </w:r>
    </w:p>
    <w:p w14:paraId="7EFFE224" w14:textId="77777777" w:rsidR="00FE12BA" w:rsidRPr="00574AF8" w:rsidRDefault="005E6F66">
      <w:pPr>
        <w:pStyle w:val="ListParagraph"/>
        <w:keepNext/>
        <w:numPr>
          <w:ilvl w:val="0"/>
          <w:numId w:val="4"/>
        </w:numPr>
        <w:rPr>
          <w:rFonts w:cstheme="minorHAnsi"/>
        </w:rPr>
      </w:pPr>
      <w:r w:rsidRPr="00574AF8">
        <w:rPr>
          <w:rFonts w:cstheme="minorHAnsi"/>
        </w:rPr>
        <w:t xml:space="preserve">Lower risk than adults  (1) </w:t>
      </w:r>
    </w:p>
    <w:p w14:paraId="7EFFE225" w14:textId="77777777" w:rsidR="00FE12BA" w:rsidRPr="00574AF8" w:rsidRDefault="005E6F66">
      <w:pPr>
        <w:pStyle w:val="ListParagraph"/>
        <w:keepNext/>
        <w:numPr>
          <w:ilvl w:val="0"/>
          <w:numId w:val="4"/>
        </w:numPr>
        <w:rPr>
          <w:rFonts w:cstheme="minorHAnsi"/>
        </w:rPr>
      </w:pPr>
      <w:r w:rsidRPr="00574AF8">
        <w:rPr>
          <w:rFonts w:cstheme="minorHAnsi"/>
        </w:rPr>
        <w:t xml:space="preserve">Same risk as adults  (2) </w:t>
      </w:r>
    </w:p>
    <w:p w14:paraId="7EFFE226" w14:textId="77777777" w:rsidR="00FE12BA" w:rsidRPr="00574AF8" w:rsidRDefault="005E6F66">
      <w:pPr>
        <w:pStyle w:val="ListParagraph"/>
        <w:keepNext/>
        <w:numPr>
          <w:ilvl w:val="0"/>
          <w:numId w:val="4"/>
        </w:numPr>
        <w:rPr>
          <w:rFonts w:cstheme="minorHAnsi"/>
        </w:rPr>
      </w:pPr>
      <w:r w:rsidRPr="00574AF8">
        <w:rPr>
          <w:rFonts w:cstheme="minorHAnsi"/>
        </w:rPr>
        <w:t xml:space="preserve">Higher risk than adults  (3) </w:t>
      </w:r>
    </w:p>
    <w:p w14:paraId="7EFFE227" w14:textId="77777777" w:rsidR="00FE12BA" w:rsidRPr="00574AF8" w:rsidRDefault="00FE12BA">
      <w:pPr>
        <w:rPr>
          <w:rFonts w:cstheme="minorHAnsi"/>
        </w:rPr>
      </w:pPr>
    </w:p>
    <w:p w14:paraId="7EFFE228"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22A" w14:textId="77777777">
        <w:tc>
          <w:tcPr>
            <w:tcW w:w="50" w:type="dxa"/>
          </w:tcPr>
          <w:p w14:paraId="7EFFE229" w14:textId="77777777" w:rsidR="00FE12BA" w:rsidRPr="00574AF8" w:rsidRDefault="005E6F66">
            <w:pPr>
              <w:keepNext/>
              <w:rPr>
                <w:rFonts w:cstheme="minorHAnsi"/>
              </w:rPr>
            </w:pPr>
            <w:r w:rsidRPr="00574AF8">
              <w:rPr>
                <w:rFonts w:cstheme="minorHAnsi"/>
                <w:noProof/>
              </w:rPr>
              <w:drawing>
                <wp:inline distT="0" distB="0" distL="0" distR="0" wp14:anchorId="7EFFE4F5" wp14:editId="7EFFE4F6">
                  <wp:extent cx="228600" cy="228600"/>
                  <wp:effectExtent l="0" t="0" r="0" b="0"/>
                  <wp:docPr id="109"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2B" w14:textId="77777777" w:rsidR="00FE12BA" w:rsidRPr="00574AF8" w:rsidRDefault="00FE12BA">
      <w:pPr>
        <w:rPr>
          <w:rFonts w:cstheme="minorHAnsi"/>
        </w:rPr>
      </w:pPr>
    </w:p>
    <w:p w14:paraId="7EFFE22C" w14:textId="77777777" w:rsidR="00FE12BA" w:rsidRPr="00574AF8" w:rsidRDefault="005E6F66">
      <w:pPr>
        <w:keepNext/>
        <w:rPr>
          <w:rFonts w:cstheme="minorHAnsi"/>
        </w:rPr>
      </w:pPr>
      <w:r w:rsidRPr="00574AF8">
        <w:rPr>
          <w:rFonts w:cstheme="minorHAnsi"/>
        </w:rPr>
        <w:t>CHILD_6 Do you have an adult child in college?</w:t>
      </w:r>
    </w:p>
    <w:p w14:paraId="7EFFE22D"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22E"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22F" w14:textId="77777777" w:rsidR="00FE12BA" w:rsidRPr="00574AF8" w:rsidRDefault="00FE12BA">
      <w:pPr>
        <w:rPr>
          <w:rFonts w:cstheme="minorHAnsi"/>
        </w:rPr>
      </w:pPr>
    </w:p>
    <w:p w14:paraId="7EFFE230" w14:textId="77777777" w:rsidR="00FE12BA" w:rsidRPr="00574AF8" w:rsidRDefault="005E6F66">
      <w:pPr>
        <w:pStyle w:val="QSkipLogic"/>
        <w:rPr>
          <w:rFonts w:cstheme="minorHAnsi"/>
        </w:rPr>
      </w:pPr>
      <w:r w:rsidRPr="00574AF8">
        <w:rPr>
          <w:rFonts w:cstheme="minorHAnsi"/>
        </w:rPr>
        <w:t>Skip To: CHILD_7 If Do you have an adult child in college? = No</w:t>
      </w:r>
    </w:p>
    <w:p w14:paraId="7EFFE231" w14:textId="77777777" w:rsidR="00FE12BA" w:rsidRPr="00574AF8" w:rsidRDefault="00FE12BA">
      <w:pPr>
        <w:pStyle w:val="QuestionSeparator"/>
        <w:rPr>
          <w:rFonts w:cstheme="minorHAnsi"/>
        </w:rPr>
      </w:pPr>
    </w:p>
    <w:p w14:paraId="7EFFE232" w14:textId="77777777" w:rsidR="00FE12BA" w:rsidRPr="00574AF8" w:rsidRDefault="005E6F66">
      <w:pPr>
        <w:pStyle w:val="QDisplayLogic"/>
        <w:keepNext/>
        <w:rPr>
          <w:rFonts w:cstheme="minorHAnsi"/>
        </w:rPr>
      </w:pPr>
      <w:r w:rsidRPr="00574AF8">
        <w:rPr>
          <w:rFonts w:cstheme="minorHAnsi"/>
        </w:rPr>
        <w:t>Display This Question:</w:t>
      </w:r>
    </w:p>
    <w:p w14:paraId="7EFFE233" w14:textId="77777777" w:rsidR="00FE12BA" w:rsidRPr="00574AF8" w:rsidRDefault="005E6F66">
      <w:pPr>
        <w:pStyle w:val="QDisplayLogic"/>
        <w:keepNext/>
        <w:ind w:firstLine="400"/>
        <w:rPr>
          <w:rFonts w:cstheme="minorHAnsi"/>
        </w:rPr>
      </w:pPr>
      <w:r w:rsidRPr="00574AF8">
        <w:rPr>
          <w:rFonts w:cstheme="minorHAnsi"/>
        </w:rPr>
        <w:t>If Do you have an adult child in college? = Yes</w:t>
      </w:r>
    </w:p>
    <w:tbl>
      <w:tblPr>
        <w:tblStyle w:val="QQuestionIconTable"/>
        <w:tblW w:w="50" w:type="auto"/>
        <w:tblLook w:val="07E0" w:firstRow="1" w:lastRow="1" w:firstColumn="1" w:lastColumn="1" w:noHBand="1" w:noVBand="1"/>
      </w:tblPr>
      <w:tblGrid>
        <w:gridCol w:w="380"/>
      </w:tblGrid>
      <w:tr w:rsidR="00FE12BA" w:rsidRPr="00574AF8" w14:paraId="7EFFE235" w14:textId="77777777">
        <w:tc>
          <w:tcPr>
            <w:tcW w:w="50" w:type="dxa"/>
          </w:tcPr>
          <w:p w14:paraId="7EFFE234" w14:textId="77777777" w:rsidR="00FE12BA" w:rsidRPr="00574AF8" w:rsidRDefault="005E6F66">
            <w:pPr>
              <w:keepNext/>
              <w:rPr>
                <w:rFonts w:cstheme="minorHAnsi"/>
              </w:rPr>
            </w:pPr>
            <w:r w:rsidRPr="00574AF8">
              <w:rPr>
                <w:rFonts w:cstheme="minorHAnsi"/>
                <w:noProof/>
              </w:rPr>
              <w:drawing>
                <wp:inline distT="0" distB="0" distL="0" distR="0" wp14:anchorId="7EFFE4F7" wp14:editId="7EFFE4F8">
                  <wp:extent cx="228600" cy="228600"/>
                  <wp:effectExtent l="0" t="0" r="0" b="0"/>
                  <wp:docPr id="11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36" w14:textId="77777777" w:rsidR="00FE12BA" w:rsidRPr="00574AF8" w:rsidRDefault="00FE12BA">
      <w:pPr>
        <w:rPr>
          <w:rFonts w:cstheme="minorHAnsi"/>
        </w:rPr>
      </w:pPr>
    </w:p>
    <w:p w14:paraId="7EFFE237" w14:textId="77777777" w:rsidR="00FE12BA" w:rsidRPr="00574AF8" w:rsidRDefault="005E6F66">
      <w:pPr>
        <w:keepNext/>
        <w:rPr>
          <w:rFonts w:cstheme="minorHAnsi"/>
        </w:rPr>
      </w:pPr>
      <w:r w:rsidRPr="00574AF8">
        <w:rPr>
          <w:rFonts w:cstheme="minorHAnsi"/>
        </w:rPr>
        <w:lastRenderedPageBreak/>
        <w:t>CHILD_6_1 If yes, which of the following best describes your child’s situation when it comes to taking college classes:</w:t>
      </w:r>
    </w:p>
    <w:p w14:paraId="7EFFE238" w14:textId="77777777" w:rsidR="00FE12BA" w:rsidRPr="00574AF8" w:rsidRDefault="005E6F66">
      <w:pPr>
        <w:pStyle w:val="ListParagraph"/>
        <w:keepNext/>
        <w:numPr>
          <w:ilvl w:val="0"/>
          <w:numId w:val="4"/>
        </w:numPr>
        <w:rPr>
          <w:rFonts w:cstheme="minorHAnsi"/>
        </w:rPr>
      </w:pPr>
      <w:r w:rsidRPr="00574AF8">
        <w:rPr>
          <w:rFonts w:cstheme="minorHAnsi"/>
        </w:rPr>
        <w:t xml:space="preserve">My child is back in school on campus  (1) </w:t>
      </w:r>
    </w:p>
    <w:p w14:paraId="7EFFE239" w14:textId="77777777" w:rsidR="00FE12BA" w:rsidRPr="00574AF8" w:rsidRDefault="005E6F66">
      <w:pPr>
        <w:pStyle w:val="ListParagraph"/>
        <w:keepNext/>
        <w:numPr>
          <w:ilvl w:val="0"/>
          <w:numId w:val="4"/>
        </w:numPr>
        <w:rPr>
          <w:rFonts w:cstheme="minorHAnsi"/>
        </w:rPr>
      </w:pPr>
      <w:r w:rsidRPr="00574AF8">
        <w:rPr>
          <w:rFonts w:cstheme="minorHAnsi"/>
        </w:rPr>
        <w:t xml:space="preserve">My child is back in school and living off campus but not with me  (2) </w:t>
      </w:r>
    </w:p>
    <w:p w14:paraId="7EFFE23A" w14:textId="77777777" w:rsidR="00FE12BA" w:rsidRPr="00574AF8" w:rsidRDefault="005E6F66">
      <w:pPr>
        <w:pStyle w:val="ListParagraph"/>
        <w:keepNext/>
        <w:numPr>
          <w:ilvl w:val="0"/>
          <w:numId w:val="4"/>
        </w:numPr>
        <w:rPr>
          <w:rFonts w:cstheme="minorHAnsi"/>
        </w:rPr>
      </w:pPr>
      <w:r w:rsidRPr="00574AF8">
        <w:rPr>
          <w:rFonts w:cstheme="minorHAnsi"/>
        </w:rPr>
        <w:t xml:space="preserve">My child is living with me while doing classes fully online  (3) </w:t>
      </w:r>
    </w:p>
    <w:p w14:paraId="7EFFE23B" w14:textId="77777777" w:rsidR="00FE12BA" w:rsidRPr="00574AF8" w:rsidRDefault="005E6F66">
      <w:pPr>
        <w:pStyle w:val="ListParagraph"/>
        <w:keepNext/>
        <w:numPr>
          <w:ilvl w:val="0"/>
          <w:numId w:val="4"/>
        </w:numPr>
        <w:rPr>
          <w:rFonts w:cstheme="minorHAnsi"/>
        </w:rPr>
      </w:pPr>
      <w:r w:rsidRPr="00574AF8">
        <w:rPr>
          <w:rFonts w:cstheme="minorHAnsi"/>
        </w:rPr>
        <w:t xml:space="preserve">My child is living with me while doing at least some classes in person   (4) </w:t>
      </w:r>
    </w:p>
    <w:p w14:paraId="7EFFE23C" w14:textId="77777777" w:rsidR="00FE12BA" w:rsidRPr="00574AF8" w:rsidRDefault="005E6F66">
      <w:pPr>
        <w:pStyle w:val="ListParagraph"/>
        <w:keepNext/>
        <w:numPr>
          <w:ilvl w:val="0"/>
          <w:numId w:val="4"/>
        </w:numPr>
        <w:rPr>
          <w:rFonts w:cstheme="minorHAnsi"/>
        </w:rPr>
      </w:pPr>
      <w:r w:rsidRPr="00574AF8">
        <w:rPr>
          <w:rFonts w:cstheme="minorHAnsi"/>
        </w:rPr>
        <w:t>Other, specify  (5) ________________________________________________</w:t>
      </w:r>
    </w:p>
    <w:p w14:paraId="7EFFE23D" w14:textId="77777777" w:rsidR="00FE12BA" w:rsidRPr="00574AF8" w:rsidRDefault="00FE12BA">
      <w:pPr>
        <w:rPr>
          <w:rFonts w:cstheme="minorHAnsi"/>
        </w:rPr>
      </w:pPr>
    </w:p>
    <w:p w14:paraId="7EFFE23E"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240" w14:textId="77777777">
        <w:tc>
          <w:tcPr>
            <w:tcW w:w="50" w:type="dxa"/>
          </w:tcPr>
          <w:p w14:paraId="7EFFE23F" w14:textId="77777777" w:rsidR="00FE12BA" w:rsidRPr="00574AF8" w:rsidRDefault="005E6F66">
            <w:pPr>
              <w:keepNext/>
              <w:rPr>
                <w:rFonts w:cstheme="minorHAnsi"/>
              </w:rPr>
            </w:pPr>
            <w:r w:rsidRPr="00574AF8">
              <w:rPr>
                <w:rFonts w:cstheme="minorHAnsi"/>
                <w:noProof/>
              </w:rPr>
              <w:drawing>
                <wp:inline distT="0" distB="0" distL="0" distR="0" wp14:anchorId="7EFFE4F9" wp14:editId="7EFFE4FA">
                  <wp:extent cx="228600" cy="228600"/>
                  <wp:effectExtent l="0" t="0" r="0" b="0"/>
                  <wp:docPr id="111"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41" w14:textId="77777777" w:rsidR="00FE12BA" w:rsidRPr="00574AF8" w:rsidRDefault="00FE12BA">
      <w:pPr>
        <w:rPr>
          <w:rFonts w:cstheme="minorHAnsi"/>
        </w:rPr>
      </w:pPr>
    </w:p>
    <w:p w14:paraId="7EFFE242" w14:textId="77777777" w:rsidR="00FE12BA" w:rsidRPr="00574AF8" w:rsidRDefault="005E6F66">
      <w:pPr>
        <w:keepNext/>
        <w:rPr>
          <w:rFonts w:cstheme="minorHAnsi"/>
        </w:rPr>
      </w:pPr>
      <w:r w:rsidRPr="00574AF8">
        <w:rPr>
          <w:rFonts w:cstheme="minorHAnsi"/>
        </w:rPr>
        <w:t>CHILD_7 Beside yourself, is there anyone living with you (or that you live with) who is age 65 years old or older?</w:t>
      </w:r>
    </w:p>
    <w:p w14:paraId="7EFFE243"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244"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245" w14:textId="77777777" w:rsidR="00FE12BA" w:rsidRPr="00574AF8" w:rsidRDefault="00FE12BA">
      <w:pPr>
        <w:rPr>
          <w:rFonts w:cstheme="minorHAnsi"/>
        </w:rPr>
      </w:pPr>
    </w:p>
    <w:p w14:paraId="7EFFE246" w14:textId="77777777" w:rsidR="00FE12BA" w:rsidRPr="00574AF8" w:rsidRDefault="00FE12BA">
      <w:pPr>
        <w:pStyle w:val="QuestionSeparator"/>
        <w:rPr>
          <w:rFonts w:cstheme="minorHAnsi"/>
        </w:rPr>
      </w:pPr>
    </w:p>
    <w:p w14:paraId="7EFFE247" w14:textId="77777777" w:rsidR="00FE12BA" w:rsidRPr="00574AF8" w:rsidRDefault="005E6F66">
      <w:pPr>
        <w:pStyle w:val="QDisplayLogic"/>
        <w:keepNext/>
        <w:rPr>
          <w:rFonts w:cstheme="minorHAnsi"/>
        </w:rPr>
      </w:pPr>
      <w:r w:rsidRPr="00574AF8">
        <w:rPr>
          <w:rFonts w:cstheme="minorHAnsi"/>
        </w:rPr>
        <w:t>Display This Question:</w:t>
      </w:r>
    </w:p>
    <w:p w14:paraId="7EFFE248" w14:textId="77777777" w:rsidR="00FE12BA" w:rsidRPr="00574AF8" w:rsidRDefault="005E6F66">
      <w:pPr>
        <w:pStyle w:val="QDisplayLogic"/>
        <w:keepNext/>
        <w:ind w:firstLine="400"/>
        <w:rPr>
          <w:rFonts w:cstheme="minorHAnsi"/>
        </w:rPr>
      </w:pPr>
      <w:r w:rsidRPr="00574AF8">
        <w:rPr>
          <w:rFonts w:cstheme="minorHAnsi"/>
        </w:rPr>
        <w:t>If Beside yourself, is there anyone living with you (or that you live with) who is age 65 years old... = Yes</w:t>
      </w:r>
    </w:p>
    <w:p w14:paraId="7EFFE249" w14:textId="77777777" w:rsidR="00FE12BA" w:rsidRPr="00574AF8" w:rsidRDefault="00FE12BA">
      <w:pPr>
        <w:rPr>
          <w:rFonts w:cstheme="minorHAnsi"/>
        </w:rPr>
      </w:pPr>
    </w:p>
    <w:p w14:paraId="7EFFE24A" w14:textId="77777777" w:rsidR="00FE12BA" w:rsidRPr="00574AF8" w:rsidRDefault="005E6F66">
      <w:pPr>
        <w:keepNext/>
        <w:rPr>
          <w:rFonts w:cstheme="minorHAnsi"/>
        </w:rPr>
      </w:pPr>
      <w:r w:rsidRPr="00574AF8">
        <w:rPr>
          <w:rFonts w:cstheme="minorHAnsi"/>
        </w:rPr>
        <w:t>CHILD_7_1 If yes, how many</w:t>
      </w:r>
    </w:p>
    <w:p w14:paraId="7EFFE24B" w14:textId="77777777" w:rsidR="00FE12BA" w:rsidRPr="00574AF8" w:rsidRDefault="005E6F66">
      <w:pPr>
        <w:pStyle w:val="TextEntryLine"/>
        <w:ind w:firstLine="400"/>
        <w:rPr>
          <w:rFonts w:cstheme="minorHAnsi"/>
        </w:rPr>
      </w:pPr>
      <w:r w:rsidRPr="00574AF8">
        <w:rPr>
          <w:rFonts w:cstheme="minorHAnsi"/>
        </w:rPr>
        <w:t>________________________________________________________________</w:t>
      </w:r>
    </w:p>
    <w:p w14:paraId="7EFFE24C" w14:textId="77777777" w:rsidR="00FE12BA" w:rsidRPr="00574AF8" w:rsidRDefault="00FE12BA">
      <w:pPr>
        <w:rPr>
          <w:rFonts w:cstheme="minorHAnsi"/>
        </w:rPr>
      </w:pPr>
    </w:p>
    <w:p w14:paraId="7EFFE24D" w14:textId="77777777" w:rsidR="00FE12BA" w:rsidRPr="00574AF8" w:rsidRDefault="005E6F66">
      <w:pPr>
        <w:pStyle w:val="BlockEndLabel"/>
        <w:rPr>
          <w:rFonts w:cstheme="minorHAnsi"/>
        </w:rPr>
      </w:pPr>
      <w:r w:rsidRPr="00574AF8">
        <w:rPr>
          <w:rFonts w:cstheme="minorHAnsi"/>
        </w:rPr>
        <w:t>End of Block: Impact of COVID on Child Care</w:t>
      </w:r>
    </w:p>
    <w:p w14:paraId="7EFFE24E" w14:textId="77777777" w:rsidR="00FE12BA" w:rsidRPr="00574AF8" w:rsidRDefault="00FE12BA">
      <w:pPr>
        <w:pStyle w:val="BlockSeparator"/>
        <w:rPr>
          <w:rFonts w:cstheme="minorHAnsi"/>
        </w:rPr>
      </w:pPr>
    </w:p>
    <w:p w14:paraId="7EFFE24F" w14:textId="77777777" w:rsidR="00FE12BA" w:rsidRPr="00574AF8" w:rsidRDefault="005E6F66">
      <w:pPr>
        <w:pStyle w:val="BlockStartLabel"/>
        <w:rPr>
          <w:rFonts w:cstheme="minorHAnsi"/>
        </w:rPr>
      </w:pPr>
      <w:r w:rsidRPr="00574AF8">
        <w:rPr>
          <w:rFonts w:cstheme="minorHAnsi"/>
        </w:rPr>
        <w:t>Start of Block: Ideology/Party ID Questions</w:t>
      </w:r>
    </w:p>
    <w:tbl>
      <w:tblPr>
        <w:tblStyle w:val="QQuestionIconTable"/>
        <w:tblW w:w="50" w:type="auto"/>
        <w:tblLook w:val="07E0" w:firstRow="1" w:lastRow="1" w:firstColumn="1" w:lastColumn="1" w:noHBand="1" w:noVBand="1"/>
      </w:tblPr>
      <w:tblGrid>
        <w:gridCol w:w="380"/>
      </w:tblGrid>
      <w:tr w:rsidR="00FE12BA" w:rsidRPr="00574AF8" w14:paraId="7EFFE251" w14:textId="77777777">
        <w:tc>
          <w:tcPr>
            <w:tcW w:w="50" w:type="dxa"/>
          </w:tcPr>
          <w:p w14:paraId="7EFFE250" w14:textId="77777777" w:rsidR="00FE12BA" w:rsidRPr="00574AF8" w:rsidRDefault="005E6F66">
            <w:pPr>
              <w:keepNext/>
              <w:rPr>
                <w:rFonts w:cstheme="minorHAnsi"/>
              </w:rPr>
            </w:pPr>
            <w:r w:rsidRPr="00574AF8">
              <w:rPr>
                <w:rFonts w:cstheme="minorHAnsi"/>
                <w:noProof/>
              </w:rPr>
              <w:drawing>
                <wp:inline distT="0" distB="0" distL="0" distR="0" wp14:anchorId="7EFFE4FB" wp14:editId="7EFFE4FC">
                  <wp:extent cx="228600" cy="228600"/>
                  <wp:effectExtent l="0" t="0" r="0" b="0"/>
                  <wp:docPr id="112"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52" w14:textId="77777777" w:rsidR="00FE12BA" w:rsidRPr="00574AF8" w:rsidRDefault="00FE12BA">
      <w:pPr>
        <w:rPr>
          <w:rFonts w:cstheme="minorHAnsi"/>
        </w:rPr>
      </w:pPr>
    </w:p>
    <w:p w14:paraId="606ABE55" w14:textId="77777777" w:rsidR="00574AF8" w:rsidRPr="00574AF8" w:rsidRDefault="00574AF8">
      <w:pPr>
        <w:rPr>
          <w:rFonts w:cstheme="minorHAnsi"/>
        </w:rPr>
      </w:pPr>
      <w:r w:rsidRPr="00574AF8">
        <w:rPr>
          <w:rFonts w:cstheme="minorHAnsi"/>
        </w:rPr>
        <w:br w:type="page"/>
      </w:r>
    </w:p>
    <w:p w14:paraId="04DE243C" w14:textId="5920BD07" w:rsidR="00574AF8" w:rsidRPr="00574AF8" w:rsidRDefault="00574AF8" w:rsidP="00574AF8">
      <w:pPr>
        <w:pStyle w:val="Heading1"/>
        <w:rPr>
          <w:rFonts w:asciiTheme="minorHAnsi" w:hAnsiTheme="minorHAnsi" w:cstheme="minorHAnsi"/>
        </w:rPr>
      </w:pPr>
      <w:r w:rsidRPr="00574AF8">
        <w:rPr>
          <w:rFonts w:asciiTheme="minorHAnsi" w:hAnsiTheme="minorHAnsi" w:cstheme="minorHAnsi"/>
        </w:rPr>
        <w:lastRenderedPageBreak/>
        <w:t>Ideology/Party ID Questions</w:t>
      </w:r>
    </w:p>
    <w:p w14:paraId="7EFFE253" w14:textId="7A14A3D5" w:rsidR="00FE12BA" w:rsidRPr="00574AF8" w:rsidRDefault="005E6F66">
      <w:pPr>
        <w:keepNext/>
        <w:rPr>
          <w:rFonts w:cstheme="minorHAnsi"/>
        </w:rPr>
      </w:pPr>
      <w:r w:rsidRPr="00574AF8">
        <w:rPr>
          <w:rFonts w:cstheme="minorHAnsi"/>
        </w:rPr>
        <w:t>IDEOLOGY_1 In politics today, do you consider yourself a Republican, Democrat, or Independent?</w:t>
      </w:r>
    </w:p>
    <w:p w14:paraId="7EFFE254" w14:textId="77777777" w:rsidR="00FE12BA" w:rsidRPr="00574AF8" w:rsidRDefault="005E6F66">
      <w:pPr>
        <w:pStyle w:val="ListParagraph"/>
        <w:keepNext/>
        <w:numPr>
          <w:ilvl w:val="0"/>
          <w:numId w:val="4"/>
        </w:numPr>
        <w:rPr>
          <w:rFonts w:cstheme="minorHAnsi"/>
        </w:rPr>
      </w:pPr>
      <w:r w:rsidRPr="00574AF8">
        <w:rPr>
          <w:rFonts w:cstheme="minorHAnsi"/>
        </w:rPr>
        <w:t xml:space="preserve">Democrat  (1) </w:t>
      </w:r>
    </w:p>
    <w:p w14:paraId="7EFFE255" w14:textId="77777777" w:rsidR="00FE12BA" w:rsidRPr="00574AF8" w:rsidRDefault="005E6F66">
      <w:pPr>
        <w:pStyle w:val="ListParagraph"/>
        <w:keepNext/>
        <w:numPr>
          <w:ilvl w:val="0"/>
          <w:numId w:val="4"/>
        </w:numPr>
        <w:rPr>
          <w:rFonts w:cstheme="minorHAnsi"/>
        </w:rPr>
      </w:pPr>
      <w:r w:rsidRPr="00574AF8">
        <w:rPr>
          <w:rFonts w:cstheme="minorHAnsi"/>
        </w:rPr>
        <w:t xml:space="preserve">Republican  (2) </w:t>
      </w:r>
    </w:p>
    <w:p w14:paraId="7EFFE256" w14:textId="77777777" w:rsidR="00FE12BA" w:rsidRPr="00574AF8" w:rsidRDefault="005E6F66">
      <w:pPr>
        <w:pStyle w:val="ListParagraph"/>
        <w:keepNext/>
        <w:numPr>
          <w:ilvl w:val="0"/>
          <w:numId w:val="4"/>
        </w:numPr>
        <w:rPr>
          <w:rFonts w:cstheme="minorHAnsi"/>
        </w:rPr>
      </w:pPr>
      <w:r w:rsidRPr="00574AF8">
        <w:rPr>
          <w:rFonts w:cstheme="minorHAnsi"/>
        </w:rPr>
        <w:t xml:space="preserve">Independent/Third Party  (3) </w:t>
      </w:r>
    </w:p>
    <w:p w14:paraId="7EFFE257" w14:textId="77777777" w:rsidR="00FE12BA" w:rsidRPr="00574AF8" w:rsidRDefault="005E6F66">
      <w:pPr>
        <w:pStyle w:val="ListParagraph"/>
        <w:keepNext/>
        <w:numPr>
          <w:ilvl w:val="0"/>
          <w:numId w:val="4"/>
        </w:numPr>
        <w:rPr>
          <w:rFonts w:cstheme="minorHAnsi"/>
        </w:rPr>
      </w:pPr>
      <w:r w:rsidRPr="00574AF8">
        <w:rPr>
          <w:rFonts w:cstheme="minorHAnsi"/>
        </w:rPr>
        <w:t>Other, describe  (4) ________________________________________________</w:t>
      </w:r>
    </w:p>
    <w:p w14:paraId="7EFFE258" w14:textId="77777777" w:rsidR="00FE12BA" w:rsidRPr="00574AF8" w:rsidRDefault="00FE12BA">
      <w:pPr>
        <w:rPr>
          <w:rFonts w:cstheme="minorHAnsi"/>
        </w:rPr>
      </w:pPr>
    </w:p>
    <w:p w14:paraId="7EFFE259"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25B" w14:textId="77777777">
        <w:tc>
          <w:tcPr>
            <w:tcW w:w="50" w:type="dxa"/>
          </w:tcPr>
          <w:p w14:paraId="7EFFE25A" w14:textId="77777777" w:rsidR="00FE12BA" w:rsidRPr="00574AF8" w:rsidRDefault="005E6F66">
            <w:pPr>
              <w:keepNext/>
              <w:rPr>
                <w:rFonts w:cstheme="minorHAnsi"/>
              </w:rPr>
            </w:pPr>
            <w:r w:rsidRPr="00574AF8">
              <w:rPr>
                <w:rFonts w:cstheme="minorHAnsi"/>
                <w:noProof/>
              </w:rPr>
              <w:drawing>
                <wp:inline distT="0" distB="0" distL="0" distR="0" wp14:anchorId="7EFFE4FD" wp14:editId="7EFFE4FE">
                  <wp:extent cx="228600" cy="228600"/>
                  <wp:effectExtent l="0" t="0" r="0" b="0"/>
                  <wp:docPr id="113"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5C" w14:textId="77777777" w:rsidR="00FE12BA" w:rsidRPr="00574AF8" w:rsidRDefault="00FE12BA">
      <w:pPr>
        <w:rPr>
          <w:rFonts w:cstheme="minorHAnsi"/>
        </w:rPr>
      </w:pPr>
    </w:p>
    <w:p w14:paraId="7EFFE25D" w14:textId="77777777" w:rsidR="00FE12BA" w:rsidRPr="00574AF8" w:rsidRDefault="005E6F66">
      <w:pPr>
        <w:keepNext/>
        <w:rPr>
          <w:rFonts w:cstheme="minorHAnsi"/>
        </w:rPr>
      </w:pPr>
      <w:r w:rsidRPr="00574AF8">
        <w:rPr>
          <w:rFonts w:cstheme="minorHAnsi"/>
        </w:rPr>
        <w:t>IDEOLOGY_2 If you had to describe your ideology, which of the following would come closest to how you would describe yourself?</w:t>
      </w:r>
    </w:p>
    <w:p w14:paraId="7EFFE25E" w14:textId="77777777" w:rsidR="00FE12BA" w:rsidRPr="00574AF8" w:rsidRDefault="005E6F66">
      <w:pPr>
        <w:pStyle w:val="ListParagraph"/>
        <w:keepNext/>
        <w:numPr>
          <w:ilvl w:val="0"/>
          <w:numId w:val="4"/>
        </w:numPr>
        <w:rPr>
          <w:rFonts w:cstheme="minorHAnsi"/>
        </w:rPr>
      </w:pPr>
      <w:r w:rsidRPr="00574AF8">
        <w:rPr>
          <w:rFonts w:cstheme="minorHAnsi"/>
        </w:rPr>
        <w:t xml:space="preserve">Liberal  (1) </w:t>
      </w:r>
    </w:p>
    <w:p w14:paraId="7EFFE25F" w14:textId="77777777" w:rsidR="00FE12BA" w:rsidRPr="00574AF8" w:rsidRDefault="005E6F66">
      <w:pPr>
        <w:pStyle w:val="ListParagraph"/>
        <w:keepNext/>
        <w:numPr>
          <w:ilvl w:val="0"/>
          <w:numId w:val="4"/>
        </w:numPr>
        <w:rPr>
          <w:rFonts w:cstheme="minorHAnsi"/>
        </w:rPr>
      </w:pPr>
      <w:r w:rsidRPr="00574AF8">
        <w:rPr>
          <w:rFonts w:cstheme="minorHAnsi"/>
        </w:rPr>
        <w:t xml:space="preserve">Moderate  (2) </w:t>
      </w:r>
    </w:p>
    <w:p w14:paraId="7EFFE260" w14:textId="77777777" w:rsidR="00FE12BA" w:rsidRPr="00574AF8" w:rsidRDefault="005E6F66">
      <w:pPr>
        <w:pStyle w:val="ListParagraph"/>
        <w:keepNext/>
        <w:numPr>
          <w:ilvl w:val="0"/>
          <w:numId w:val="4"/>
        </w:numPr>
        <w:rPr>
          <w:rFonts w:cstheme="minorHAnsi"/>
        </w:rPr>
      </w:pPr>
      <w:r w:rsidRPr="00574AF8">
        <w:rPr>
          <w:rFonts w:cstheme="minorHAnsi"/>
        </w:rPr>
        <w:t xml:space="preserve">Conservative  (3) </w:t>
      </w:r>
    </w:p>
    <w:p w14:paraId="7EFFE261" w14:textId="77777777" w:rsidR="00FE12BA" w:rsidRPr="00574AF8" w:rsidRDefault="00FE12BA">
      <w:pPr>
        <w:rPr>
          <w:rFonts w:cstheme="minorHAnsi"/>
        </w:rPr>
      </w:pPr>
    </w:p>
    <w:p w14:paraId="7EFFE262"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264" w14:textId="77777777">
        <w:tc>
          <w:tcPr>
            <w:tcW w:w="50" w:type="dxa"/>
          </w:tcPr>
          <w:p w14:paraId="7EFFE263" w14:textId="77777777" w:rsidR="00FE12BA" w:rsidRPr="00574AF8" w:rsidRDefault="005E6F66">
            <w:pPr>
              <w:keepNext/>
              <w:rPr>
                <w:rFonts w:cstheme="minorHAnsi"/>
              </w:rPr>
            </w:pPr>
            <w:r w:rsidRPr="00574AF8">
              <w:rPr>
                <w:rFonts w:cstheme="minorHAnsi"/>
                <w:noProof/>
              </w:rPr>
              <w:drawing>
                <wp:inline distT="0" distB="0" distL="0" distR="0" wp14:anchorId="7EFFE4FF" wp14:editId="7EFFE500">
                  <wp:extent cx="228600" cy="228600"/>
                  <wp:effectExtent l="0" t="0" r="0" b="0"/>
                  <wp:docPr id="114"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65" w14:textId="77777777" w:rsidR="00FE12BA" w:rsidRPr="00574AF8" w:rsidRDefault="00FE12BA">
      <w:pPr>
        <w:rPr>
          <w:rFonts w:cstheme="minorHAnsi"/>
        </w:rPr>
      </w:pPr>
    </w:p>
    <w:p w14:paraId="7EFFE266" w14:textId="77777777" w:rsidR="00FE12BA" w:rsidRPr="00574AF8" w:rsidRDefault="005E6F66">
      <w:pPr>
        <w:keepNext/>
        <w:rPr>
          <w:rFonts w:cstheme="minorHAnsi"/>
        </w:rPr>
      </w:pPr>
      <w:r w:rsidRPr="00574AF8">
        <w:rPr>
          <w:rFonts w:cstheme="minorHAnsi"/>
        </w:rPr>
        <w:t>IDEOLOGY_3 Did you vote in the Democratic Primary?</w:t>
      </w:r>
    </w:p>
    <w:p w14:paraId="7EFFE267"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268"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269" w14:textId="77777777" w:rsidR="00FE12BA" w:rsidRPr="00574AF8" w:rsidRDefault="005E6F66">
      <w:pPr>
        <w:pStyle w:val="ListParagraph"/>
        <w:keepNext/>
        <w:numPr>
          <w:ilvl w:val="0"/>
          <w:numId w:val="4"/>
        </w:numPr>
        <w:rPr>
          <w:rFonts w:cstheme="minorHAnsi"/>
        </w:rPr>
      </w:pPr>
      <w:r w:rsidRPr="00574AF8">
        <w:rPr>
          <w:rFonts w:cstheme="minorHAnsi"/>
        </w:rPr>
        <w:t xml:space="preserve">Not eligible to vote in the  Democratic primary  (3) </w:t>
      </w:r>
    </w:p>
    <w:p w14:paraId="7EFFE26A" w14:textId="77777777" w:rsidR="00FE12BA" w:rsidRPr="00574AF8" w:rsidRDefault="005E6F66">
      <w:pPr>
        <w:pStyle w:val="ListParagraph"/>
        <w:keepNext/>
        <w:numPr>
          <w:ilvl w:val="0"/>
          <w:numId w:val="4"/>
        </w:numPr>
        <w:rPr>
          <w:rFonts w:cstheme="minorHAnsi"/>
        </w:rPr>
      </w:pPr>
      <w:r w:rsidRPr="00574AF8">
        <w:rPr>
          <w:rFonts w:cstheme="minorHAnsi"/>
        </w:rPr>
        <w:t xml:space="preserve">Don’t remember  (4) </w:t>
      </w:r>
    </w:p>
    <w:p w14:paraId="7EFFE26B" w14:textId="77777777" w:rsidR="00FE12BA" w:rsidRPr="00574AF8" w:rsidRDefault="00FE12BA">
      <w:pPr>
        <w:rPr>
          <w:rFonts w:cstheme="minorHAnsi"/>
        </w:rPr>
      </w:pPr>
    </w:p>
    <w:p w14:paraId="7EFFE26C" w14:textId="77777777" w:rsidR="00FE12BA" w:rsidRPr="00574AF8" w:rsidRDefault="00FE12BA">
      <w:pPr>
        <w:pStyle w:val="QuestionSeparator"/>
        <w:rPr>
          <w:rFonts w:cstheme="minorHAnsi"/>
        </w:rPr>
      </w:pPr>
    </w:p>
    <w:p w14:paraId="7EFFE26D" w14:textId="77777777" w:rsidR="00FE12BA" w:rsidRPr="00574AF8" w:rsidRDefault="005E6F66">
      <w:pPr>
        <w:pStyle w:val="QDisplayLogic"/>
        <w:keepNext/>
        <w:rPr>
          <w:rFonts w:cstheme="minorHAnsi"/>
        </w:rPr>
      </w:pPr>
      <w:r w:rsidRPr="00574AF8">
        <w:rPr>
          <w:rFonts w:cstheme="minorHAnsi"/>
        </w:rPr>
        <w:lastRenderedPageBreak/>
        <w:t>Display This Question:</w:t>
      </w:r>
    </w:p>
    <w:p w14:paraId="7EFFE26E" w14:textId="77777777" w:rsidR="00FE12BA" w:rsidRPr="00574AF8" w:rsidRDefault="005E6F66">
      <w:pPr>
        <w:pStyle w:val="QDisplayLogic"/>
        <w:keepNext/>
        <w:ind w:firstLine="400"/>
        <w:rPr>
          <w:rFonts w:cstheme="minorHAnsi"/>
        </w:rPr>
      </w:pPr>
      <w:r w:rsidRPr="00574AF8">
        <w:rPr>
          <w:rFonts w:cstheme="minorHAnsi"/>
        </w:rPr>
        <w:t>If Did you vote in the Democratic Primary? = Yes</w:t>
      </w:r>
    </w:p>
    <w:tbl>
      <w:tblPr>
        <w:tblStyle w:val="QQuestionIconTable"/>
        <w:tblW w:w="50" w:type="auto"/>
        <w:tblLook w:val="07E0" w:firstRow="1" w:lastRow="1" w:firstColumn="1" w:lastColumn="1" w:noHBand="1" w:noVBand="1"/>
      </w:tblPr>
      <w:tblGrid>
        <w:gridCol w:w="380"/>
      </w:tblGrid>
      <w:tr w:rsidR="00FE12BA" w:rsidRPr="00574AF8" w14:paraId="7EFFE270" w14:textId="77777777">
        <w:tc>
          <w:tcPr>
            <w:tcW w:w="50" w:type="dxa"/>
          </w:tcPr>
          <w:p w14:paraId="7EFFE26F" w14:textId="77777777" w:rsidR="00FE12BA" w:rsidRPr="00574AF8" w:rsidRDefault="005E6F66">
            <w:pPr>
              <w:keepNext/>
              <w:rPr>
                <w:rFonts w:cstheme="minorHAnsi"/>
              </w:rPr>
            </w:pPr>
            <w:r w:rsidRPr="00574AF8">
              <w:rPr>
                <w:rFonts w:cstheme="minorHAnsi"/>
                <w:noProof/>
              </w:rPr>
              <w:drawing>
                <wp:inline distT="0" distB="0" distL="0" distR="0" wp14:anchorId="7EFFE501" wp14:editId="7EFFE502">
                  <wp:extent cx="228600" cy="228600"/>
                  <wp:effectExtent l="0" t="0" r="0" b="0"/>
                  <wp:docPr id="115"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71" w14:textId="77777777" w:rsidR="00FE12BA" w:rsidRPr="00574AF8" w:rsidRDefault="00FE12BA">
      <w:pPr>
        <w:rPr>
          <w:rFonts w:cstheme="minorHAnsi"/>
        </w:rPr>
      </w:pPr>
    </w:p>
    <w:p w14:paraId="7EFFE272" w14:textId="77777777" w:rsidR="00FE12BA" w:rsidRPr="00574AF8" w:rsidRDefault="005E6F66">
      <w:pPr>
        <w:keepNext/>
        <w:rPr>
          <w:rFonts w:cstheme="minorHAnsi"/>
        </w:rPr>
      </w:pPr>
      <w:r w:rsidRPr="00574AF8">
        <w:rPr>
          <w:rFonts w:cstheme="minorHAnsi"/>
        </w:rPr>
        <w:t>IDEOLOGY_4 If you voted in the Democratic Primary, who did you vote for?</w:t>
      </w:r>
    </w:p>
    <w:p w14:paraId="7EFFE273" w14:textId="77777777" w:rsidR="00FE12BA" w:rsidRPr="00574AF8" w:rsidRDefault="005E6F66">
      <w:pPr>
        <w:pStyle w:val="ListParagraph"/>
        <w:keepNext/>
        <w:numPr>
          <w:ilvl w:val="0"/>
          <w:numId w:val="4"/>
        </w:numPr>
        <w:rPr>
          <w:rFonts w:cstheme="minorHAnsi"/>
        </w:rPr>
      </w:pPr>
      <w:r w:rsidRPr="00574AF8">
        <w:rPr>
          <w:rFonts w:cstheme="minorHAnsi"/>
        </w:rPr>
        <w:t xml:space="preserve">Bernie Sanders  (1) </w:t>
      </w:r>
    </w:p>
    <w:p w14:paraId="7EFFE274" w14:textId="77777777" w:rsidR="00FE12BA" w:rsidRPr="00574AF8" w:rsidRDefault="005E6F66">
      <w:pPr>
        <w:pStyle w:val="ListParagraph"/>
        <w:keepNext/>
        <w:numPr>
          <w:ilvl w:val="0"/>
          <w:numId w:val="4"/>
        </w:numPr>
        <w:rPr>
          <w:rFonts w:cstheme="minorHAnsi"/>
        </w:rPr>
      </w:pPr>
      <w:r w:rsidRPr="00574AF8">
        <w:rPr>
          <w:rFonts w:cstheme="minorHAnsi"/>
        </w:rPr>
        <w:t xml:space="preserve">Joe Biden  (2) </w:t>
      </w:r>
    </w:p>
    <w:p w14:paraId="7EFFE275" w14:textId="77777777" w:rsidR="00FE12BA" w:rsidRPr="00574AF8" w:rsidRDefault="005E6F66">
      <w:pPr>
        <w:pStyle w:val="ListParagraph"/>
        <w:keepNext/>
        <w:numPr>
          <w:ilvl w:val="0"/>
          <w:numId w:val="4"/>
        </w:numPr>
        <w:rPr>
          <w:rFonts w:cstheme="minorHAnsi"/>
        </w:rPr>
      </w:pPr>
      <w:r w:rsidRPr="00574AF8">
        <w:rPr>
          <w:rFonts w:cstheme="minorHAnsi"/>
        </w:rPr>
        <w:t>Other, specify in the box below  (3) ________________________________________________</w:t>
      </w:r>
    </w:p>
    <w:p w14:paraId="7EFFE276" w14:textId="77777777" w:rsidR="00FE12BA" w:rsidRPr="00574AF8" w:rsidRDefault="005E6F66">
      <w:pPr>
        <w:pStyle w:val="ListParagraph"/>
        <w:keepNext/>
        <w:numPr>
          <w:ilvl w:val="0"/>
          <w:numId w:val="4"/>
        </w:numPr>
        <w:rPr>
          <w:rFonts w:cstheme="minorHAnsi"/>
        </w:rPr>
      </w:pPr>
      <w:r w:rsidRPr="00574AF8">
        <w:rPr>
          <w:rFonts w:cstheme="minorHAnsi"/>
        </w:rPr>
        <w:t xml:space="preserve">Did not vote in the Democratic Primary  (4) </w:t>
      </w:r>
    </w:p>
    <w:p w14:paraId="7EFFE277" w14:textId="77777777" w:rsidR="00FE12BA" w:rsidRPr="00574AF8" w:rsidRDefault="00FE12BA">
      <w:pPr>
        <w:rPr>
          <w:rFonts w:cstheme="minorHAnsi"/>
        </w:rPr>
      </w:pPr>
    </w:p>
    <w:p w14:paraId="7EFFE278"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27A" w14:textId="77777777">
        <w:tc>
          <w:tcPr>
            <w:tcW w:w="50" w:type="dxa"/>
          </w:tcPr>
          <w:p w14:paraId="7EFFE279" w14:textId="77777777" w:rsidR="00FE12BA" w:rsidRPr="00574AF8" w:rsidRDefault="005E6F66">
            <w:pPr>
              <w:keepNext/>
              <w:rPr>
                <w:rFonts w:cstheme="minorHAnsi"/>
              </w:rPr>
            </w:pPr>
            <w:r w:rsidRPr="00574AF8">
              <w:rPr>
                <w:rFonts w:cstheme="minorHAnsi"/>
                <w:noProof/>
              </w:rPr>
              <w:drawing>
                <wp:inline distT="0" distB="0" distL="0" distR="0" wp14:anchorId="7EFFE503" wp14:editId="7EFFE504">
                  <wp:extent cx="228600" cy="228600"/>
                  <wp:effectExtent l="0" t="0" r="0" b="0"/>
                  <wp:docPr id="116"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7B" w14:textId="77777777" w:rsidR="00FE12BA" w:rsidRPr="00574AF8" w:rsidRDefault="00FE12BA">
      <w:pPr>
        <w:rPr>
          <w:rFonts w:cstheme="minorHAnsi"/>
        </w:rPr>
      </w:pPr>
    </w:p>
    <w:p w14:paraId="7EFFE27C" w14:textId="77777777" w:rsidR="00FE12BA" w:rsidRPr="00574AF8" w:rsidRDefault="005E6F66">
      <w:pPr>
        <w:keepNext/>
        <w:rPr>
          <w:rFonts w:cstheme="minorHAnsi"/>
        </w:rPr>
      </w:pPr>
      <w:r w:rsidRPr="00574AF8">
        <w:rPr>
          <w:rFonts w:cstheme="minorHAnsi"/>
        </w:rPr>
        <w:t>IDEOLOGY_5 Who did you vote for in the 2016 Presidential Election?</w:t>
      </w:r>
    </w:p>
    <w:p w14:paraId="7EFFE27D" w14:textId="77777777" w:rsidR="00FE12BA" w:rsidRPr="00574AF8" w:rsidRDefault="005E6F66">
      <w:pPr>
        <w:pStyle w:val="ListParagraph"/>
        <w:keepNext/>
        <w:numPr>
          <w:ilvl w:val="0"/>
          <w:numId w:val="4"/>
        </w:numPr>
        <w:rPr>
          <w:rFonts w:cstheme="minorHAnsi"/>
        </w:rPr>
      </w:pPr>
      <w:r w:rsidRPr="00574AF8">
        <w:rPr>
          <w:rFonts w:cstheme="minorHAnsi"/>
        </w:rPr>
        <w:t xml:space="preserve">Did not vote in the 2016 Presidential election  (1) </w:t>
      </w:r>
    </w:p>
    <w:p w14:paraId="7EFFE27E" w14:textId="77777777" w:rsidR="00FE12BA" w:rsidRPr="00574AF8" w:rsidRDefault="005E6F66">
      <w:pPr>
        <w:pStyle w:val="ListParagraph"/>
        <w:keepNext/>
        <w:numPr>
          <w:ilvl w:val="0"/>
          <w:numId w:val="4"/>
        </w:numPr>
        <w:rPr>
          <w:rFonts w:cstheme="minorHAnsi"/>
        </w:rPr>
      </w:pPr>
      <w:r w:rsidRPr="00574AF8">
        <w:rPr>
          <w:rFonts w:cstheme="minorHAnsi"/>
        </w:rPr>
        <w:t xml:space="preserve">Was not eligible to vote in the 2016 Presidential election  (2) </w:t>
      </w:r>
    </w:p>
    <w:p w14:paraId="7EFFE27F" w14:textId="77777777" w:rsidR="00FE12BA" w:rsidRPr="00574AF8" w:rsidRDefault="005E6F66">
      <w:pPr>
        <w:pStyle w:val="ListParagraph"/>
        <w:keepNext/>
        <w:numPr>
          <w:ilvl w:val="0"/>
          <w:numId w:val="4"/>
        </w:numPr>
        <w:rPr>
          <w:rFonts w:cstheme="minorHAnsi"/>
        </w:rPr>
      </w:pPr>
      <w:r w:rsidRPr="00574AF8">
        <w:rPr>
          <w:rFonts w:cstheme="minorHAnsi"/>
        </w:rPr>
        <w:t xml:space="preserve">Donald Trump  (3) </w:t>
      </w:r>
    </w:p>
    <w:p w14:paraId="7EFFE280" w14:textId="77777777" w:rsidR="00FE12BA" w:rsidRPr="00574AF8" w:rsidRDefault="005E6F66">
      <w:pPr>
        <w:pStyle w:val="ListParagraph"/>
        <w:keepNext/>
        <w:numPr>
          <w:ilvl w:val="0"/>
          <w:numId w:val="4"/>
        </w:numPr>
        <w:rPr>
          <w:rFonts w:cstheme="minorHAnsi"/>
        </w:rPr>
      </w:pPr>
      <w:r w:rsidRPr="00574AF8">
        <w:rPr>
          <w:rFonts w:cstheme="minorHAnsi"/>
        </w:rPr>
        <w:t xml:space="preserve">Hillary Clinton  (4) </w:t>
      </w:r>
    </w:p>
    <w:p w14:paraId="7EFFE281" w14:textId="77777777" w:rsidR="00FE12BA" w:rsidRPr="00574AF8" w:rsidRDefault="005E6F66">
      <w:pPr>
        <w:pStyle w:val="ListParagraph"/>
        <w:keepNext/>
        <w:numPr>
          <w:ilvl w:val="0"/>
          <w:numId w:val="4"/>
        </w:numPr>
        <w:rPr>
          <w:rFonts w:cstheme="minorHAnsi"/>
        </w:rPr>
      </w:pPr>
      <w:r w:rsidRPr="00574AF8">
        <w:rPr>
          <w:rFonts w:cstheme="minorHAnsi"/>
        </w:rPr>
        <w:t>Someone else, specify in the box below  (5) ________________________________________________</w:t>
      </w:r>
    </w:p>
    <w:p w14:paraId="7EFFE282" w14:textId="77777777" w:rsidR="00FE12BA" w:rsidRPr="00574AF8" w:rsidRDefault="005E6F66">
      <w:pPr>
        <w:pStyle w:val="ListParagraph"/>
        <w:keepNext/>
        <w:numPr>
          <w:ilvl w:val="0"/>
          <w:numId w:val="4"/>
        </w:numPr>
        <w:rPr>
          <w:rFonts w:cstheme="minorHAnsi"/>
        </w:rPr>
      </w:pPr>
      <w:r w:rsidRPr="00574AF8">
        <w:rPr>
          <w:rFonts w:cstheme="minorHAnsi"/>
        </w:rPr>
        <w:t xml:space="preserve">Don’t remember  (6) </w:t>
      </w:r>
    </w:p>
    <w:p w14:paraId="7EFFE283" w14:textId="77777777" w:rsidR="00FE12BA" w:rsidRPr="00574AF8" w:rsidRDefault="00FE12BA">
      <w:pPr>
        <w:rPr>
          <w:rFonts w:cstheme="minorHAnsi"/>
        </w:rPr>
      </w:pPr>
    </w:p>
    <w:p w14:paraId="7EFFE284" w14:textId="77777777" w:rsidR="00FE12BA" w:rsidRPr="00574AF8" w:rsidRDefault="00FE12BA">
      <w:pPr>
        <w:pStyle w:val="QuestionSeparator"/>
        <w:rPr>
          <w:rFonts w:cstheme="minorHAnsi"/>
        </w:rPr>
      </w:pPr>
    </w:p>
    <w:tbl>
      <w:tblPr>
        <w:tblStyle w:val="QQuestionIconTable"/>
        <w:tblW w:w="50" w:type="auto"/>
        <w:tblLook w:val="07E0" w:firstRow="1" w:lastRow="1" w:firstColumn="1" w:lastColumn="1" w:noHBand="1" w:noVBand="1"/>
      </w:tblPr>
      <w:tblGrid>
        <w:gridCol w:w="380"/>
      </w:tblGrid>
      <w:tr w:rsidR="00FE12BA" w:rsidRPr="00574AF8" w14:paraId="7EFFE286" w14:textId="77777777">
        <w:tc>
          <w:tcPr>
            <w:tcW w:w="50" w:type="dxa"/>
          </w:tcPr>
          <w:p w14:paraId="7EFFE285" w14:textId="77777777" w:rsidR="00FE12BA" w:rsidRPr="00574AF8" w:rsidRDefault="005E6F66">
            <w:pPr>
              <w:keepNext/>
              <w:rPr>
                <w:rFonts w:cstheme="minorHAnsi"/>
              </w:rPr>
            </w:pPr>
            <w:r w:rsidRPr="00574AF8">
              <w:rPr>
                <w:rFonts w:cstheme="minorHAnsi"/>
                <w:noProof/>
              </w:rPr>
              <w:drawing>
                <wp:inline distT="0" distB="0" distL="0" distR="0" wp14:anchorId="7EFFE505" wp14:editId="7EFFE506">
                  <wp:extent cx="228600" cy="228600"/>
                  <wp:effectExtent l="0" t="0" r="0" b="0"/>
                  <wp:docPr id="117"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287" w14:textId="77777777" w:rsidR="00FE12BA" w:rsidRPr="00574AF8" w:rsidRDefault="00FE12BA">
      <w:pPr>
        <w:rPr>
          <w:rFonts w:cstheme="minorHAnsi"/>
        </w:rPr>
      </w:pPr>
    </w:p>
    <w:p w14:paraId="7EFFE288" w14:textId="77777777" w:rsidR="00FE12BA" w:rsidRPr="00574AF8" w:rsidRDefault="005E6F66">
      <w:pPr>
        <w:keepNext/>
        <w:rPr>
          <w:rFonts w:cstheme="minorHAnsi"/>
        </w:rPr>
      </w:pPr>
      <w:r w:rsidRPr="00574AF8">
        <w:rPr>
          <w:rFonts w:cstheme="minorHAnsi"/>
        </w:rPr>
        <w:lastRenderedPageBreak/>
        <w:t>IDEOLOGY_6 Who did you vote for in the 2020 Presidential election?</w:t>
      </w:r>
    </w:p>
    <w:p w14:paraId="7EFFE289" w14:textId="77777777" w:rsidR="00FE12BA" w:rsidRPr="00574AF8" w:rsidRDefault="005E6F66">
      <w:pPr>
        <w:pStyle w:val="ListParagraph"/>
        <w:keepNext/>
        <w:numPr>
          <w:ilvl w:val="0"/>
          <w:numId w:val="4"/>
        </w:numPr>
        <w:rPr>
          <w:rFonts w:cstheme="minorHAnsi"/>
        </w:rPr>
      </w:pPr>
      <w:r w:rsidRPr="00574AF8">
        <w:rPr>
          <w:rFonts w:cstheme="minorHAnsi"/>
        </w:rPr>
        <w:t xml:space="preserve">Did not vote in the 2020 Presidential election  (1) </w:t>
      </w:r>
    </w:p>
    <w:p w14:paraId="7EFFE28A" w14:textId="77777777" w:rsidR="00FE12BA" w:rsidRPr="00574AF8" w:rsidRDefault="005E6F66">
      <w:pPr>
        <w:pStyle w:val="ListParagraph"/>
        <w:keepNext/>
        <w:numPr>
          <w:ilvl w:val="0"/>
          <w:numId w:val="4"/>
        </w:numPr>
        <w:rPr>
          <w:rFonts w:cstheme="minorHAnsi"/>
        </w:rPr>
      </w:pPr>
      <w:r w:rsidRPr="00574AF8">
        <w:rPr>
          <w:rFonts w:cstheme="minorHAnsi"/>
        </w:rPr>
        <w:t xml:space="preserve">Not eligible to vote in the 2020 Presidential election  (2) </w:t>
      </w:r>
    </w:p>
    <w:p w14:paraId="7EFFE28B" w14:textId="77777777" w:rsidR="00FE12BA" w:rsidRPr="00574AF8" w:rsidRDefault="005E6F66">
      <w:pPr>
        <w:pStyle w:val="ListParagraph"/>
        <w:keepNext/>
        <w:numPr>
          <w:ilvl w:val="0"/>
          <w:numId w:val="4"/>
        </w:numPr>
        <w:rPr>
          <w:rFonts w:cstheme="minorHAnsi"/>
        </w:rPr>
      </w:pPr>
      <w:r w:rsidRPr="00574AF8">
        <w:rPr>
          <w:rFonts w:cstheme="minorHAnsi"/>
        </w:rPr>
        <w:t xml:space="preserve">Joe Biden  (3) </w:t>
      </w:r>
    </w:p>
    <w:p w14:paraId="7EFFE28C" w14:textId="77777777" w:rsidR="00FE12BA" w:rsidRPr="00574AF8" w:rsidRDefault="005E6F66">
      <w:pPr>
        <w:pStyle w:val="ListParagraph"/>
        <w:keepNext/>
        <w:numPr>
          <w:ilvl w:val="0"/>
          <w:numId w:val="4"/>
        </w:numPr>
        <w:rPr>
          <w:rFonts w:cstheme="minorHAnsi"/>
        </w:rPr>
      </w:pPr>
      <w:r w:rsidRPr="00574AF8">
        <w:rPr>
          <w:rFonts w:cstheme="minorHAnsi"/>
        </w:rPr>
        <w:t xml:space="preserve">Donald Trump  (4) </w:t>
      </w:r>
    </w:p>
    <w:p w14:paraId="7EFFE28D" w14:textId="77777777" w:rsidR="00FE12BA" w:rsidRPr="00574AF8" w:rsidRDefault="005E6F66">
      <w:pPr>
        <w:pStyle w:val="ListParagraph"/>
        <w:keepNext/>
        <w:numPr>
          <w:ilvl w:val="0"/>
          <w:numId w:val="4"/>
        </w:numPr>
        <w:rPr>
          <w:rFonts w:cstheme="minorHAnsi"/>
        </w:rPr>
      </w:pPr>
      <w:r w:rsidRPr="00574AF8">
        <w:rPr>
          <w:rFonts w:cstheme="minorHAnsi"/>
        </w:rPr>
        <w:t>Someone else, specify in the box below  (5) ________________________________________________</w:t>
      </w:r>
    </w:p>
    <w:p w14:paraId="7EFFE28E" w14:textId="77777777" w:rsidR="00FE12BA" w:rsidRPr="00574AF8" w:rsidRDefault="00FE12BA">
      <w:pPr>
        <w:rPr>
          <w:rFonts w:cstheme="minorHAnsi"/>
        </w:rPr>
      </w:pPr>
    </w:p>
    <w:p w14:paraId="7EFFE28F" w14:textId="77777777" w:rsidR="00FE12BA" w:rsidRPr="00574AF8" w:rsidRDefault="00FE12BA">
      <w:pPr>
        <w:pStyle w:val="QuestionSeparator"/>
        <w:rPr>
          <w:rFonts w:cstheme="minorHAnsi"/>
        </w:rPr>
      </w:pPr>
    </w:p>
    <w:p w14:paraId="7EFFE292" w14:textId="77777777" w:rsidR="00FE12BA" w:rsidRPr="00574AF8" w:rsidRDefault="00FE12BA">
      <w:pPr>
        <w:rPr>
          <w:rFonts w:cstheme="minorHAnsi"/>
        </w:rPr>
      </w:pPr>
    </w:p>
    <w:p w14:paraId="7EFFE293" w14:textId="77777777" w:rsidR="00FE12BA" w:rsidRPr="00574AF8" w:rsidRDefault="005E6F66">
      <w:pPr>
        <w:keepNext/>
        <w:rPr>
          <w:rFonts w:cstheme="minorHAnsi"/>
        </w:rPr>
      </w:pPr>
      <w:r w:rsidRPr="00574AF8">
        <w:rPr>
          <w:rFonts w:cstheme="minorHAnsi"/>
        </w:rPr>
        <w:t>IDEOLOGY_7 How did you vote in the 2020 election?</w:t>
      </w:r>
    </w:p>
    <w:p w14:paraId="7EFFE294" w14:textId="77777777" w:rsidR="00FE12BA" w:rsidRPr="00574AF8" w:rsidRDefault="005E6F66">
      <w:pPr>
        <w:pStyle w:val="ListParagraph"/>
        <w:keepNext/>
        <w:numPr>
          <w:ilvl w:val="0"/>
          <w:numId w:val="4"/>
        </w:numPr>
        <w:rPr>
          <w:rFonts w:cstheme="minorHAnsi"/>
        </w:rPr>
      </w:pPr>
      <w:r w:rsidRPr="00574AF8">
        <w:rPr>
          <w:rFonts w:cstheme="minorHAnsi"/>
        </w:rPr>
        <w:t xml:space="preserve">In person, early voting  (1) </w:t>
      </w:r>
    </w:p>
    <w:p w14:paraId="7EFFE295" w14:textId="77777777" w:rsidR="00FE12BA" w:rsidRPr="00574AF8" w:rsidRDefault="005E6F66">
      <w:pPr>
        <w:pStyle w:val="ListParagraph"/>
        <w:keepNext/>
        <w:numPr>
          <w:ilvl w:val="0"/>
          <w:numId w:val="4"/>
        </w:numPr>
        <w:rPr>
          <w:rFonts w:cstheme="minorHAnsi"/>
        </w:rPr>
      </w:pPr>
      <w:r w:rsidRPr="00574AF8">
        <w:rPr>
          <w:rFonts w:cstheme="minorHAnsi"/>
        </w:rPr>
        <w:t xml:space="preserve">In person on election day  (2) </w:t>
      </w:r>
    </w:p>
    <w:p w14:paraId="7EFFE296" w14:textId="77777777" w:rsidR="00FE12BA" w:rsidRPr="00574AF8" w:rsidRDefault="005E6F66">
      <w:pPr>
        <w:pStyle w:val="ListParagraph"/>
        <w:keepNext/>
        <w:numPr>
          <w:ilvl w:val="0"/>
          <w:numId w:val="4"/>
        </w:numPr>
        <w:rPr>
          <w:rFonts w:cstheme="minorHAnsi"/>
        </w:rPr>
      </w:pPr>
      <w:r w:rsidRPr="00574AF8">
        <w:rPr>
          <w:rFonts w:cstheme="minorHAnsi"/>
        </w:rPr>
        <w:t xml:space="preserve">Mail in ballot  (3) </w:t>
      </w:r>
    </w:p>
    <w:p w14:paraId="7EFFE297" w14:textId="77777777" w:rsidR="00FE12BA" w:rsidRPr="00574AF8" w:rsidRDefault="005E6F66">
      <w:pPr>
        <w:pStyle w:val="ListParagraph"/>
        <w:keepNext/>
        <w:numPr>
          <w:ilvl w:val="0"/>
          <w:numId w:val="4"/>
        </w:numPr>
        <w:rPr>
          <w:rFonts w:cstheme="minorHAnsi"/>
        </w:rPr>
      </w:pPr>
      <w:r w:rsidRPr="00574AF8">
        <w:rPr>
          <w:rFonts w:cstheme="minorHAnsi"/>
        </w:rPr>
        <w:t xml:space="preserve">Did not vote  (4) </w:t>
      </w:r>
    </w:p>
    <w:p w14:paraId="7EFFE298" w14:textId="77777777" w:rsidR="00FE12BA" w:rsidRPr="00574AF8" w:rsidRDefault="005E6F66">
      <w:pPr>
        <w:pStyle w:val="ListParagraph"/>
        <w:keepNext/>
        <w:numPr>
          <w:ilvl w:val="0"/>
          <w:numId w:val="4"/>
        </w:numPr>
        <w:rPr>
          <w:rFonts w:cstheme="minorHAnsi"/>
        </w:rPr>
      </w:pPr>
      <w:r w:rsidRPr="00574AF8">
        <w:rPr>
          <w:rFonts w:cstheme="minorHAnsi"/>
        </w:rPr>
        <w:t xml:space="preserve">Not eligible to vote  (5) </w:t>
      </w:r>
    </w:p>
    <w:p w14:paraId="7EFFE299" w14:textId="77777777" w:rsidR="00FE12BA" w:rsidRPr="00574AF8" w:rsidRDefault="00FE12BA">
      <w:pPr>
        <w:rPr>
          <w:rFonts w:cstheme="minorHAnsi"/>
        </w:rPr>
      </w:pPr>
    </w:p>
    <w:p w14:paraId="7EFFE29A" w14:textId="77777777" w:rsidR="00FE12BA" w:rsidRPr="00574AF8" w:rsidRDefault="00FE12BA">
      <w:pPr>
        <w:pStyle w:val="QuestionSeparator"/>
        <w:rPr>
          <w:rFonts w:cstheme="minorHAnsi"/>
        </w:rPr>
      </w:pPr>
    </w:p>
    <w:p w14:paraId="7EFFE29B" w14:textId="77777777" w:rsidR="00FE12BA" w:rsidRPr="00574AF8" w:rsidRDefault="00FE12BA">
      <w:pPr>
        <w:rPr>
          <w:rFonts w:cstheme="minorHAnsi"/>
        </w:rPr>
      </w:pPr>
    </w:p>
    <w:p w14:paraId="7EFFE29C" w14:textId="77777777" w:rsidR="00FE12BA" w:rsidRPr="00574AF8" w:rsidRDefault="005E6F66">
      <w:pPr>
        <w:keepNext/>
        <w:rPr>
          <w:rFonts w:cstheme="minorHAnsi"/>
        </w:rPr>
      </w:pPr>
      <w:r w:rsidRPr="00574AF8">
        <w:rPr>
          <w:rFonts w:cstheme="minorHAnsi"/>
        </w:rPr>
        <w:t>Q314 How interested would you say you are in politics/public affairs?</w:t>
      </w:r>
    </w:p>
    <w:p w14:paraId="7EFFE29D" w14:textId="77777777" w:rsidR="00FE12BA" w:rsidRPr="00574AF8" w:rsidRDefault="005E6F66">
      <w:pPr>
        <w:pStyle w:val="ListParagraph"/>
        <w:keepNext/>
        <w:numPr>
          <w:ilvl w:val="0"/>
          <w:numId w:val="4"/>
        </w:numPr>
        <w:rPr>
          <w:rFonts w:cstheme="minorHAnsi"/>
        </w:rPr>
      </w:pPr>
      <w:r w:rsidRPr="00574AF8">
        <w:rPr>
          <w:rFonts w:cstheme="minorHAnsi"/>
        </w:rPr>
        <w:t xml:space="preserve">Very interested  (1) </w:t>
      </w:r>
    </w:p>
    <w:p w14:paraId="7EFFE29E"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interested  (2) </w:t>
      </w:r>
    </w:p>
    <w:p w14:paraId="7EFFE29F" w14:textId="77777777" w:rsidR="00FE12BA" w:rsidRPr="00574AF8" w:rsidRDefault="005E6F66">
      <w:pPr>
        <w:pStyle w:val="ListParagraph"/>
        <w:keepNext/>
        <w:numPr>
          <w:ilvl w:val="0"/>
          <w:numId w:val="4"/>
        </w:numPr>
        <w:rPr>
          <w:rFonts w:cstheme="minorHAnsi"/>
        </w:rPr>
      </w:pPr>
      <w:r w:rsidRPr="00574AF8">
        <w:rPr>
          <w:rFonts w:cstheme="minorHAnsi"/>
        </w:rPr>
        <w:t xml:space="preserve">Not very interested  (3) </w:t>
      </w:r>
    </w:p>
    <w:p w14:paraId="7EFFE2A0" w14:textId="77777777" w:rsidR="00FE12BA" w:rsidRPr="00574AF8" w:rsidRDefault="005E6F66">
      <w:pPr>
        <w:pStyle w:val="ListParagraph"/>
        <w:keepNext/>
        <w:numPr>
          <w:ilvl w:val="0"/>
          <w:numId w:val="4"/>
        </w:numPr>
        <w:rPr>
          <w:rFonts w:cstheme="minorHAnsi"/>
        </w:rPr>
      </w:pPr>
      <w:r w:rsidRPr="00574AF8">
        <w:rPr>
          <w:rFonts w:cstheme="minorHAnsi"/>
        </w:rPr>
        <w:t xml:space="preserve">Not interested at all  (4) </w:t>
      </w:r>
    </w:p>
    <w:p w14:paraId="7EFFE2A1" w14:textId="77777777" w:rsidR="00FE12BA" w:rsidRPr="00574AF8" w:rsidRDefault="00FE12BA">
      <w:pPr>
        <w:rPr>
          <w:rFonts w:cstheme="minorHAnsi"/>
        </w:rPr>
      </w:pPr>
    </w:p>
    <w:p w14:paraId="7EFFE2A2" w14:textId="77777777" w:rsidR="00FE12BA" w:rsidRPr="00574AF8" w:rsidRDefault="005E6F66">
      <w:pPr>
        <w:pStyle w:val="BlockEndLabel"/>
        <w:rPr>
          <w:rFonts w:cstheme="minorHAnsi"/>
        </w:rPr>
      </w:pPr>
      <w:r w:rsidRPr="00574AF8">
        <w:rPr>
          <w:rFonts w:cstheme="minorHAnsi"/>
        </w:rPr>
        <w:t>End of Block: Ideology/Party ID Questions</w:t>
      </w:r>
    </w:p>
    <w:p w14:paraId="7EFFE2A3" w14:textId="77777777" w:rsidR="00FE12BA" w:rsidRPr="00574AF8" w:rsidRDefault="00FE12BA">
      <w:pPr>
        <w:pStyle w:val="BlockSeparator"/>
        <w:rPr>
          <w:rFonts w:cstheme="minorHAnsi"/>
        </w:rPr>
      </w:pPr>
    </w:p>
    <w:p w14:paraId="7EFFE2A4" w14:textId="77777777" w:rsidR="00FE12BA" w:rsidRPr="00574AF8" w:rsidRDefault="005E6F66">
      <w:pPr>
        <w:pStyle w:val="BlockStartLabel"/>
        <w:rPr>
          <w:rFonts w:cstheme="minorHAnsi"/>
        </w:rPr>
      </w:pPr>
      <w:r w:rsidRPr="00574AF8">
        <w:rPr>
          <w:rFonts w:cstheme="minorHAnsi"/>
        </w:rPr>
        <w:t>Start of Block: Cultural Cognition</w:t>
      </w:r>
    </w:p>
    <w:p w14:paraId="7EFFE2A7" w14:textId="13443F41" w:rsidR="00FE12BA" w:rsidRPr="00574AF8" w:rsidRDefault="00574AF8" w:rsidP="00574AF8">
      <w:pPr>
        <w:pStyle w:val="Heading1"/>
        <w:rPr>
          <w:rFonts w:asciiTheme="minorHAnsi" w:hAnsiTheme="minorHAnsi" w:cstheme="minorHAnsi"/>
        </w:rPr>
      </w:pPr>
      <w:r w:rsidRPr="00574AF8">
        <w:rPr>
          <w:rFonts w:asciiTheme="minorHAnsi" w:hAnsiTheme="minorHAnsi" w:cstheme="minorHAnsi"/>
        </w:rPr>
        <w:lastRenderedPageBreak/>
        <w:t>Cultural Cognition</w:t>
      </w:r>
    </w:p>
    <w:p w14:paraId="7EFFE2A8" w14:textId="77777777" w:rsidR="00FE12BA" w:rsidRPr="00574AF8" w:rsidRDefault="005E6F66">
      <w:pPr>
        <w:keepNext/>
        <w:rPr>
          <w:rFonts w:cstheme="minorHAnsi"/>
        </w:rPr>
      </w:pPr>
      <w:r w:rsidRPr="00574AF8">
        <w:rPr>
          <w:rFonts w:cstheme="minorHAnsi"/>
        </w:rPr>
        <w:t>CULTURE_1 People in our society often disagree about how far to let individuals go in making decisions for themselves. How strongly do you agree or disagree with the following statements:</w:t>
      </w:r>
    </w:p>
    <w:tbl>
      <w:tblPr>
        <w:tblStyle w:val="QQuestionTable"/>
        <w:tblW w:w="0" w:type="auto"/>
        <w:tblLook w:val="07E0" w:firstRow="1" w:lastRow="1" w:firstColumn="1" w:lastColumn="1" w:noHBand="1" w:noVBand="1"/>
      </w:tblPr>
      <w:tblGrid>
        <w:gridCol w:w="2895"/>
        <w:gridCol w:w="1293"/>
        <w:gridCol w:w="1283"/>
        <w:gridCol w:w="1295"/>
        <w:gridCol w:w="1297"/>
        <w:gridCol w:w="1297"/>
      </w:tblGrid>
      <w:tr w:rsidR="00FE12BA" w:rsidRPr="00574AF8" w14:paraId="7EFFE2AB" w14:textId="77777777" w:rsidTr="00574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5" w:type="dxa"/>
          </w:tcPr>
          <w:p w14:paraId="7EFFE2A9" w14:textId="77777777" w:rsidR="00FE12BA" w:rsidRPr="00574AF8" w:rsidRDefault="00FE12BA">
            <w:pPr>
              <w:rPr>
                <w:rFonts w:cstheme="minorHAnsi"/>
              </w:rPr>
            </w:pPr>
          </w:p>
        </w:tc>
        <w:tc>
          <w:tcPr>
            <w:tcW w:w="6595" w:type="dxa"/>
            <w:gridSpan w:val="5"/>
          </w:tcPr>
          <w:p w14:paraId="7EFFE2AA"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Click to write Column 1</w:t>
            </w:r>
          </w:p>
        </w:tc>
      </w:tr>
      <w:tr w:rsidR="00FE12BA" w:rsidRPr="00574AF8" w14:paraId="7EFFE2B2"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AC" w14:textId="77777777" w:rsidR="00FE12BA" w:rsidRPr="00574AF8" w:rsidRDefault="00FE12BA">
            <w:pPr>
              <w:rPr>
                <w:rFonts w:cstheme="minorHAnsi"/>
              </w:rPr>
            </w:pPr>
          </w:p>
        </w:tc>
        <w:tc>
          <w:tcPr>
            <w:tcW w:w="1319" w:type="dxa"/>
          </w:tcPr>
          <w:p w14:paraId="7EFFE2AD" w14:textId="77777777" w:rsidR="00FE12BA" w:rsidRPr="00574AF8" w:rsidRDefault="005E6F6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74AF8">
              <w:rPr>
                <w:rFonts w:cstheme="minorHAnsi"/>
                <w:sz w:val="18"/>
                <w:szCs w:val="18"/>
              </w:rPr>
              <w:t>Agree Strongly (1)</w:t>
            </w:r>
          </w:p>
        </w:tc>
        <w:tc>
          <w:tcPr>
            <w:tcW w:w="1319" w:type="dxa"/>
          </w:tcPr>
          <w:p w14:paraId="7EFFE2AE" w14:textId="77777777" w:rsidR="00FE12BA" w:rsidRPr="00574AF8" w:rsidRDefault="005E6F6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74AF8">
              <w:rPr>
                <w:rFonts w:cstheme="minorHAnsi"/>
                <w:sz w:val="18"/>
                <w:szCs w:val="18"/>
              </w:rPr>
              <w:t>Agree (2)</w:t>
            </w:r>
          </w:p>
        </w:tc>
        <w:tc>
          <w:tcPr>
            <w:tcW w:w="1319" w:type="dxa"/>
          </w:tcPr>
          <w:p w14:paraId="7EFFE2AF" w14:textId="77777777" w:rsidR="00FE12BA" w:rsidRPr="00574AF8" w:rsidRDefault="005E6F6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74AF8">
              <w:rPr>
                <w:rFonts w:cstheme="minorHAnsi"/>
                <w:sz w:val="18"/>
                <w:szCs w:val="18"/>
              </w:rPr>
              <w:t>Neither agree nor disagree (3)</w:t>
            </w:r>
          </w:p>
        </w:tc>
        <w:tc>
          <w:tcPr>
            <w:tcW w:w="1319" w:type="dxa"/>
          </w:tcPr>
          <w:p w14:paraId="7EFFE2B0" w14:textId="77777777" w:rsidR="00FE12BA" w:rsidRPr="00574AF8" w:rsidRDefault="005E6F6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74AF8">
              <w:rPr>
                <w:rFonts w:cstheme="minorHAnsi"/>
                <w:sz w:val="18"/>
                <w:szCs w:val="18"/>
              </w:rPr>
              <w:t>Disagree (4)</w:t>
            </w:r>
          </w:p>
        </w:tc>
        <w:tc>
          <w:tcPr>
            <w:tcW w:w="1319" w:type="dxa"/>
          </w:tcPr>
          <w:p w14:paraId="7EFFE2B1" w14:textId="77777777" w:rsidR="00FE12BA" w:rsidRPr="00574AF8" w:rsidRDefault="005E6F66">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74AF8">
              <w:rPr>
                <w:rFonts w:cstheme="minorHAnsi"/>
                <w:sz w:val="18"/>
                <w:szCs w:val="18"/>
              </w:rPr>
              <w:t>Disagree Strongly (5)</w:t>
            </w:r>
          </w:p>
        </w:tc>
      </w:tr>
      <w:tr w:rsidR="00FE12BA" w:rsidRPr="00574AF8" w14:paraId="7EFFE2B9"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B3" w14:textId="77777777" w:rsidR="00FE12BA" w:rsidRPr="00574AF8" w:rsidRDefault="005E6F66">
            <w:pPr>
              <w:keepNext/>
              <w:rPr>
                <w:rFonts w:cstheme="minorHAnsi"/>
                <w:sz w:val="18"/>
                <w:szCs w:val="18"/>
              </w:rPr>
            </w:pPr>
            <w:r w:rsidRPr="00574AF8">
              <w:rPr>
                <w:rFonts w:cstheme="minorHAnsi"/>
                <w:sz w:val="18"/>
                <w:szCs w:val="18"/>
              </w:rPr>
              <w:t xml:space="preserve">The government interferes far too much in our everyday lives (6) </w:t>
            </w:r>
          </w:p>
        </w:tc>
        <w:tc>
          <w:tcPr>
            <w:tcW w:w="1319" w:type="dxa"/>
          </w:tcPr>
          <w:p w14:paraId="7EFFE2B4"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B5"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B6"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B7"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B8"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C0"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BA" w14:textId="77777777" w:rsidR="00FE12BA" w:rsidRPr="00574AF8" w:rsidRDefault="005E6F66">
            <w:pPr>
              <w:keepNext/>
              <w:rPr>
                <w:rFonts w:cstheme="minorHAnsi"/>
                <w:sz w:val="18"/>
                <w:szCs w:val="18"/>
              </w:rPr>
            </w:pPr>
            <w:r w:rsidRPr="00574AF8">
              <w:rPr>
                <w:rFonts w:cstheme="minorHAnsi"/>
                <w:sz w:val="18"/>
                <w:szCs w:val="18"/>
              </w:rPr>
              <w:t xml:space="preserve">Sometimes government needs to make laws that protect people from hurting themselves (33) </w:t>
            </w:r>
          </w:p>
        </w:tc>
        <w:tc>
          <w:tcPr>
            <w:tcW w:w="1319" w:type="dxa"/>
          </w:tcPr>
          <w:p w14:paraId="7EFFE2BB"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BC"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BD"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BE"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BF"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C7"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C1" w14:textId="77777777" w:rsidR="00FE12BA" w:rsidRPr="00574AF8" w:rsidRDefault="005E6F66">
            <w:pPr>
              <w:keepNext/>
              <w:rPr>
                <w:rFonts w:cstheme="minorHAnsi"/>
                <w:sz w:val="18"/>
                <w:szCs w:val="18"/>
              </w:rPr>
            </w:pPr>
            <w:r w:rsidRPr="00574AF8">
              <w:rPr>
                <w:rFonts w:cstheme="minorHAnsi"/>
                <w:sz w:val="18"/>
                <w:szCs w:val="18"/>
              </w:rPr>
              <w:t xml:space="preserve">It’s not the government’s business to try to protect people from hurting themselves. (34) </w:t>
            </w:r>
          </w:p>
        </w:tc>
        <w:tc>
          <w:tcPr>
            <w:tcW w:w="1319" w:type="dxa"/>
          </w:tcPr>
          <w:p w14:paraId="7EFFE2C2"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C3"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C4"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C5"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C6"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CE"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C8" w14:textId="77777777" w:rsidR="00FE12BA" w:rsidRPr="00574AF8" w:rsidRDefault="005E6F66">
            <w:pPr>
              <w:keepNext/>
              <w:rPr>
                <w:rFonts w:cstheme="minorHAnsi"/>
                <w:sz w:val="18"/>
                <w:szCs w:val="18"/>
              </w:rPr>
            </w:pPr>
            <w:r w:rsidRPr="00574AF8">
              <w:rPr>
                <w:rFonts w:cstheme="minorHAnsi"/>
                <w:sz w:val="18"/>
                <w:szCs w:val="18"/>
              </w:rPr>
              <w:t xml:space="preserve">The government should stop telling people how to live their lives. (35) </w:t>
            </w:r>
          </w:p>
        </w:tc>
        <w:tc>
          <w:tcPr>
            <w:tcW w:w="1319" w:type="dxa"/>
          </w:tcPr>
          <w:p w14:paraId="7EFFE2C9"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CA"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CB"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CC"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CD"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D5"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CF" w14:textId="77777777" w:rsidR="00FE12BA" w:rsidRPr="00574AF8" w:rsidRDefault="005E6F66">
            <w:pPr>
              <w:keepNext/>
              <w:rPr>
                <w:rFonts w:cstheme="minorHAnsi"/>
                <w:sz w:val="18"/>
                <w:szCs w:val="18"/>
              </w:rPr>
            </w:pPr>
            <w:r w:rsidRPr="00574AF8">
              <w:rPr>
                <w:rFonts w:cstheme="minorHAnsi"/>
                <w:sz w:val="18"/>
                <w:szCs w:val="18"/>
              </w:rPr>
              <w:t xml:space="preserve">The government should do more to advance society’s goals even if that means limiting the freedom of choices of individuals.  (36) </w:t>
            </w:r>
          </w:p>
        </w:tc>
        <w:tc>
          <w:tcPr>
            <w:tcW w:w="1319" w:type="dxa"/>
          </w:tcPr>
          <w:p w14:paraId="7EFFE2D0"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D1"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D2"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D3"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D4"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DC"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D6" w14:textId="77777777" w:rsidR="00FE12BA" w:rsidRPr="00574AF8" w:rsidRDefault="005E6F66">
            <w:pPr>
              <w:keepNext/>
              <w:rPr>
                <w:rFonts w:cstheme="minorHAnsi"/>
                <w:sz w:val="18"/>
                <w:szCs w:val="18"/>
              </w:rPr>
            </w:pPr>
            <w:r w:rsidRPr="00574AF8">
              <w:rPr>
                <w:rFonts w:cstheme="minorHAnsi"/>
                <w:sz w:val="18"/>
                <w:szCs w:val="18"/>
              </w:rPr>
              <w:t xml:space="preserve">Government should put limits on the choices individuals can make so they do not get in the way of what is good for society. (37) </w:t>
            </w:r>
          </w:p>
        </w:tc>
        <w:tc>
          <w:tcPr>
            <w:tcW w:w="1319" w:type="dxa"/>
          </w:tcPr>
          <w:p w14:paraId="7EFFE2D7"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D8"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D9"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DA"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DB"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E3"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DD" w14:textId="77777777" w:rsidR="00FE12BA" w:rsidRPr="00574AF8" w:rsidRDefault="005E6F66">
            <w:pPr>
              <w:keepNext/>
              <w:rPr>
                <w:rFonts w:cstheme="minorHAnsi"/>
                <w:sz w:val="18"/>
                <w:szCs w:val="18"/>
              </w:rPr>
            </w:pPr>
            <w:r w:rsidRPr="00574AF8">
              <w:rPr>
                <w:rFonts w:cstheme="minorHAnsi"/>
                <w:sz w:val="18"/>
                <w:szCs w:val="18"/>
              </w:rPr>
              <w:t xml:space="preserve">People should not do things that are disgusting, even if no one is harmed (38) </w:t>
            </w:r>
          </w:p>
        </w:tc>
        <w:tc>
          <w:tcPr>
            <w:tcW w:w="1319" w:type="dxa"/>
          </w:tcPr>
          <w:p w14:paraId="7EFFE2DE"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DF"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E0"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E1"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E2"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EA"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E4" w14:textId="77777777" w:rsidR="00FE12BA" w:rsidRPr="00574AF8" w:rsidRDefault="005E6F66">
            <w:pPr>
              <w:keepNext/>
              <w:rPr>
                <w:rFonts w:cstheme="minorHAnsi"/>
                <w:sz w:val="18"/>
                <w:szCs w:val="18"/>
              </w:rPr>
            </w:pPr>
            <w:r w:rsidRPr="00574AF8">
              <w:rPr>
                <w:rFonts w:cstheme="minorHAnsi"/>
                <w:sz w:val="18"/>
                <w:szCs w:val="18"/>
              </w:rPr>
              <w:t xml:space="preserve">I do whatever I have to in order to work hard and don’t accept hand outs (39) </w:t>
            </w:r>
          </w:p>
        </w:tc>
        <w:tc>
          <w:tcPr>
            <w:tcW w:w="1319" w:type="dxa"/>
          </w:tcPr>
          <w:p w14:paraId="7EFFE2E5"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E6"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E7"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E8"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E9"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F1"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EB" w14:textId="77777777" w:rsidR="00FE12BA" w:rsidRPr="00574AF8" w:rsidRDefault="005E6F66">
            <w:pPr>
              <w:keepNext/>
              <w:rPr>
                <w:rFonts w:cstheme="minorHAnsi"/>
                <w:sz w:val="18"/>
                <w:szCs w:val="18"/>
              </w:rPr>
            </w:pPr>
            <w:r w:rsidRPr="00574AF8">
              <w:rPr>
                <w:rFonts w:cstheme="minorHAnsi"/>
                <w:sz w:val="18"/>
                <w:szCs w:val="18"/>
              </w:rPr>
              <w:t xml:space="preserve">In general, I avoid discussions dealing with my feelings and emotions (40) </w:t>
            </w:r>
          </w:p>
        </w:tc>
        <w:tc>
          <w:tcPr>
            <w:tcW w:w="1319" w:type="dxa"/>
          </w:tcPr>
          <w:p w14:paraId="7EFFE2EC"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ED"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EE"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EF"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F0"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F8"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F2" w14:textId="77777777" w:rsidR="00FE12BA" w:rsidRPr="00574AF8" w:rsidRDefault="005E6F66">
            <w:pPr>
              <w:keepNext/>
              <w:rPr>
                <w:rFonts w:cstheme="minorHAnsi"/>
                <w:sz w:val="18"/>
                <w:szCs w:val="18"/>
              </w:rPr>
            </w:pPr>
            <w:r w:rsidRPr="00574AF8">
              <w:rPr>
                <w:rFonts w:cstheme="minorHAnsi"/>
                <w:sz w:val="18"/>
                <w:szCs w:val="18"/>
              </w:rPr>
              <w:t xml:space="preserve">I don't often tell others about my feelings of love and affection for them (41) </w:t>
            </w:r>
          </w:p>
        </w:tc>
        <w:tc>
          <w:tcPr>
            <w:tcW w:w="1319" w:type="dxa"/>
          </w:tcPr>
          <w:p w14:paraId="7EFFE2F3"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F4"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F5"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F6"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F7"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2FF" w14:textId="77777777" w:rsidTr="00574AF8">
        <w:tc>
          <w:tcPr>
            <w:cnfStyle w:val="001000000000" w:firstRow="0" w:lastRow="0" w:firstColumn="1" w:lastColumn="0" w:oddVBand="0" w:evenVBand="0" w:oddHBand="0" w:evenHBand="0" w:firstRowFirstColumn="0" w:firstRowLastColumn="0" w:lastRowFirstColumn="0" w:lastRowLastColumn="0"/>
            <w:tcW w:w="2995" w:type="dxa"/>
          </w:tcPr>
          <w:p w14:paraId="7EFFE2F9" w14:textId="77777777" w:rsidR="00FE12BA" w:rsidRPr="00574AF8" w:rsidRDefault="005E6F66">
            <w:pPr>
              <w:keepNext/>
              <w:rPr>
                <w:rFonts w:cstheme="minorHAnsi"/>
                <w:sz w:val="18"/>
                <w:szCs w:val="18"/>
              </w:rPr>
            </w:pPr>
            <w:r w:rsidRPr="00574AF8">
              <w:rPr>
                <w:rFonts w:cstheme="minorHAnsi"/>
                <w:sz w:val="18"/>
                <w:szCs w:val="18"/>
              </w:rPr>
              <w:t xml:space="preserve">I don't take orders (or advice) from anybody (42) </w:t>
            </w:r>
          </w:p>
        </w:tc>
        <w:tc>
          <w:tcPr>
            <w:tcW w:w="1319" w:type="dxa"/>
          </w:tcPr>
          <w:p w14:paraId="7EFFE2FA"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FB"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FC"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FD"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319" w:type="dxa"/>
          </w:tcPr>
          <w:p w14:paraId="7EFFE2FE"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E300" w14:textId="77777777" w:rsidR="00FE12BA" w:rsidRPr="00574AF8" w:rsidRDefault="00FE12BA">
      <w:pPr>
        <w:rPr>
          <w:rFonts w:cstheme="minorHAnsi"/>
        </w:rPr>
      </w:pPr>
    </w:p>
    <w:p w14:paraId="7EFFE301" w14:textId="77777777" w:rsidR="00FE12BA" w:rsidRPr="00574AF8" w:rsidRDefault="00FE12BA">
      <w:pPr>
        <w:rPr>
          <w:rFonts w:cstheme="minorHAnsi"/>
        </w:rPr>
      </w:pPr>
    </w:p>
    <w:p w14:paraId="7EFFE302" w14:textId="77777777" w:rsidR="00FE12BA" w:rsidRPr="00574AF8" w:rsidRDefault="00FE12BA">
      <w:pPr>
        <w:pStyle w:val="QuestionSeparator"/>
        <w:rPr>
          <w:rFonts w:cstheme="minorHAnsi"/>
        </w:rPr>
      </w:pPr>
    </w:p>
    <w:p w14:paraId="7EFFE306" w14:textId="77777777" w:rsidR="00FE12BA" w:rsidRPr="00574AF8" w:rsidRDefault="005E6F66">
      <w:pPr>
        <w:rPr>
          <w:rFonts w:cstheme="minorHAnsi"/>
        </w:rPr>
      </w:pPr>
      <w:r w:rsidRPr="00574AF8">
        <w:rPr>
          <w:rFonts w:cstheme="minorHAnsi"/>
        </w:rPr>
        <w:br w:type="page"/>
      </w:r>
    </w:p>
    <w:tbl>
      <w:tblPr>
        <w:tblStyle w:val="QQuestionIconTable"/>
        <w:tblW w:w="50" w:type="auto"/>
        <w:tblLook w:val="07E0" w:firstRow="1" w:lastRow="1" w:firstColumn="1" w:lastColumn="1" w:noHBand="1" w:noVBand="1"/>
      </w:tblPr>
      <w:tblGrid>
        <w:gridCol w:w="380"/>
      </w:tblGrid>
      <w:tr w:rsidR="00FE12BA" w:rsidRPr="00574AF8" w14:paraId="7EFFE308" w14:textId="77777777">
        <w:tc>
          <w:tcPr>
            <w:tcW w:w="50" w:type="dxa"/>
          </w:tcPr>
          <w:p w14:paraId="7EFFE307" w14:textId="77777777" w:rsidR="00FE12BA" w:rsidRPr="00574AF8" w:rsidRDefault="005E6F66">
            <w:pPr>
              <w:keepNext/>
              <w:rPr>
                <w:rFonts w:cstheme="minorHAnsi"/>
              </w:rPr>
            </w:pPr>
            <w:r w:rsidRPr="00574AF8">
              <w:rPr>
                <w:rFonts w:cstheme="minorHAnsi"/>
                <w:noProof/>
              </w:rPr>
              <w:lastRenderedPageBreak/>
              <w:drawing>
                <wp:inline distT="0" distB="0" distL="0" distR="0" wp14:anchorId="7EFFE50B" wp14:editId="7EFFE50C">
                  <wp:extent cx="228600" cy="228600"/>
                  <wp:effectExtent l="0" t="0" r="0" b="0"/>
                  <wp:docPr id="120" name="WordQuestionRecode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WordQuestionRecodeOptions.png"/>
                          <pic:cNvPicPr/>
                        </pic:nvPicPr>
                        <pic:blipFill>
                          <a:blip r:embed="rId11"/>
                          <a:stretch>
                            <a:fillRect/>
                          </a:stretch>
                        </pic:blipFill>
                        <pic:spPr>
                          <a:xfrm>
                            <a:off x="0" y="0"/>
                            <a:ext cx="228600" cy="228600"/>
                          </a:xfrm>
                          <a:prstGeom prst="rect">
                            <a:avLst/>
                          </a:prstGeom>
                        </pic:spPr>
                      </pic:pic>
                    </a:graphicData>
                  </a:graphic>
                </wp:inline>
              </w:drawing>
            </w:r>
          </w:p>
        </w:tc>
      </w:tr>
    </w:tbl>
    <w:p w14:paraId="7EFFE309" w14:textId="77777777" w:rsidR="00FE12BA" w:rsidRPr="00574AF8" w:rsidRDefault="00FE12BA">
      <w:pPr>
        <w:rPr>
          <w:rFonts w:cstheme="minorHAnsi"/>
        </w:rPr>
      </w:pPr>
    </w:p>
    <w:p w14:paraId="7EFFE30A" w14:textId="77777777" w:rsidR="00FE12BA" w:rsidRPr="00574AF8" w:rsidRDefault="005E6F66">
      <w:pPr>
        <w:keepNext/>
        <w:rPr>
          <w:rFonts w:cstheme="minorHAnsi"/>
        </w:rPr>
      </w:pPr>
      <w:r w:rsidRPr="00574AF8">
        <w:rPr>
          <w:rFonts w:cstheme="minorHAnsi"/>
        </w:rPr>
        <w:t>CULTURE_2 People in our society often disagree about issues of equality and discrimination. How strongly do you agree or disagree with each of these statements.</w:t>
      </w:r>
    </w:p>
    <w:tbl>
      <w:tblPr>
        <w:tblStyle w:val="QQuestionTable"/>
        <w:tblW w:w="9596" w:type="dxa"/>
        <w:tblLook w:val="07E0" w:firstRow="1" w:lastRow="1" w:firstColumn="1" w:lastColumn="1" w:noHBand="1" w:noVBand="1"/>
      </w:tblPr>
      <w:tblGrid>
        <w:gridCol w:w="2635"/>
        <w:gridCol w:w="1038"/>
        <w:gridCol w:w="1435"/>
        <w:gridCol w:w="1496"/>
        <w:gridCol w:w="1496"/>
        <w:gridCol w:w="1490"/>
        <w:gridCol w:w="6"/>
      </w:tblGrid>
      <w:tr w:rsidR="00FE12BA" w:rsidRPr="00574AF8" w14:paraId="7EFFE30D" w14:textId="77777777" w:rsidTr="00574AF8">
        <w:trPr>
          <w:gridAfter w:val="1"/>
          <w:cnfStyle w:val="100000000000" w:firstRow="1" w:lastRow="0" w:firstColumn="0" w:lastColumn="0" w:oddVBand="0" w:evenVBand="0" w:oddHBand="0" w:evenHBand="0" w:firstRowFirstColumn="0" w:firstRowLastColumn="0" w:lastRowFirstColumn="0" w:lastRowLastColumn="0"/>
          <w:wAfter w:w="6" w:type="dxa"/>
        </w:trPr>
        <w:tc>
          <w:tcPr>
            <w:cnfStyle w:val="001000000000" w:firstRow="0" w:lastRow="0" w:firstColumn="1" w:lastColumn="0" w:oddVBand="0" w:evenVBand="0" w:oddHBand="0" w:evenHBand="0" w:firstRowFirstColumn="0" w:firstRowLastColumn="0" w:lastRowFirstColumn="0" w:lastRowLastColumn="0"/>
            <w:tcW w:w="2963" w:type="dxa"/>
          </w:tcPr>
          <w:p w14:paraId="7EFFE30B" w14:textId="77777777" w:rsidR="00FE12BA" w:rsidRPr="00574AF8" w:rsidRDefault="00FE12BA">
            <w:pPr>
              <w:rPr>
                <w:rFonts w:cstheme="minorHAnsi"/>
              </w:rPr>
            </w:pPr>
          </w:p>
        </w:tc>
        <w:tc>
          <w:tcPr>
            <w:tcW w:w="6627" w:type="dxa"/>
            <w:gridSpan w:val="5"/>
          </w:tcPr>
          <w:p w14:paraId="7EFFE30C" w14:textId="77777777" w:rsidR="00FE12BA" w:rsidRPr="00574AF8" w:rsidRDefault="005E6F66">
            <w:pPr>
              <w:cnfStyle w:val="100000000000" w:firstRow="1" w:lastRow="0" w:firstColumn="0" w:lastColumn="0" w:oddVBand="0" w:evenVBand="0" w:oddHBand="0" w:evenHBand="0" w:firstRowFirstColumn="0" w:firstRowLastColumn="0" w:lastRowFirstColumn="0" w:lastRowLastColumn="0"/>
              <w:rPr>
                <w:rFonts w:cstheme="minorHAnsi"/>
              </w:rPr>
            </w:pPr>
            <w:r w:rsidRPr="00574AF8">
              <w:rPr>
                <w:rFonts w:cstheme="minorHAnsi"/>
              </w:rPr>
              <w:t>Click to write Column 1</w:t>
            </w:r>
          </w:p>
        </w:tc>
      </w:tr>
      <w:tr w:rsidR="00FE12BA" w:rsidRPr="00574AF8" w14:paraId="7EFFE314" w14:textId="77777777" w:rsidTr="00574AF8">
        <w:tc>
          <w:tcPr>
            <w:cnfStyle w:val="001000000000" w:firstRow="0" w:lastRow="0" w:firstColumn="1" w:lastColumn="0" w:oddVBand="0" w:evenVBand="0" w:oddHBand="0" w:evenHBand="0" w:firstRowFirstColumn="0" w:firstRowLastColumn="0" w:lastRowFirstColumn="0" w:lastRowLastColumn="0"/>
            <w:tcW w:w="2963" w:type="dxa"/>
          </w:tcPr>
          <w:p w14:paraId="7EFFE30E" w14:textId="77777777" w:rsidR="00FE12BA" w:rsidRPr="00574AF8" w:rsidRDefault="00FE12BA">
            <w:pPr>
              <w:rPr>
                <w:rFonts w:cstheme="minorHAnsi"/>
              </w:rPr>
            </w:pPr>
          </w:p>
        </w:tc>
        <w:tc>
          <w:tcPr>
            <w:tcW w:w="250" w:type="dxa"/>
          </w:tcPr>
          <w:p w14:paraId="7EFFE30F" w14:textId="77777777" w:rsidR="00FE12BA" w:rsidRPr="00574AF8" w:rsidRDefault="005E6F66">
            <w:pPr>
              <w:cnfStyle w:val="000000000000" w:firstRow="0" w:lastRow="0" w:firstColumn="0" w:lastColumn="0" w:oddVBand="0" w:evenVBand="0" w:oddHBand="0" w:evenHBand="0" w:firstRowFirstColumn="0" w:firstRowLastColumn="0" w:lastRowFirstColumn="0" w:lastRowLastColumn="0"/>
              <w:rPr>
                <w:rFonts w:cstheme="minorHAnsi"/>
              </w:rPr>
            </w:pPr>
            <w:r w:rsidRPr="00574AF8">
              <w:rPr>
                <w:rFonts w:cstheme="minorHAnsi"/>
              </w:rPr>
              <w:t>Strongly Agree (1)</w:t>
            </w:r>
          </w:p>
        </w:tc>
        <w:tc>
          <w:tcPr>
            <w:tcW w:w="1595" w:type="dxa"/>
          </w:tcPr>
          <w:p w14:paraId="7EFFE310" w14:textId="77777777" w:rsidR="00FE12BA" w:rsidRPr="00574AF8" w:rsidRDefault="005E6F66">
            <w:pPr>
              <w:cnfStyle w:val="000000000000" w:firstRow="0" w:lastRow="0" w:firstColumn="0" w:lastColumn="0" w:oddVBand="0" w:evenVBand="0" w:oddHBand="0" w:evenHBand="0" w:firstRowFirstColumn="0" w:firstRowLastColumn="0" w:lastRowFirstColumn="0" w:lastRowLastColumn="0"/>
              <w:rPr>
                <w:rFonts w:cstheme="minorHAnsi"/>
              </w:rPr>
            </w:pPr>
            <w:r w:rsidRPr="00574AF8">
              <w:rPr>
                <w:rFonts w:cstheme="minorHAnsi"/>
              </w:rPr>
              <w:t>Agree (2)</w:t>
            </w:r>
          </w:p>
        </w:tc>
        <w:tc>
          <w:tcPr>
            <w:tcW w:w="1596" w:type="dxa"/>
          </w:tcPr>
          <w:p w14:paraId="7EFFE311" w14:textId="77777777" w:rsidR="00FE12BA" w:rsidRPr="00574AF8" w:rsidRDefault="005E6F66">
            <w:pPr>
              <w:cnfStyle w:val="000000000000" w:firstRow="0" w:lastRow="0" w:firstColumn="0" w:lastColumn="0" w:oddVBand="0" w:evenVBand="0" w:oddHBand="0" w:evenHBand="0" w:firstRowFirstColumn="0" w:firstRowLastColumn="0" w:lastRowFirstColumn="0" w:lastRowLastColumn="0"/>
              <w:rPr>
                <w:rFonts w:cstheme="minorHAnsi"/>
              </w:rPr>
            </w:pPr>
            <w:r w:rsidRPr="00574AF8">
              <w:rPr>
                <w:rFonts w:cstheme="minorHAnsi"/>
              </w:rPr>
              <w:t>Neither Agree nor Disagree (3)</w:t>
            </w:r>
          </w:p>
        </w:tc>
        <w:tc>
          <w:tcPr>
            <w:tcW w:w="1596" w:type="dxa"/>
          </w:tcPr>
          <w:p w14:paraId="7EFFE312" w14:textId="77777777" w:rsidR="00FE12BA" w:rsidRPr="00574AF8" w:rsidRDefault="005E6F66">
            <w:pPr>
              <w:cnfStyle w:val="000000000000" w:firstRow="0" w:lastRow="0" w:firstColumn="0" w:lastColumn="0" w:oddVBand="0" w:evenVBand="0" w:oddHBand="0" w:evenHBand="0" w:firstRowFirstColumn="0" w:firstRowLastColumn="0" w:lastRowFirstColumn="0" w:lastRowLastColumn="0"/>
              <w:rPr>
                <w:rFonts w:cstheme="minorHAnsi"/>
              </w:rPr>
            </w:pPr>
            <w:r w:rsidRPr="00574AF8">
              <w:rPr>
                <w:rFonts w:cstheme="minorHAnsi"/>
              </w:rPr>
              <w:t>Disagree (4)</w:t>
            </w:r>
          </w:p>
        </w:tc>
        <w:tc>
          <w:tcPr>
            <w:tcW w:w="1596" w:type="dxa"/>
            <w:gridSpan w:val="2"/>
          </w:tcPr>
          <w:p w14:paraId="7EFFE313" w14:textId="77777777" w:rsidR="00FE12BA" w:rsidRPr="00574AF8" w:rsidRDefault="005E6F66">
            <w:pPr>
              <w:cnfStyle w:val="000000000000" w:firstRow="0" w:lastRow="0" w:firstColumn="0" w:lastColumn="0" w:oddVBand="0" w:evenVBand="0" w:oddHBand="0" w:evenHBand="0" w:firstRowFirstColumn="0" w:firstRowLastColumn="0" w:lastRowFirstColumn="0" w:lastRowLastColumn="0"/>
              <w:rPr>
                <w:rFonts w:cstheme="minorHAnsi"/>
              </w:rPr>
            </w:pPr>
            <w:r w:rsidRPr="00574AF8">
              <w:rPr>
                <w:rFonts w:cstheme="minorHAnsi"/>
              </w:rPr>
              <w:t>Strong Disagree (5)</w:t>
            </w:r>
          </w:p>
        </w:tc>
      </w:tr>
      <w:tr w:rsidR="00FE12BA" w:rsidRPr="00574AF8" w14:paraId="7EFFE31B" w14:textId="77777777" w:rsidTr="00574AF8">
        <w:tc>
          <w:tcPr>
            <w:cnfStyle w:val="001000000000" w:firstRow="0" w:lastRow="0" w:firstColumn="1" w:lastColumn="0" w:oddVBand="0" w:evenVBand="0" w:oddHBand="0" w:evenHBand="0" w:firstRowFirstColumn="0" w:firstRowLastColumn="0" w:lastRowFirstColumn="0" w:lastRowLastColumn="0"/>
            <w:tcW w:w="2963" w:type="dxa"/>
          </w:tcPr>
          <w:p w14:paraId="7EFFE315" w14:textId="77777777" w:rsidR="00FE12BA" w:rsidRPr="00574AF8" w:rsidRDefault="005E6F66">
            <w:pPr>
              <w:keepNext/>
              <w:rPr>
                <w:rFonts w:cstheme="minorHAnsi"/>
                <w:sz w:val="18"/>
                <w:szCs w:val="18"/>
              </w:rPr>
            </w:pPr>
            <w:r w:rsidRPr="00574AF8">
              <w:rPr>
                <w:rFonts w:cstheme="minorHAnsi"/>
                <w:sz w:val="18"/>
                <w:szCs w:val="18"/>
              </w:rPr>
              <w:t xml:space="preserve">We have gone too far in pushing for equal rights in this country. (4) </w:t>
            </w:r>
          </w:p>
        </w:tc>
        <w:tc>
          <w:tcPr>
            <w:tcW w:w="250" w:type="dxa"/>
          </w:tcPr>
          <w:p w14:paraId="7EFFE316"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5" w:type="dxa"/>
          </w:tcPr>
          <w:p w14:paraId="7EFFE317"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18"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19"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gridSpan w:val="2"/>
          </w:tcPr>
          <w:p w14:paraId="7EFFE31A"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322" w14:textId="77777777" w:rsidTr="00574AF8">
        <w:tc>
          <w:tcPr>
            <w:cnfStyle w:val="001000000000" w:firstRow="0" w:lastRow="0" w:firstColumn="1" w:lastColumn="0" w:oddVBand="0" w:evenVBand="0" w:oddHBand="0" w:evenHBand="0" w:firstRowFirstColumn="0" w:firstRowLastColumn="0" w:lastRowFirstColumn="0" w:lastRowLastColumn="0"/>
            <w:tcW w:w="2963" w:type="dxa"/>
          </w:tcPr>
          <w:p w14:paraId="7EFFE31C" w14:textId="77777777" w:rsidR="00FE12BA" w:rsidRPr="00574AF8" w:rsidRDefault="005E6F66">
            <w:pPr>
              <w:keepNext/>
              <w:rPr>
                <w:rFonts w:cstheme="minorHAnsi"/>
                <w:sz w:val="18"/>
                <w:szCs w:val="18"/>
              </w:rPr>
            </w:pPr>
            <w:r w:rsidRPr="00574AF8">
              <w:rPr>
                <w:rFonts w:cstheme="minorHAnsi"/>
                <w:sz w:val="18"/>
                <w:szCs w:val="18"/>
              </w:rPr>
              <w:t xml:space="preserve">Our society would be better off if the distribution of wealth was more equal. (12) </w:t>
            </w:r>
          </w:p>
        </w:tc>
        <w:tc>
          <w:tcPr>
            <w:tcW w:w="250" w:type="dxa"/>
          </w:tcPr>
          <w:p w14:paraId="7EFFE31D"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5" w:type="dxa"/>
          </w:tcPr>
          <w:p w14:paraId="7EFFE31E"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1F"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20"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gridSpan w:val="2"/>
          </w:tcPr>
          <w:p w14:paraId="7EFFE321"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329" w14:textId="77777777" w:rsidTr="00574AF8">
        <w:tc>
          <w:tcPr>
            <w:cnfStyle w:val="001000000000" w:firstRow="0" w:lastRow="0" w:firstColumn="1" w:lastColumn="0" w:oddVBand="0" w:evenVBand="0" w:oddHBand="0" w:evenHBand="0" w:firstRowFirstColumn="0" w:firstRowLastColumn="0" w:lastRowFirstColumn="0" w:lastRowLastColumn="0"/>
            <w:tcW w:w="2963" w:type="dxa"/>
          </w:tcPr>
          <w:p w14:paraId="7EFFE323" w14:textId="77777777" w:rsidR="00FE12BA" w:rsidRPr="00574AF8" w:rsidRDefault="005E6F66">
            <w:pPr>
              <w:keepNext/>
              <w:rPr>
                <w:rFonts w:cstheme="minorHAnsi"/>
                <w:sz w:val="18"/>
                <w:szCs w:val="18"/>
              </w:rPr>
            </w:pPr>
            <w:r w:rsidRPr="00574AF8">
              <w:rPr>
                <w:rFonts w:cstheme="minorHAnsi"/>
                <w:sz w:val="18"/>
                <w:szCs w:val="18"/>
              </w:rPr>
              <w:t xml:space="preserve">We need to dramatically reduce inequalities between men and women. (15) </w:t>
            </w:r>
          </w:p>
        </w:tc>
        <w:tc>
          <w:tcPr>
            <w:tcW w:w="250" w:type="dxa"/>
          </w:tcPr>
          <w:p w14:paraId="7EFFE324"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5" w:type="dxa"/>
          </w:tcPr>
          <w:p w14:paraId="7EFFE325"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26"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27"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gridSpan w:val="2"/>
          </w:tcPr>
          <w:p w14:paraId="7EFFE328"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330" w14:textId="77777777" w:rsidTr="00574AF8">
        <w:tc>
          <w:tcPr>
            <w:cnfStyle w:val="001000000000" w:firstRow="0" w:lastRow="0" w:firstColumn="1" w:lastColumn="0" w:oddVBand="0" w:evenVBand="0" w:oddHBand="0" w:evenHBand="0" w:firstRowFirstColumn="0" w:firstRowLastColumn="0" w:lastRowFirstColumn="0" w:lastRowLastColumn="0"/>
            <w:tcW w:w="2963" w:type="dxa"/>
          </w:tcPr>
          <w:p w14:paraId="7EFFE32A" w14:textId="77777777" w:rsidR="00FE12BA" w:rsidRPr="00574AF8" w:rsidRDefault="005E6F66">
            <w:pPr>
              <w:keepNext/>
              <w:rPr>
                <w:rFonts w:cstheme="minorHAnsi"/>
                <w:sz w:val="18"/>
                <w:szCs w:val="18"/>
              </w:rPr>
            </w:pPr>
            <w:r w:rsidRPr="00574AF8">
              <w:rPr>
                <w:rFonts w:cstheme="minorHAnsi"/>
                <w:sz w:val="18"/>
                <w:szCs w:val="18"/>
              </w:rPr>
              <w:t xml:space="preserve">Discrimination against minorities is still a very serious problem in our society. (16) </w:t>
            </w:r>
          </w:p>
        </w:tc>
        <w:tc>
          <w:tcPr>
            <w:tcW w:w="250" w:type="dxa"/>
          </w:tcPr>
          <w:p w14:paraId="7EFFE32B"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5" w:type="dxa"/>
          </w:tcPr>
          <w:p w14:paraId="7EFFE32C"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2D"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2E"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gridSpan w:val="2"/>
          </w:tcPr>
          <w:p w14:paraId="7EFFE32F"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337" w14:textId="77777777" w:rsidTr="00574AF8">
        <w:tc>
          <w:tcPr>
            <w:cnfStyle w:val="001000000000" w:firstRow="0" w:lastRow="0" w:firstColumn="1" w:lastColumn="0" w:oddVBand="0" w:evenVBand="0" w:oddHBand="0" w:evenHBand="0" w:firstRowFirstColumn="0" w:firstRowLastColumn="0" w:lastRowFirstColumn="0" w:lastRowLastColumn="0"/>
            <w:tcW w:w="2963" w:type="dxa"/>
          </w:tcPr>
          <w:p w14:paraId="7EFFE331" w14:textId="77777777" w:rsidR="00FE12BA" w:rsidRPr="00574AF8" w:rsidRDefault="005E6F66">
            <w:pPr>
              <w:keepNext/>
              <w:rPr>
                <w:rFonts w:cstheme="minorHAnsi"/>
                <w:sz w:val="18"/>
                <w:szCs w:val="18"/>
              </w:rPr>
            </w:pPr>
            <w:r w:rsidRPr="00574AF8">
              <w:rPr>
                <w:rFonts w:cstheme="minorHAnsi"/>
                <w:sz w:val="18"/>
                <w:szCs w:val="18"/>
              </w:rPr>
              <w:t xml:space="preserve">It seems like blacks, women, homosexuals and other groups don’t want equal rights, they want special rights just for them. (17) </w:t>
            </w:r>
          </w:p>
        </w:tc>
        <w:tc>
          <w:tcPr>
            <w:tcW w:w="250" w:type="dxa"/>
          </w:tcPr>
          <w:p w14:paraId="7EFFE332"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5" w:type="dxa"/>
          </w:tcPr>
          <w:p w14:paraId="7EFFE333"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34"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35"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gridSpan w:val="2"/>
          </w:tcPr>
          <w:p w14:paraId="7EFFE336"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33E" w14:textId="77777777" w:rsidTr="00574AF8">
        <w:tc>
          <w:tcPr>
            <w:cnfStyle w:val="001000000000" w:firstRow="0" w:lastRow="0" w:firstColumn="1" w:lastColumn="0" w:oddVBand="0" w:evenVBand="0" w:oddHBand="0" w:evenHBand="0" w:firstRowFirstColumn="0" w:firstRowLastColumn="0" w:lastRowFirstColumn="0" w:lastRowLastColumn="0"/>
            <w:tcW w:w="2963" w:type="dxa"/>
          </w:tcPr>
          <w:p w14:paraId="7EFFE338" w14:textId="77777777" w:rsidR="00FE12BA" w:rsidRPr="00574AF8" w:rsidRDefault="005E6F66">
            <w:pPr>
              <w:keepNext/>
              <w:rPr>
                <w:rFonts w:cstheme="minorHAnsi"/>
                <w:sz w:val="18"/>
                <w:szCs w:val="18"/>
              </w:rPr>
            </w:pPr>
            <w:r w:rsidRPr="00574AF8">
              <w:rPr>
                <w:rFonts w:cstheme="minorHAnsi"/>
                <w:sz w:val="18"/>
                <w:szCs w:val="18"/>
              </w:rPr>
              <w:t xml:space="preserve">I am proud of my country’s history. (18) </w:t>
            </w:r>
          </w:p>
        </w:tc>
        <w:tc>
          <w:tcPr>
            <w:tcW w:w="250" w:type="dxa"/>
          </w:tcPr>
          <w:p w14:paraId="7EFFE339"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5" w:type="dxa"/>
          </w:tcPr>
          <w:p w14:paraId="7EFFE33A"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3B"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3C"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gridSpan w:val="2"/>
          </w:tcPr>
          <w:p w14:paraId="7EFFE33D"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345" w14:textId="77777777" w:rsidTr="00574AF8">
        <w:tc>
          <w:tcPr>
            <w:cnfStyle w:val="001000000000" w:firstRow="0" w:lastRow="0" w:firstColumn="1" w:lastColumn="0" w:oddVBand="0" w:evenVBand="0" w:oddHBand="0" w:evenHBand="0" w:firstRowFirstColumn="0" w:firstRowLastColumn="0" w:lastRowFirstColumn="0" w:lastRowLastColumn="0"/>
            <w:tcW w:w="2963" w:type="dxa"/>
          </w:tcPr>
          <w:p w14:paraId="7EFFE33F" w14:textId="77777777" w:rsidR="00FE12BA" w:rsidRPr="00574AF8" w:rsidRDefault="005E6F66">
            <w:pPr>
              <w:keepNext/>
              <w:rPr>
                <w:rFonts w:cstheme="minorHAnsi"/>
                <w:sz w:val="18"/>
                <w:szCs w:val="18"/>
              </w:rPr>
            </w:pPr>
            <w:r w:rsidRPr="00574AF8">
              <w:rPr>
                <w:rFonts w:cstheme="minorHAnsi"/>
                <w:sz w:val="18"/>
                <w:szCs w:val="18"/>
              </w:rPr>
              <w:t xml:space="preserve">Chastity is an important and valuable virtue. (19) </w:t>
            </w:r>
          </w:p>
        </w:tc>
        <w:tc>
          <w:tcPr>
            <w:tcW w:w="250" w:type="dxa"/>
          </w:tcPr>
          <w:p w14:paraId="7EFFE340"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5" w:type="dxa"/>
          </w:tcPr>
          <w:p w14:paraId="7EFFE341"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42"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43"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gridSpan w:val="2"/>
          </w:tcPr>
          <w:p w14:paraId="7EFFE344"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34C" w14:textId="77777777" w:rsidTr="00574AF8">
        <w:tc>
          <w:tcPr>
            <w:cnfStyle w:val="001000000000" w:firstRow="0" w:lastRow="0" w:firstColumn="1" w:lastColumn="0" w:oddVBand="0" w:evenVBand="0" w:oddHBand="0" w:evenHBand="0" w:firstRowFirstColumn="0" w:firstRowLastColumn="0" w:lastRowFirstColumn="0" w:lastRowLastColumn="0"/>
            <w:tcW w:w="2963" w:type="dxa"/>
          </w:tcPr>
          <w:p w14:paraId="7EFFE346" w14:textId="77777777" w:rsidR="00FE12BA" w:rsidRPr="00574AF8" w:rsidRDefault="005E6F66">
            <w:pPr>
              <w:keepNext/>
              <w:rPr>
                <w:rFonts w:cstheme="minorHAnsi"/>
                <w:sz w:val="18"/>
                <w:szCs w:val="18"/>
              </w:rPr>
            </w:pPr>
            <w:r w:rsidRPr="00574AF8">
              <w:rPr>
                <w:rFonts w:cstheme="minorHAnsi"/>
                <w:sz w:val="18"/>
                <w:szCs w:val="18"/>
              </w:rPr>
              <w:t xml:space="preserve">If I were a soldier and disagreed with my commanding officer’s orders, I would obey anyway because that is my duty. (20) </w:t>
            </w:r>
          </w:p>
        </w:tc>
        <w:tc>
          <w:tcPr>
            <w:tcW w:w="250" w:type="dxa"/>
          </w:tcPr>
          <w:p w14:paraId="7EFFE347"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5" w:type="dxa"/>
          </w:tcPr>
          <w:p w14:paraId="7EFFE348"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49"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4A"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gridSpan w:val="2"/>
          </w:tcPr>
          <w:p w14:paraId="7EFFE34B"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r w:rsidR="00FE12BA" w:rsidRPr="00574AF8" w14:paraId="7EFFE353" w14:textId="77777777" w:rsidTr="00574AF8">
        <w:tc>
          <w:tcPr>
            <w:cnfStyle w:val="001000000000" w:firstRow="0" w:lastRow="0" w:firstColumn="1" w:lastColumn="0" w:oddVBand="0" w:evenVBand="0" w:oddHBand="0" w:evenHBand="0" w:firstRowFirstColumn="0" w:firstRowLastColumn="0" w:lastRowFirstColumn="0" w:lastRowLastColumn="0"/>
            <w:tcW w:w="2963" w:type="dxa"/>
          </w:tcPr>
          <w:p w14:paraId="7EFFE34D" w14:textId="77777777" w:rsidR="00FE12BA" w:rsidRPr="00574AF8" w:rsidRDefault="005E6F66">
            <w:pPr>
              <w:keepNext/>
              <w:rPr>
                <w:rFonts w:cstheme="minorHAnsi"/>
                <w:sz w:val="18"/>
                <w:szCs w:val="18"/>
              </w:rPr>
            </w:pPr>
            <w:r w:rsidRPr="00574AF8">
              <w:rPr>
                <w:rFonts w:cstheme="minorHAnsi"/>
                <w:sz w:val="18"/>
                <w:szCs w:val="18"/>
              </w:rPr>
              <w:t xml:space="preserve">People should be loyal to their friends or family members, even when they have done something wrong. (21) </w:t>
            </w:r>
          </w:p>
        </w:tc>
        <w:tc>
          <w:tcPr>
            <w:tcW w:w="250" w:type="dxa"/>
          </w:tcPr>
          <w:p w14:paraId="7EFFE34E"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5" w:type="dxa"/>
          </w:tcPr>
          <w:p w14:paraId="7EFFE34F"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50"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tcPr>
          <w:p w14:paraId="7EFFE351"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c>
          <w:tcPr>
            <w:tcW w:w="1596" w:type="dxa"/>
            <w:gridSpan w:val="2"/>
          </w:tcPr>
          <w:p w14:paraId="7EFFE352" w14:textId="77777777" w:rsidR="00FE12BA" w:rsidRPr="00574AF8" w:rsidRDefault="00FE12B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cstheme="minorHAnsi"/>
              </w:rPr>
            </w:pPr>
          </w:p>
        </w:tc>
      </w:tr>
    </w:tbl>
    <w:p w14:paraId="7EFFE354" w14:textId="77777777" w:rsidR="00FE12BA" w:rsidRPr="00574AF8" w:rsidRDefault="00FE12BA">
      <w:pPr>
        <w:rPr>
          <w:rFonts w:cstheme="minorHAnsi"/>
        </w:rPr>
      </w:pPr>
    </w:p>
    <w:p w14:paraId="7EFFE355" w14:textId="77777777" w:rsidR="00FE12BA" w:rsidRPr="00574AF8" w:rsidRDefault="00FE12BA">
      <w:pPr>
        <w:rPr>
          <w:rFonts w:cstheme="minorHAnsi"/>
        </w:rPr>
      </w:pPr>
    </w:p>
    <w:p w14:paraId="7EFFE356" w14:textId="77777777" w:rsidR="00FE12BA" w:rsidRPr="00574AF8" w:rsidRDefault="005E6F66">
      <w:pPr>
        <w:pStyle w:val="BlockEndLabel"/>
        <w:rPr>
          <w:rFonts w:cstheme="minorHAnsi"/>
        </w:rPr>
      </w:pPr>
      <w:r w:rsidRPr="00574AF8">
        <w:rPr>
          <w:rFonts w:cstheme="minorHAnsi"/>
        </w:rPr>
        <w:t>End of Block: Cultural Cognition</w:t>
      </w:r>
    </w:p>
    <w:p w14:paraId="7EFFE357" w14:textId="77777777" w:rsidR="00FE12BA" w:rsidRPr="00574AF8" w:rsidRDefault="00FE12BA">
      <w:pPr>
        <w:pStyle w:val="BlockSeparator"/>
        <w:rPr>
          <w:rFonts w:cstheme="minorHAnsi"/>
        </w:rPr>
      </w:pPr>
    </w:p>
    <w:p w14:paraId="7EFFE358" w14:textId="77777777" w:rsidR="00FE12BA" w:rsidRPr="00574AF8" w:rsidRDefault="005E6F66">
      <w:pPr>
        <w:pStyle w:val="BlockStartLabel"/>
        <w:rPr>
          <w:rFonts w:cstheme="minorHAnsi"/>
        </w:rPr>
      </w:pPr>
      <w:r w:rsidRPr="00574AF8">
        <w:rPr>
          <w:rFonts w:cstheme="minorHAnsi"/>
        </w:rPr>
        <w:t>Start of Block: Demographic Questions</w:t>
      </w:r>
    </w:p>
    <w:p w14:paraId="7EFFE359" w14:textId="77777777" w:rsidR="00FE12BA" w:rsidRPr="00574AF8" w:rsidRDefault="00FE12BA">
      <w:pPr>
        <w:rPr>
          <w:rFonts w:cstheme="minorHAnsi"/>
        </w:rPr>
      </w:pPr>
    </w:p>
    <w:p w14:paraId="59B257B6" w14:textId="2106F3BC" w:rsidR="00574AF8" w:rsidRPr="00574AF8" w:rsidRDefault="00574AF8" w:rsidP="00574AF8">
      <w:pPr>
        <w:pStyle w:val="Heading1"/>
        <w:rPr>
          <w:rFonts w:asciiTheme="minorHAnsi" w:hAnsiTheme="minorHAnsi" w:cstheme="minorHAnsi"/>
        </w:rPr>
      </w:pPr>
      <w:r w:rsidRPr="00574AF8">
        <w:rPr>
          <w:rFonts w:asciiTheme="minorHAnsi" w:hAnsiTheme="minorHAnsi" w:cstheme="minorHAnsi"/>
        </w:rPr>
        <w:lastRenderedPageBreak/>
        <w:t>Demographic Questions</w:t>
      </w:r>
    </w:p>
    <w:p w14:paraId="7EFFE35A" w14:textId="16D08CB2" w:rsidR="00FE12BA" w:rsidRPr="00574AF8" w:rsidRDefault="005E6F66">
      <w:pPr>
        <w:keepNext/>
        <w:rPr>
          <w:rFonts w:cstheme="minorHAnsi"/>
        </w:rPr>
      </w:pPr>
      <w:r w:rsidRPr="00574AF8">
        <w:rPr>
          <w:rFonts w:cstheme="minorHAnsi"/>
        </w:rPr>
        <w:t xml:space="preserve">DEMO_1 </w:t>
      </w:r>
      <w:r w:rsidRPr="00574AF8">
        <w:rPr>
          <w:rFonts w:cstheme="minorHAnsi"/>
        </w:rPr>
        <w:br/>
        <w:t>What kind of work do you do? That is, what is your occupation? (For example: plumber, teacher, farmer, retired, student...)</w:t>
      </w:r>
      <w:r w:rsidRPr="00574AF8">
        <w:rPr>
          <w:rFonts w:cstheme="minorHAnsi"/>
        </w:rPr>
        <w:br/>
      </w:r>
      <w:r w:rsidRPr="00574AF8">
        <w:rPr>
          <w:rFonts w:cstheme="minorHAnsi"/>
        </w:rPr>
        <w:br/>
      </w:r>
    </w:p>
    <w:p w14:paraId="7EFFE35B" w14:textId="77777777" w:rsidR="00FE12BA" w:rsidRPr="00574AF8" w:rsidRDefault="005E6F66">
      <w:pPr>
        <w:pStyle w:val="TextEntryLine"/>
        <w:ind w:firstLine="400"/>
        <w:rPr>
          <w:rFonts w:cstheme="minorHAnsi"/>
        </w:rPr>
      </w:pPr>
      <w:r w:rsidRPr="00574AF8">
        <w:rPr>
          <w:rFonts w:cstheme="minorHAnsi"/>
        </w:rPr>
        <w:t>________________________________________________________________</w:t>
      </w:r>
    </w:p>
    <w:p w14:paraId="7EFFE35C" w14:textId="77777777" w:rsidR="00FE12BA" w:rsidRPr="00574AF8" w:rsidRDefault="00FE12BA">
      <w:pPr>
        <w:rPr>
          <w:rFonts w:cstheme="minorHAnsi"/>
        </w:rPr>
      </w:pPr>
    </w:p>
    <w:p w14:paraId="7EFFE35D" w14:textId="77777777" w:rsidR="00FE12BA" w:rsidRPr="00574AF8" w:rsidRDefault="00FE12BA">
      <w:pPr>
        <w:pStyle w:val="QuestionSeparator"/>
        <w:rPr>
          <w:rFonts w:cstheme="minorHAnsi"/>
        </w:rPr>
      </w:pPr>
    </w:p>
    <w:p w14:paraId="7EFFE360" w14:textId="77777777" w:rsidR="00FE12BA" w:rsidRPr="00574AF8" w:rsidRDefault="00FE12BA">
      <w:pPr>
        <w:rPr>
          <w:rFonts w:cstheme="minorHAnsi"/>
        </w:rPr>
      </w:pPr>
    </w:p>
    <w:p w14:paraId="7EFFE361" w14:textId="77777777" w:rsidR="00FE12BA" w:rsidRPr="00574AF8" w:rsidRDefault="005E6F66">
      <w:pPr>
        <w:keepNext/>
        <w:rPr>
          <w:rFonts w:cstheme="minorHAnsi"/>
        </w:rPr>
      </w:pPr>
      <w:r w:rsidRPr="00574AF8">
        <w:rPr>
          <w:rFonts w:cstheme="minorHAnsi"/>
        </w:rPr>
        <w:t>DEMO_2 Is your job considered “essential” according to the rules of your state or what your employer has told you?</w:t>
      </w:r>
    </w:p>
    <w:p w14:paraId="7EFFE362"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363"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364" w14:textId="77777777" w:rsidR="00FE12BA" w:rsidRPr="00574AF8" w:rsidRDefault="00FE12BA">
      <w:pPr>
        <w:rPr>
          <w:rFonts w:cstheme="minorHAnsi"/>
        </w:rPr>
      </w:pPr>
    </w:p>
    <w:p w14:paraId="7EFFE365" w14:textId="77777777" w:rsidR="00FE12BA" w:rsidRPr="00574AF8" w:rsidRDefault="00FE12BA">
      <w:pPr>
        <w:pStyle w:val="QuestionSeparator"/>
        <w:rPr>
          <w:rFonts w:cstheme="minorHAnsi"/>
        </w:rPr>
      </w:pPr>
    </w:p>
    <w:p w14:paraId="7EFFE368" w14:textId="77777777" w:rsidR="00FE12BA" w:rsidRPr="00574AF8" w:rsidRDefault="00FE12BA">
      <w:pPr>
        <w:rPr>
          <w:rFonts w:cstheme="minorHAnsi"/>
        </w:rPr>
      </w:pPr>
    </w:p>
    <w:p w14:paraId="7EFFE369" w14:textId="77777777" w:rsidR="00FE12BA" w:rsidRPr="00574AF8" w:rsidRDefault="005E6F66">
      <w:pPr>
        <w:keepNext/>
        <w:rPr>
          <w:rFonts w:cstheme="minorHAnsi"/>
        </w:rPr>
      </w:pPr>
      <w:r w:rsidRPr="00574AF8">
        <w:rPr>
          <w:rFonts w:cstheme="minorHAnsi"/>
        </w:rPr>
        <w:t>DEMO_3 What year were you born?</w:t>
      </w:r>
    </w:p>
    <w:p w14:paraId="7EFFE36A" w14:textId="77777777" w:rsidR="00FE12BA" w:rsidRPr="00574AF8" w:rsidRDefault="005E6F66">
      <w:pPr>
        <w:pStyle w:val="Dropdown"/>
        <w:keepNext/>
        <w:rPr>
          <w:rFonts w:cstheme="minorHAnsi"/>
        </w:rPr>
      </w:pPr>
      <w:r w:rsidRPr="00574AF8">
        <w:rPr>
          <w:rFonts w:cstheme="minorHAnsi"/>
        </w:rPr>
        <w:t>▼ 2010 (1) ... 1901 (110)</w:t>
      </w:r>
    </w:p>
    <w:p w14:paraId="7EFFE36B" w14:textId="77777777" w:rsidR="00FE12BA" w:rsidRPr="00574AF8" w:rsidRDefault="00FE12BA">
      <w:pPr>
        <w:rPr>
          <w:rFonts w:cstheme="minorHAnsi"/>
        </w:rPr>
      </w:pPr>
    </w:p>
    <w:p w14:paraId="7EFFE36C" w14:textId="77777777" w:rsidR="00FE12BA" w:rsidRPr="00574AF8" w:rsidRDefault="00FE12BA">
      <w:pPr>
        <w:pStyle w:val="QuestionSeparator"/>
        <w:rPr>
          <w:rFonts w:cstheme="minorHAnsi"/>
        </w:rPr>
      </w:pPr>
    </w:p>
    <w:tbl>
      <w:tblPr>
        <w:tblStyle w:val="QQuestionIconTable"/>
        <w:tblW w:w="0" w:type="auto"/>
        <w:tblLook w:val="07E0" w:firstRow="1" w:lastRow="1" w:firstColumn="1" w:lastColumn="1" w:noHBand="1" w:noVBand="1"/>
      </w:tblPr>
      <w:tblGrid>
        <w:gridCol w:w="6625"/>
      </w:tblGrid>
      <w:tr w:rsidR="00574AF8" w:rsidRPr="00574AF8" w14:paraId="7EFFE36E" w14:textId="77777777" w:rsidTr="00574AF8">
        <w:tc>
          <w:tcPr>
            <w:tcW w:w="380" w:type="dxa"/>
            <w:vAlign w:val="top"/>
          </w:tcPr>
          <w:p w14:paraId="7EFFE36D" w14:textId="011A23AB" w:rsidR="00574AF8" w:rsidRPr="00574AF8" w:rsidRDefault="00574AF8" w:rsidP="00574AF8">
            <w:pPr>
              <w:keepNext/>
              <w:jc w:val="left"/>
              <w:rPr>
                <w:rFonts w:cstheme="minorHAnsi"/>
              </w:rPr>
            </w:pPr>
            <w:r w:rsidRPr="000941AF">
              <w:t xml:space="preserve">(Question wording from Pew: https://www.pewforum.org/wp-content/uploads/sites/7/2015/11/201.11.03_rls_ii_questionnaire.pdf) </w:t>
            </w:r>
          </w:p>
        </w:tc>
      </w:tr>
    </w:tbl>
    <w:p w14:paraId="7EFFE36F" w14:textId="77777777" w:rsidR="00FE12BA" w:rsidRPr="00574AF8" w:rsidRDefault="00FE12BA">
      <w:pPr>
        <w:rPr>
          <w:rFonts w:cstheme="minorHAnsi"/>
        </w:rPr>
      </w:pPr>
    </w:p>
    <w:p w14:paraId="7EFFE370" w14:textId="77777777" w:rsidR="00FE12BA" w:rsidRPr="00574AF8" w:rsidRDefault="005E6F66">
      <w:pPr>
        <w:keepNext/>
        <w:rPr>
          <w:rFonts w:cstheme="minorHAnsi"/>
        </w:rPr>
      </w:pPr>
      <w:r w:rsidRPr="00574AF8">
        <w:rPr>
          <w:rFonts w:cstheme="minorHAnsi"/>
        </w:rPr>
        <w:t>DEMO_4 Please enter your zip or postal code of your permanent address:</w:t>
      </w:r>
    </w:p>
    <w:p w14:paraId="7EFFE371" w14:textId="77777777" w:rsidR="00FE12BA" w:rsidRPr="00574AF8" w:rsidRDefault="005E6F66">
      <w:pPr>
        <w:pStyle w:val="TextEntryLine"/>
        <w:ind w:firstLine="400"/>
        <w:rPr>
          <w:rFonts w:cstheme="minorHAnsi"/>
        </w:rPr>
      </w:pPr>
      <w:r w:rsidRPr="00574AF8">
        <w:rPr>
          <w:rFonts w:cstheme="minorHAnsi"/>
        </w:rPr>
        <w:t>________________________________________________________________</w:t>
      </w:r>
    </w:p>
    <w:p w14:paraId="7EFFE372" w14:textId="77777777" w:rsidR="00FE12BA" w:rsidRPr="00574AF8" w:rsidRDefault="00FE12BA">
      <w:pPr>
        <w:rPr>
          <w:rFonts w:cstheme="minorHAnsi"/>
        </w:rPr>
      </w:pPr>
    </w:p>
    <w:p w14:paraId="7EFFE373"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E376" w14:textId="77777777">
        <w:tblPrEx>
          <w:tblCellMar>
            <w:top w:w="0" w:type="dxa"/>
            <w:bottom w:w="0" w:type="dxa"/>
          </w:tblCellMar>
        </w:tblPrEx>
        <w:trPr>
          <w:trHeight w:val="300"/>
        </w:trPr>
        <w:tc>
          <w:tcPr>
            <w:tcW w:w="1368" w:type="dxa"/>
            <w:tcBorders>
              <w:top w:val="nil"/>
              <w:left w:val="nil"/>
              <w:bottom w:val="nil"/>
              <w:right w:val="nil"/>
            </w:tcBorders>
          </w:tcPr>
          <w:p w14:paraId="7EFFE374"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E375"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E377" w14:textId="77777777" w:rsidR="00FE12BA" w:rsidRPr="00574AF8" w:rsidRDefault="005E6F66">
      <w:pPr>
        <w:rPr>
          <w:rFonts w:cstheme="minorHAnsi"/>
        </w:rPr>
      </w:pPr>
      <w:r w:rsidRPr="00574AF8">
        <w:rPr>
          <w:rFonts w:cstheme="minorHAnsi"/>
        </w:rPr>
        <w:br w:type="page"/>
      </w:r>
    </w:p>
    <w:p w14:paraId="7EFFE37A" w14:textId="77777777" w:rsidR="00FE12BA" w:rsidRPr="00574AF8" w:rsidRDefault="00FE12BA">
      <w:pPr>
        <w:rPr>
          <w:rFonts w:cstheme="minorHAnsi"/>
        </w:rPr>
      </w:pPr>
    </w:p>
    <w:p w14:paraId="7EFFE37B" w14:textId="2AA3148C" w:rsidR="00FE12BA" w:rsidRPr="00574AF8" w:rsidRDefault="005E6F66">
      <w:pPr>
        <w:keepNext/>
        <w:rPr>
          <w:rFonts w:cstheme="minorHAnsi"/>
        </w:rPr>
      </w:pPr>
      <w:r w:rsidRPr="00574AF8">
        <w:rPr>
          <w:rFonts w:cstheme="minorHAnsi"/>
        </w:rPr>
        <w:t xml:space="preserve">DEMO_5 </w:t>
      </w:r>
      <w:r w:rsidR="00574AF8" w:rsidRPr="00574AF8">
        <w:rPr>
          <w:rFonts w:cstheme="minorHAnsi"/>
        </w:rPr>
        <w:t>[From BRFSS]</w:t>
      </w:r>
      <w:r w:rsidR="00574AF8" w:rsidRPr="00574AF8">
        <w:rPr>
          <w:rFonts w:cstheme="minorHAnsi"/>
        </w:rPr>
        <w:t xml:space="preserve"> </w:t>
      </w:r>
      <w:r w:rsidRPr="00574AF8">
        <w:rPr>
          <w:rFonts w:cstheme="minorHAnsi"/>
        </w:rPr>
        <w:t>Do you rent or own your current home?</w:t>
      </w:r>
    </w:p>
    <w:p w14:paraId="7EFFE37C" w14:textId="77777777" w:rsidR="00FE12BA" w:rsidRPr="00574AF8" w:rsidRDefault="005E6F66">
      <w:pPr>
        <w:pStyle w:val="ListParagraph"/>
        <w:keepNext/>
        <w:numPr>
          <w:ilvl w:val="0"/>
          <w:numId w:val="4"/>
        </w:numPr>
        <w:rPr>
          <w:rFonts w:cstheme="minorHAnsi"/>
        </w:rPr>
      </w:pPr>
      <w:r w:rsidRPr="00574AF8">
        <w:rPr>
          <w:rFonts w:cstheme="minorHAnsi"/>
        </w:rPr>
        <w:tab/>
        <w:t xml:space="preserve">Rent  (1) </w:t>
      </w:r>
    </w:p>
    <w:p w14:paraId="7EFFE37D" w14:textId="77777777" w:rsidR="00FE12BA" w:rsidRPr="00574AF8" w:rsidRDefault="005E6F66">
      <w:pPr>
        <w:pStyle w:val="ListParagraph"/>
        <w:keepNext/>
        <w:numPr>
          <w:ilvl w:val="0"/>
          <w:numId w:val="4"/>
        </w:numPr>
        <w:rPr>
          <w:rFonts w:cstheme="minorHAnsi"/>
        </w:rPr>
      </w:pPr>
      <w:r w:rsidRPr="00574AF8">
        <w:rPr>
          <w:rFonts w:cstheme="minorHAnsi"/>
        </w:rPr>
        <w:tab/>
        <w:t xml:space="preserve">Own  (2) </w:t>
      </w:r>
    </w:p>
    <w:p w14:paraId="7EFFE37E" w14:textId="77777777" w:rsidR="00FE12BA" w:rsidRPr="00574AF8" w:rsidRDefault="005E6F66">
      <w:pPr>
        <w:pStyle w:val="ListParagraph"/>
        <w:keepNext/>
        <w:numPr>
          <w:ilvl w:val="0"/>
          <w:numId w:val="4"/>
        </w:numPr>
        <w:rPr>
          <w:rFonts w:cstheme="minorHAnsi"/>
        </w:rPr>
      </w:pPr>
      <w:r w:rsidRPr="00574AF8">
        <w:rPr>
          <w:rFonts w:cstheme="minorHAnsi"/>
        </w:rPr>
        <w:t xml:space="preserve">Some other arrangement (such as living in a group home or staying with friends/family without paying rent)  (3) </w:t>
      </w:r>
    </w:p>
    <w:p w14:paraId="7EFFE37F" w14:textId="77777777" w:rsidR="00FE12BA" w:rsidRPr="00574AF8" w:rsidRDefault="00FE12BA">
      <w:pPr>
        <w:rPr>
          <w:rFonts w:cstheme="minorHAnsi"/>
        </w:rPr>
      </w:pPr>
    </w:p>
    <w:p w14:paraId="7EFFE380" w14:textId="77777777" w:rsidR="00FE12BA" w:rsidRPr="00574AF8" w:rsidRDefault="00FE12BA">
      <w:pPr>
        <w:pStyle w:val="QuestionSeparator"/>
        <w:rPr>
          <w:rFonts w:cstheme="minorHAnsi"/>
        </w:rPr>
      </w:pPr>
    </w:p>
    <w:p w14:paraId="7EFFE383" w14:textId="77777777" w:rsidR="00FE12BA" w:rsidRPr="00574AF8" w:rsidRDefault="00FE12BA">
      <w:pPr>
        <w:rPr>
          <w:rFonts w:cstheme="minorHAnsi"/>
        </w:rPr>
      </w:pPr>
    </w:p>
    <w:p w14:paraId="7EFFE384" w14:textId="77777777" w:rsidR="00FE12BA" w:rsidRPr="00574AF8" w:rsidRDefault="005E6F66">
      <w:pPr>
        <w:keepNext/>
        <w:rPr>
          <w:rFonts w:cstheme="minorHAnsi"/>
        </w:rPr>
      </w:pPr>
      <w:r w:rsidRPr="00574AF8">
        <w:rPr>
          <w:rFonts w:cstheme="minorHAnsi"/>
        </w:rPr>
        <w:t>DEMO_6 How often do you take public transportation?</w:t>
      </w:r>
    </w:p>
    <w:p w14:paraId="7EFFE385" w14:textId="77777777" w:rsidR="00FE12BA" w:rsidRPr="00574AF8" w:rsidRDefault="005E6F66">
      <w:pPr>
        <w:pStyle w:val="ListParagraph"/>
        <w:keepNext/>
        <w:numPr>
          <w:ilvl w:val="0"/>
          <w:numId w:val="4"/>
        </w:numPr>
        <w:rPr>
          <w:rFonts w:cstheme="minorHAnsi"/>
        </w:rPr>
      </w:pPr>
      <w:r w:rsidRPr="00574AF8">
        <w:rPr>
          <w:rFonts w:cstheme="minorHAnsi"/>
        </w:rPr>
        <w:t xml:space="preserve">Daily  (1) </w:t>
      </w:r>
    </w:p>
    <w:p w14:paraId="7EFFE386" w14:textId="77777777" w:rsidR="00FE12BA" w:rsidRPr="00574AF8" w:rsidRDefault="005E6F66">
      <w:pPr>
        <w:pStyle w:val="ListParagraph"/>
        <w:keepNext/>
        <w:numPr>
          <w:ilvl w:val="0"/>
          <w:numId w:val="4"/>
        </w:numPr>
        <w:rPr>
          <w:rFonts w:cstheme="minorHAnsi"/>
        </w:rPr>
      </w:pPr>
      <w:r w:rsidRPr="00574AF8">
        <w:rPr>
          <w:rFonts w:cstheme="minorHAnsi"/>
        </w:rPr>
        <w:t xml:space="preserve">Weekly  (2) </w:t>
      </w:r>
    </w:p>
    <w:p w14:paraId="7EFFE387" w14:textId="77777777" w:rsidR="00FE12BA" w:rsidRPr="00574AF8" w:rsidRDefault="005E6F66">
      <w:pPr>
        <w:pStyle w:val="ListParagraph"/>
        <w:keepNext/>
        <w:numPr>
          <w:ilvl w:val="0"/>
          <w:numId w:val="4"/>
        </w:numPr>
        <w:rPr>
          <w:rFonts w:cstheme="minorHAnsi"/>
        </w:rPr>
      </w:pPr>
      <w:r w:rsidRPr="00574AF8">
        <w:rPr>
          <w:rFonts w:cstheme="minorHAnsi"/>
        </w:rPr>
        <w:t xml:space="preserve">One in awhile  (3) </w:t>
      </w:r>
    </w:p>
    <w:p w14:paraId="7EFFE388" w14:textId="77777777" w:rsidR="00FE12BA" w:rsidRPr="00574AF8" w:rsidRDefault="005E6F66">
      <w:pPr>
        <w:pStyle w:val="ListParagraph"/>
        <w:keepNext/>
        <w:numPr>
          <w:ilvl w:val="0"/>
          <w:numId w:val="4"/>
        </w:numPr>
        <w:rPr>
          <w:rFonts w:cstheme="minorHAnsi"/>
        </w:rPr>
      </w:pPr>
      <w:r w:rsidRPr="00574AF8">
        <w:rPr>
          <w:rFonts w:cstheme="minorHAnsi"/>
        </w:rPr>
        <w:t xml:space="preserve">Never  (4) </w:t>
      </w:r>
    </w:p>
    <w:p w14:paraId="7EFFE389" w14:textId="77777777" w:rsidR="00FE12BA" w:rsidRPr="00574AF8" w:rsidRDefault="00FE12BA">
      <w:pPr>
        <w:rPr>
          <w:rFonts w:cstheme="minorHAnsi"/>
        </w:rPr>
      </w:pPr>
    </w:p>
    <w:p w14:paraId="7EFFE38A" w14:textId="77777777" w:rsidR="00FE12BA" w:rsidRPr="00574AF8" w:rsidRDefault="00FE12BA">
      <w:pPr>
        <w:pStyle w:val="QuestionSeparator"/>
        <w:rPr>
          <w:rFonts w:cstheme="minorHAnsi"/>
        </w:rPr>
      </w:pPr>
    </w:p>
    <w:p w14:paraId="7EFFE38D" w14:textId="77777777" w:rsidR="00FE12BA" w:rsidRPr="00574AF8" w:rsidRDefault="00FE12BA">
      <w:pPr>
        <w:rPr>
          <w:rFonts w:cstheme="minorHAnsi"/>
        </w:rPr>
      </w:pPr>
    </w:p>
    <w:p w14:paraId="7EFFE38E" w14:textId="77777777" w:rsidR="00FE12BA" w:rsidRPr="00574AF8" w:rsidRDefault="005E6F66">
      <w:pPr>
        <w:keepNext/>
        <w:rPr>
          <w:rFonts w:cstheme="minorHAnsi"/>
        </w:rPr>
      </w:pPr>
      <w:r w:rsidRPr="00574AF8">
        <w:rPr>
          <w:rFonts w:cstheme="minorHAnsi"/>
        </w:rPr>
        <w:t>DEMO_7 Were you born in the US?</w:t>
      </w:r>
    </w:p>
    <w:p w14:paraId="7EFFE38F"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390"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391" w14:textId="77777777" w:rsidR="00FE12BA" w:rsidRPr="00574AF8" w:rsidRDefault="00FE12BA">
      <w:pPr>
        <w:rPr>
          <w:rFonts w:cstheme="minorHAnsi"/>
        </w:rPr>
      </w:pPr>
    </w:p>
    <w:p w14:paraId="7EFFE392" w14:textId="77777777" w:rsidR="00FE12BA" w:rsidRPr="00574AF8" w:rsidRDefault="00FE12BA">
      <w:pPr>
        <w:pStyle w:val="QuestionSeparator"/>
        <w:rPr>
          <w:rFonts w:cstheme="minorHAnsi"/>
        </w:rPr>
      </w:pPr>
    </w:p>
    <w:p w14:paraId="7EFFE395" w14:textId="77777777" w:rsidR="00FE12BA" w:rsidRPr="00574AF8" w:rsidRDefault="00FE12BA">
      <w:pPr>
        <w:rPr>
          <w:rFonts w:cstheme="minorHAnsi"/>
        </w:rPr>
      </w:pPr>
    </w:p>
    <w:p w14:paraId="6521EEB0" w14:textId="61CECF18" w:rsidR="00574AF8" w:rsidRPr="00574AF8" w:rsidRDefault="00574AF8">
      <w:pPr>
        <w:keepNext/>
        <w:rPr>
          <w:rFonts w:cstheme="minorHAnsi"/>
        </w:rPr>
      </w:pPr>
      <w:r w:rsidRPr="00574AF8">
        <w:rPr>
          <w:rFonts w:cstheme="minorHAnsi"/>
        </w:rPr>
        <w:lastRenderedPageBreak/>
        <w:t xml:space="preserve">(Question wording from Pew: </w:t>
      </w:r>
      <w:hyperlink r:id="rId31" w:history="1">
        <w:r w:rsidRPr="00574AF8">
          <w:rPr>
            <w:rStyle w:val="Hyperlink"/>
            <w:rFonts w:cstheme="minorHAnsi"/>
          </w:rPr>
          <w:t>https://www.pewforum.org/wp-content/uploads/sites/7/2015/11/201.11.03_rls_ii_questionnaire.pdf</w:t>
        </w:r>
      </w:hyperlink>
      <w:r w:rsidRPr="00574AF8">
        <w:rPr>
          <w:rFonts w:cstheme="minorHAnsi"/>
        </w:rPr>
        <w:t>)</w:t>
      </w:r>
    </w:p>
    <w:p w14:paraId="7374D91D" w14:textId="77777777" w:rsidR="00574AF8" w:rsidRPr="00574AF8" w:rsidRDefault="00574AF8">
      <w:pPr>
        <w:keepNext/>
        <w:rPr>
          <w:rFonts w:cstheme="minorHAnsi"/>
        </w:rPr>
      </w:pPr>
    </w:p>
    <w:p w14:paraId="7EFFE396" w14:textId="7EE35D07" w:rsidR="00FE12BA" w:rsidRPr="00574AF8" w:rsidRDefault="005E6F66">
      <w:pPr>
        <w:keepNext/>
        <w:rPr>
          <w:rFonts w:cstheme="minorHAnsi"/>
        </w:rPr>
      </w:pPr>
      <w:r w:rsidRPr="00574AF8">
        <w:rPr>
          <w:rFonts w:cstheme="minorHAnsi"/>
        </w:rPr>
        <w:t>DEMO_8 What is your present religion, if any?</w:t>
      </w:r>
    </w:p>
    <w:p w14:paraId="7EFFE397" w14:textId="77777777" w:rsidR="00FE12BA" w:rsidRPr="00574AF8" w:rsidRDefault="005E6F66">
      <w:pPr>
        <w:pStyle w:val="ListParagraph"/>
        <w:keepNext/>
        <w:numPr>
          <w:ilvl w:val="0"/>
          <w:numId w:val="4"/>
        </w:numPr>
        <w:rPr>
          <w:rFonts w:cstheme="minorHAnsi"/>
        </w:rPr>
      </w:pPr>
      <w:r w:rsidRPr="00574AF8">
        <w:rPr>
          <w:rFonts w:cstheme="minorHAnsi"/>
        </w:rPr>
        <w:t xml:space="preserve">Protestant (Baptist, Methodist, Non-denominational, Lutheran, Presbyterian, Pentecostal, Episcopalian, Reformed, Church of Christ, etc.)  (1) </w:t>
      </w:r>
    </w:p>
    <w:p w14:paraId="7EFFE398" w14:textId="77777777" w:rsidR="00FE12BA" w:rsidRPr="00574AF8" w:rsidRDefault="005E6F66">
      <w:pPr>
        <w:pStyle w:val="ListParagraph"/>
        <w:keepNext/>
        <w:numPr>
          <w:ilvl w:val="0"/>
          <w:numId w:val="4"/>
        </w:numPr>
        <w:rPr>
          <w:rFonts w:cstheme="minorHAnsi"/>
        </w:rPr>
      </w:pPr>
      <w:r w:rsidRPr="00574AF8">
        <w:rPr>
          <w:rFonts w:cstheme="minorHAnsi"/>
        </w:rPr>
        <w:t xml:space="preserve">Roman Catholic (Catholic)  (2) </w:t>
      </w:r>
    </w:p>
    <w:p w14:paraId="7EFFE399" w14:textId="77777777" w:rsidR="00FE12BA" w:rsidRPr="00574AF8" w:rsidRDefault="005E6F66">
      <w:pPr>
        <w:pStyle w:val="ListParagraph"/>
        <w:keepNext/>
        <w:numPr>
          <w:ilvl w:val="0"/>
          <w:numId w:val="4"/>
        </w:numPr>
        <w:rPr>
          <w:rFonts w:cstheme="minorHAnsi"/>
        </w:rPr>
      </w:pPr>
      <w:r w:rsidRPr="00574AF8">
        <w:rPr>
          <w:rFonts w:cstheme="minorHAnsi"/>
        </w:rPr>
        <w:t xml:space="preserve">Mormon (Church of Jesus Christ of Latter-day Saints/LDS)  (3) </w:t>
      </w:r>
    </w:p>
    <w:p w14:paraId="7EFFE39A" w14:textId="77777777" w:rsidR="00FE12BA" w:rsidRPr="00574AF8" w:rsidRDefault="005E6F66">
      <w:pPr>
        <w:pStyle w:val="ListParagraph"/>
        <w:keepNext/>
        <w:numPr>
          <w:ilvl w:val="0"/>
          <w:numId w:val="4"/>
        </w:numPr>
        <w:rPr>
          <w:rFonts w:cstheme="minorHAnsi"/>
        </w:rPr>
      </w:pPr>
      <w:r w:rsidRPr="00574AF8">
        <w:rPr>
          <w:rFonts w:cstheme="minorHAnsi"/>
        </w:rPr>
        <w:t xml:space="preserve">Orthodox (Greek, Russian, or some other orthodox church)  (4) </w:t>
      </w:r>
    </w:p>
    <w:p w14:paraId="7EFFE39B" w14:textId="77777777" w:rsidR="00FE12BA" w:rsidRPr="00574AF8" w:rsidRDefault="005E6F66">
      <w:pPr>
        <w:pStyle w:val="ListParagraph"/>
        <w:keepNext/>
        <w:numPr>
          <w:ilvl w:val="0"/>
          <w:numId w:val="4"/>
        </w:numPr>
        <w:rPr>
          <w:rFonts w:cstheme="minorHAnsi"/>
        </w:rPr>
      </w:pPr>
      <w:r w:rsidRPr="00574AF8">
        <w:rPr>
          <w:rFonts w:cstheme="minorHAnsi"/>
        </w:rPr>
        <w:t xml:space="preserve">Jewish (Judaism)  (5) </w:t>
      </w:r>
    </w:p>
    <w:p w14:paraId="7EFFE39C" w14:textId="77777777" w:rsidR="00FE12BA" w:rsidRPr="00574AF8" w:rsidRDefault="005E6F66">
      <w:pPr>
        <w:pStyle w:val="ListParagraph"/>
        <w:keepNext/>
        <w:numPr>
          <w:ilvl w:val="0"/>
          <w:numId w:val="4"/>
        </w:numPr>
        <w:rPr>
          <w:rFonts w:cstheme="minorHAnsi"/>
        </w:rPr>
      </w:pPr>
      <w:r w:rsidRPr="00574AF8">
        <w:rPr>
          <w:rFonts w:cstheme="minorHAnsi"/>
        </w:rPr>
        <w:t xml:space="preserve">Muslim (Islam)  (6) </w:t>
      </w:r>
    </w:p>
    <w:p w14:paraId="7EFFE39D" w14:textId="77777777" w:rsidR="00FE12BA" w:rsidRPr="00574AF8" w:rsidRDefault="005E6F66">
      <w:pPr>
        <w:pStyle w:val="ListParagraph"/>
        <w:keepNext/>
        <w:numPr>
          <w:ilvl w:val="0"/>
          <w:numId w:val="4"/>
        </w:numPr>
        <w:rPr>
          <w:rFonts w:cstheme="minorHAnsi"/>
        </w:rPr>
      </w:pPr>
      <w:r w:rsidRPr="00574AF8">
        <w:rPr>
          <w:rFonts w:cstheme="minorHAnsi"/>
        </w:rPr>
        <w:t xml:space="preserve">Buddhist  (7) </w:t>
      </w:r>
    </w:p>
    <w:p w14:paraId="7EFFE39E" w14:textId="77777777" w:rsidR="00FE12BA" w:rsidRPr="00574AF8" w:rsidRDefault="005E6F66">
      <w:pPr>
        <w:pStyle w:val="ListParagraph"/>
        <w:keepNext/>
        <w:numPr>
          <w:ilvl w:val="0"/>
          <w:numId w:val="4"/>
        </w:numPr>
        <w:rPr>
          <w:rFonts w:cstheme="minorHAnsi"/>
        </w:rPr>
      </w:pPr>
      <w:r w:rsidRPr="00574AF8">
        <w:rPr>
          <w:rFonts w:cstheme="minorHAnsi"/>
        </w:rPr>
        <w:t xml:space="preserve">Hindu  (8) </w:t>
      </w:r>
    </w:p>
    <w:p w14:paraId="7EFFE39F" w14:textId="77777777" w:rsidR="00FE12BA" w:rsidRPr="00574AF8" w:rsidRDefault="005E6F66">
      <w:pPr>
        <w:pStyle w:val="ListParagraph"/>
        <w:keepNext/>
        <w:numPr>
          <w:ilvl w:val="0"/>
          <w:numId w:val="4"/>
        </w:numPr>
        <w:rPr>
          <w:rFonts w:cstheme="minorHAnsi"/>
        </w:rPr>
      </w:pPr>
      <w:r w:rsidRPr="00574AF8">
        <w:rPr>
          <w:rFonts w:cstheme="minorHAnsi"/>
        </w:rPr>
        <w:t xml:space="preserve">Atheist (do not believe in God)  (9) </w:t>
      </w:r>
    </w:p>
    <w:p w14:paraId="7EFFE3A0" w14:textId="77777777" w:rsidR="00FE12BA" w:rsidRPr="00574AF8" w:rsidRDefault="005E6F66">
      <w:pPr>
        <w:pStyle w:val="ListParagraph"/>
        <w:keepNext/>
        <w:numPr>
          <w:ilvl w:val="0"/>
          <w:numId w:val="4"/>
        </w:numPr>
        <w:rPr>
          <w:rFonts w:cstheme="minorHAnsi"/>
        </w:rPr>
      </w:pPr>
      <w:r w:rsidRPr="00574AF8">
        <w:rPr>
          <w:rFonts w:cstheme="minorHAnsi"/>
        </w:rPr>
        <w:t xml:space="preserve">Agnostic (not sure if there is a God)  (10) </w:t>
      </w:r>
    </w:p>
    <w:p w14:paraId="7EFFE3A1" w14:textId="77777777" w:rsidR="00FE12BA" w:rsidRPr="00574AF8" w:rsidRDefault="005E6F66">
      <w:pPr>
        <w:pStyle w:val="ListParagraph"/>
        <w:keepNext/>
        <w:numPr>
          <w:ilvl w:val="0"/>
          <w:numId w:val="4"/>
        </w:numPr>
        <w:rPr>
          <w:rFonts w:cstheme="minorHAnsi"/>
        </w:rPr>
      </w:pPr>
      <w:r w:rsidRPr="00574AF8">
        <w:rPr>
          <w:rFonts w:cstheme="minorHAnsi"/>
        </w:rPr>
        <w:t>Something else (SPECIFY)  (11) ________________________________________________</w:t>
      </w:r>
    </w:p>
    <w:p w14:paraId="7EFFE3A2" w14:textId="77777777" w:rsidR="00FE12BA" w:rsidRPr="00574AF8" w:rsidRDefault="00FE12BA">
      <w:pPr>
        <w:rPr>
          <w:rFonts w:cstheme="minorHAnsi"/>
        </w:rPr>
      </w:pPr>
    </w:p>
    <w:p w14:paraId="7EFFE3A3" w14:textId="77777777" w:rsidR="00FE12BA" w:rsidRPr="00574AF8" w:rsidRDefault="00FE12BA">
      <w:pPr>
        <w:pStyle w:val="QuestionSeparator"/>
        <w:rPr>
          <w:rFonts w:cstheme="minorHAnsi"/>
        </w:rPr>
      </w:pPr>
    </w:p>
    <w:p w14:paraId="7EFFE3AB" w14:textId="2F4C233A" w:rsidR="00FE12BA" w:rsidRPr="00574AF8" w:rsidRDefault="005E6F66">
      <w:pPr>
        <w:rPr>
          <w:rFonts w:cstheme="minorHAnsi"/>
        </w:rPr>
      </w:pPr>
      <w:r w:rsidRPr="00574AF8">
        <w:rPr>
          <w:rFonts w:cstheme="minorHAnsi"/>
        </w:rPr>
        <w:br w:type="page"/>
      </w:r>
    </w:p>
    <w:p w14:paraId="7EFFE3AE" w14:textId="77777777" w:rsidR="00FE12BA" w:rsidRPr="00574AF8" w:rsidRDefault="00FE12BA">
      <w:pPr>
        <w:rPr>
          <w:rFonts w:cstheme="minorHAnsi"/>
        </w:rPr>
      </w:pPr>
    </w:p>
    <w:p w14:paraId="7EFFE3AF" w14:textId="77777777" w:rsidR="00FE12BA" w:rsidRPr="00574AF8" w:rsidRDefault="005E6F66">
      <w:pPr>
        <w:keepNext/>
        <w:rPr>
          <w:rFonts w:cstheme="minorHAnsi"/>
        </w:rPr>
      </w:pPr>
      <w:r w:rsidRPr="00574AF8">
        <w:rPr>
          <w:rFonts w:cstheme="minorHAnsi"/>
        </w:rPr>
        <w:t>DEMO_9 How important is religion in your life – very important, somewhat important, not too important, or not at all important?</w:t>
      </w:r>
    </w:p>
    <w:p w14:paraId="7EFFE3B0" w14:textId="77777777" w:rsidR="00FE12BA" w:rsidRPr="00574AF8" w:rsidRDefault="005E6F66">
      <w:pPr>
        <w:pStyle w:val="ListParagraph"/>
        <w:keepNext/>
        <w:numPr>
          <w:ilvl w:val="0"/>
          <w:numId w:val="4"/>
        </w:numPr>
        <w:rPr>
          <w:rFonts w:cstheme="minorHAnsi"/>
        </w:rPr>
      </w:pPr>
      <w:r w:rsidRPr="00574AF8">
        <w:rPr>
          <w:rFonts w:cstheme="minorHAnsi"/>
        </w:rPr>
        <w:t xml:space="preserve">Very important  (1) </w:t>
      </w:r>
    </w:p>
    <w:p w14:paraId="7EFFE3B1" w14:textId="77777777" w:rsidR="00FE12BA" w:rsidRPr="00574AF8" w:rsidRDefault="005E6F66">
      <w:pPr>
        <w:pStyle w:val="ListParagraph"/>
        <w:keepNext/>
        <w:numPr>
          <w:ilvl w:val="0"/>
          <w:numId w:val="4"/>
        </w:numPr>
        <w:rPr>
          <w:rFonts w:cstheme="minorHAnsi"/>
        </w:rPr>
      </w:pPr>
      <w:r w:rsidRPr="00574AF8">
        <w:rPr>
          <w:rFonts w:cstheme="minorHAnsi"/>
        </w:rPr>
        <w:t xml:space="preserve">Somewhat important  (2) </w:t>
      </w:r>
    </w:p>
    <w:p w14:paraId="7EFFE3B2" w14:textId="77777777" w:rsidR="00FE12BA" w:rsidRPr="00574AF8" w:rsidRDefault="005E6F66">
      <w:pPr>
        <w:pStyle w:val="ListParagraph"/>
        <w:keepNext/>
        <w:numPr>
          <w:ilvl w:val="0"/>
          <w:numId w:val="4"/>
        </w:numPr>
        <w:rPr>
          <w:rFonts w:cstheme="minorHAnsi"/>
        </w:rPr>
      </w:pPr>
      <w:r w:rsidRPr="00574AF8">
        <w:rPr>
          <w:rFonts w:cstheme="minorHAnsi"/>
        </w:rPr>
        <w:t xml:space="preserve">Not too important  (3) </w:t>
      </w:r>
    </w:p>
    <w:p w14:paraId="7EFFE3B3" w14:textId="77777777" w:rsidR="00FE12BA" w:rsidRPr="00574AF8" w:rsidRDefault="005E6F66">
      <w:pPr>
        <w:pStyle w:val="ListParagraph"/>
        <w:keepNext/>
        <w:numPr>
          <w:ilvl w:val="0"/>
          <w:numId w:val="4"/>
        </w:numPr>
        <w:rPr>
          <w:rFonts w:cstheme="minorHAnsi"/>
        </w:rPr>
      </w:pPr>
      <w:r w:rsidRPr="00574AF8">
        <w:rPr>
          <w:rFonts w:cstheme="minorHAnsi"/>
        </w:rPr>
        <w:t xml:space="preserve">Not at all important  (4) </w:t>
      </w:r>
    </w:p>
    <w:p w14:paraId="7EFFE3B4" w14:textId="77777777" w:rsidR="00FE12BA" w:rsidRPr="00574AF8" w:rsidRDefault="005E6F66">
      <w:pPr>
        <w:pStyle w:val="ListParagraph"/>
        <w:keepNext/>
        <w:numPr>
          <w:ilvl w:val="0"/>
          <w:numId w:val="4"/>
        </w:numPr>
        <w:rPr>
          <w:rFonts w:cstheme="minorHAnsi"/>
        </w:rPr>
      </w:pPr>
      <w:r w:rsidRPr="00574AF8">
        <w:rPr>
          <w:rFonts w:cstheme="minorHAnsi"/>
        </w:rPr>
        <w:t xml:space="preserve">Don’t know/Refused  (5) </w:t>
      </w:r>
    </w:p>
    <w:p w14:paraId="7EFFE3B5" w14:textId="77777777" w:rsidR="00FE12BA" w:rsidRPr="00574AF8" w:rsidRDefault="00FE12BA">
      <w:pPr>
        <w:rPr>
          <w:rFonts w:cstheme="minorHAnsi"/>
        </w:rPr>
      </w:pPr>
    </w:p>
    <w:p w14:paraId="7EFFE3B6" w14:textId="77777777" w:rsidR="00FE12BA" w:rsidRPr="00574AF8" w:rsidRDefault="00FE12BA">
      <w:pPr>
        <w:pStyle w:val="QuestionSeparator"/>
        <w:rPr>
          <w:rFonts w:cstheme="minorHAnsi"/>
        </w:rPr>
      </w:pPr>
    </w:p>
    <w:p w14:paraId="7EFFE3BA" w14:textId="4DA5C1D2" w:rsidR="00FE12BA" w:rsidRPr="00574AF8" w:rsidRDefault="00FE12BA">
      <w:pPr>
        <w:rPr>
          <w:rFonts w:cstheme="minorHAnsi"/>
        </w:rPr>
      </w:pPr>
    </w:p>
    <w:p w14:paraId="7EFFE3BD" w14:textId="77777777" w:rsidR="00FE12BA" w:rsidRPr="00574AF8" w:rsidRDefault="00FE12BA">
      <w:pPr>
        <w:rPr>
          <w:rFonts w:cstheme="minorHAnsi"/>
        </w:rPr>
      </w:pPr>
    </w:p>
    <w:p w14:paraId="7EFFE3BE" w14:textId="77777777" w:rsidR="00FE12BA" w:rsidRPr="00574AF8" w:rsidRDefault="005E6F66">
      <w:pPr>
        <w:keepNext/>
        <w:rPr>
          <w:rFonts w:cstheme="minorHAnsi"/>
        </w:rPr>
      </w:pPr>
      <w:r w:rsidRPr="00574AF8">
        <w:rPr>
          <w:rFonts w:cstheme="minorHAnsi"/>
        </w:rPr>
        <w:t>DEMO_10 What gender do you identify as?</w:t>
      </w:r>
    </w:p>
    <w:p w14:paraId="7EFFE3BF" w14:textId="77777777" w:rsidR="00FE12BA" w:rsidRPr="00574AF8" w:rsidRDefault="005E6F66">
      <w:pPr>
        <w:pStyle w:val="ListParagraph"/>
        <w:keepNext/>
        <w:numPr>
          <w:ilvl w:val="0"/>
          <w:numId w:val="4"/>
        </w:numPr>
        <w:rPr>
          <w:rFonts w:cstheme="minorHAnsi"/>
        </w:rPr>
      </w:pPr>
      <w:r w:rsidRPr="00574AF8">
        <w:rPr>
          <w:rFonts w:cstheme="minorHAnsi"/>
        </w:rPr>
        <w:t xml:space="preserve">Female  (1) </w:t>
      </w:r>
    </w:p>
    <w:p w14:paraId="7EFFE3C0" w14:textId="77777777" w:rsidR="00FE12BA" w:rsidRPr="00574AF8" w:rsidRDefault="005E6F66">
      <w:pPr>
        <w:pStyle w:val="ListParagraph"/>
        <w:keepNext/>
        <w:numPr>
          <w:ilvl w:val="0"/>
          <w:numId w:val="4"/>
        </w:numPr>
        <w:rPr>
          <w:rFonts w:cstheme="minorHAnsi"/>
        </w:rPr>
      </w:pPr>
      <w:r w:rsidRPr="00574AF8">
        <w:rPr>
          <w:rFonts w:cstheme="minorHAnsi"/>
        </w:rPr>
        <w:t xml:space="preserve">Male  (2) </w:t>
      </w:r>
    </w:p>
    <w:p w14:paraId="7EFFE3C1" w14:textId="77777777" w:rsidR="00FE12BA" w:rsidRPr="00574AF8" w:rsidRDefault="005E6F66">
      <w:pPr>
        <w:pStyle w:val="ListParagraph"/>
        <w:keepNext/>
        <w:numPr>
          <w:ilvl w:val="0"/>
          <w:numId w:val="4"/>
        </w:numPr>
        <w:rPr>
          <w:rFonts w:cstheme="minorHAnsi"/>
        </w:rPr>
      </w:pPr>
      <w:r w:rsidRPr="00574AF8">
        <w:rPr>
          <w:rFonts w:cstheme="minorHAnsi"/>
        </w:rPr>
        <w:t>Other, specify  (3) ________________________________________________</w:t>
      </w:r>
    </w:p>
    <w:p w14:paraId="7EFFE3C2" w14:textId="77777777" w:rsidR="00FE12BA" w:rsidRPr="00574AF8" w:rsidRDefault="00FE12BA">
      <w:pPr>
        <w:rPr>
          <w:rFonts w:cstheme="minorHAnsi"/>
        </w:rPr>
      </w:pPr>
    </w:p>
    <w:p w14:paraId="7EFFE3C3"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E3C6" w14:textId="77777777">
        <w:tblPrEx>
          <w:tblCellMar>
            <w:top w:w="0" w:type="dxa"/>
            <w:bottom w:w="0" w:type="dxa"/>
          </w:tblCellMar>
        </w:tblPrEx>
        <w:trPr>
          <w:trHeight w:val="300"/>
        </w:trPr>
        <w:tc>
          <w:tcPr>
            <w:tcW w:w="1368" w:type="dxa"/>
            <w:tcBorders>
              <w:top w:val="nil"/>
              <w:left w:val="nil"/>
              <w:bottom w:val="nil"/>
              <w:right w:val="nil"/>
            </w:tcBorders>
          </w:tcPr>
          <w:p w14:paraId="7EFFE3C4"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E3C5"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E3C7" w14:textId="77777777" w:rsidR="00FE12BA" w:rsidRPr="00574AF8" w:rsidRDefault="005E6F66">
      <w:pPr>
        <w:rPr>
          <w:rFonts w:cstheme="minorHAnsi"/>
        </w:rPr>
      </w:pPr>
      <w:r w:rsidRPr="00574AF8">
        <w:rPr>
          <w:rFonts w:cstheme="minorHAnsi"/>
        </w:rPr>
        <w:br w:type="page"/>
      </w:r>
    </w:p>
    <w:p w14:paraId="7EFFE3CA" w14:textId="77777777" w:rsidR="00FE12BA" w:rsidRPr="00574AF8" w:rsidRDefault="00FE12BA">
      <w:pPr>
        <w:rPr>
          <w:rFonts w:cstheme="minorHAnsi"/>
        </w:rPr>
      </w:pPr>
    </w:p>
    <w:p w14:paraId="7EFFE3CB" w14:textId="77777777" w:rsidR="00FE12BA" w:rsidRPr="00574AF8" w:rsidRDefault="005E6F66">
      <w:pPr>
        <w:keepNext/>
        <w:rPr>
          <w:rFonts w:cstheme="minorHAnsi"/>
        </w:rPr>
      </w:pPr>
      <w:r w:rsidRPr="00574AF8">
        <w:rPr>
          <w:rFonts w:cstheme="minorHAnsi"/>
        </w:rPr>
        <w:t>DEMO_11 What is the highest level of school you have completed?</w:t>
      </w:r>
    </w:p>
    <w:p w14:paraId="7EFFE3CC" w14:textId="77777777" w:rsidR="00FE12BA" w:rsidRPr="00574AF8" w:rsidRDefault="005E6F66">
      <w:pPr>
        <w:pStyle w:val="ListParagraph"/>
        <w:keepNext/>
        <w:numPr>
          <w:ilvl w:val="0"/>
          <w:numId w:val="4"/>
        </w:numPr>
        <w:rPr>
          <w:rFonts w:cstheme="minorHAnsi"/>
        </w:rPr>
      </w:pPr>
      <w:r w:rsidRPr="00574AF8">
        <w:rPr>
          <w:rFonts w:cstheme="minorHAnsi"/>
        </w:rPr>
        <w:t xml:space="preserve">Less than high school  (1) </w:t>
      </w:r>
    </w:p>
    <w:p w14:paraId="7EFFE3CD" w14:textId="77777777" w:rsidR="00FE12BA" w:rsidRPr="00574AF8" w:rsidRDefault="005E6F66">
      <w:pPr>
        <w:pStyle w:val="ListParagraph"/>
        <w:keepNext/>
        <w:numPr>
          <w:ilvl w:val="0"/>
          <w:numId w:val="4"/>
        </w:numPr>
        <w:rPr>
          <w:rFonts w:cstheme="minorHAnsi"/>
        </w:rPr>
      </w:pPr>
      <w:r w:rsidRPr="00574AF8">
        <w:rPr>
          <w:rFonts w:cstheme="minorHAnsi"/>
        </w:rPr>
        <w:t xml:space="preserve">Some high school  (2) </w:t>
      </w:r>
    </w:p>
    <w:p w14:paraId="7EFFE3CE" w14:textId="77777777" w:rsidR="00FE12BA" w:rsidRPr="00574AF8" w:rsidRDefault="005E6F66">
      <w:pPr>
        <w:pStyle w:val="ListParagraph"/>
        <w:keepNext/>
        <w:numPr>
          <w:ilvl w:val="0"/>
          <w:numId w:val="4"/>
        </w:numPr>
        <w:rPr>
          <w:rFonts w:cstheme="minorHAnsi"/>
        </w:rPr>
      </w:pPr>
      <w:r w:rsidRPr="00574AF8">
        <w:rPr>
          <w:rFonts w:cstheme="minorHAnsi"/>
        </w:rPr>
        <w:t xml:space="preserve">High school or GED  (3) </w:t>
      </w:r>
    </w:p>
    <w:p w14:paraId="7EFFE3CF" w14:textId="77777777" w:rsidR="00FE12BA" w:rsidRPr="00574AF8" w:rsidRDefault="005E6F66">
      <w:pPr>
        <w:pStyle w:val="ListParagraph"/>
        <w:keepNext/>
        <w:numPr>
          <w:ilvl w:val="0"/>
          <w:numId w:val="4"/>
        </w:numPr>
        <w:rPr>
          <w:rFonts w:cstheme="minorHAnsi"/>
        </w:rPr>
      </w:pPr>
      <w:r w:rsidRPr="00574AF8">
        <w:rPr>
          <w:rFonts w:cstheme="minorHAnsi"/>
        </w:rPr>
        <w:t xml:space="preserve">Some college or Associate's degree  (4) </w:t>
      </w:r>
    </w:p>
    <w:p w14:paraId="7EFFE3D0" w14:textId="77777777" w:rsidR="00FE12BA" w:rsidRPr="00574AF8" w:rsidRDefault="005E6F66">
      <w:pPr>
        <w:pStyle w:val="ListParagraph"/>
        <w:keepNext/>
        <w:numPr>
          <w:ilvl w:val="0"/>
          <w:numId w:val="4"/>
        </w:numPr>
        <w:rPr>
          <w:rFonts w:cstheme="minorHAnsi"/>
        </w:rPr>
      </w:pPr>
      <w:r w:rsidRPr="00574AF8">
        <w:rPr>
          <w:rFonts w:cstheme="minorHAnsi"/>
        </w:rPr>
        <w:t xml:space="preserve">College or University  (5) </w:t>
      </w:r>
    </w:p>
    <w:p w14:paraId="7EFFE3D1" w14:textId="77777777" w:rsidR="00FE12BA" w:rsidRPr="00574AF8" w:rsidRDefault="005E6F66">
      <w:pPr>
        <w:pStyle w:val="ListParagraph"/>
        <w:keepNext/>
        <w:numPr>
          <w:ilvl w:val="0"/>
          <w:numId w:val="4"/>
        </w:numPr>
        <w:rPr>
          <w:rFonts w:cstheme="minorHAnsi"/>
        </w:rPr>
      </w:pPr>
      <w:r w:rsidRPr="00574AF8">
        <w:rPr>
          <w:rFonts w:cstheme="minorHAnsi"/>
        </w:rPr>
        <w:t xml:space="preserve">Graduate degree  (6) </w:t>
      </w:r>
    </w:p>
    <w:p w14:paraId="7EFFE3D2" w14:textId="77777777" w:rsidR="00FE12BA" w:rsidRPr="00574AF8" w:rsidRDefault="00FE12BA">
      <w:pPr>
        <w:rPr>
          <w:rFonts w:cstheme="minorHAnsi"/>
        </w:rPr>
      </w:pPr>
    </w:p>
    <w:p w14:paraId="7EFFE3D3" w14:textId="77777777" w:rsidR="00FE12BA" w:rsidRPr="00574AF8" w:rsidRDefault="00FE12BA">
      <w:pPr>
        <w:pStyle w:val="QuestionSeparator"/>
        <w:rPr>
          <w:rFonts w:cstheme="minorHAnsi"/>
        </w:rPr>
      </w:pPr>
    </w:p>
    <w:p w14:paraId="7EFFE3D6" w14:textId="77777777" w:rsidR="00FE12BA" w:rsidRPr="00574AF8" w:rsidRDefault="00FE12BA">
      <w:pPr>
        <w:rPr>
          <w:rFonts w:cstheme="minorHAnsi"/>
        </w:rPr>
      </w:pPr>
    </w:p>
    <w:p w14:paraId="7EFFE3D7" w14:textId="77777777" w:rsidR="00FE12BA" w:rsidRPr="00574AF8" w:rsidRDefault="005E6F66">
      <w:pPr>
        <w:keepNext/>
        <w:rPr>
          <w:rFonts w:cstheme="minorHAnsi"/>
        </w:rPr>
      </w:pPr>
      <w:r w:rsidRPr="00574AF8">
        <w:rPr>
          <w:rFonts w:cstheme="minorHAnsi"/>
        </w:rPr>
        <w:t>DEMO_12 What was your annual household income in 2019 in US dollars?</w:t>
      </w:r>
    </w:p>
    <w:p w14:paraId="7EFFE3D8" w14:textId="77777777" w:rsidR="00FE12BA" w:rsidRPr="00574AF8" w:rsidRDefault="005E6F66">
      <w:pPr>
        <w:pStyle w:val="ListParagraph"/>
        <w:keepNext/>
        <w:numPr>
          <w:ilvl w:val="0"/>
          <w:numId w:val="4"/>
        </w:numPr>
        <w:rPr>
          <w:rFonts w:cstheme="minorHAnsi"/>
        </w:rPr>
      </w:pPr>
      <w:r w:rsidRPr="00574AF8">
        <w:rPr>
          <w:rFonts w:cstheme="minorHAnsi"/>
        </w:rPr>
        <w:t xml:space="preserve">&lt; $10,000  (1) </w:t>
      </w:r>
    </w:p>
    <w:p w14:paraId="7EFFE3D9" w14:textId="77777777" w:rsidR="00FE12BA" w:rsidRPr="00574AF8" w:rsidRDefault="005E6F66">
      <w:pPr>
        <w:pStyle w:val="ListParagraph"/>
        <w:keepNext/>
        <w:numPr>
          <w:ilvl w:val="0"/>
          <w:numId w:val="4"/>
        </w:numPr>
        <w:rPr>
          <w:rFonts w:cstheme="minorHAnsi"/>
        </w:rPr>
      </w:pPr>
      <w:r w:rsidRPr="00574AF8">
        <w:rPr>
          <w:rFonts w:cstheme="minorHAnsi"/>
        </w:rPr>
        <w:t xml:space="preserve">$10,001-$20,000  (2) </w:t>
      </w:r>
    </w:p>
    <w:p w14:paraId="7EFFE3DA" w14:textId="77777777" w:rsidR="00FE12BA" w:rsidRPr="00574AF8" w:rsidRDefault="005E6F66">
      <w:pPr>
        <w:pStyle w:val="ListParagraph"/>
        <w:keepNext/>
        <w:numPr>
          <w:ilvl w:val="0"/>
          <w:numId w:val="4"/>
        </w:numPr>
        <w:rPr>
          <w:rFonts w:cstheme="minorHAnsi"/>
        </w:rPr>
      </w:pPr>
      <w:r w:rsidRPr="00574AF8">
        <w:rPr>
          <w:rFonts w:cstheme="minorHAnsi"/>
        </w:rPr>
        <w:t xml:space="preserve">$20,001-$50,000  (3) </w:t>
      </w:r>
    </w:p>
    <w:p w14:paraId="7EFFE3DB" w14:textId="77777777" w:rsidR="00FE12BA" w:rsidRPr="00574AF8" w:rsidRDefault="005E6F66">
      <w:pPr>
        <w:pStyle w:val="ListParagraph"/>
        <w:keepNext/>
        <w:numPr>
          <w:ilvl w:val="0"/>
          <w:numId w:val="4"/>
        </w:numPr>
        <w:rPr>
          <w:rFonts w:cstheme="minorHAnsi"/>
        </w:rPr>
      </w:pPr>
      <w:r w:rsidRPr="00574AF8">
        <w:rPr>
          <w:rFonts w:cstheme="minorHAnsi"/>
        </w:rPr>
        <w:t xml:space="preserve">$50,001-$75,000  (4) </w:t>
      </w:r>
    </w:p>
    <w:p w14:paraId="7EFFE3DC" w14:textId="77777777" w:rsidR="00FE12BA" w:rsidRPr="00574AF8" w:rsidRDefault="005E6F66">
      <w:pPr>
        <w:pStyle w:val="ListParagraph"/>
        <w:keepNext/>
        <w:numPr>
          <w:ilvl w:val="0"/>
          <w:numId w:val="4"/>
        </w:numPr>
        <w:rPr>
          <w:rFonts w:cstheme="minorHAnsi"/>
        </w:rPr>
      </w:pPr>
      <w:r w:rsidRPr="00574AF8">
        <w:rPr>
          <w:rFonts w:cstheme="minorHAnsi"/>
        </w:rPr>
        <w:t xml:space="preserve">$75,001-$150,000  (5) </w:t>
      </w:r>
    </w:p>
    <w:p w14:paraId="7EFFE3DD" w14:textId="77777777" w:rsidR="00FE12BA" w:rsidRPr="00574AF8" w:rsidRDefault="005E6F66">
      <w:pPr>
        <w:pStyle w:val="ListParagraph"/>
        <w:keepNext/>
        <w:numPr>
          <w:ilvl w:val="0"/>
          <w:numId w:val="4"/>
        </w:numPr>
        <w:rPr>
          <w:rFonts w:cstheme="minorHAnsi"/>
        </w:rPr>
      </w:pPr>
      <w:r w:rsidRPr="00574AF8">
        <w:rPr>
          <w:rFonts w:cstheme="minorHAnsi"/>
        </w:rPr>
        <w:t xml:space="preserve">$150,001-$200,000  (6) </w:t>
      </w:r>
    </w:p>
    <w:p w14:paraId="7EFFE3DE" w14:textId="77777777" w:rsidR="00FE12BA" w:rsidRPr="00574AF8" w:rsidRDefault="005E6F66">
      <w:pPr>
        <w:pStyle w:val="ListParagraph"/>
        <w:keepNext/>
        <w:numPr>
          <w:ilvl w:val="0"/>
          <w:numId w:val="4"/>
        </w:numPr>
        <w:rPr>
          <w:rFonts w:cstheme="minorHAnsi"/>
        </w:rPr>
      </w:pPr>
      <w:r w:rsidRPr="00574AF8">
        <w:rPr>
          <w:rFonts w:cstheme="minorHAnsi"/>
        </w:rPr>
        <w:t xml:space="preserve">$201,000-250,000  (7) </w:t>
      </w:r>
    </w:p>
    <w:p w14:paraId="7EFFE3DF" w14:textId="77777777" w:rsidR="00FE12BA" w:rsidRPr="00574AF8" w:rsidRDefault="005E6F66">
      <w:pPr>
        <w:pStyle w:val="ListParagraph"/>
        <w:keepNext/>
        <w:numPr>
          <w:ilvl w:val="0"/>
          <w:numId w:val="4"/>
        </w:numPr>
        <w:rPr>
          <w:rFonts w:cstheme="minorHAnsi"/>
        </w:rPr>
      </w:pPr>
      <w:r w:rsidRPr="00574AF8">
        <w:rPr>
          <w:rFonts w:cstheme="minorHAnsi"/>
        </w:rPr>
        <w:t xml:space="preserve">&gt;$250,001  (8) </w:t>
      </w:r>
    </w:p>
    <w:p w14:paraId="7EFFE3E0" w14:textId="77777777" w:rsidR="00FE12BA" w:rsidRPr="00574AF8" w:rsidRDefault="00FE12BA">
      <w:pPr>
        <w:rPr>
          <w:rFonts w:cstheme="minorHAnsi"/>
        </w:rPr>
      </w:pPr>
    </w:p>
    <w:p w14:paraId="7EFFE3E1" w14:textId="77777777" w:rsidR="00FE12BA" w:rsidRPr="00574AF8" w:rsidRDefault="00FE12BA">
      <w:pPr>
        <w:pStyle w:val="QuestionSeparator"/>
        <w:rPr>
          <w:rFonts w:cstheme="minorHAnsi"/>
        </w:rP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FE12BA" w:rsidRPr="00574AF8" w14:paraId="7EFFE3E4" w14:textId="77777777">
        <w:tblPrEx>
          <w:tblCellMar>
            <w:top w:w="0" w:type="dxa"/>
            <w:bottom w:w="0" w:type="dxa"/>
          </w:tblCellMar>
        </w:tblPrEx>
        <w:trPr>
          <w:trHeight w:val="300"/>
        </w:trPr>
        <w:tc>
          <w:tcPr>
            <w:tcW w:w="1368" w:type="dxa"/>
            <w:tcBorders>
              <w:top w:val="nil"/>
              <w:left w:val="nil"/>
              <w:bottom w:val="nil"/>
              <w:right w:val="nil"/>
            </w:tcBorders>
          </w:tcPr>
          <w:p w14:paraId="7EFFE3E2" w14:textId="77777777" w:rsidR="00FE12BA" w:rsidRPr="00574AF8" w:rsidRDefault="005E6F66">
            <w:pPr>
              <w:rPr>
                <w:rFonts w:cstheme="minorHAnsi"/>
                <w:color w:val="CCCCCC"/>
              </w:rPr>
            </w:pPr>
            <w:r w:rsidRPr="00574AF8">
              <w:rPr>
                <w:rFonts w:cstheme="minorHAnsi"/>
                <w:color w:val="CCCCCC"/>
              </w:rPr>
              <w:t>Page Break</w:t>
            </w:r>
          </w:p>
        </w:tc>
        <w:tc>
          <w:tcPr>
            <w:tcW w:w="8208" w:type="dxa"/>
            <w:tcBorders>
              <w:top w:val="nil"/>
              <w:left w:val="nil"/>
              <w:bottom w:val="nil"/>
              <w:right w:val="nil"/>
            </w:tcBorders>
          </w:tcPr>
          <w:p w14:paraId="7EFFE3E3" w14:textId="77777777" w:rsidR="00FE12BA" w:rsidRPr="00574AF8" w:rsidRDefault="00FE12BA">
            <w:pPr>
              <w:pBdr>
                <w:top w:val="single" w:sz="8" w:space="0" w:color="CCCCCC"/>
              </w:pBdr>
              <w:spacing w:before="120" w:after="120" w:line="120" w:lineRule="auto"/>
              <w:jc w:val="center"/>
              <w:rPr>
                <w:rFonts w:cstheme="minorHAnsi"/>
                <w:color w:val="CCCCCC"/>
              </w:rPr>
            </w:pPr>
          </w:p>
        </w:tc>
      </w:tr>
    </w:tbl>
    <w:p w14:paraId="7EFFE3E5" w14:textId="77777777" w:rsidR="00FE12BA" w:rsidRPr="00574AF8" w:rsidRDefault="005E6F66">
      <w:pPr>
        <w:rPr>
          <w:rFonts w:cstheme="minorHAnsi"/>
        </w:rPr>
      </w:pPr>
      <w:r w:rsidRPr="00574AF8">
        <w:rPr>
          <w:rFonts w:cstheme="minorHAnsi"/>
        </w:rPr>
        <w:br w:type="page"/>
      </w:r>
    </w:p>
    <w:p w14:paraId="7EFFE3E8" w14:textId="77777777" w:rsidR="00FE12BA" w:rsidRPr="00574AF8" w:rsidRDefault="00FE12BA">
      <w:pPr>
        <w:rPr>
          <w:rFonts w:cstheme="minorHAnsi"/>
        </w:rPr>
      </w:pPr>
    </w:p>
    <w:p w14:paraId="7EFFE3E9" w14:textId="77777777" w:rsidR="00FE12BA" w:rsidRPr="00574AF8" w:rsidRDefault="005E6F66">
      <w:pPr>
        <w:keepNext/>
        <w:rPr>
          <w:rFonts w:cstheme="minorHAnsi"/>
        </w:rPr>
      </w:pPr>
      <w:r w:rsidRPr="00574AF8">
        <w:rPr>
          <w:rFonts w:cstheme="minorHAnsi"/>
        </w:rPr>
        <w:t>DEMO_13 How would you describe your class background as you experienced it growing up?</w:t>
      </w:r>
    </w:p>
    <w:p w14:paraId="7EFFE3EA" w14:textId="77777777" w:rsidR="00FE12BA" w:rsidRPr="00574AF8" w:rsidRDefault="005E6F66">
      <w:pPr>
        <w:pStyle w:val="ListParagraph"/>
        <w:keepNext/>
        <w:numPr>
          <w:ilvl w:val="0"/>
          <w:numId w:val="4"/>
        </w:numPr>
        <w:rPr>
          <w:rFonts w:cstheme="minorHAnsi"/>
        </w:rPr>
      </w:pPr>
      <w:r w:rsidRPr="00574AF8">
        <w:rPr>
          <w:rFonts w:cstheme="minorHAnsi"/>
        </w:rPr>
        <w:t xml:space="preserve">Lower class/poor  (1) </w:t>
      </w:r>
    </w:p>
    <w:p w14:paraId="7EFFE3EB" w14:textId="77777777" w:rsidR="00FE12BA" w:rsidRPr="00574AF8" w:rsidRDefault="005E6F66">
      <w:pPr>
        <w:pStyle w:val="ListParagraph"/>
        <w:keepNext/>
        <w:numPr>
          <w:ilvl w:val="0"/>
          <w:numId w:val="4"/>
        </w:numPr>
        <w:rPr>
          <w:rFonts w:cstheme="minorHAnsi"/>
        </w:rPr>
      </w:pPr>
      <w:r w:rsidRPr="00574AF8">
        <w:rPr>
          <w:rFonts w:cstheme="minorHAnsi"/>
        </w:rPr>
        <w:t xml:space="preserve">Lower middle class  (2) </w:t>
      </w:r>
    </w:p>
    <w:p w14:paraId="7EFFE3EC" w14:textId="77777777" w:rsidR="00FE12BA" w:rsidRPr="00574AF8" w:rsidRDefault="005E6F66">
      <w:pPr>
        <w:pStyle w:val="ListParagraph"/>
        <w:keepNext/>
        <w:numPr>
          <w:ilvl w:val="0"/>
          <w:numId w:val="4"/>
        </w:numPr>
        <w:rPr>
          <w:rFonts w:cstheme="minorHAnsi"/>
        </w:rPr>
      </w:pPr>
      <w:r w:rsidRPr="00574AF8">
        <w:rPr>
          <w:rFonts w:cstheme="minorHAnsi"/>
        </w:rPr>
        <w:t xml:space="preserve">Middle class  (3) </w:t>
      </w:r>
    </w:p>
    <w:p w14:paraId="7EFFE3ED" w14:textId="77777777" w:rsidR="00FE12BA" w:rsidRPr="00574AF8" w:rsidRDefault="005E6F66">
      <w:pPr>
        <w:pStyle w:val="ListParagraph"/>
        <w:keepNext/>
        <w:numPr>
          <w:ilvl w:val="0"/>
          <w:numId w:val="4"/>
        </w:numPr>
        <w:rPr>
          <w:rFonts w:cstheme="minorHAnsi"/>
        </w:rPr>
      </w:pPr>
      <w:r w:rsidRPr="00574AF8">
        <w:rPr>
          <w:rFonts w:cstheme="minorHAnsi"/>
        </w:rPr>
        <w:t xml:space="preserve">Upper middle class  (4) </w:t>
      </w:r>
    </w:p>
    <w:p w14:paraId="7EFFE3EE" w14:textId="77777777" w:rsidR="00FE12BA" w:rsidRPr="00574AF8" w:rsidRDefault="005E6F66">
      <w:pPr>
        <w:pStyle w:val="ListParagraph"/>
        <w:keepNext/>
        <w:numPr>
          <w:ilvl w:val="0"/>
          <w:numId w:val="4"/>
        </w:numPr>
        <w:rPr>
          <w:rFonts w:cstheme="minorHAnsi"/>
        </w:rPr>
      </w:pPr>
      <w:r w:rsidRPr="00574AF8">
        <w:rPr>
          <w:rFonts w:cstheme="minorHAnsi"/>
        </w:rPr>
        <w:t xml:space="preserve">Upper class/wealthy  (5) </w:t>
      </w:r>
    </w:p>
    <w:p w14:paraId="7EFFE3EF" w14:textId="77777777" w:rsidR="00FE12BA" w:rsidRPr="00574AF8" w:rsidRDefault="00FE12BA">
      <w:pPr>
        <w:rPr>
          <w:rFonts w:cstheme="minorHAnsi"/>
        </w:rPr>
      </w:pPr>
    </w:p>
    <w:p w14:paraId="7EFFE3F0" w14:textId="77777777" w:rsidR="00FE12BA" w:rsidRPr="00574AF8" w:rsidRDefault="00FE12BA">
      <w:pPr>
        <w:pStyle w:val="QuestionSeparator"/>
        <w:rPr>
          <w:rFonts w:cstheme="minorHAnsi"/>
        </w:rPr>
      </w:pPr>
    </w:p>
    <w:p w14:paraId="7EFFE3F3" w14:textId="77777777" w:rsidR="00FE12BA" w:rsidRPr="00574AF8" w:rsidRDefault="00FE12BA">
      <w:pPr>
        <w:rPr>
          <w:rFonts w:cstheme="minorHAnsi"/>
        </w:rPr>
      </w:pPr>
    </w:p>
    <w:p w14:paraId="7EFFE3F4" w14:textId="77777777" w:rsidR="00FE12BA" w:rsidRPr="00574AF8" w:rsidRDefault="005E6F66">
      <w:pPr>
        <w:keepNext/>
        <w:rPr>
          <w:rFonts w:cstheme="minorHAnsi"/>
        </w:rPr>
      </w:pPr>
      <w:r w:rsidRPr="00574AF8">
        <w:rPr>
          <w:rFonts w:cstheme="minorHAnsi"/>
        </w:rPr>
        <w:t>DEMO_14 Are you Hispanic or Latino?</w:t>
      </w:r>
    </w:p>
    <w:p w14:paraId="7EFFE3F5" w14:textId="77777777" w:rsidR="00FE12BA" w:rsidRPr="00574AF8" w:rsidRDefault="005E6F66">
      <w:pPr>
        <w:pStyle w:val="ListParagraph"/>
        <w:keepNext/>
        <w:numPr>
          <w:ilvl w:val="0"/>
          <w:numId w:val="4"/>
        </w:numPr>
        <w:rPr>
          <w:rFonts w:cstheme="minorHAnsi"/>
        </w:rPr>
      </w:pPr>
      <w:r w:rsidRPr="00574AF8">
        <w:rPr>
          <w:rFonts w:cstheme="minorHAnsi"/>
        </w:rPr>
        <w:t xml:space="preserve">Yes  (1) </w:t>
      </w:r>
    </w:p>
    <w:p w14:paraId="7EFFE3F6" w14:textId="77777777" w:rsidR="00FE12BA" w:rsidRPr="00574AF8" w:rsidRDefault="005E6F66">
      <w:pPr>
        <w:pStyle w:val="ListParagraph"/>
        <w:keepNext/>
        <w:numPr>
          <w:ilvl w:val="0"/>
          <w:numId w:val="4"/>
        </w:numPr>
        <w:rPr>
          <w:rFonts w:cstheme="minorHAnsi"/>
        </w:rPr>
      </w:pPr>
      <w:r w:rsidRPr="00574AF8">
        <w:rPr>
          <w:rFonts w:cstheme="minorHAnsi"/>
        </w:rPr>
        <w:t xml:space="preserve">No  (2) </w:t>
      </w:r>
    </w:p>
    <w:p w14:paraId="7EFFE3F7" w14:textId="77777777" w:rsidR="00FE12BA" w:rsidRPr="00574AF8" w:rsidRDefault="00FE12BA">
      <w:pPr>
        <w:rPr>
          <w:rFonts w:cstheme="minorHAnsi"/>
        </w:rPr>
      </w:pPr>
    </w:p>
    <w:p w14:paraId="7EFFE3F8" w14:textId="77777777" w:rsidR="00FE12BA" w:rsidRPr="00574AF8" w:rsidRDefault="005E6F66">
      <w:pPr>
        <w:pStyle w:val="QSkipLogic"/>
        <w:rPr>
          <w:rFonts w:cstheme="minorHAnsi"/>
        </w:rPr>
      </w:pPr>
      <w:r w:rsidRPr="00574AF8">
        <w:rPr>
          <w:rFonts w:cstheme="minorHAnsi"/>
        </w:rPr>
        <w:t>Skip To: DEMO_15 If Are you Hispanic or Latino? = No</w:t>
      </w:r>
    </w:p>
    <w:p w14:paraId="7EFFE3F9" w14:textId="77777777" w:rsidR="00FE12BA" w:rsidRPr="00574AF8" w:rsidRDefault="00FE12BA">
      <w:pPr>
        <w:pStyle w:val="QuestionSeparator"/>
        <w:rPr>
          <w:rFonts w:cstheme="minorHAnsi"/>
        </w:rPr>
      </w:pPr>
    </w:p>
    <w:p w14:paraId="7EFFE3FA" w14:textId="77777777" w:rsidR="00FE12BA" w:rsidRPr="00574AF8" w:rsidRDefault="005E6F66">
      <w:pPr>
        <w:pStyle w:val="QDisplayLogic"/>
        <w:keepNext/>
        <w:rPr>
          <w:rFonts w:cstheme="minorHAnsi"/>
        </w:rPr>
      </w:pPr>
      <w:r w:rsidRPr="00574AF8">
        <w:rPr>
          <w:rFonts w:cstheme="minorHAnsi"/>
        </w:rPr>
        <w:t>Display This Question:</w:t>
      </w:r>
    </w:p>
    <w:p w14:paraId="7EFFE3FB" w14:textId="77777777" w:rsidR="00FE12BA" w:rsidRPr="00574AF8" w:rsidRDefault="005E6F66">
      <w:pPr>
        <w:pStyle w:val="QDisplayLogic"/>
        <w:keepNext/>
        <w:ind w:firstLine="400"/>
        <w:rPr>
          <w:rFonts w:cstheme="minorHAnsi"/>
        </w:rPr>
      </w:pPr>
      <w:r w:rsidRPr="00574AF8">
        <w:rPr>
          <w:rFonts w:cstheme="minorHAnsi"/>
        </w:rPr>
        <w:t>If Are you Hispanic or Latino? = Yes</w:t>
      </w:r>
    </w:p>
    <w:p w14:paraId="7EFFE3FE" w14:textId="77777777" w:rsidR="00FE12BA" w:rsidRPr="00574AF8" w:rsidRDefault="00FE12BA">
      <w:pPr>
        <w:rPr>
          <w:rFonts w:cstheme="minorHAnsi"/>
        </w:rPr>
      </w:pPr>
    </w:p>
    <w:p w14:paraId="7EFFE3FF" w14:textId="77777777" w:rsidR="00FE12BA" w:rsidRPr="00574AF8" w:rsidRDefault="005E6F66">
      <w:pPr>
        <w:keepNext/>
        <w:rPr>
          <w:rFonts w:cstheme="minorHAnsi"/>
        </w:rPr>
      </w:pPr>
      <w:r w:rsidRPr="00574AF8">
        <w:rPr>
          <w:rFonts w:cstheme="minorHAnsi"/>
        </w:rPr>
        <w:t>DEMO_14_1 What national origin do you identify with?</w:t>
      </w:r>
    </w:p>
    <w:p w14:paraId="7EFFE400" w14:textId="77777777" w:rsidR="00FE12BA" w:rsidRPr="00574AF8" w:rsidRDefault="005E6F66">
      <w:pPr>
        <w:pStyle w:val="ListParagraph"/>
        <w:keepNext/>
        <w:numPr>
          <w:ilvl w:val="0"/>
          <w:numId w:val="4"/>
        </w:numPr>
        <w:rPr>
          <w:rFonts w:cstheme="minorHAnsi"/>
        </w:rPr>
      </w:pPr>
      <w:r w:rsidRPr="00574AF8">
        <w:rPr>
          <w:rFonts w:cstheme="minorHAnsi"/>
        </w:rPr>
        <w:t xml:space="preserve">Puerto Rican  (1) </w:t>
      </w:r>
    </w:p>
    <w:p w14:paraId="7EFFE401" w14:textId="77777777" w:rsidR="00FE12BA" w:rsidRPr="00574AF8" w:rsidRDefault="005E6F66">
      <w:pPr>
        <w:pStyle w:val="ListParagraph"/>
        <w:keepNext/>
        <w:numPr>
          <w:ilvl w:val="0"/>
          <w:numId w:val="4"/>
        </w:numPr>
        <w:rPr>
          <w:rFonts w:cstheme="minorHAnsi"/>
        </w:rPr>
      </w:pPr>
      <w:r w:rsidRPr="00574AF8">
        <w:rPr>
          <w:rFonts w:cstheme="minorHAnsi"/>
        </w:rPr>
        <w:t xml:space="preserve">Mexican  (2) </w:t>
      </w:r>
    </w:p>
    <w:p w14:paraId="7EFFE402" w14:textId="77777777" w:rsidR="00FE12BA" w:rsidRPr="00574AF8" w:rsidRDefault="005E6F66">
      <w:pPr>
        <w:pStyle w:val="ListParagraph"/>
        <w:keepNext/>
        <w:numPr>
          <w:ilvl w:val="0"/>
          <w:numId w:val="4"/>
        </w:numPr>
        <w:rPr>
          <w:rFonts w:cstheme="minorHAnsi"/>
        </w:rPr>
      </w:pPr>
      <w:r w:rsidRPr="00574AF8">
        <w:rPr>
          <w:rFonts w:cstheme="minorHAnsi"/>
        </w:rPr>
        <w:t xml:space="preserve">Dominican  (3) </w:t>
      </w:r>
    </w:p>
    <w:p w14:paraId="7EFFE403" w14:textId="77777777" w:rsidR="00FE12BA" w:rsidRPr="00574AF8" w:rsidRDefault="005E6F66">
      <w:pPr>
        <w:pStyle w:val="ListParagraph"/>
        <w:keepNext/>
        <w:numPr>
          <w:ilvl w:val="0"/>
          <w:numId w:val="4"/>
        </w:numPr>
        <w:rPr>
          <w:rFonts w:cstheme="minorHAnsi"/>
        </w:rPr>
      </w:pPr>
      <w:r w:rsidRPr="00574AF8">
        <w:rPr>
          <w:rFonts w:cstheme="minorHAnsi"/>
        </w:rPr>
        <w:t xml:space="preserve">Cuban  (4) </w:t>
      </w:r>
    </w:p>
    <w:p w14:paraId="7EFFE404" w14:textId="77777777" w:rsidR="00FE12BA" w:rsidRPr="00574AF8" w:rsidRDefault="005E6F66">
      <w:pPr>
        <w:pStyle w:val="ListParagraph"/>
        <w:keepNext/>
        <w:numPr>
          <w:ilvl w:val="0"/>
          <w:numId w:val="4"/>
        </w:numPr>
        <w:rPr>
          <w:rFonts w:cstheme="minorHAnsi"/>
        </w:rPr>
      </w:pPr>
      <w:r w:rsidRPr="00574AF8">
        <w:rPr>
          <w:rFonts w:cstheme="minorHAnsi"/>
        </w:rPr>
        <w:t>Other, specify in the box below  (5) ________________________________________________</w:t>
      </w:r>
    </w:p>
    <w:p w14:paraId="7EFFE405" w14:textId="77777777" w:rsidR="00FE12BA" w:rsidRPr="00574AF8" w:rsidRDefault="005E6F66">
      <w:pPr>
        <w:pStyle w:val="ListParagraph"/>
        <w:keepNext/>
        <w:numPr>
          <w:ilvl w:val="0"/>
          <w:numId w:val="4"/>
        </w:numPr>
        <w:rPr>
          <w:rFonts w:cstheme="minorHAnsi"/>
        </w:rPr>
      </w:pPr>
      <w:r w:rsidRPr="00574AF8">
        <w:rPr>
          <w:rFonts w:cstheme="minorHAnsi"/>
        </w:rPr>
        <w:t xml:space="preserve">None  (6) </w:t>
      </w:r>
    </w:p>
    <w:p w14:paraId="7EFFE406" w14:textId="77777777" w:rsidR="00FE12BA" w:rsidRPr="00574AF8" w:rsidRDefault="00FE12BA">
      <w:pPr>
        <w:rPr>
          <w:rFonts w:cstheme="minorHAnsi"/>
        </w:rPr>
      </w:pPr>
    </w:p>
    <w:p w14:paraId="7EFFE407" w14:textId="77777777" w:rsidR="00FE12BA" w:rsidRPr="00574AF8" w:rsidRDefault="00FE12BA">
      <w:pPr>
        <w:pStyle w:val="QuestionSeparator"/>
        <w:rPr>
          <w:rFonts w:cstheme="minorHAnsi"/>
        </w:rPr>
      </w:pPr>
    </w:p>
    <w:p w14:paraId="7EFFE40A" w14:textId="77777777" w:rsidR="00FE12BA" w:rsidRPr="00574AF8" w:rsidRDefault="00FE12BA">
      <w:pPr>
        <w:rPr>
          <w:rFonts w:cstheme="minorHAnsi"/>
        </w:rPr>
      </w:pPr>
    </w:p>
    <w:p w14:paraId="7EFFE40B" w14:textId="77777777" w:rsidR="00FE12BA" w:rsidRPr="00574AF8" w:rsidRDefault="005E6F66">
      <w:pPr>
        <w:keepNext/>
        <w:rPr>
          <w:rFonts w:cstheme="minorHAnsi"/>
        </w:rPr>
      </w:pPr>
      <w:r w:rsidRPr="00574AF8">
        <w:rPr>
          <w:rFonts w:cstheme="minorHAnsi"/>
        </w:rPr>
        <w:t>DEMO_15 Which one or more of the following would you say best describes your race? [check all that apply]</w:t>
      </w:r>
    </w:p>
    <w:p w14:paraId="7EFFE40C" w14:textId="77777777" w:rsidR="00FE12BA" w:rsidRPr="00574AF8" w:rsidRDefault="005E6F66">
      <w:pPr>
        <w:pStyle w:val="ListParagraph"/>
        <w:keepNext/>
        <w:numPr>
          <w:ilvl w:val="0"/>
          <w:numId w:val="2"/>
        </w:numPr>
        <w:rPr>
          <w:rFonts w:cstheme="minorHAnsi"/>
        </w:rPr>
      </w:pPr>
      <w:r w:rsidRPr="00574AF8">
        <w:rPr>
          <w:rFonts w:cstheme="minorHAnsi"/>
        </w:rPr>
        <w:t xml:space="preserve">White  (1) </w:t>
      </w:r>
    </w:p>
    <w:p w14:paraId="7EFFE40D" w14:textId="77777777" w:rsidR="00FE12BA" w:rsidRPr="00574AF8" w:rsidRDefault="005E6F66">
      <w:pPr>
        <w:pStyle w:val="ListParagraph"/>
        <w:keepNext/>
        <w:numPr>
          <w:ilvl w:val="0"/>
          <w:numId w:val="2"/>
        </w:numPr>
        <w:rPr>
          <w:rFonts w:cstheme="minorHAnsi"/>
        </w:rPr>
      </w:pPr>
      <w:r w:rsidRPr="00574AF8">
        <w:rPr>
          <w:rFonts w:cstheme="minorHAnsi"/>
        </w:rPr>
        <w:t xml:space="preserve">Black or African American  (2) </w:t>
      </w:r>
    </w:p>
    <w:p w14:paraId="7EFFE40E" w14:textId="77777777" w:rsidR="00FE12BA" w:rsidRPr="00574AF8" w:rsidRDefault="005E6F66">
      <w:pPr>
        <w:pStyle w:val="ListParagraph"/>
        <w:keepNext/>
        <w:numPr>
          <w:ilvl w:val="0"/>
          <w:numId w:val="2"/>
        </w:numPr>
        <w:rPr>
          <w:rFonts w:cstheme="minorHAnsi"/>
        </w:rPr>
      </w:pPr>
      <w:r w:rsidRPr="00574AF8">
        <w:rPr>
          <w:rFonts w:cstheme="minorHAnsi"/>
        </w:rPr>
        <w:t xml:space="preserve">Asian  (3) </w:t>
      </w:r>
    </w:p>
    <w:p w14:paraId="7EFFE40F" w14:textId="77777777" w:rsidR="00FE12BA" w:rsidRPr="00574AF8" w:rsidRDefault="005E6F66">
      <w:pPr>
        <w:pStyle w:val="ListParagraph"/>
        <w:keepNext/>
        <w:numPr>
          <w:ilvl w:val="0"/>
          <w:numId w:val="2"/>
        </w:numPr>
        <w:rPr>
          <w:rFonts w:cstheme="minorHAnsi"/>
        </w:rPr>
      </w:pPr>
      <w:r w:rsidRPr="00574AF8">
        <w:rPr>
          <w:rFonts w:cstheme="minorHAnsi"/>
        </w:rPr>
        <w:t xml:space="preserve">American Indian or Alaskan Native  (4) </w:t>
      </w:r>
    </w:p>
    <w:p w14:paraId="7EFFE410" w14:textId="77777777" w:rsidR="00FE12BA" w:rsidRPr="00574AF8" w:rsidRDefault="005E6F66">
      <w:pPr>
        <w:pStyle w:val="ListParagraph"/>
        <w:keepNext/>
        <w:numPr>
          <w:ilvl w:val="0"/>
          <w:numId w:val="2"/>
        </w:numPr>
        <w:rPr>
          <w:rFonts w:cstheme="minorHAnsi"/>
        </w:rPr>
      </w:pPr>
      <w:r w:rsidRPr="00574AF8">
        <w:rPr>
          <w:rFonts w:cstheme="minorHAnsi"/>
        </w:rPr>
        <w:t xml:space="preserve">Middle Eastern or North African  (5) </w:t>
      </w:r>
    </w:p>
    <w:p w14:paraId="7EFFE411" w14:textId="77777777" w:rsidR="00FE12BA" w:rsidRPr="00574AF8" w:rsidRDefault="005E6F66">
      <w:pPr>
        <w:pStyle w:val="ListParagraph"/>
        <w:keepNext/>
        <w:numPr>
          <w:ilvl w:val="0"/>
          <w:numId w:val="2"/>
        </w:numPr>
        <w:rPr>
          <w:rFonts w:cstheme="minorHAnsi"/>
        </w:rPr>
      </w:pPr>
      <w:r w:rsidRPr="00574AF8">
        <w:rPr>
          <w:rFonts w:cstheme="minorHAnsi"/>
        </w:rPr>
        <w:t xml:space="preserve">Native Hawaiian or Other Pacific Islander  (6) </w:t>
      </w:r>
    </w:p>
    <w:p w14:paraId="7EFFE412" w14:textId="77777777" w:rsidR="00FE12BA" w:rsidRPr="00574AF8" w:rsidRDefault="005E6F66">
      <w:pPr>
        <w:pStyle w:val="ListParagraph"/>
        <w:keepNext/>
        <w:numPr>
          <w:ilvl w:val="0"/>
          <w:numId w:val="2"/>
        </w:numPr>
        <w:rPr>
          <w:rFonts w:cstheme="minorHAnsi"/>
        </w:rPr>
      </w:pPr>
      <w:r w:rsidRPr="00574AF8">
        <w:rPr>
          <w:rFonts w:cstheme="minorHAnsi"/>
        </w:rPr>
        <w:t xml:space="preserve">Some other Race Ethnicity or Origin  (7) </w:t>
      </w:r>
    </w:p>
    <w:p w14:paraId="7EFFE413" w14:textId="77777777" w:rsidR="00FE12BA" w:rsidRPr="00574AF8" w:rsidRDefault="00FE12BA">
      <w:pPr>
        <w:rPr>
          <w:rFonts w:cstheme="minorHAnsi"/>
        </w:rPr>
      </w:pPr>
    </w:p>
    <w:p w14:paraId="7EFFE414" w14:textId="77777777" w:rsidR="00FE12BA" w:rsidRPr="00574AF8" w:rsidRDefault="005E6F66">
      <w:pPr>
        <w:pStyle w:val="BlockEndLabel"/>
        <w:rPr>
          <w:rFonts w:cstheme="minorHAnsi"/>
        </w:rPr>
      </w:pPr>
      <w:r w:rsidRPr="00574AF8">
        <w:rPr>
          <w:rFonts w:cstheme="minorHAnsi"/>
        </w:rPr>
        <w:t>End of Block: Demographic Questions</w:t>
      </w:r>
    </w:p>
    <w:p w14:paraId="7EFFE415" w14:textId="77777777" w:rsidR="00FE12BA" w:rsidRPr="00574AF8" w:rsidRDefault="00FE12BA">
      <w:pPr>
        <w:pStyle w:val="BlockSeparator"/>
        <w:rPr>
          <w:rFonts w:cstheme="minorHAnsi"/>
        </w:rPr>
      </w:pPr>
    </w:p>
    <w:p w14:paraId="7EFFE416" w14:textId="77777777" w:rsidR="00FE12BA" w:rsidRPr="00574AF8" w:rsidRDefault="005E6F66">
      <w:pPr>
        <w:pStyle w:val="BlockStartLabel"/>
        <w:rPr>
          <w:rFonts w:cstheme="minorHAnsi"/>
        </w:rPr>
      </w:pPr>
      <w:r w:rsidRPr="00574AF8">
        <w:rPr>
          <w:rFonts w:cstheme="minorHAnsi"/>
        </w:rPr>
        <w:t>Start of Block: Debriefing Message</w:t>
      </w:r>
    </w:p>
    <w:p w14:paraId="7EFFE417" w14:textId="77777777" w:rsidR="00FE12BA" w:rsidRPr="00574AF8" w:rsidRDefault="00FE12BA">
      <w:pPr>
        <w:rPr>
          <w:rFonts w:cstheme="minorHAnsi"/>
        </w:rPr>
      </w:pPr>
    </w:p>
    <w:p w14:paraId="6611E3EB" w14:textId="77777777" w:rsidR="00574AF8" w:rsidRDefault="00574AF8">
      <w:pPr>
        <w:rPr>
          <w:rFonts w:cstheme="minorHAnsi"/>
        </w:rPr>
      </w:pPr>
      <w:r>
        <w:rPr>
          <w:rFonts w:cstheme="minorHAnsi"/>
        </w:rPr>
        <w:br w:type="page"/>
      </w:r>
    </w:p>
    <w:p w14:paraId="43279F41" w14:textId="62155E6C" w:rsidR="00574AF8" w:rsidRDefault="00574AF8" w:rsidP="00574AF8">
      <w:pPr>
        <w:pStyle w:val="Heading1"/>
      </w:pPr>
      <w:r w:rsidRPr="00574AF8">
        <w:lastRenderedPageBreak/>
        <w:t>Debriefing Message</w:t>
      </w:r>
    </w:p>
    <w:p w14:paraId="7EFFE418" w14:textId="1EBFE7AD" w:rsidR="00FE12BA" w:rsidRPr="00574AF8" w:rsidRDefault="005E6F66">
      <w:pPr>
        <w:keepNext/>
        <w:rPr>
          <w:rFonts w:cstheme="minorHAnsi"/>
        </w:rPr>
      </w:pPr>
      <w:r w:rsidRPr="00574AF8">
        <w:rPr>
          <w:rFonts w:cstheme="minorHAnsi"/>
        </w:rPr>
        <w:t xml:space="preserve">Thank you for answering these questions.  Before you complete the survey, please take a moment to read the following debriefing message.     </w:t>
      </w:r>
      <w:r w:rsidRPr="00574AF8">
        <w:rPr>
          <w:rFonts w:cstheme="minorHAnsi"/>
        </w:rPr>
        <w:br/>
        <w:t xml:space="preserve">   </w:t>
      </w:r>
      <w:r w:rsidRPr="00574AF8">
        <w:rPr>
          <w:rFonts w:cstheme="minorHAnsi"/>
        </w:rPr>
        <w:br/>
        <w:t xml:space="preserve">Debrief:  In order to properly test our hypotheses about how different types of information about who will get priority for a COVID-19 vaccine affects willingness to vaccinate, mask wearing, and social distancing of New Yorkers during the pandemic, we created a series of fictitious newspaper articles and hypothetical scenarios.  The article at the beginning of the survey that you may have read and the two sets of scenarios about individual vaccination preferences and vaccine requirement policies were designed for this purpose.  The information presented in the article was correct, but we altered the way it was presented in order to test hypotheses about the credibility of these types of messages.   The scenarios in the questions asking about the willingness to take a COVID-19 vaccine and support for the vaccine requirement policy were hypothetical.  We chose not to tell you this at the time in order to ensure that your reactions to the information presented in the article were spontaneous and were not influenced by your prior knowledge about the purpose of this study.  </w:t>
      </w:r>
      <w:r w:rsidRPr="00574AF8">
        <w:rPr>
          <w:rFonts w:cstheme="minorHAnsi"/>
        </w:rPr>
        <w:br/>
        <w:t xml:space="preserve">   </w:t>
      </w:r>
      <w:r w:rsidRPr="00574AF8">
        <w:rPr>
          <w:rFonts w:cstheme="minorHAnsi"/>
        </w:rPr>
        <w:br/>
        <w:t xml:space="preserve">You can view the original press release on which this article was based by clicking here:   </w:t>
      </w:r>
      <w:r w:rsidRPr="00574AF8">
        <w:rPr>
          <w:rFonts w:cstheme="minorHAnsi"/>
        </w:rPr>
        <w:br/>
      </w:r>
      <w:hyperlink r:id="rId32">
        <w:r w:rsidRPr="00574AF8">
          <w:rPr>
            <w:rFonts w:cstheme="minorHAnsi"/>
            <w:color w:val="007AC0"/>
            <w:u w:val="single"/>
          </w:rPr>
          <w:t>https://www.latimes.com/science/story/2020-10-03/who-will-get-priority-for-covid-19-vaccines</w:t>
        </w:r>
      </w:hyperlink>
      <w:r w:rsidRPr="00574AF8">
        <w:rPr>
          <w:rFonts w:cstheme="minorHAnsi"/>
        </w:rPr>
        <w:t xml:space="preserve">   </w:t>
      </w:r>
      <w:r w:rsidRPr="00574AF8">
        <w:rPr>
          <w:rFonts w:cstheme="minorHAnsi"/>
        </w:rPr>
        <w:br/>
        <w:t xml:space="preserve">   </w:t>
      </w:r>
      <w:r w:rsidRPr="00574AF8">
        <w:rPr>
          <w:rFonts w:cstheme="minorHAnsi"/>
        </w:rPr>
        <w:br/>
        <w:t xml:space="preserve">The information we collected from this survey will be maintained anonymously.  Names and other identifying information will not be used in any presentation or paper written about this project.       </w:t>
      </w:r>
      <w:r w:rsidRPr="00574AF8">
        <w:rPr>
          <w:rFonts w:cstheme="minorHAnsi"/>
        </w:rPr>
        <w:br/>
        <w:t xml:space="preserve">   </w:t>
      </w:r>
      <w:r w:rsidRPr="00574AF8">
        <w:rPr>
          <w:rFonts w:cstheme="minorHAnsi"/>
        </w:rPr>
        <w:br/>
        <w:t xml:space="preserve">If you have any questions or concerns about this study please contact:  Ashley Fox, Associate Professor of Public Administration and Policy, University at Albany, SUNY.  Email: afox3@albany.edu.   Phone: 518 442 5205.   </w:t>
      </w:r>
      <w:r w:rsidRPr="00574AF8">
        <w:rPr>
          <w:rFonts w:cstheme="minorHAnsi"/>
        </w:rPr>
        <w:br/>
        <w:t> </w:t>
      </w:r>
    </w:p>
    <w:p w14:paraId="7EFFE419" w14:textId="77777777" w:rsidR="00FE12BA" w:rsidRPr="00574AF8" w:rsidRDefault="00FE12BA">
      <w:pPr>
        <w:rPr>
          <w:rFonts w:cstheme="minorHAnsi"/>
        </w:rPr>
      </w:pPr>
    </w:p>
    <w:p w14:paraId="7EFFE41A" w14:textId="77777777" w:rsidR="00FE12BA" w:rsidRPr="00574AF8" w:rsidRDefault="005E6F66">
      <w:pPr>
        <w:pStyle w:val="BlockEndLabel"/>
        <w:rPr>
          <w:rFonts w:cstheme="minorHAnsi"/>
        </w:rPr>
      </w:pPr>
      <w:r w:rsidRPr="00574AF8">
        <w:rPr>
          <w:rFonts w:cstheme="minorHAnsi"/>
        </w:rPr>
        <w:t>End of Block: Debriefing Message</w:t>
      </w:r>
    </w:p>
    <w:p w14:paraId="7EFFE41B" w14:textId="77777777" w:rsidR="00FE12BA" w:rsidRPr="00574AF8" w:rsidRDefault="00FE12BA">
      <w:pPr>
        <w:pStyle w:val="BlockSeparator"/>
        <w:rPr>
          <w:rFonts w:cstheme="minorHAnsi"/>
        </w:rPr>
      </w:pPr>
    </w:p>
    <w:p w14:paraId="7EFFE41C" w14:textId="77777777" w:rsidR="00FE12BA" w:rsidRPr="00574AF8" w:rsidRDefault="00FE12BA">
      <w:pPr>
        <w:rPr>
          <w:rFonts w:cstheme="minorHAnsi"/>
        </w:rPr>
      </w:pPr>
    </w:p>
    <w:sectPr w:rsidR="00FE12BA" w:rsidRPr="00574AF8">
      <w:headerReference w:type="default" r:id="rId33"/>
      <w:footerReference w:type="even" r:id="rId34"/>
      <w:footerReference w:type="default" r:id="rId3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FFE533" w14:textId="77777777" w:rsidR="005E6F66" w:rsidRDefault="005E6F66">
      <w:pPr>
        <w:spacing w:line="240" w:lineRule="auto"/>
      </w:pPr>
      <w:r>
        <w:separator/>
      </w:r>
    </w:p>
  </w:endnote>
  <w:endnote w:type="continuationSeparator" w:id="0">
    <w:p w14:paraId="7EFFE535" w14:textId="77777777" w:rsidR="005E6F66" w:rsidRDefault="005E6F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FE52B" w14:textId="77777777" w:rsidR="005E6F66" w:rsidRDefault="005E6F66" w:rsidP="005E6F66">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7EFFE52C" w14:textId="77777777" w:rsidR="005E6F66" w:rsidRDefault="005E6F66" w:rsidP="005E6F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FE52D" w14:textId="77777777" w:rsidR="005E6F66" w:rsidRDefault="005E6F66" w:rsidP="005E6F66">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7EFFE52E" w14:textId="77777777" w:rsidR="005E6F66" w:rsidRDefault="005E6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FE52F" w14:textId="77777777" w:rsidR="005E6F66" w:rsidRDefault="005E6F66">
      <w:pPr>
        <w:spacing w:line="240" w:lineRule="auto"/>
      </w:pPr>
      <w:r>
        <w:separator/>
      </w:r>
    </w:p>
  </w:footnote>
  <w:footnote w:type="continuationSeparator" w:id="0">
    <w:p w14:paraId="7EFFE531" w14:textId="77777777" w:rsidR="005E6F66" w:rsidRDefault="005E6F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0F3F9" w14:textId="77777777" w:rsidR="005E6F66" w:rsidRDefault="005E6F66">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C5E6B50"/>
    <w:multiLevelType w:val="hybridMultilevel"/>
    <w:tmpl w:val="3F02C3A0"/>
    <w:lvl w:ilvl="0" w:tplc="665EAC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F21D0C"/>
    <w:multiLevelType w:val="hybridMultilevel"/>
    <w:tmpl w:val="CD7A5D88"/>
    <w:lvl w:ilvl="0" w:tplc="553C4238">
      <w:numFmt w:val="bullet"/>
      <w:lvlText w:val="•"/>
      <w:lvlJc w:val="left"/>
      <w:pPr>
        <w:ind w:left="720" w:hanging="360"/>
      </w:pPr>
      <w:rPr>
        <w:rFonts w:ascii="Georgia" w:eastAsia="Times New Roman" w:hAnsi="Georg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defaultTabStop w:val="720"/>
  <w:noPunctuationKerning/>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NjE1MTU1tbQ0MDdU0lEKTi0uzszPAykwrAUAnHrg3CwAAAA="/>
  </w:docVars>
  <w:rsids>
    <w:rsidRoot w:val="00F22B15"/>
    <w:rsid w:val="00297474"/>
    <w:rsid w:val="00574AF8"/>
    <w:rsid w:val="005E6F66"/>
    <w:rsid w:val="00B70267"/>
    <w:rsid w:val="00C623E9"/>
    <w:rsid w:val="00F22B15"/>
    <w:rsid w:val="00FE12B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1"/>
    </o:shapelayout>
  </w:shapeDefaults>
  <w:decimalSymbol w:val="."/>
  <w:listSeparator w:val=","/>
  <w14:docId w14:val="7EFFDAA0"/>
  <w15:docId w15:val="{86C3E1D3-CC27-41E1-AD16-906176A6F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paragraph" w:styleId="Heading1">
    <w:name w:val="heading 1"/>
    <w:basedOn w:val="Normal"/>
    <w:next w:val="Normal"/>
    <w:link w:val="Heading1Char"/>
    <w:uiPriority w:val="9"/>
    <w:qFormat/>
    <w:rsid w:val="005E6F6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Heading1"/>
    <w:next w:val="Normal"/>
    <w:link w:val="Heading2Char"/>
    <w:uiPriority w:val="9"/>
    <w:unhideWhenUsed/>
    <w:qFormat/>
    <w:rsid w:val="005E6F66"/>
    <w:pPr>
      <w:spacing w:line="240" w:lineRule="auto"/>
      <w:outlineLvl w:val="1"/>
    </w:pPr>
    <w:rPr>
      <w:rFonts w:ascii="Times" w:eastAsiaTheme="minorHAnsi" w:hAnsi="Times" w:cstheme="minorBidi"/>
      <w:b/>
      <w:color w:val="auto"/>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1">
    <w:name w:val="QQuestionTable1"/>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1">
    <w:name w:val="QTextTable1"/>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1">
    <w:name w:val="QVerticalGraphicSliderTable1"/>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1">
    <w:name w:val="QStandardSliderTable1"/>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eastAsia="ko-KR"/>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1">
    <w:name w:val="QBar1"/>
    <w:uiPriority w:val="99"/>
    <w:qFormat/>
    <w:rsid w:val="000E5A2D"/>
    <w:pPr>
      <w:spacing w:line="240" w:lineRule="auto"/>
    </w:pPr>
    <w:rPr>
      <w:sz w:val="18"/>
      <w:szCs w:val="20"/>
      <w:lang w:eastAsia="ko-KR"/>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eastAsia="ko-KR"/>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customStyle="1" w:styleId="Heading2Char">
    <w:name w:val="Heading 2 Char"/>
    <w:basedOn w:val="DefaultParagraphFont"/>
    <w:link w:val="Heading2"/>
    <w:uiPriority w:val="9"/>
    <w:rsid w:val="005E6F66"/>
    <w:rPr>
      <w:rFonts w:ascii="Times" w:eastAsiaTheme="minorHAnsi" w:hAnsi="Times"/>
      <w:b/>
      <w:sz w:val="24"/>
      <w:szCs w:val="24"/>
      <w:u w:val="single"/>
    </w:rPr>
  </w:style>
  <w:style w:type="character" w:customStyle="1" w:styleId="Heading1Char">
    <w:name w:val="Heading 1 Char"/>
    <w:basedOn w:val="DefaultParagraphFont"/>
    <w:link w:val="Heading1"/>
    <w:uiPriority w:val="9"/>
    <w:rsid w:val="005E6F66"/>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5E6F66"/>
    <w:rPr>
      <w:color w:val="0000FF" w:themeColor="hyperlink"/>
      <w:u w:val="single"/>
    </w:rPr>
  </w:style>
  <w:style w:type="paragraph" w:styleId="NormalWeb">
    <w:name w:val="Normal (Web)"/>
    <w:basedOn w:val="Normal"/>
    <w:uiPriority w:val="99"/>
    <w:semiHidden/>
    <w:unhideWhenUsed/>
    <w:rsid w:val="005E6F6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E6F66"/>
    <w:rPr>
      <w:color w:val="605E5C"/>
      <w:shd w:val="clear" w:color="auto" w:fill="E1DFDD"/>
    </w:rPr>
  </w:style>
  <w:style w:type="character" w:styleId="FollowedHyperlink">
    <w:name w:val="FollowedHyperlink"/>
    <w:basedOn w:val="DefaultParagraphFont"/>
    <w:uiPriority w:val="99"/>
    <w:semiHidden/>
    <w:unhideWhenUsed/>
    <w:rsid w:val="005E6F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ap.edu/catalog/25917/framework-for-equitable-allocation-of-covid-19-vaccine" TargetMode="External"/><Relationship Id="rId18" Type="http://schemas.openxmlformats.org/officeDocument/2006/relationships/hyperlink" Target="https://www.pewresearch.org/science/wp-content/uploads/sites/16/2020/09/PS_2020.09.17_COVID-19-Vaccine_TOPLINE.pdf" TargetMode="External"/><Relationship Id="rId26" Type="http://schemas.openxmlformats.org/officeDocument/2006/relationships/hyperlink" Target="https://ropercenter.cornell.edu/recent-public-opinion-polls-black-americans" TargetMode="External"/><Relationship Id="rId21" Type="http://schemas.openxmlformats.org/officeDocument/2006/relationships/hyperlink" Target="https://ropercenter.cornell.edu/recent-public-opinion-polls-black-americans" TargetMode="External"/><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image" Target="media/image5.png"/><Relationship Id="rId25" Type="http://schemas.openxmlformats.org/officeDocument/2006/relationships/hyperlink" Target="https://ropercenter.cornell.edu/recent-public-opinion-polls-black-americans"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pewresearch.org/science/wp-content/uploads/sites/16/2020/09/PS_2020.09.17_COVID-19-Vaccine_TOPLINE.pdf" TargetMode="External"/><Relationship Id="rId20" Type="http://schemas.openxmlformats.org/officeDocument/2006/relationships/hyperlink" Target="https://www.ncbi.nlm.nih.gov/pmc/articles/PMC6285469/table/pone.0208601.t005/?report=objectonly" TargetMode="External"/><Relationship Id="rId29" Type="http://schemas.openxmlformats.org/officeDocument/2006/relationships/hyperlink" Target="https://stanforduniversity.qualtrics.com/jfe/form/SV_0P4AN78jTK29lS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ropercenter.cornell.edu/recent-public-opinion-polls-black-americans" TargetMode="External"/><Relationship Id="rId32" Type="http://schemas.openxmlformats.org/officeDocument/2006/relationships/hyperlink" Target="https://www.latimes.com/science/story/2020-10-03/who-will-get-priority-for-covid-19-vaccines"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cbi.nlm.nih.gov/pmc/articles/PMC6285469/" TargetMode="External"/><Relationship Id="rId23" Type="http://schemas.openxmlformats.org/officeDocument/2006/relationships/hyperlink" Target="https://ropercenter.cornell.edu/recent-public-opinion-polls-black-americans" TargetMode="External"/><Relationship Id="rId28" Type="http://schemas.openxmlformats.org/officeDocument/2006/relationships/hyperlink" Target="https://healthpolicy.usc.edu/evidence-base/what-do-americans-think-about-universal-basic-income/"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pewresearch.org/science/wp-content/uploads/sites/16/2020/09/PS_2020.09.17_COVID-19-Vaccine_TOPLINE.pdf" TargetMode="External"/><Relationship Id="rId31" Type="http://schemas.openxmlformats.org/officeDocument/2006/relationships/hyperlink" Target="https://www.pewforum.org/wp-content/uploads/sites/7/2015/11/201.11.03_rls_ii_questionnaire.pdf" TargetMode="External"/><Relationship Id="rId4" Type="http://schemas.openxmlformats.org/officeDocument/2006/relationships/webSettings" Target="webSettings.xml"/><Relationship Id="rId9" Type="http://schemas.openxmlformats.org/officeDocument/2006/relationships/hyperlink" Target="http://www.ph-leader.emory.edu/people/bio-section-faculty/foege-william.html" TargetMode="External"/><Relationship Id="rId14" Type="http://schemas.openxmlformats.org/officeDocument/2006/relationships/hyperlink" Target="https://www.latimes.com/science/story/2020-10-03/who-will-get-priority-for-covid-19-vaccines" TargetMode="External"/><Relationship Id="rId22" Type="http://schemas.openxmlformats.org/officeDocument/2006/relationships/hyperlink" Target="https://ropercenter.cornell.edu/recent-public-opinion-polls-black-americans" TargetMode="External"/><Relationship Id="rId27" Type="http://schemas.openxmlformats.org/officeDocument/2006/relationships/hyperlink" Target="https://fivethirtyeight.com/features/support-for-black-lives-matter-surged-during-protests-but-is-waning-among-white-americans/" TargetMode="External"/><Relationship Id="rId30" Type="http://schemas.openxmlformats.org/officeDocument/2006/relationships/hyperlink" Target="https://www.pewresearch.org/science/wp-content/uploads/sites/16/2020/09/PS_2020.09.17_COVID-19-Vaccine_TOPLINE.pdf" TargetMode="External"/><Relationship Id="rId35" Type="http://schemas.openxmlformats.org/officeDocument/2006/relationships/footer" Target="footer2.xml"/><Relationship Id="rId8" Type="http://schemas.openxmlformats.org/officeDocument/2006/relationships/hyperlink" Target="https://www.nap.edu/catalog/25917/framework-for-equitable-allocation-of-covid-19-vaccin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83</Pages>
  <Words>9057</Words>
  <Characters>51627</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NYS Coronavirus Disparities Study</vt:lpstr>
    </vt:vector>
  </TitlesOfParts>
  <Company>Qualtrics</Company>
  <LinksUpToDate>false</LinksUpToDate>
  <CharactersWithSpaces>6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S Coronavirus Disparities Study</dc:title>
  <dc:subject/>
  <dc:creator>Qualtrics</dc:creator>
  <cp:keywords/>
  <dc:description/>
  <cp:lastModifiedBy>Choi, Yongjin</cp:lastModifiedBy>
  <cp:revision>3</cp:revision>
  <dcterms:created xsi:type="dcterms:W3CDTF">2021-04-04T18:28:00Z</dcterms:created>
  <dcterms:modified xsi:type="dcterms:W3CDTF">2021-04-04T18:54:00Z</dcterms:modified>
</cp:coreProperties>
</file>